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911"/>
        <w:gridCol w:w="2834"/>
        <w:gridCol w:w="2268"/>
        <w:gridCol w:w="1842"/>
      </w:tblGrid>
      <w:tr w:rsidR="00635F0A" w:rsidRPr="00B97FB2" w14:paraId="1B9CB4C3" w14:textId="77777777" w:rsidTr="00EE05DE">
        <w:tc>
          <w:tcPr>
            <w:tcW w:w="5000" w:type="pct"/>
            <w:gridSpan w:val="5"/>
            <w:vAlign w:val="center"/>
          </w:tcPr>
          <w:p w14:paraId="31B5C8ED" w14:textId="77777777" w:rsidR="00635F0A" w:rsidRDefault="00635F0A" w:rsidP="009A11C2">
            <w:pPr>
              <w:pStyle w:val="Beschriftung"/>
              <w:rPr>
                <w:b w:val="0"/>
                <w:color w:val="auto"/>
                <w:sz w:val="20"/>
                <w:szCs w:val="20"/>
              </w:rPr>
            </w:pPr>
            <w:r>
              <w:rPr>
                <w:b w:val="0"/>
                <w:color w:val="auto"/>
                <w:sz w:val="20"/>
                <w:szCs w:val="20"/>
              </w:rPr>
              <w:t xml:space="preserve">Supplementary table 1: Comparison of n=18 patients agreeing to the 10-year follow-up visit with the n=34 patients not available for the intended 10-year follow-up. </w:t>
            </w:r>
            <w:r w:rsidRPr="00CE31A4">
              <w:rPr>
                <w:b w:val="0"/>
                <w:color w:val="auto"/>
                <w:sz w:val="20"/>
                <w:szCs w:val="20"/>
              </w:rPr>
              <w:t>Quantitative parameters are given as median (IQR), qualitative parameters</w:t>
            </w:r>
            <w:r>
              <w:rPr>
                <w:b w:val="0"/>
                <w:color w:val="auto"/>
                <w:sz w:val="20"/>
                <w:szCs w:val="20"/>
              </w:rPr>
              <w:t xml:space="preserve"> (sex, non-smoking status)</w:t>
            </w:r>
            <w:r w:rsidRPr="00CE31A4">
              <w:rPr>
                <w:b w:val="0"/>
                <w:color w:val="auto"/>
                <w:sz w:val="20"/>
                <w:szCs w:val="20"/>
              </w:rPr>
              <w:t xml:space="preserve"> are given as n (%)</w:t>
            </w:r>
            <w:r>
              <w:rPr>
                <w:b w:val="0"/>
                <w:color w:val="auto"/>
                <w:sz w:val="20"/>
                <w:szCs w:val="20"/>
              </w:rPr>
              <w:t>.</w:t>
            </w:r>
          </w:p>
          <w:p w14:paraId="25E9F65A" w14:textId="77777777" w:rsidR="00635F0A" w:rsidRDefault="00635F0A" w:rsidP="009A11C2">
            <w:pPr>
              <w:pStyle w:val="Beschriftung"/>
              <w:rPr>
                <w:b w:val="0"/>
                <w:color w:val="auto"/>
                <w:sz w:val="20"/>
                <w:szCs w:val="20"/>
              </w:rPr>
            </w:pPr>
          </w:p>
        </w:tc>
      </w:tr>
      <w:tr w:rsidR="00635F0A" w:rsidRPr="00B97FB2" w14:paraId="193B3A2A" w14:textId="77777777" w:rsidTr="00254FED">
        <w:tc>
          <w:tcPr>
            <w:tcW w:w="671" w:type="pct"/>
            <w:tcBorders>
              <w:bottom w:val="double" w:sz="4" w:space="0" w:color="auto"/>
            </w:tcBorders>
            <w:vAlign w:val="center"/>
          </w:tcPr>
          <w:p w14:paraId="65CF5D0D" w14:textId="77777777" w:rsidR="00635F0A" w:rsidRPr="002E4AA4" w:rsidRDefault="00635F0A" w:rsidP="00EE05DE">
            <w:pPr>
              <w:pStyle w:val="Beschriftung"/>
              <w:spacing w:before="10" w:after="10"/>
              <w:jc w:val="center"/>
              <w:rPr>
                <w:rFonts w:ascii="Times" w:hAnsi="Times"/>
                <w:color w:val="auto"/>
              </w:rPr>
            </w:pPr>
          </w:p>
        </w:tc>
        <w:tc>
          <w:tcPr>
            <w:tcW w:w="502" w:type="pct"/>
            <w:tcBorders>
              <w:bottom w:val="double" w:sz="4" w:space="0" w:color="auto"/>
            </w:tcBorders>
            <w:vAlign w:val="center"/>
          </w:tcPr>
          <w:p w14:paraId="5F31AF1C" w14:textId="77777777" w:rsidR="00635F0A" w:rsidRPr="002E4AA4" w:rsidRDefault="00635F0A" w:rsidP="00EE05DE">
            <w:pPr>
              <w:pStyle w:val="Beschriftung"/>
              <w:spacing w:before="10" w:after="10"/>
              <w:jc w:val="center"/>
              <w:rPr>
                <w:rFonts w:ascii="Times" w:hAnsi="Times"/>
                <w:color w:val="auto"/>
              </w:rPr>
            </w:pPr>
            <w:r>
              <w:rPr>
                <w:rFonts w:ascii="Times" w:hAnsi="Times"/>
                <w:color w:val="auto"/>
              </w:rPr>
              <w:t>Total</w:t>
            </w:r>
          </w:p>
        </w:tc>
        <w:tc>
          <w:tcPr>
            <w:tcW w:w="1562" w:type="pct"/>
            <w:tcBorders>
              <w:bottom w:val="double" w:sz="4" w:space="0" w:color="auto"/>
            </w:tcBorders>
            <w:vAlign w:val="center"/>
          </w:tcPr>
          <w:p w14:paraId="1017BAE3" w14:textId="77777777" w:rsidR="00635F0A" w:rsidRPr="002E4AA4" w:rsidRDefault="00635F0A" w:rsidP="00D950D4">
            <w:pPr>
              <w:pStyle w:val="Beschriftung"/>
              <w:spacing w:before="10" w:after="10"/>
              <w:jc w:val="center"/>
              <w:rPr>
                <w:rFonts w:ascii="Times" w:hAnsi="Times"/>
                <w:color w:val="auto"/>
              </w:rPr>
            </w:pPr>
            <w:r>
              <w:rPr>
                <w:rFonts w:ascii="Times" w:hAnsi="Times"/>
                <w:color w:val="auto"/>
              </w:rPr>
              <w:t>Patients (n=34) lost to follow-up/NA for the 10-year follow-up</w:t>
            </w:r>
          </w:p>
        </w:tc>
        <w:tc>
          <w:tcPr>
            <w:tcW w:w="1250" w:type="pct"/>
            <w:tcBorders>
              <w:bottom w:val="double" w:sz="4" w:space="0" w:color="auto"/>
            </w:tcBorders>
            <w:vAlign w:val="center"/>
          </w:tcPr>
          <w:p w14:paraId="796957A6" w14:textId="77777777" w:rsidR="00635F0A" w:rsidRPr="00D950D4" w:rsidRDefault="00635F0A">
            <w:pPr>
              <w:pStyle w:val="Beschriftung"/>
              <w:spacing w:before="10" w:after="10"/>
              <w:jc w:val="center"/>
              <w:rPr>
                <w:rFonts w:ascii="Times" w:hAnsi="Times"/>
                <w:color w:val="auto"/>
              </w:rPr>
            </w:pPr>
            <w:r>
              <w:rPr>
                <w:rFonts w:ascii="Times" w:hAnsi="Times"/>
                <w:color w:val="auto"/>
              </w:rPr>
              <w:t>Patients (n=18) agreeing to the 10-year follow-up</w:t>
            </w:r>
          </w:p>
        </w:tc>
        <w:tc>
          <w:tcPr>
            <w:tcW w:w="1015" w:type="pct"/>
            <w:tcBorders>
              <w:bottom w:val="double" w:sz="4" w:space="0" w:color="auto"/>
            </w:tcBorders>
            <w:vAlign w:val="center"/>
          </w:tcPr>
          <w:p w14:paraId="59547C8E" w14:textId="77777777" w:rsidR="00635F0A" w:rsidRDefault="00635F0A" w:rsidP="00EE05DE">
            <w:pPr>
              <w:pStyle w:val="Beschriftung"/>
              <w:tabs>
                <w:tab w:val="left" w:pos="352"/>
                <w:tab w:val="center" w:pos="998"/>
              </w:tabs>
              <w:spacing w:before="10" w:after="10"/>
              <w:jc w:val="center"/>
              <w:rPr>
                <w:rFonts w:ascii="Times" w:hAnsi="Times"/>
                <w:color w:val="auto"/>
              </w:rPr>
            </w:pPr>
            <w:r>
              <w:rPr>
                <w:rFonts w:ascii="Times" w:hAnsi="Times"/>
                <w:color w:val="auto"/>
              </w:rPr>
              <w:t>p-value for difference*</w:t>
            </w:r>
          </w:p>
        </w:tc>
      </w:tr>
      <w:tr w:rsidR="00635F0A" w:rsidRPr="00FB3C77" w14:paraId="68EBA225" w14:textId="77777777" w:rsidTr="00254FED">
        <w:tc>
          <w:tcPr>
            <w:tcW w:w="671" w:type="pct"/>
            <w:tcBorders>
              <w:top w:val="double" w:sz="4" w:space="0" w:color="auto"/>
              <w:bottom w:val="single" w:sz="4" w:space="0" w:color="auto"/>
            </w:tcBorders>
            <w:vAlign w:val="center"/>
          </w:tcPr>
          <w:p w14:paraId="10332A4A" w14:textId="77777777" w:rsidR="00635F0A" w:rsidRDefault="00635F0A" w:rsidP="00EE05DE">
            <w:pPr>
              <w:pStyle w:val="Beschriftung"/>
              <w:spacing w:before="10" w:after="10"/>
              <w:jc w:val="center"/>
              <w:rPr>
                <w:rFonts w:ascii="Times" w:hAnsi="Times"/>
                <w:b w:val="0"/>
                <w:color w:val="auto"/>
              </w:rPr>
            </w:pPr>
            <w:r w:rsidRPr="002E4AA4">
              <w:rPr>
                <w:rFonts w:ascii="Times" w:hAnsi="Times"/>
                <w:b w:val="0"/>
                <w:color w:val="auto"/>
              </w:rPr>
              <w:t>Age at baseline</w:t>
            </w:r>
            <w:r>
              <w:rPr>
                <w:rFonts w:ascii="Times" w:hAnsi="Times"/>
                <w:b w:val="0"/>
                <w:color w:val="auto"/>
              </w:rPr>
              <w:t xml:space="preserve"> </w:t>
            </w:r>
            <w:r w:rsidRPr="009B6898">
              <w:rPr>
                <w:rFonts w:ascii="Times" w:hAnsi="Times"/>
                <w:b w:val="0"/>
                <w:color w:val="auto"/>
              </w:rPr>
              <w:t>[years]</w:t>
            </w:r>
          </w:p>
        </w:tc>
        <w:tc>
          <w:tcPr>
            <w:tcW w:w="502" w:type="pct"/>
            <w:tcBorders>
              <w:top w:val="double" w:sz="4" w:space="0" w:color="auto"/>
              <w:bottom w:val="single" w:sz="4" w:space="0" w:color="auto"/>
            </w:tcBorders>
            <w:vAlign w:val="center"/>
          </w:tcPr>
          <w:p w14:paraId="15EA01DF" w14:textId="77777777" w:rsidR="00635F0A" w:rsidRPr="009B6898" w:rsidRDefault="00635F0A" w:rsidP="00D950D4">
            <w:pPr>
              <w:pStyle w:val="Beschriftung"/>
              <w:spacing w:before="10" w:after="10"/>
              <w:jc w:val="center"/>
            </w:pPr>
            <w:r>
              <w:rPr>
                <w:rFonts w:ascii="Times" w:hAnsi="Times"/>
                <w:b w:val="0"/>
                <w:color w:val="auto"/>
              </w:rPr>
              <w:t>34 vs 18</w:t>
            </w:r>
          </w:p>
        </w:tc>
        <w:tc>
          <w:tcPr>
            <w:tcW w:w="1562" w:type="pct"/>
            <w:tcBorders>
              <w:top w:val="double" w:sz="4" w:space="0" w:color="auto"/>
              <w:bottom w:val="single" w:sz="4" w:space="0" w:color="auto"/>
            </w:tcBorders>
            <w:vAlign w:val="center"/>
          </w:tcPr>
          <w:p w14:paraId="4D568933"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34.0 (13)</w:t>
            </w:r>
          </w:p>
        </w:tc>
        <w:tc>
          <w:tcPr>
            <w:tcW w:w="1250" w:type="pct"/>
            <w:tcBorders>
              <w:top w:val="double" w:sz="4" w:space="0" w:color="auto"/>
              <w:bottom w:val="single" w:sz="4" w:space="0" w:color="auto"/>
            </w:tcBorders>
            <w:vAlign w:val="center"/>
          </w:tcPr>
          <w:p w14:paraId="0BDA446B"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35.0 (14)</w:t>
            </w:r>
          </w:p>
        </w:tc>
        <w:tc>
          <w:tcPr>
            <w:tcW w:w="1015" w:type="pct"/>
            <w:tcBorders>
              <w:top w:val="double" w:sz="4" w:space="0" w:color="auto"/>
              <w:bottom w:val="single" w:sz="4" w:space="0" w:color="auto"/>
            </w:tcBorders>
            <w:vAlign w:val="center"/>
          </w:tcPr>
          <w:p w14:paraId="4F7F7D02" w14:textId="77777777" w:rsidR="00635F0A" w:rsidRDefault="00635F0A" w:rsidP="00ED0EFA">
            <w:pPr>
              <w:pStyle w:val="Beschriftung"/>
              <w:spacing w:before="10" w:after="10"/>
              <w:jc w:val="center"/>
              <w:rPr>
                <w:rFonts w:ascii="Times" w:hAnsi="Times"/>
                <w:b w:val="0"/>
                <w:color w:val="auto"/>
              </w:rPr>
            </w:pPr>
            <w:r>
              <w:rPr>
                <w:rFonts w:ascii="Times" w:hAnsi="Times"/>
                <w:b w:val="0"/>
                <w:color w:val="auto"/>
              </w:rPr>
              <w:t>0.8</w:t>
            </w:r>
          </w:p>
        </w:tc>
      </w:tr>
      <w:tr w:rsidR="00635F0A" w:rsidRPr="00FB3C77" w14:paraId="2DE903B6" w14:textId="77777777" w:rsidTr="00254FED">
        <w:tc>
          <w:tcPr>
            <w:tcW w:w="671" w:type="pct"/>
            <w:tcBorders>
              <w:top w:val="single" w:sz="4" w:space="0" w:color="auto"/>
              <w:bottom w:val="single" w:sz="4" w:space="0" w:color="auto"/>
            </w:tcBorders>
            <w:vAlign w:val="center"/>
          </w:tcPr>
          <w:p w14:paraId="32B85F47" w14:textId="77777777" w:rsidR="00635F0A" w:rsidRPr="002E4AA4" w:rsidRDefault="00635F0A" w:rsidP="00EE05DE">
            <w:pPr>
              <w:pStyle w:val="Beschriftung"/>
              <w:spacing w:before="10" w:after="10"/>
              <w:jc w:val="center"/>
              <w:rPr>
                <w:rFonts w:ascii="Times" w:hAnsi="Times"/>
                <w:b w:val="0"/>
                <w:color w:val="auto"/>
              </w:rPr>
            </w:pPr>
            <w:r w:rsidRPr="002E4AA4">
              <w:rPr>
                <w:rFonts w:ascii="Times" w:hAnsi="Times"/>
                <w:b w:val="0"/>
                <w:color w:val="auto"/>
              </w:rPr>
              <w:t>Sex (female)</w:t>
            </w:r>
          </w:p>
        </w:tc>
        <w:tc>
          <w:tcPr>
            <w:tcW w:w="502" w:type="pct"/>
            <w:tcBorders>
              <w:top w:val="single" w:sz="4" w:space="0" w:color="auto"/>
              <w:bottom w:val="single" w:sz="4" w:space="0" w:color="auto"/>
            </w:tcBorders>
            <w:vAlign w:val="center"/>
          </w:tcPr>
          <w:p w14:paraId="662BE79B" w14:textId="77777777" w:rsidR="00635F0A" w:rsidRPr="002E4AA4" w:rsidRDefault="00635F0A" w:rsidP="00D950D4">
            <w:pPr>
              <w:pStyle w:val="Beschriftung"/>
              <w:spacing w:before="10" w:after="10"/>
              <w:jc w:val="center"/>
              <w:rPr>
                <w:rFonts w:ascii="Times" w:hAnsi="Times"/>
                <w:b w:val="0"/>
                <w:color w:val="auto"/>
              </w:rPr>
            </w:pPr>
            <w:r w:rsidRPr="00D954D0">
              <w:rPr>
                <w:rFonts w:ascii="Times" w:hAnsi="Times"/>
                <w:b w:val="0"/>
                <w:color w:val="auto"/>
              </w:rPr>
              <w:t>34 vs 18</w:t>
            </w:r>
          </w:p>
        </w:tc>
        <w:tc>
          <w:tcPr>
            <w:tcW w:w="1562" w:type="pct"/>
            <w:tcBorders>
              <w:top w:val="single" w:sz="4" w:space="0" w:color="auto"/>
              <w:bottom w:val="single" w:sz="4" w:space="0" w:color="auto"/>
            </w:tcBorders>
            <w:vAlign w:val="center"/>
          </w:tcPr>
          <w:p w14:paraId="3D6103B8"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29 (85)</w:t>
            </w:r>
          </w:p>
        </w:tc>
        <w:tc>
          <w:tcPr>
            <w:tcW w:w="1250" w:type="pct"/>
            <w:tcBorders>
              <w:top w:val="single" w:sz="4" w:space="0" w:color="auto"/>
              <w:bottom w:val="single" w:sz="4" w:space="0" w:color="auto"/>
            </w:tcBorders>
            <w:vAlign w:val="center"/>
          </w:tcPr>
          <w:p w14:paraId="4DD87E96"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11 (61)</w:t>
            </w:r>
          </w:p>
        </w:tc>
        <w:tc>
          <w:tcPr>
            <w:tcW w:w="1015" w:type="pct"/>
            <w:tcBorders>
              <w:top w:val="single" w:sz="4" w:space="0" w:color="auto"/>
              <w:bottom w:val="single" w:sz="4" w:space="0" w:color="auto"/>
            </w:tcBorders>
            <w:vAlign w:val="center"/>
          </w:tcPr>
          <w:p w14:paraId="057D2B0B" w14:textId="77777777" w:rsidR="00635F0A" w:rsidRDefault="00635F0A" w:rsidP="00ED0EFA">
            <w:pPr>
              <w:pStyle w:val="Beschriftung"/>
              <w:spacing w:before="10" w:after="10"/>
              <w:jc w:val="center"/>
              <w:rPr>
                <w:rFonts w:ascii="Times" w:hAnsi="Times"/>
                <w:b w:val="0"/>
                <w:color w:val="auto"/>
              </w:rPr>
            </w:pPr>
            <w:r>
              <w:rPr>
                <w:rFonts w:ascii="Times" w:hAnsi="Times"/>
                <w:b w:val="0"/>
                <w:color w:val="auto"/>
              </w:rPr>
              <w:t>0.049</w:t>
            </w:r>
          </w:p>
        </w:tc>
      </w:tr>
      <w:tr w:rsidR="00635F0A" w:rsidRPr="00FB3C77" w14:paraId="127B333C" w14:textId="77777777" w:rsidTr="00254FED">
        <w:tc>
          <w:tcPr>
            <w:tcW w:w="671" w:type="pct"/>
            <w:tcBorders>
              <w:top w:val="single" w:sz="4" w:space="0" w:color="auto"/>
              <w:bottom w:val="single" w:sz="4" w:space="0" w:color="auto"/>
            </w:tcBorders>
            <w:vAlign w:val="center"/>
          </w:tcPr>
          <w:p w14:paraId="5F40383A" w14:textId="77777777" w:rsidR="00635F0A" w:rsidRPr="002E4AA4" w:rsidRDefault="00635F0A" w:rsidP="00D950D4">
            <w:pPr>
              <w:pStyle w:val="Beschriftung"/>
              <w:spacing w:before="10" w:after="10"/>
              <w:jc w:val="center"/>
              <w:rPr>
                <w:rFonts w:ascii="Times" w:hAnsi="Times"/>
                <w:b w:val="0"/>
                <w:color w:val="auto"/>
              </w:rPr>
            </w:pPr>
            <w:r>
              <w:rPr>
                <w:rFonts w:ascii="Times" w:hAnsi="Times"/>
                <w:b w:val="0"/>
                <w:color w:val="auto"/>
              </w:rPr>
              <w:t>Non- smoking status at baseline</w:t>
            </w:r>
          </w:p>
        </w:tc>
        <w:tc>
          <w:tcPr>
            <w:tcW w:w="502" w:type="pct"/>
            <w:tcBorders>
              <w:top w:val="single" w:sz="4" w:space="0" w:color="auto"/>
              <w:bottom w:val="single" w:sz="4" w:space="0" w:color="auto"/>
            </w:tcBorders>
            <w:vAlign w:val="center"/>
          </w:tcPr>
          <w:p w14:paraId="3DBA047A" w14:textId="77777777" w:rsidR="00635F0A" w:rsidRPr="00D954D0" w:rsidRDefault="00635F0A" w:rsidP="00EE05DE">
            <w:pPr>
              <w:pStyle w:val="Beschriftung"/>
              <w:spacing w:before="10" w:after="10"/>
              <w:jc w:val="center"/>
              <w:rPr>
                <w:rFonts w:ascii="Times" w:hAnsi="Times"/>
                <w:b w:val="0"/>
                <w:color w:val="auto"/>
              </w:rPr>
            </w:pPr>
            <w:r>
              <w:rPr>
                <w:rFonts w:ascii="Times" w:hAnsi="Times"/>
                <w:b w:val="0"/>
                <w:color w:val="auto"/>
              </w:rPr>
              <w:t>34 vs 18</w:t>
            </w:r>
          </w:p>
        </w:tc>
        <w:tc>
          <w:tcPr>
            <w:tcW w:w="1562" w:type="pct"/>
            <w:tcBorders>
              <w:top w:val="single" w:sz="4" w:space="0" w:color="auto"/>
              <w:bottom w:val="single" w:sz="4" w:space="0" w:color="auto"/>
            </w:tcBorders>
            <w:vAlign w:val="center"/>
          </w:tcPr>
          <w:p w14:paraId="244A9C61" w14:textId="77777777" w:rsidR="00635F0A" w:rsidRDefault="00635F0A" w:rsidP="00EE05DE">
            <w:pPr>
              <w:pStyle w:val="Beschriftung"/>
              <w:spacing w:before="10" w:after="10"/>
              <w:jc w:val="center"/>
              <w:rPr>
                <w:rFonts w:ascii="Times" w:hAnsi="Times"/>
                <w:b w:val="0"/>
                <w:color w:val="auto"/>
              </w:rPr>
            </w:pPr>
            <w:r>
              <w:rPr>
                <w:rFonts w:ascii="Times" w:hAnsi="Times"/>
                <w:b w:val="0"/>
                <w:color w:val="auto"/>
              </w:rPr>
              <w:t>23 (68)</w:t>
            </w:r>
          </w:p>
        </w:tc>
        <w:tc>
          <w:tcPr>
            <w:tcW w:w="1250" w:type="pct"/>
            <w:tcBorders>
              <w:top w:val="single" w:sz="4" w:space="0" w:color="auto"/>
              <w:bottom w:val="single" w:sz="4" w:space="0" w:color="auto"/>
            </w:tcBorders>
            <w:vAlign w:val="center"/>
          </w:tcPr>
          <w:p w14:paraId="5D5E09D5" w14:textId="77777777" w:rsidR="00635F0A" w:rsidRDefault="00635F0A" w:rsidP="00D950D4">
            <w:pPr>
              <w:pStyle w:val="Beschriftung"/>
              <w:spacing w:before="10" w:after="10"/>
              <w:jc w:val="center"/>
              <w:rPr>
                <w:rFonts w:ascii="Times" w:hAnsi="Times"/>
                <w:b w:val="0"/>
                <w:color w:val="auto"/>
              </w:rPr>
            </w:pPr>
            <w:r>
              <w:rPr>
                <w:rFonts w:ascii="Times" w:hAnsi="Times"/>
                <w:b w:val="0"/>
                <w:color w:val="auto"/>
              </w:rPr>
              <w:t>11 (61)</w:t>
            </w:r>
          </w:p>
        </w:tc>
        <w:tc>
          <w:tcPr>
            <w:tcW w:w="1015" w:type="pct"/>
            <w:tcBorders>
              <w:top w:val="single" w:sz="4" w:space="0" w:color="auto"/>
              <w:bottom w:val="single" w:sz="4" w:space="0" w:color="auto"/>
            </w:tcBorders>
            <w:vAlign w:val="center"/>
          </w:tcPr>
          <w:p w14:paraId="7BAC0CFD" w14:textId="77777777" w:rsidR="00635F0A" w:rsidRDefault="00635F0A" w:rsidP="00ED0EFA">
            <w:pPr>
              <w:pStyle w:val="Beschriftung"/>
              <w:spacing w:before="10" w:after="10"/>
              <w:jc w:val="center"/>
              <w:rPr>
                <w:rFonts w:ascii="Times" w:hAnsi="Times"/>
                <w:b w:val="0"/>
                <w:color w:val="auto"/>
              </w:rPr>
            </w:pPr>
            <w:r>
              <w:rPr>
                <w:rFonts w:ascii="Times" w:hAnsi="Times"/>
                <w:b w:val="0"/>
                <w:color w:val="auto"/>
              </w:rPr>
              <w:t>0.4</w:t>
            </w:r>
          </w:p>
        </w:tc>
      </w:tr>
      <w:tr w:rsidR="00635F0A" w:rsidRPr="00B97FB2" w14:paraId="4BDE8D0F" w14:textId="77777777" w:rsidTr="00254FED">
        <w:trPr>
          <w:trHeight w:val="745"/>
        </w:trPr>
        <w:tc>
          <w:tcPr>
            <w:tcW w:w="671" w:type="pct"/>
            <w:tcBorders>
              <w:top w:val="single" w:sz="4" w:space="0" w:color="auto"/>
            </w:tcBorders>
            <w:vAlign w:val="center"/>
          </w:tcPr>
          <w:p w14:paraId="1B6938E0" w14:textId="77777777" w:rsidR="00635F0A" w:rsidRDefault="00635F0A" w:rsidP="00EE05DE">
            <w:pPr>
              <w:pStyle w:val="Beschriftung"/>
              <w:spacing w:before="10" w:after="10"/>
              <w:jc w:val="center"/>
              <w:rPr>
                <w:rFonts w:ascii="Times" w:hAnsi="Times"/>
                <w:b w:val="0"/>
                <w:color w:val="auto"/>
              </w:rPr>
            </w:pPr>
            <w:r>
              <w:rPr>
                <w:rFonts w:ascii="Times" w:hAnsi="Times"/>
                <w:b w:val="0"/>
                <w:color w:val="auto"/>
              </w:rPr>
              <w:t xml:space="preserve">BMI at five years PO </w:t>
            </w:r>
            <w:r w:rsidRPr="009B6898">
              <w:rPr>
                <w:rFonts w:ascii="Times" w:hAnsi="Times"/>
                <w:b w:val="0"/>
                <w:color w:val="auto"/>
              </w:rPr>
              <w:t>[kg/m²]</w:t>
            </w:r>
          </w:p>
        </w:tc>
        <w:tc>
          <w:tcPr>
            <w:tcW w:w="502" w:type="pct"/>
            <w:tcBorders>
              <w:top w:val="single" w:sz="4" w:space="0" w:color="auto"/>
            </w:tcBorders>
            <w:vAlign w:val="center"/>
          </w:tcPr>
          <w:p w14:paraId="2EB7A611" w14:textId="77777777" w:rsidR="00635F0A" w:rsidRPr="002E4AA4" w:rsidRDefault="00635F0A" w:rsidP="00D950D4">
            <w:pPr>
              <w:pStyle w:val="Beschriftung"/>
              <w:spacing w:before="10" w:after="10"/>
              <w:jc w:val="center"/>
              <w:rPr>
                <w:rFonts w:ascii="Times" w:hAnsi="Times"/>
                <w:b w:val="0"/>
                <w:color w:val="auto"/>
              </w:rPr>
            </w:pPr>
            <w:r w:rsidRPr="00D954D0">
              <w:rPr>
                <w:rFonts w:ascii="Times" w:hAnsi="Times"/>
                <w:b w:val="0"/>
                <w:color w:val="auto"/>
              </w:rPr>
              <w:t>34 vs 18</w:t>
            </w:r>
          </w:p>
        </w:tc>
        <w:tc>
          <w:tcPr>
            <w:tcW w:w="1562" w:type="pct"/>
            <w:tcBorders>
              <w:top w:val="single" w:sz="4" w:space="0" w:color="auto"/>
            </w:tcBorders>
            <w:vAlign w:val="center"/>
          </w:tcPr>
          <w:p w14:paraId="566AB8F6"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31.8 (9.7)</w:t>
            </w:r>
          </w:p>
        </w:tc>
        <w:tc>
          <w:tcPr>
            <w:tcW w:w="1250" w:type="pct"/>
            <w:tcBorders>
              <w:top w:val="single" w:sz="4" w:space="0" w:color="auto"/>
            </w:tcBorders>
            <w:vAlign w:val="center"/>
          </w:tcPr>
          <w:p w14:paraId="57468697" w14:textId="77777777" w:rsidR="00635F0A" w:rsidRPr="00B03BFF" w:rsidRDefault="00635F0A">
            <w:pPr>
              <w:pStyle w:val="HTMLVorformatiert"/>
              <w:shd w:val="clear" w:color="auto" w:fill="FFFFFF"/>
              <w:spacing w:before="10" w:after="10" w:line="225" w:lineRule="atLeast"/>
              <w:jc w:val="center"/>
              <w:rPr>
                <w:rFonts w:ascii="Times" w:eastAsiaTheme="minorHAnsi" w:hAnsi="Times" w:cstheme="minorBidi"/>
                <w:bCs/>
                <w:sz w:val="18"/>
                <w:szCs w:val="18"/>
                <w:lang w:eastAsia="en-US"/>
              </w:rPr>
            </w:pPr>
            <w:r>
              <w:rPr>
                <w:rFonts w:ascii="Times" w:eastAsiaTheme="minorHAnsi" w:hAnsi="Times" w:cstheme="minorBidi"/>
                <w:bCs/>
                <w:sz w:val="18"/>
                <w:szCs w:val="18"/>
                <w:lang w:eastAsia="en-US"/>
              </w:rPr>
              <w:t>31.9 (5.9)</w:t>
            </w:r>
          </w:p>
        </w:tc>
        <w:tc>
          <w:tcPr>
            <w:tcW w:w="1015" w:type="pct"/>
            <w:tcBorders>
              <w:top w:val="single" w:sz="4" w:space="0" w:color="auto"/>
            </w:tcBorders>
            <w:vAlign w:val="center"/>
          </w:tcPr>
          <w:p w14:paraId="47A624CC" w14:textId="77777777" w:rsidR="00635F0A" w:rsidRDefault="00635F0A" w:rsidP="00ED0EFA">
            <w:pPr>
              <w:pStyle w:val="HTMLVorformatiert"/>
              <w:shd w:val="clear" w:color="auto" w:fill="FFFFFF"/>
              <w:spacing w:before="10" w:after="10" w:line="225" w:lineRule="atLeast"/>
              <w:jc w:val="center"/>
              <w:rPr>
                <w:rFonts w:ascii="Times" w:eastAsiaTheme="minorHAnsi" w:hAnsi="Times" w:cstheme="minorBidi"/>
                <w:bCs/>
                <w:sz w:val="18"/>
                <w:szCs w:val="18"/>
                <w:lang w:eastAsia="en-US"/>
              </w:rPr>
            </w:pPr>
            <w:r>
              <w:rPr>
                <w:rFonts w:ascii="Times" w:eastAsiaTheme="minorHAnsi" w:hAnsi="Times" w:cstheme="minorBidi"/>
                <w:bCs/>
                <w:sz w:val="18"/>
                <w:szCs w:val="18"/>
                <w:lang w:eastAsia="en-US"/>
              </w:rPr>
              <w:t>0.9</w:t>
            </w:r>
          </w:p>
        </w:tc>
      </w:tr>
      <w:tr w:rsidR="00635F0A" w:rsidRPr="00B97FB2" w14:paraId="1CF15202" w14:textId="77777777" w:rsidTr="00254FED">
        <w:tc>
          <w:tcPr>
            <w:tcW w:w="671" w:type="pct"/>
            <w:vMerge w:val="restart"/>
            <w:tcBorders>
              <w:top w:val="single" w:sz="4" w:space="0" w:color="auto"/>
            </w:tcBorders>
            <w:vAlign w:val="center"/>
          </w:tcPr>
          <w:p w14:paraId="33D66851" w14:textId="77777777" w:rsidR="00635F0A" w:rsidRPr="002E4AA4" w:rsidRDefault="00635F0A" w:rsidP="00EE05DE">
            <w:pPr>
              <w:pStyle w:val="Beschriftung"/>
              <w:spacing w:before="10" w:after="10"/>
              <w:jc w:val="center"/>
              <w:rPr>
                <w:rFonts w:ascii="Times" w:hAnsi="Times"/>
                <w:b w:val="0"/>
                <w:color w:val="auto"/>
              </w:rPr>
            </w:pPr>
            <w:r w:rsidRPr="002E4AA4">
              <w:rPr>
                <w:rFonts w:ascii="Times" w:hAnsi="Times"/>
                <w:b w:val="0"/>
                <w:color w:val="auto"/>
              </w:rPr>
              <w:t>Glucose</w:t>
            </w:r>
            <w:r>
              <w:rPr>
                <w:rFonts w:ascii="Times" w:hAnsi="Times"/>
                <w:b w:val="0"/>
                <w:color w:val="auto"/>
              </w:rPr>
              <w:t xml:space="preserve"> at five years PO [mg/dl]</w:t>
            </w:r>
          </w:p>
        </w:tc>
        <w:tc>
          <w:tcPr>
            <w:tcW w:w="502" w:type="pct"/>
            <w:vMerge w:val="restart"/>
            <w:tcBorders>
              <w:top w:val="single" w:sz="4" w:space="0" w:color="auto"/>
            </w:tcBorders>
            <w:vAlign w:val="center"/>
          </w:tcPr>
          <w:p w14:paraId="436CCC88" w14:textId="77777777" w:rsidR="00635F0A" w:rsidRPr="002E4AA4" w:rsidRDefault="00635F0A" w:rsidP="00D950D4">
            <w:pPr>
              <w:pStyle w:val="Beschriftung"/>
              <w:spacing w:before="10" w:after="10"/>
              <w:jc w:val="center"/>
              <w:rPr>
                <w:rFonts w:ascii="Times" w:hAnsi="Times"/>
                <w:b w:val="0"/>
                <w:color w:val="auto"/>
              </w:rPr>
            </w:pPr>
            <w:r w:rsidRPr="00D954D0">
              <w:rPr>
                <w:rFonts w:ascii="Times" w:hAnsi="Times"/>
                <w:b w:val="0"/>
                <w:color w:val="auto"/>
              </w:rPr>
              <w:t>34 vs 18</w:t>
            </w:r>
          </w:p>
        </w:tc>
        <w:tc>
          <w:tcPr>
            <w:tcW w:w="1562" w:type="pct"/>
            <w:vMerge w:val="restart"/>
            <w:tcBorders>
              <w:top w:val="single" w:sz="4" w:space="0" w:color="auto"/>
            </w:tcBorders>
            <w:vAlign w:val="center"/>
          </w:tcPr>
          <w:p w14:paraId="3FEF66D5"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89.0 (14)</w:t>
            </w:r>
          </w:p>
        </w:tc>
        <w:tc>
          <w:tcPr>
            <w:tcW w:w="1250" w:type="pct"/>
            <w:tcBorders>
              <w:top w:val="single" w:sz="4" w:space="0" w:color="auto"/>
            </w:tcBorders>
            <w:vAlign w:val="center"/>
          </w:tcPr>
          <w:p w14:paraId="5E48C2A8" w14:textId="77777777" w:rsidR="00635F0A" w:rsidRPr="002E4AA4" w:rsidRDefault="00635F0A">
            <w:pPr>
              <w:pStyle w:val="Beschriftung"/>
              <w:spacing w:before="10" w:after="10"/>
              <w:jc w:val="center"/>
              <w:rPr>
                <w:rFonts w:ascii="Times" w:hAnsi="Times"/>
                <w:b w:val="0"/>
                <w:color w:val="auto"/>
              </w:rPr>
            </w:pPr>
          </w:p>
        </w:tc>
        <w:tc>
          <w:tcPr>
            <w:tcW w:w="1015" w:type="pct"/>
            <w:tcBorders>
              <w:top w:val="single" w:sz="4" w:space="0" w:color="auto"/>
            </w:tcBorders>
            <w:vAlign w:val="center"/>
          </w:tcPr>
          <w:p w14:paraId="28609999" w14:textId="77777777" w:rsidR="00635F0A" w:rsidRPr="002E4AA4" w:rsidRDefault="00635F0A" w:rsidP="00ED0EFA">
            <w:pPr>
              <w:pStyle w:val="Beschriftung"/>
              <w:spacing w:before="10" w:after="10"/>
              <w:jc w:val="center"/>
              <w:rPr>
                <w:rFonts w:ascii="Times" w:hAnsi="Times"/>
                <w:b w:val="0"/>
                <w:color w:val="auto"/>
              </w:rPr>
            </w:pPr>
          </w:p>
        </w:tc>
      </w:tr>
      <w:tr w:rsidR="00635F0A" w:rsidRPr="00B97FB2" w14:paraId="4F33839E" w14:textId="77777777" w:rsidTr="00254FED">
        <w:tc>
          <w:tcPr>
            <w:tcW w:w="671" w:type="pct"/>
            <w:vMerge/>
            <w:vAlign w:val="center"/>
          </w:tcPr>
          <w:p w14:paraId="70E3DEE1" w14:textId="77777777" w:rsidR="00635F0A" w:rsidRPr="002E4AA4" w:rsidRDefault="00635F0A" w:rsidP="00EE05DE">
            <w:pPr>
              <w:pStyle w:val="Beschriftung"/>
              <w:spacing w:before="10" w:after="10"/>
              <w:jc w:val="center"/>
              <w:rPr>
                <w:rFonts w:ascii="Times" w:hAnsi="Times"/>
                <w:b w:val="0"/>
                <w:color w:val="auto"/>
              </w:rPr>
            </w:pPr>
          </w:p>
        </w:tc>
        <w:tc>
          <w:tcPr>
            <w:tcW w:w="502" w:type="pct"/>
            <w:vMerge/>
            <w:vAlign w:val="center"/>
          </w:tcPr>
          <w:p w14:paraId="70EA5ADE" w14:textId="77777777" w:rsidR="00635F0A" w:rsidRPr="002E4AA4" w:rsidRDefault="00635F0A">
            <w:pPr>
              <w:pStyle w:val="Beschriftung"/>
              <w:spacing w:before="10" w:after="10"/>
              <w:jc w:val="center"/>
              <w:rPr>
                <w:rFonts w:ascii="Times" w:hAnsi="Times"/>
                <w:b w:val="0"/>
                <w:color w:val="auto"/>
              </w:rPr>
            </w:pPr>
          </w:p>
        </w:tc>
        <w:tc>
          <w:tcPr>
            <w:tcW w:w="1562" w:type="pct"/>
            <w:vMerge/>
            <w:vAlign w:val="center"/>
          </w:tcPr>
          <w:p w14:paraId="69ACDDAC" w14:textId="77777777" w:rsidR="00635F0A" w:rsidRPr="002E4AA4" w:rsidRDefault="00635F0A">
            <w:pPr>
              <w:pStyle w:val="Beschriftung"/>
              <w:spacing w:before="10" w:after="10"/>
              <w:jc w:val="center"/>
              <w:rPr>
                <w:rFonts w:ascii="Times" w:hAnsi="Times"/>
                <w:b w:val="0"/>
                <w:color w:val="auto"/>
              </w:rPr>
            </w:pPr>
          </w:p>
        </w:tc>
        <w:tc>
          <w:tcPr>
            <w:tcW w:w="1250" w:type="pct"/>
            <w:vAlign w:val="center"/>
          </w:tcPr>
          <w:p w14:paraId="27C10666"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91.5 (12)</w:t>
            </w:r>
          </w:p>
        </w:tc>
        <w:tc>
          <w:tcPr>
            <w:tcW w:w="1015" w:type="pct"/>
            <w:vAlign w:val="center"/>
          </w:tcPr>
          <w:p w14:paraId="331F34A6" w14:textId="77777777" w:rsidR="00635F0A" w:rsidRDefault="00635F0A" w:rsidP="00ED0EFA">
            <w:pPr>
              <w:pStyle w:val="Beschriftung"/>
              <w:spacing w:before="10" w:after="10"/>
              <w:jc w:val="center"/>
              <w:rPr>
                <w:rFonts w:ascii="Times" w:hAnsi="Times"/>
                <w:b w:val="0"/>
                <w:color w:val="auto"/>
              </w:rPr>
            </w:pPr>
            <w:r>
              <w:rPr>
                <w:rFonts w:ascii="Times" w:hAnsi="Times"/>
                <w:b w:val="0"/>
                <w:color w:val="auto"/>
              </w:rPr>
              <w:t>0.2</w:t>
            </w:r>
          </w:p>
        </w:tc>
      </w:tr>
      <w:tr w:rsidR="00635F0A" w:rsidRPr="00B97FB2" w14:paraId="4AE2D32E" w14:textId="77777777" w:rsidTr="00254FED">
        <w:tc>
          <w:tcPr>
            <w:tcW w:w="671" w:type="pct"/>
            <w:vMerge/>
            <w:tcBorders>
              <w:bottom w:val="single" w:sz="4" w:space="0" w:color="auto"/>
            </w:tcBorders>
            <w:vAlign w:val="center"/>
          </w:tcPr>
          <w:p w14:paraId="064D30E6" w14:textId="77777777" w:rsidR="00635F0A" w:rsidRPr="002E4AA4" w:rsidRDefault="00635F0A" w:rsidP="00EE05DE">
            <w:pPr>
              <w:pStyle w:val="Beschriftung"/>
              <w:spacing w:before="10" w:after="10"/>
              <w:jc w:val="center"/>
              <w:rPr>
                <w:rFonts w:ascii="Times" w:hAnsi="Times"/>
                <w:b w:val="0"/>
                <w:color w:val="auto"/>
              </w:rPr>
            </w:pPr>
          </w:p>
        </w:tc>
        <w:tc>
          <w:tcPr>
            <w:tcW w:w="502" w:type="pct"/>
            <w:vMerge/>
            <w:tcBorders>
              <w:bottom w:val="single" w:sz="4" w:space="0" w:color="auto"/>
            </w:tcBorders>
            <w:vAlign w:val="center"/>
          </w:tcPr>
          <w:p w14:paraId="5A599BA1" w14:textId="77777777" w:rsidR="00635F0A" w:rsidRPr="002E4AA4" w:rsidRDefault="00635F0A">
            <w:pPr>
              <w:pStyle w:val="Beschriftung"/>
              <w:spacing w:before="10" w:after="10"/>
              <w:jc w:val="center"/>
              <w:rPr>
                <w:rFonts w:ascii="Times" w:hAnsi="Times"/>
                <w:b w:val="0"/>
                <w:color w:val="auto"/>
              </w:rPr>
            </w:pPr>
          </w:p>
        </w:tc>
        <w:tc>
          <w:tcPr>
            <w:tcW w:w="1562" w:type="pct"/>
            <w:vMerge/>
            <w:tcBorders>
              <w:bottom w:val="single" w:sz="4" w:space="0" w:color="auto"/>
            </w:tcBorders>
            <w:vAlign w:val="center"/>
          </w:tcPr>
          <w:p w14:paraId="3AB4528B" w14:textId="77777777" w:rsidR="00635F0A" w:rsidRPr="002E4AA4" w:rsidRDefault="00635F0A">
            <w:pPr>
              <w:pStyle w:val="Beschriftung"/>
              <w:spacing w:before="10" w:after="10"/>
              <w:jc w:val="center"/>
              <w:rPr>
                <w:rFonts w:ascii="Times" w:hAnsi="Times"/>
                <w:b w:val="0"/>
                <w:color w:val="auto"/>
              </w:rPr>
            </w:pPr>
          </w:p>
        </w:tc>
        <w:tc>
          <w:tcPr>
            <w:tcW w:w="1250" w:type="pct"/>
            <w:tcBorders>
              <w:bottom w:val="single" w:sz="4" w:space="0" w:color="auto"/>
            </w:tcBorders>
            <w:vAlign w:val="center"/>
          </w:tcPr>
          <w:p w14:paraId="32CF7D48" w14:textId="77777777" w:rsidR="00635F0A" w:rsidRPr="002E4AA4" w:rsidRDefault="00635F0A">
            <w:pPr>
              <w:pStyle w:val="Beschriftung"/>
              <w:spacing w:before="10" w:after="10"/>
              <w:jc w:val="center"/>
              <w:rPr>
                <w:rFonts w:ascii="Times" w:hAnsi="Times"/>
                <w:b w:val="0"/>
                <w:color w:val="auto"/>
              </w:rPr>
            </w:pPr>
          </w:p>
        </w:tc>
        <w:tc>
          <w:tcPr>
            <w:tcW w:w="1015" w:type="pct"/>
            <w:tcBorders>
              <w:bottom w:val="single" w:sz="4" w:space="0" w:color="auto"/>
            </w:tcBorders>
            <w:vAlign w:val="center"/>
          </w:tcPr>
          <w:p w14:paraId="5D060461" w14:textId="77777777" w:rsidR="00635F0A" w:rsidRPr="002E4AA4" w:rsidRDefault="00635F0A" w:rsidP="00ED0EFA">
            <w:pPr>
              <w:pStyle w:val="Beschriftung"/>
              <w:spacing w:before="10" w:after="10"/>
              <w:jc w:val="center"/>
              <w:rPr>
                <w:rFonts w:ascii="Times" w:hAnsi="Times"/>
                <w:b w:val="0"/>
                <w:color w:val="auto"/>
              </w:rPr>
            </w:pPr>
          </w:p>
        </w:tc>
      </w:tr>
      <w:tr w:rsidR="00635F0A" w:rsidRPr="00B97FB2" w14:paraId="7B339171" w14:textId="77777777" w:rsidTr="00254FED">
        <w:trPr>
          <w:trHeight w:val="681"/>
        </w:trPr>
        <w:tc>
          <w:tcPr>
            <w:tcW w:w="671" w:type="pct"/>
            <w:vAlign w:val="center"/>
          </w:tcPr>
          <w:p w14:paraId="7ACC72A9" w14:textId="77777777" w:rsidR="00635F0A" w:rsidRPr="002E4AA4" w:rsidRDefault="00635F0A" w:rsidP="00EE05DE">
            <w:pPr>
              <w:pStyle w:val="Beschriftung"/>
              <w:spacing w:before="10" w:after="10"/>
              <w:jc w:val="center"/>
              <w:rPr>
                <w:rFonts w:ascii="Times" w:hAnsi="Times"/>
                <w:b w:val="0"/>
                <w:color w:val="auto"/>
              </w:rPr>
            </w:pPr>
            <w:r>
              <w:rPr>
                <w:rFonts w:ascii="Times" w:hAnsi="Times"/>
                <w:b w:val="0"/>
                <w:color w:val="auto"/>
              </w:rPr>
              <w:t>TC at five years PO [mg/dl]</w:t>
            </w:r>
          </w:p>
        </w:tc>
        <w:tc>
          <w:tcPr>
            <w:tcW w:w="502" w:type="pct"/>
            <w:vAlign w:val="center"/>
          </w:tcPr>
          <w:p w14:paraId="1057AD44" w14:textId="77777777" w:rsidR="00635F0A" w:rsidRPr="002E4AA4" w:rsidRDefault="00635F0A" w:rsidP="00D950D4">
            <w:pPr>
              <w:pStyle w:val="Beschriftung"/>
              <w:spacing w:before="10" w:after="10"/>
              <w:jc w:val="center"/>
              <w:rPr>
                <w:rFonts w:ascii="Times" w:hAnsi="Times"/>
                <w:b w:val="0"/>
                <w:color w:val="auto"/>
              </w:rPr>
            </w:pPr>
            <w:r w:rsidRPr="00D954D0">
              <w:rPr>
                <w:rFonts w:ascii="Times" w:hAnsi="Times"/>
                <w:b w:val="0"/>
                <w:color w:val="auto"/>
              </w:rPr>
              <w:t>34 vs 18</w:t>
            </w:r>
          </w:p>
        </w:tc>
        <w:tc>
          <w:tcPr>
            <w:tcW w:w="1562" w:type="pct"/>
            <w:vAlign w:val="center"/>
          </w:tcPr>
          <w:p w14:paraId="0E9EC486"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174.5 (37)</w:t>
            </w:r>
          </w:p>
        </w:tc>
        <w:tc>
          <w:tcPr>
            <w:tcW w:w="1250" w:type="pct"/>
            <w:vAlign w:val="center"/>
          </w:tcPr>
          <w:p w14:paraId="7BE612B5"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186 (38)</w:t>
            </w:r>
          </w:p>
        </w:tc>
        <w:tc>
          <w:tcPr>
            <w:tcW w:w="1015" w:type="pct"/>
            <w:vAlign w:val="center"/>
          </w:tcPr>
          <w:p w14:paraId="44689547" w14:textId="77777777" w:rsidR="00635F0A" w:rsidRDefault="00635F0A" w:rsidP="00ED0EFA">
            <w:pPr>
              <w:pStyle w:val="Beschriftung"/>
              <w:spacing w:before="10" w:after="10"/>
              <w:jc w:val="center"/>
              <w:rPr>
                <w:rFonts w:ascii="Times" w:hAnsi="Times"/>
                <w:b w:val="0"/>
                <w:color w:val="auto"/>
              </w:rPr>
            </w:pPr>
            <w:r>
              <w:rPr>
                <w:rFonts w:ascii="Times" w:hAnsi="Times"/>
                <w:b w:val="0"/>
                <w:color w:val="auto"/>
              </w:rPr>
              <w:t>0.7</w:t>
            </w:r>
          </w:p>
        </w:tc>
      </w:tr>
      <w:tr w:rsidR="00635F0A" w:rsidRPr="00B97FB2" w14:paraId="15E8B99F" w14:textId="77777777" w:rsidTr="00254FED">
        <w:trPr>
          <w:trHeight w:val="691"/>
        </w:trPr>
        <w:tc>
          <w:tcPr>
            <w:tcW w:w="671" w:type="pct"/>
            <w:tcBorders>
              <w:top w:val="single" w:sz="4" w:space="0" w:color="auto"/>
            </w:tcBorders>
            <w:vAlign w:val="center"/>
          </w:tcPr>
          <w:p w14:paraId="045F954A" w14:textId="77777777" w:rsidR="00635F0A" w:rsidRPr="002E4AA4" w:rsidRDefault="00635F0A" w:rsidP="00EE05DE">
            <w:pPr>
              <w:pStyle w:val="Beschriftung"/>
              <w:spacing w:before="10" w:after="10"/>
              <w:jc w:val="center"/>
              <w:rPr>
                <w:rFonts w:ascii="Times" w:hAnsi="Times"/>
                <w:b w:val="0"/>
                <w:color w:val="auto"/>
              </w:rPr>
            </w:pPr>
            <w:r w:rsidRPr="002E4AA4">
              <w:rPr>
                <w:rFonts w:ascii="Times" w:hAnsi="Times"/>
                <w:b w:val="0"/>
                <w:color w:val="auto"/>
              </w:rPr>
              <w:t>HDL-C</w:t>
            </w:r>
            <w:r>
              <w:rPr>
                <w:rFonts w:ascii="Times" w:hAnsi="Times"/>
                <w:b w:val="0"/>
                <w:color w:val="auto"/>
              </w:rPr>
              <w:t xml:space="preserve"> at five years PO [mg/dl]</w:t>
            </w:r>
          </w:p>
        </w:tc>
        <w:tc>
          <w:tcPr>
            <w:tcW w:w="502" w:type="pct"/>
            <w:tcBorders>
              <w:top w:val="single" w:sz="4" w:space="0" w:color="auto"/>
            </w:tcBorders>
            <w:vAlign w:val="center"/>
          </w:tcPr>
          <w:p w14:paraId="61EEE776" w14:textId="77777777" w:rsidR="00635F0A" w:rsidRPr="002E4AA4" w:rsidRDefault="00635F0A" w:rsidP="00D950D4">
            <w:pPr>
              <w:pStyle w:val="Beschriftung"/>
              <w:spacing w:before="10" w:after="10"/>
              <w:jc w:val="center"/>
              <w:rPr>
                <w:rFonts w:ascii="Times" w:hAnsi="Times"/>
                <w:b w:val="0"/>
                <w:color w:val="auto"/>
              </w:rPr>
            </w:pPr>
            <w:r w:rsidRPr="00D954D0">
              <w:rPr>
                <w:rFonts w:ascii="Times" w:hAnsi="Times"/>
                <w:b w:val="0"/>
                <w:color w:val="auto"/>
              </w:rPr>
              <w:t>34 vs 18</w:t>
            </w:r>
          </w:p>
        </w:tc>
        <w:tc>
          <w:tcPr>
            <w:tcW w:w="1562" w:type="pct"/>
            <w:tcBorders>
              <w:top w:val="single" w:sz="4" w:space="0" w:color="auto"/>
            </w:tcBorders>
            <w:vAlign w:val="center"/>
          </w:tcPr>
          <w:p w14:paraId="253280D2"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53.0 (17)</w:t>
            </w:r>
          </w:p>
        </w:tc>
        <w:tc>
          <w:tcPr>
            <w:tcW w:w="1250" w:type="pct"/>
            <w:tcBorders>
              <w:top w:val="single" w:sz="4" w:space="0" w:color="auto"/>
            </w:tcBorders>
            <w:vAlign w:val="center"/>
          </w:tcPr>
          <w:p w14:paraId="1D84C1CC"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44.5 (21)</w:t>
            </w:r>
          </w:p>
        </w:tc>
        <w:tc>
          <w:tcPr>
            <w:tcW w:w="1015" w:type="pct"/>
            <w:tcBorders>
              <w:top w:val="single" w:sz="4" w:space="0" w:color="auto"/>
            </w:tcBorders>
            <w:vAlign w:val="center"/>
          </w:tcPr>
          <w:p w14:paraId="090B69DB" w14:textId="77777777" w:rsidR="00635F0A" w:rsidRDefault="00635F0A" w:rsidP="00ED0EFA">
            <w:pPr>
              <w:pStyle w:val="Beschriftung"/>
              <w:spacing w:before="10" w:after="10"/>
              <w:jc w:val="center"/>
              <w:rPr>
                <w:rFonts w:ascii="Times" w:hAnsi="Times"/>
                <w:b w:val="0"/>
                <w:color w:val="auto"/>
              </w:rPr>
            </w:pPr>
            <w:r>
              <w:rPr>
                <w:rFonts w:ascii="Times" w:hAnsi="Times"/>
                <w:b w:val="0"/>
                <w:color w:val="auto"/>
              </w:rPr>
              <w:t>0.2</w:t>
            </w:r>
          </w:p>
        </w:tc>
      </w:tr>
      <w:tr w:rsidR="00635F0A" w:rsidRPr="00B97FB2" w14:paraId="5D3C1340" w14:textId="77777777" w:rsidTr="00254FED">
        <w:trPr>
          <w:trHeight w:val="691"/>
        </w:trPr>
        <w:tc>
          <w:tcPr>
            <w:tcW w:w="671" w:type="pct"/>
            <w:tcBorders>
              <w:top w:val="single" w:sz="4" w:space="0" w:color="auto"/>
              <w:bottom w:val="single" w:sz="4" w:space="0" w:color="auto"/>
            </w:tcBorders>
            <w:vAlign w:val="center"/>
          </w:tcPr>
          <w:p w14:paraId="1C25D20B" w14:textId="77777777" w:rsidR="00635F0A" w:rsidRPr="002E4AA4" w:rsidRDefault="00635F0A" w:rsidP="00EE05DE">
            <w:pPr>
              <w:pStyle w:val="Beschriftung"/>
              <w:spacing w:before="10" w:after="10"/>
              <w:jc w:val="center"/>
              <w:rPr>
                <w:rFonts w:ascii="Times" w:hAnsi="Times"/>
                <w:b w:val="0"/>
                <w:color w:val="auto"/>
              </w:rPr>
            </w:pPr>
            <w:r w:rsidRPr="002E4AA4">
              <w:rPr>
                <w:rFonts w:ascii="Times" w:hAnsi="Times"/>
                <w:b w:val="0"/>
                <w:color w:val="auto"/>
              </w:rPr>
              <w:t>LDL-C</w:t>
            </w:r>
            <w:r>
              <w:rPr>
                <w:rFonts w:ascii="Times" w:hAnsi="Times"/>
                <w:b w:val="0"/>
                <w:color w:val="auto"/>
              </w:rPr>
              <w:t xml:space="preserve"> at five years PO [mg/dl]</w:t>
            </w:r>
          </w:p>
        </w:tc>
        <w:tc>
          <w:tcPr>
            <w:tcW w:w="502" w:type="pct"/>
            <w:tcBorders>
              <w:top w:val="single" w:sz="4" w:space="0" w:color="auto"/>
              <w:bottom w:val="single" w:sz="4" w:space="0" w:color="auto"/>
            </w:tcBorders>
            <w:vAlign w:val="center"/>
          </w:tcPr>
          <w:p w14:paraId="71F7BC32" w14:textId="77777777" w:rsidR="00635F0A" w:rsidRPr="002E4AA4" w:rsidRDefault="00635F0A" w:rsidP="00D950D4">
            <w:pPr>
              <w:pStyle w:val="Beschriftung"/>
              <w:spacing w:before="10" w:after="10"/>
              <w:jc w:val="center"/>
              <w:rPr>
                <w:rFonts w:ascii="Times" w:hAnsi="Times"/>
                <w:b w:val="0"/>
                <w:color w:val="auto"/>
              </w:rPr>
            </w:pPr>
            <w:r w:rsidRPr="00D954D0">
              <w:rPr>
                <w:rFonts w:ascii="Times" w:hAnsi="Times"/>
                <w:b w:val="0"/>
                <w:color w:val="auto"/>
              </w:rPr>
              <w:t>34 vs 18</w:t>
            </w:r>
          </w:p>
        </w:tc>
        <w:tc>
          <w:tcPr>
            <w:tcW w:w="1562" w:type="pct"/>
            <w:tcBorders>
              <w:top w:val="single" w:sz="4" w:space="0" w:color="auto"/>
              <w:bottom w:val="single" w:sz="4" w:space="0" w:color="auto"/>
            </w:tcBorders>
            <w:vAlign w:val="center"/>
          </w:tcPr>
          <w:p w14:paraId="47FBBFF4"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100 (54)</w:t>
            </w:r>
          </w:p>
        </w:tc>
        <w:tc>
          <w:tcPr>
            <w:tcW w:w="1250" w:type="pct"/>
            <w:tcBorders>
              <w:top w:val="single" w:sz="4" w:space="0" w:color="auto"/>
              <w:bottom w:val="single" w:sz="4" w:space="0" w:color="auto"/>
            </w:tcBorders>
            <w:vAlign w:val="center"/>
          </w:tcPr>
          <w:p w14:paraId="1FFFBBCD"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112 (39)</w:t>
            </w:r>
          </w:p>
        </w:tc>
        <w:tc>
          <w:tcPr>
            <w:tcW w:w="1015" w:type="pct"/>
            <w:tcBorders>
              <w:top w:val="single" w:sz="4" w:space="0" w:color="auto"/>
              <w:bottom w:val="single" w:sz="4" w:space="0" w:color="auto"/>
            </w:tcBorders>
            <w:vAlign w:val="center"/>
          </w:tcPr>
          <w:p w14:paraId="30D457E1" w14:textId="77777777" w:rsidR="00635F0A" w:rsidRDefault="00635F0A" w:rsidP="00ED0EFA">
            <w:pPr>
              <w:pStyle w:val="Beschriftung"/>
              <w:spacing w:before="10" w:after="10"/>
              <w:jc w:val="center"/>
              <w:rPr>
                <w:rFonts w:ascii="Times" w:hAnsi="Times"/>
                <w:b w:val="0"/>
                <w:color w:val="auto"/>
              </w:rPr>
            </w:pPr>
            <w:r>
              <w:rPr>
                <w:rFonts w:ascii="Times" w:hAnsi="Times"/>
                <w:b w:val="0"/>
                <w:color w:val="auto"/>
              </w:rPr>
              <w:t>0.8</w:t>
            </w:r>
          </w:p>
        </w:tc>
      </w:tr>
      <w:tr w:rsidR="00635F0A" w:rsidRPr="00B97FB2" w14:paraId="426CCE70" w14:textId="77777777" w:rsidTr="00254FED">
        <w:trPr>
          <w:trHeight w:val="691"/>
        </w:trPr>
        <w:tc>
          <w:tcPr>
            <w:tcW w:w="671" w:type="pct"/>
            <w:tcBorders>
              <w:top w:val="single" w:sz="4" w:space="0" w:color="auto"/>
              <w:bottom w:val="single" w:sz="4" w:space="0" w:color="auto"/>
            </w:tcBorders>
            <w:vAlign w:val="center"/>
          </w:tcPr>
          <w:p w14:paraId="64BB6726" w14:textId="77777777" w:rsidR="00635F0A" w:rsidRPr="002E4AA4" w:rsidRDefault="00635F0A" w:rsidP="00EE05DE">
            <w:pPr>
              <w:pStyle w:val="Beschriftung"/>
              <w:spacing w:before="10" w:after="10"/>
              <w:jc w:val="center"/>
              <w:rPr>
                <w:rFonts w:ascii="Times" w:hAnsi="Times"/>
                <w:b w:val="0"/>
                <w:color w:val="auto"/>
              </w:rPr>
            </w:pPr>
            <w:r>
              <w:rPr>
                <w:rFonts w:ascii="Times" w:hAnsi="Times"/>
                <w:b w:val="0"/>
                <w:color w:val="auto"/>
              </w:rPr>
              <w:t xml:space="preserve">TG at five years PO [mg/dl] </w:t>
            </w:r>
          </w:p>
        </w:tc>
        <w:tc>
          <w:tcPr>
            <w:tcW w:w="502" w:type="pct"/>
            <w:tcBorders>
              <w:top w:val="single" w:sz="4" w:space="0" w:color="auto"/>
              <w:bottom w:val="single" w:sz="4" w:space="0" w:color="auto"/>
            </w:tcBorders>
            <w:vAlign w:val="center"/>
          </w:tcPr>
          <w:p w14:paraId="04710209" w14:textId="77777777" w:rsidR="00635F0A" w:rsidRPr="002E4AA4" w:rsidRDefault="00635F0A" w:rsidP="00D950D4">
            <w:pPr>
              <w:pStyle w:val="Beschriftung"/>
              <w:spacing w:before="10" w:after="10"/>
              <w:jc w:val="center"/>
              <w:rPr>
                <w:rFonts w:ascii="Times" w:hAnsi="Times"/>
                <w:b w:val="0"/>
                <w:color w:val="auto"/>
              </w:rPr>
            </w:pPr>
            <w:r w:rsidRPr="00D954D0">
              <w:rPr>
                <w:rFonts w:ascii="Times" w:hAnsi="Times"/>
                <w:b w:val="0"/>
                <w:color w:val="auto"/>
              </w:rPr>
              <w:t>34 vs 18</w:t>
            </w:r>
          </w:p>
        </w:tc>
        <w:tc>
          <w:tcPr>
            <w:tcW w:w="1562" w:type="pct"/>
            <w:tcBorders>
              <w:top w:val="single" w:sz="4" w:space="0" w:color="auto"/>
              <w:bottom w:val="single" w:sz="4" w:space="0" w:color="auto"/>
            </w:tcBorders>
            <w:vAlign w:val="center"/>
          </w:tcPr>
          <w:p w14:paraId="7E67D5F4"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91.5 (60)</w:t>
            </w:r>
          </w:p>
        </w:tc>
        <w:tc>
          <w:tcPr>
            <w:tcW w:w="1250" w:type="pct"/>
            <w:tcBorders>
              <w:top w:val="single" w:sz="4" w:space="0" w:color="auto"/>
              <w:bottom w:val="single" w:sz="4" w:space="0" w:color="auto"/>
            </w:tcBorders>
            <w:vAlign w:val="center"/>
          </w:tcPr>
          <w:p w14:paraId="7087E4CE" w14:textId="77777777" w:rsidR="00635F0A" w:rsidRPr="002E4AA4" w:rsidRDefault="00635F0A">
            <w:pPr>
              <w:pStyle w:val="Beschriftung"/>
              <w:spacing w:before="10" w:after="10"/>
              <w:jc w:val="center"/>
              <w:rPr>
                <w:rFonts w:ascii="Times" w:hAnsi="Times"/>
                <w:b w:val="0"/>
                <w:color w:val="auto"/>
              </w:rPr>
            </w:pPr>
            <w:r>
              <w:rPr>
                <w:rFonts w:ascii="Times" w:hAnsi="Times"/>
                <w:b w:val="0"/>
                <w:color w:val="auto"/>
              </w:rPr>
              <w:t>94 (50)</w:t>
            </w:r>
          </w:p>
        </w:tc>
        <w:tc>
          <w:tcPr>
            <w:tcW w:w="1015" w:type="pct"/>
            <w:tcBorders>
              <w:top w:val="single" w:sz="4" w:space="0" w:color="auto"/>
              <w:bottom w:val="single" w:sz="4" w:space="0" w:color="auto"/>
            </w:tcBorders>
            <w:vAlign w:val="center"/>
          </w:tcPr>
          <w:p w14:paraId="286193B8" w14:textId="77777777" w:rsidR="00635F0A" w:rsidRDefault="00635F0A" w:rsidP="00ED0EFA">
            <w:pPr>
              <w:pStyle w:val="Beschriftung"/>
              <w:spacing w:before="10" w:after="10"/>
              <w:jc w:val="center"/>
              <w:rPr>
                <w:rFonts w:ascii="Times" w:hAnsi="Times"/>
                <w:b w:val="0"/>
                <w:color w:val="auto"/>
              </w:rPr>
            </w:pPr>
            <w:r>
              <w:rPr>
                <w:rFonts w:ascii="Times" w:hAnsi="Times"/>
                <w:b w:val="0"/>
                <w:color w:val="auto"/>
              </w:rPr>
              <w:t>0.6</w:t>
            </w:r>
          </w:p>
        </w:tc>
      </w:tr>
      <w:tr w:rsidR="00635F0A" w:rsidRPr="00B97FB2" w14:paraId="5AB33965" w14:textId="77777777" w:rsidTr="00254FED">
        <w:trPr>
          <w:trHeight w:val="691"/>
        </w:trPr>
        <w:tc>
          <w:tcPr>
            <w:tcW w:w="671" w:type="pct"/>
            <w:tcBorders>
              <w:top w:val="single" w:sz="4" w:space="0" w:color="auto"/>
              <w:bottom w:val="single" w:sz="4" w:space="0" w:color="auto"/>
            </w:tcBorders>
            <w:vAlign w:val="center"/>
          </w:tcPr>
          <w:p w14:paraId="63387B4C" w14:textId="77777777" w:rsidR="00635F0A" w:rsidRDefault="00635F0A" w:rsidP="00EE05DE">
            <w:pPr>
              <w:pStyle w:val="Beschriftung"/>
              <w:spacing w:before="10" w:after="10"/>
              <w:jc w:val="center"/>
              <w:rPr>
                <w:rFonts w:ascii="Times" w:hAnsi="Times"/>
                <w:b w:val="0"/>
                <w:color w:val="auto"/>
              </w:rPr>
            </w:pPr>
            <w:r>
              <w:rPr>
                <w:rFonts w:ascii="Times" w:hAnsi="Times"/>
                <w:b w:val="0"/>
                <w:color w:val="auto"/>
              </w:rPr>
              <w:t>IMT at five years PO [mm]</w:t>
            </w:r>
          </w:p>
        </w:tc>
        <w:tc>
          <w:tcPr>
            <w:tcW w:w="502" w:type="pct"/>
            <w:tcBorders>
              <w:top w:val="single" w:sz="4" w:space="0" w:color="auto"/>
              <w:bottom w:val="single" w:sz="4" w:space="0" w:color="auto"/>
            </w:tcBorders>
            <w:vAlign w:val="center"/>
          </w:tcPr>
          <w:p w14:paraId="08DEFFEF" w14:textId="77777777" w:rsidR="00635F0A" w:rsidRPr="00D954D0" w:rsidRDefault="00635F0A" w:rsidP="00EE05DE">
            <w:pPr>
              <w:pStyle w:val="Beschriftung"/>
              <w:spacing w:before="10" w:after="10"/>
              <w:jc w:val="center"/>
              <w:rPr>
                <w:rFonts w:ascii="Times" w:hAnsi="Times"/>
                <w:b w:val="0"/>
                <w:color w:val="auto"/>
              </w:rPr>
            </w:pPr>
            <w:r>
              <w:rPr>
                <w:rFonts w:ascii="Times" w:hAnsi="Times"/>
                <w:b w:val="0"/>
                <w:color w:val="auto"/>
              </w:rPr>
              <w:t>34 vs 18</w:t>
            </w:r>
          </w:p>
        </w:tc>
        <w:tc>
          <w:tcPr>
            <w:tcW w:w="1562" w:type="pct"/>
            <w:tcBorders>
              <w:top w:val="single" w:sz="4" w:space="0" w:color="auto"/>
              <w:bottom w:val="single" w:sz="4" w:space="0" w:color="auto"/>
            </w:tcBorders>
            <w:vAlign w:val="center"/>
          </w:tcPr>
          <w:p w14:paraId="6E0D27D2" w14:textId="77777777" w:rsidR="00635F0A" w:rsidRDefault="00635F0A" w:rsidP="00EE05DE">
            <w:pPr>
              <w:pStyle w:val="Beschriftung"/>
              <w:spacing w:before="10" w:after="10"/>
              <w:jc w:val="center"/>
              <w:rPr>
                <w:rFonts w:ascii="Times" w:hAnsi="Times"/>
                <w:b w:val="0"/>
                <w:color w:val="auto"/>
              </w:rPr>
            </w:pPr>
            <w:r>
              <w:rPr>
                <w:rFonts w:ascii="Times" w:hAnsi="Times"/>
                <w:b w:val="0"/>
                <w:color w:val="auto"/>
              </w:rPr>
              <w:t>0.55 (0.16)</w:t>
            </w:r>
          </w:p>
        </w:tc>
        <w:tc>
          <w:tcPr>
            <w:tcW w:w="1250" w:type="pct"/>
            <w:tcBorders>
              <w:top w:val="single" w:sz="4" w:space="0" w:color="auto"/>
              <w:bottom w:val="single" w:sz="4" w:space="0" w:color="auto"/>
            </w:tcBorders>
            <w:vAlign w:val="center"/>
          </w:tcPr>
          <w:p w14:paraId="09BDA5BE" w14:textId="77777777" w:rsidR="00635F0A" w:rsidRDefault="00635F0A" w:rsidP="00EE05DE">
            <w:pPr>
              <w:pStyle w:val="Beschriftung"/>
              <w:spacing w:before="10" w:after="10"/>
              <w:jc w:val="center"/>
              <w:rPr>
                <w:rFonts w:ascii="Times" w:hAnsi="Times"/>
                <w:b w:val="0"/>
                <w:color w:val="auto"/>
              </w:rPr>
            </w:pPr>
            <w:r>
              <w:rPr>
                <w:rFonts w:ascii="Times" w:hAnsi="Times"/>
                <w:b w:val="0"/>
                <w:color w:val="auto"/>
              </w:rPr>
              <w:t>0.53 (0.11)</w:t>
            </w:r>
          </w:p>
        </w:tc>
        <w:tc>
          <w:tcPr>
            <w:tcW w:w="1015" w:type="pct"/>
            <w:tcBorders>
              <w:top w:val="single" w:sz="4" w:space="0" w:color="auto"/>
              <w:bottom w:val="single" w:sz="4" w:space="0" w:color="auto"/>
            </w:tcBorders>
            <w:vAlign w:val="center"/>
          </w:tcPr>
          <w:p w14:paraId="4B8C26A4" w14:textId="77777777" w:rsidR="00635F0A" w:rsidRDefault="00635F0A" w:rsidP="00ED0EFA">
            <w:pPr>
              <w:pStyle w:val="Beschriftung"/>
              <w:spacing w:before="10" w:after="10"/>
              <w:jc w:val="center"/>
              <w:rPr>
                <w:rFonts w:ascii="Times" w:hAnsi="Times"/>
                <w:b w:val="0"/>
                <w:color w:val="auto"/>
              </w:rPr>
            </w:pPr>
            <w:r>
              <w:rPr>
                <w:rFonts w:ascii="Times" w:hAnsi="Times"/>
                <w:b w:val="0"/>
                <w:color w:val="auto"/>
              </w:rPr>
              <w:t>0.5</w:t>
            </w:r>
          </w:p>
        </w:tc>
      </w:tr>
      <w:tr w:rsidR="00635F0A" w:rsidRPr="00B97FB2" w14:paraId="4F018186" w14:textId="77777777" w:rsidTr="00254FED">
        <w:trPr>
          <w:trHeight w:val="691"/>
        </w:trPr>
        <w:tc>
          <w:tcPr>
            <w:tcW w:w="671" w:type="pct"/>
            <w:tcBorders>
              <w:top w:val="single" w:sz="4" w:space="0" w:color="auto"/>
              <w:bottom w:val="single" w:sz="4" w:space="0" w:color="auto"/>
            </w:tcBorders>
            <w:vAlign w:val="center"/>
          </w:tcPr>
          <w:p w14:paraId="28ADAD09" w14:textId="77777777" w:rsidR="00635F0A" w:rsidRDefault="00635F0A" w:rsidP="00D950D4">
            <w:pPr>
              <w:pStyle w:val="Beschriftung"/>
              <w:spacing w:before="10" w:after="10"/>
              <w:jc w:val="center"/>
              <w:rPr>
                <w:rFonts w:ascii="Times" w:hAnsi="Times"/>
                <w:b w:val="0"/>
                <w:color w:val="auto"/>
              </w:rPr>
            </w:pPr>
            <w:r>
              <w:rPr>
                <w:rFonts w:ascii="Times" w:hAnsi="Times"/>
                <w:b w:val="0"/>
                <w:color w:val="auto"/>
              </w:rPr>
              <w:t>Systolic pressure at 5 years PO [</w:t>
            </w:r>
            <w:proofErr w:type="spellStart"/>
            <w:r>
              <w:rPr>
                <w:rFonts w:ascii="Times" w:hAnsi="Times"/>
                <w:b w:val="0"/>
                <w:color w:val="auto"/>
              </w:rPr>
              <w:t>mmHG</w:t>
            </w:r>
            <w:proofErr w:type="spellEnd"/>
            <w:r>
              <w:rPr>
                <w:rFonts w:ascii="Times" w:hAnsi="Times"/>
                <w:b w:val="0"/>
                <w:color w:val="auto"/>
              </w:rPr>
              <w:t>]</w:t>
            </w:r>
          </w:p>
        </w:tc>
        <w:tc>
          <w:tcPr>
            <w:tcW w:w="502" w:type="pct"/>
            <w:tcBorders>
              <w:top w:val="single" w:sz="4" w:space="0" w:color="auto"/>
              <w:bottom w:val="single" w:sz="4" w:space="0" w:color="auto"/>
            </w:tcBorders>
            <w:vAlign w:val="center"/>
          </w:tcPr>
          <w:p w14:paraId="29D407D7" w14:textId="77777777" w:rsidR="00635F0A" w:rsidRPr="00D954D0" w:rsidRDefault="00635F0A" w:rsidP="00EE05DE">
            <w:pPr>
              <w:pStyle w:val="Beschriftung"/>
              <w:spacing w:before="10" w:after="10"/>
              <w:jc w:val="center"/>
              <w:rPr>
                <w:rFonts w:ascii="Times" w:hAnsi="Times"/>
                <w:b w:val="0"/>
                <w:color w:val="auto"/>
              </w:rPr>
            </w:pPr>
            <w:r>
              <w:rPr>
                <w:rFonts w:ascii="Times" w:hAnsi="Times"/>
                <w:b w:val="0"/>
                <w:color w:val="auto"/>
              </w:rPr>
              <w:t>34 vs 18</w:t>
            </w:r>
          </w:p>
        </w:tc>
        <w:tc>
          <w:tcPr>
            <w:tcW w:w="1562" w:type="pct"/>
            <w:tcBorders>
              <w:top w:val="single" w:sz="4" w:space="0" w:color="auto"/>
              <w:bottom w:val="single" w:sz="4" w:space="0" w:color="auto"/>
            </w:tcBorders>
            <w:vAlign w:val="center"/>
          </w:tcPr>
          <w:p w14:paraId="463D8737" w14:textId="77777777" w:rsidR="00635F0A" w:rsidRDefault="00635F0A" w:rsidP="00EE05DE">
            <w:pPr>
              <w:pStyle w:val="Beschriftung"/>
              <w:spacing w:before="10" w:after="10"/>
              <w:jc w:val="center"/>
              <w:rPr>
                <w:rFonts w:ascii="Times" w:hAnsi="Times"/>
                <w:b w:val="0"/>
                <w:color w:val="auto"/>
              </w:rPr>
            </w:pPr>
            <w:r>
              <w:rPr>
                <w:rFonts w:ascii="Times" w:hAnsi="Times"/>
                <w:b w:val="0"/>
                <w:color w:val="auto"/>
              </w:rPr>
              <w:t>130.0 (22)</w:t>
            </w:r>
          </w:p>
        </w:tc>
        <w:tc>
          <w:tcPr>
            <w:tcW w:w="1250" w:type="pct"/>
            <w:tcBorders>
              <w:top w:val="single" w:sz="4" w:space="0" w:color="auto"/>
              <w:bottom w:val="single" w:sz="4" w:space="0" w:color="auto"/>
            </w:tcBorders>
            <w:vAlign w:val="center"/>
          </w:tcPr>
          <w:p w14:paraId="41792717" w14:textId="77777777" w:rsidR="00635F0A" w:rsidRDefault="00635F0A" w:rsidP="00EE05DE">
            <w:pPr>
              <w:pStyle w:val="Beschriftung"/>
              <w:spacing w:before="10" w:after="10"/>
              <w:jc w:val="center"/>
              <w:rPr>
                <w:rFonts w:ascii="Times" w:hAnsi="Times"/>
                <w:b w:val="0"/>
                <w:color w:val="auto"/>
              </w:rPr>
            </w:pPr>
            <w:r>
              <w:rPr>
                <w:rFonts w:ascii="Times" w:hAnsi="Times"/>
                <w:b w:val="0"/>
                <w:color w:val="auto"/>
              </w:rPr>
              <w:t>124 (16)</w:t>
            </w:r>
          </w:p>
        </w:tc>
        <w:tc>
          <w:tcPr>
            <w:tcW w:w="1015" w:type="pct"/>
            <w:tcBorders>
              <w:top w:val="single" w:sz="4" w:space="0" w:color="auto"/>
              <w:bottom w:val="single" w:sz="4" w:space="0" w:color="auto"/>
            </w:tcBorders>
            <w:vAlign w:val="center"/>
          </w:tcPr>
          <w:p w14:paraId="5FDD7C96" w14:textId="77777777" w:rsidR="00635F0A" w:rsidRDefault="00635F0A" w:rsidP="00ED0EFA">
            <w:pPr>
              <w:pStyle w:val="Beschriftung"/>
              <w:spacing w:before="10" w:after="10"/>
              <w:jc w:val="center"/>
              <w:rPr>
                <w:rFonts w:ascii="Times" w:hAnsi="Times"/>
                <w:b w:val="0"/>
                <w:color w:val="auto"/>
              </w:rPr>
            </w:pPr>
            <w:r>
              <w:rPr>
                <w:rFonts w:ascii="Times" w:hAnsi="Times"/>
                <w:b w:val="0"/>
                <w:color w:val="auto"/>
              </w:rPr>
              <w:t>0.1</w:t>
            </w:r>
          </w:p>
        </w:tc>
      </w:tr>
      <w:tr w:rsidR="00635F0A" w:rsidRPr="00B97FB2" w14:paraId="464C04F9" w14:textId="77777777" w:rsidTr="00254FED">
        <w:trPr>
          <w:trHeight w:val="691"/>
        </w:trPr>
        <w:tc>
          <w:tcPr>
            <w:tcW w:w="671" w:type="pct"/>
            <w:tcBorders>
              <w:top w:val="single" w:sz="4" w:space="0" w:color="auto"/>
              <w:bottom w:val="single" w:sz="4" w:space="0" w:color="auto"/>
            </w:tcBorders>
            <w:vAlign w:val="center"/>
          </w:tcPr>
          <w:p w14:paraId="07D2D543" w14:textId="77777777" w:rsidR="00635F0A" w:rsidRDefault="00635F0A" w:rsidP="00EE05DE">
            <w:pPr>
              <w:pStyle w:val="Beschriftung"/>
              <w:spacing w:before="10" w:after="10"/>
              <w:jc w:val="center"/>
              <w:rPr>
                <w:rFonts w:ascii="Times" w:hAnsi="Times"/>
                <w:b w:val="0"/>
                <w:color w:val="auto"/>
              </w:rPr>
            </w:pPr>
            <w:r>
              <w:rPr>
                <w:rFonts w:ascii="Times" w:hAnsi="Times"/>
                <w:b w:val="0"/>
                <w:color w:val="auto"/>
              </w:rPr>
              <w:t>Diastolic pressure at 5 years PO [</w:t>
            </w:r>
            <w:proofErr w:type="spellStart"/>
            <w:r>
              <w:rPr>
                <w:rFonts w:ascii="Times" w:hAnsi="Times"/>
                <w:b w:val="0"/>
                <w:color w:val="auto"/>
              </w:rPr>
              <w:t>mmHG</w:t>
            </w:r>
            <w:proofErr w:type="spellEnd"/>
            <w:r>
              <w:rPr>
                <w:rFonts w:ascii="Times" w:hAnsi="Times"/>
                <w:b w:val="0"/>
                <w:color w:val="auto"/>
              </w:rPr>
              <w:t>]</w:t>
            </w:r>
          </w:p>
        </w:tc>
        <w:tc>
          <w:tcPr>
            <w:tcW w:w="502" w:type="pct"/>
            <w:tcBorders>
              <w:top w:val="single" w:sz="4" w:space="0" w:color="auto"/>
              <w:bottom w:val="single" w:sz="4" w:space="0" w:color="auto"/>
            </w:tcBorders>
            <w:vAlign w:val="center"/>
          </w:tcPr>
          <w:p w14:paraId="3E4C2E2D" w14:textId="77777777" w:rsidR="00635F0A" w:rsidRPr="00D954D0" w:rsidRDefault="00635F0A" w:rsidP="00EE05DE">
            <w:pPr>
              <w:pStyle w:val="Beschriftung"/>
              <w:spacing w:before="10" w:after="10"/>
              <w:jc w:val="center"/>
              <w:rPr>
                <w:rFonts w:ascii="Times" w:hAnsi="Times"/>
                <w:b w:val="0"/>
                <w:color w:val="auto"/>
              </w:rPr>
            </w:pPr>
            <w:r>
              <w:rPr>
                <w:rFonts w:ascii="Times" w:hAnsi="Times"/>
                <w:b w:val="0"/>
                <w:color w:val="auto"/>
              </w:rPr>
              <w:t>34 vs 18</w:t>
            </w:r>
          </w:p>
        </w:tc>
        <w:tc>
          <w:tcPr>
            <w:tcW w:w="1562" w:type="pct"/>
            <w:tcBorders>
              <w:top w:val="single" w:sz="4" w:space="0" w:color="auto"/>
              <w:bottom w:val="single" w:sz="4" w:space="0" w:color="auto"/>
            </w:tcBorders>
            <w:vAlign w:val="center"/>
          </w:tcPr>
          <w:p w14:paraId="0B944F17" w14:textId="77777777" w:rsidR="00635F0A" w:rsidRDefault="00635F0A" w:rsidP="00EE05DE">
            <w:pPr>
              <w:pStyle w:val="Beschriftung"/>
              <w:spacing w:before="10" w:after="10"/>
              <w:jc w:val="center"/>
              <w:rPr>
                <w:rFonts w:ascii="Times" w:hAnsi="Times"/>
                <w:b w:val="0"/>
                <w:color w:val="auto"/>
              </w:rPr>
            </w:pPr>
            <w:r>
              <w:rPr>
                <w:rFonts w:ascii="Times" w:hAnsi="Times"/>
                <w:b w:val="0"/>
                <w:color w:val="auto"/>
              </w:rPr>
              <w:t>80 (17)</w:t>
            </w:r>
          </w:p>
        </w:tc>
        <w:tc>
          <w:tcPr>
            <w:tcW w:w="1250" w:type="pct"/>
            <w:tcBorders>
              <w:top w:val="single" w:sz="4" w:space="0" w:color="auto"/>
              <w:bottom w:val="single" w:sz="4" w:space="0" w:color="auto"/>
            </w:tcBorders>
            <w:vAlign w:val="center"/>
          </w:tcPr>
          <w:p w14:paraId="53AAD78E" w14:textId="77777777" w:rsidR="00635F0A" w:rsidRDefault="00635F0A" w:rsidP="00EE05DE">
            <w:pPr>
              <w:pStyle w:val="Beschriftung"/>
              <w:spacing w:before="10" w:after="10"/>
              <w:jc w:val="center"/>
              <w:rPr>
                <w:rFonts w:ascii="Times" w:hAnsi="Times"/>
                <w:b w:val="0"/>
                <w:color w:val="auto"/>
              </w:rPr>
            </w:pPr>
            <w:r>
              <w:rPr>
                <w:rFonts w:ascii="Times" w:hAnsi="Times"/>
                <w:b w:val="0"/>
                <w:color w:val="auto"/>
              </w:rPr>
              <w:t>80 (16)</w:t>
            </w:r>
          </w:p>
        </w:tc>
        <w:tc>
          <w:tcPr>
            <w:tcW w:w="1015" w:type="pct"/>
            <w:tcBorders>
              <w:top w:val="single" w:sz="4" w:space="0" w:color="auto"/>
              <w:bottom w:val="single" w:sz="4" w:space="0" w:color="auto"/>
            </w:tcBorders>
            <w:vAlign w:val="center"/>
          </w:tcPr>
          <w:p w14:paraId="5C1C573F" w14:textId="77777777" w:rsidR="00635F0A" w:rsidRDefault="00635F0A" w:rsidP="00ED0EFA">
            <w:pPr>
              <w:pStyle w:val="Beschriftung"/>
              <w:spacing w:before="10" w:after="10"/>
              <w:jc w:val="center"/>
              <w:rPr>
                <w:rFonts w:ascii="Times" w:hAnsi="Times"/>
                <w:b w:val="0"/>
                <w:color w:val="auto"/>
              </w:rPr>
            </w:pPr>
            <w:r>
              <w:rPr>
                <w:rFonts w:ascii="Times" w:hAnsi="Times"/>
                <w:b w:val="0"/>
                <w:color w:val="auto"/>
              </w:rPr>
              <w:t>0.3</w:t>
            </w:r>
          </w:p>
        </w:tc>
      </w:tr>
      <w:tr w:rsidR="00635F0A" w:rsidRPr="00B97FB2" w14:paraId="5DFD4229" w14:textId="77777777" w:rsidTr="00EE05DE">
        <w:trPr>
          <w:trHeight w:val="691"/>
        </w:trPr>
        <w:tc>
          <w:tcPr>
            <w:tcW w:w="5000" w:type="pct"/>
            <w:gridSpan w:val="5"/>
            <w:tcBorders>
              <w:top w:val="single" w:sz="4" w:space="0" w:color="auto"/>
              <w:bottom w:val="single" w:sz="4" w:space="0" w:color="auto"/>
            </w:tcBorders>
            <w:vAlign w:val="center"/>
          </w:tcPr>
          <w:p w14:paraId="6D678C50" w14:textId="77777777" w:rsidR="00635F0A" w:rsidRDefault="00635F0A" w:rsidP="00EE05DE">
            <w:pPr>
              <w:rPr>
                <w:sz w:val="18"/>
                <w:szCs w:val="18"/>
              </w:rPr>
            </w:pPr>
            <w:r w:rsidRPr="00BB2D32">
              <w:rPr>
                <w:sz w:val="18"/>
                <w:szCs w:val="18"/>
              </w:rPr>
              <w:t>* Quantitative parameters were compared using Wilcoxon test, Qualitative p</w:t>
            </w:r>
            <w:r>
              <w:rPr>
                <w:sz w:val="18"/>
                <w:szCs w:val="18"/>
              </w:rPr>
              <w:t>ara</w:t>
            </w:r>
            <w:r w:rsidRPr="00BB2D32">
              <w:rPr>
                <w:sz w:val="18"/>
                <w:szCs w:val="18"/>
              </w:rPr>
              <w:t>meters with Fishers exact test</w:t>
            </w:r>
          </w:p>
          <w:p w14:paraId="387EBA52" w14:textId="77777777" w:rsidR="00635F0A" w:rsidRDefault="00635F0A" w:rsidP="00EE05DE">
            <w:pPr>
              <w:rPr>
                <w:sz w:val="18"/>
                <w:szCs w:val="18"/>
              </w:rPr>
            </w:pPr>
            <w:r>
              <w:rPr>
                <w:sz w:val="18"/>
                <w:szCs w:val="18"/>
              </w:rPr>
              <w:t>Abbreviations: BMI = Body mass index. HDL-C = high density lipoprotein – cholesterol. LDL-C = low density lipoprotein – cholesterol. TC = Total cholesterol. TG = Triglycerides.</w:t>
            </w:r>
          </w:p>
          <w:p w14:paraId="70BEACEF" w14:textId="77777777" w:rsidR="00635F0A" w:rsidRPr="00BB2D32" w:rsidRDefault="00635F0A" w:rsidP="00EE05DE">
            <w:pPr>
              <w:rPr>
                <w:sz w:val="18"/>
                <w:szCs w:val="18"/>
              </w:rPr>
            </w:pPr>
            <w:r>
              <w:rPr>
                <w:sz w:val="18"/>
                <w:szCs w:val="18"/>
              </w:rPr>
              <w:t>**All values were obtained in a fasting state.</w:t>
            </w:r>
          </w:p>
        </w:tc>
      </w:tr>
    </w:tbl>
    <w:p w14:paraId="2D464EFD" w14:textId="55231D4D" w:rsidR="001C60E1" w:rsidRDefault="001C60E1" w:rsidP="00531020">
      <w:pPr>
        <w:spacing w:line="480" w:lineRule="auto"/>
      </w:pPr>
    </w:p>
    <w:p w14:paraId="133B3BDE" w14:textId="77777777" w:rsidR="001C60E1" w:rsidRPr="001C60E1" w:rsidRDefault="001C60E1" w:rsidP="001C60E1"/>
    <w:p w14:paraId="268289DA" w14:textId="77777777" w:rsidR="001C60E1" w:rsidRPr="001C60E1" w:rsidRDefault="001C60E1" w:rsidP="001C60E1"/>
    <w:p w14:paraId="0AD07CCC" w14:textId="77777777" w:rsidR="001C60E1" w:rsidRPr="001C60E1" w:rsidRDefault="001C60E1" w:rsidP="001C60E1"/>
    <w:p w14:paraId="51CFCAC0" w14:textId="77777777" w:rsidR="001C60E1" w:rsidRPr="001C60E1" w:rsidRDefault="001C60E1" w:rsidP="001C60E1">
      <w:bookmarkStart w:id="0" w:name="_GoBack"/>
      <w:bookmarkEnd w:id="0"/>
    </w:p>
    <w:p w14:paraId="049927B3" w14:textId="77777777" w:rsidR="001C60E1" w:rsidRPr="001C60E1" w:rsidRDefault="001C60E1" w:rsidP="001C60E1"/>
    <w:p w14:paraId="3F27F6A1" w14:textId="4FCC87DC" w:rsidR="001C60E1" w:rsidRDefault="001C60E1" w:rsidP="001C60E1"/>
    <w:p w14:paraId="7484F08A" w14:textId="0E13293E" w:rsidR="00635F0A" w:rsidRPr="001C60E1" w:rsidRDefault="001C60E1" w:rsidP="001C60E1">
      <w:pPr>
        <w:tabs>
          <w:tab w:val="left" w:pos="7826"/>
        </w:tabs>
      </w:pPr>
      <w:r>
        <w:tab/>
      </w:r>
    </w:p>
    <w:sectPr w:rsidR="00635F0A" w:rsidRPr="001C60E1">
      <w:headerReference w:type="default" r:id="rId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9E1415" w14:textId="77777777" w:rsidR="003F3655" w:rsidRDefault="003F3655" w:rsidP="001D770D">
      <w:pPr>
        <w:spacing w:line="240" w:lineRule="auto"/>
      </w:pPr>
      <w:r>
        <w:separator/>
      </w:r>
    </w:p>
  </w:endnote>
  <w:endnote w:type="continuationSeparator" w:id="0">
    <w:p w14:paraId="73571F09" w14:textId="77777777" w:rsidR="003F3655" w:rsidRDefault="003F3655" w:rsidP="001D77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DA545" w14:textId="77777777" w:rsidR="003F3655" w:rsidRDefault="003F3655" w:rsidP="001D770D">
      <w:pPr>
        <w:spacing w:line="240" w:lineRule="auto"/>
      </w:pPr>
      <w:r>
        <w:separator/>
      </w:r>
    </w:p>
  </w:footnote>
  <w:footnote w:type="continuationSeparator" w:id="0">
    <w:p w14:paraId="350F0809" w14:textId="77777777" w:rsidR="003F3655" w:rsidRDefault="003F3655" w:rsidP="001D77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D1B89" w14:textId="46222788" w:rsidR="00D31303" w:rsidRDefault="00D31303" w:rsidP="00225AD0">
    <w:pPr>
      <w:pStyle w:val="Kopfzeile"/>
      <w:jc w:val="right"/>
    </w:pPr>
  </w:p>
  <w:p w14:paraId="43161ACE" w14:textId="77777777" w:rsidR="00D31303" w:rsidRDefault="00D31303">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TM0NzIxMjUyN7ZU0lEKTi0uzszPAykwNKkFAPTxNYg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C50347"/>
    <w:rsid w:val="00002050"/>
    <w:rsid w:val="00014303"/>
    <w:rsid w:val="0002729C"/>
    <w:rsid w:val="000337B8"/>
    <w:rsid w:val="00045983"/>
    <w:rsid w:val="00046DAD"/>
    <w:rsid w:val="000478C7"/>
    <w:rsid w:val="00050273"/>
    <w:rsid w:val="0005239E"/>
    <w:rsid w:val="0005503A"/>
    <w:rsid w:val="00055706"/>
    <w:rsid w:val="0005595A"/>
    <w:rsid w:val="00061A62"/>
    <w:rsid w:val="00063709"/>
    <w:rsid w:val="00064260"/>
    <w:rsid w:val="000700D8"/>
    <w:rsid w:val="000706D8"/>
    <w:rsid w:val="000720B4"/>
    <w:rsid w:val="000740BE"/>
    <w:rsid w:val="00076628"/>
    <w:rsid w:val="000818C8"/>
    <w:rsid w:val="000821A2"/>
    <w:rsid w:val="00082684"/>
    <w:rsid w:val="000845AA"/>
    <w:rsid w:val="00087F4B"/>
    <w:rsid w:val="0009092B"/>
    <w:rsid w:val="0009198F"/>
    <w:rsid w:val="000934E6"/>
    <w:rsid w:val="00094F82"/>
    <w:rsid w:val="000966CE"/>
    <w:rsid w:val="00096797"/>
    <w:rsid w:val="00097B3A"/>
    <w:rsid w:val="000A0F72"/>
    <w:rsid w:val="000A17BF"/>
    <w:rsid w:val="000A378E"/>
    <w:rsid w:val="000A49AD"/>
    <w:rsid w:val="000A5973"/>
    <w:rsid w:val="000B05FE"/>
    <w:rsid w:val="000B2366"/>
    <w:rsid w:val="000B6760"/>
    <w:rsid w:val="000C3A42"/>
    <w:rsid w:val="000C4978"/>
    <w:rsid w:val="000C5AAD"/>
    <w:rsid w:val="000D1C36"/>
    <w:rsid w:val="000D1D34"/>
    <w:rsid w:val="000D25B5"/>
    <w:rsid w:val="000D5A82"/>
    <w:rsid w:val="000D5FF2"/>
    <w:rsid w:val="000E2F1B"/>
    <w:rsid w:val="000E3435"/>
    <w:rsid w:val="000E439F"/>
    <w:rsid w:val="000E491B"/>
    <w:rsid w:val="000F24F2"/>
    <w:rsid w:val="00103AD1"/>
    <w:rsid w:val="00107F52"/>
    <w:rsid w:val="00115ED7"/>
    <w:rsid w:val="00121346"/>
    <w:rsid w:val="00124E55"/>
    <w:rsid w:val="0012655E"/>
    <w:rsid w:val="001333BF"/>
    <w:rsid w:val="00133732"/>
    <w:rsid w:val="00136102"/>
    <w:rsid w:val="0013652F"/>
    <w:rsid w:val="00137C77"/>
    <w:rsid w:val="00140393"/>
    <w:rsid w:val="00145932"/>
    <w:rsid w:val="0014785E"/>
    <w:rsid w:val="00150C58"/>
    <w:rsid w:val="001519B0"/>
    <w:rsid w:val="0015247C"/>
    <w:rsid w:val="00153428"/>
    <w:rsid w:val="00155E5B"/>
    <w:rsid w:val="00156CE6"/>
    <w:rsid w:val="001623D1"/>
    <w:rsid w:val="00162EC0"/>
    <w:rsid w:val="0016618D"/>
    <w:rsid w:val="00166873"/>
    <w:rsid w:val="00170DED"/>
    <w:rsid w:val="00171276"/>
    <w:rsid w:val="00171CDA"/>
    <w:rsid w:val="00175FD2"/>
    <w:rsid w:val="00180F81"/>
    <w:rsid w:val="001855BF"/>
    <w:rsid w:val="00185F98"/>
    <w:rsid w:val="00186DA1"/>
    <w:rsid w:val="0019173F"/>
    <w:rsid w:val="001917AC"/>
    <w:rsid w:val="00197821"/>
    <w:rsid w:val="001A206D"/>
    <w:rsid w:val="001A43AD"/>
    <w:rsid w:val="001A4F96"/>
    <w:rsid w:val="001B08BD"/>
    <w:rsid w:val="001B25FD"/>
    <w:rsid w:val="001B3B8D"/>
    <w:rsid w:val="001B59B9"/>
    <w:rsid w:val="001B6821"/>
    <w:rsid w:val="001B6A6C"/>
    <w:rsid w:val="001B6CFD"/>
    <w:rsid w:val="001C124D"/>
    <w:rsid w:val="001C214E"/>
    <w:rsid w:val="001C4299"/>
    <w:rsid w:val="001C60E1"/>
    <w:rsid w:val="001D1F8A"/>
    <w:rsid w:val="001D3B31"/>
    <w:rsid w:val="001D5307"/>
    <w:rsid w:val="001D587F"/>
    <w:rsid w:val="001D770D"/>
    <w:rsid w:val="001E252F"/>
    <w:rsid w:val="001E751D"/>
    <w:rsid w:val="001F1419"/>
    <w:rsid w:val="001F2882"/>
    <w:rsid w:val="001F2F95"/>
    <w:rsid w:val="001F3995"/>
    <w:rsid w:val="001F40BE"/>
    <w:rsid w:val="001F60B2"/>
    <w:rsid w:val="001F6792"/>
    <w:rsid w:val="002016EE"/>
    <w:rsid w:val="002027F1"/>
    <w:rsid w:val="002069BC"/>
    <w:rsid w:val="002109C6"/>
    <w:rsid w:val="002119C1"/>
    <w:rsid w:val="002129F0"/>
    <w:rsid w:val="002137BC"/>
    <w:rsid w:val="00215048"/>
    <w:rsid w:val="00222824"/>
    <w:rsid w:val="00225AD0"/>
    <w:rsid w:val="0023144D"/>
    <w:rsid w:val="0023182C"/>
    <w:rsid w:val="00232BAF"/>
    <w:rsid w:val="0023496C"/>
    <w:rsid w:val="00236E95"/>
    <w:rsid w:val="00246E9D"/>
    <w:rsid w:val="00246FAB"/>
    <w:rsid w:val="0025082A"/>
    <w:rsid w:val="00253901"/>
    <w:rsid w:val="002540EE"/>
    <w:rsid w:val="00254EE2"/>
    <w:rsid w:val="00254FED"/>
    <w:rsid w:val="00256586"/>
    <w:rsid w:val="00260DC5"/>
    <w:rsid w:val="00260F9F"/>
    <w:rsid w:val="00261180"/>
    <w:rsid w:val="002611FB"/>
    <w:rsid w:val="002670A6"/>
    <w:rsid w:val="0027093C"/>
    <w:rsid w:val="00271196"/>
    <w:rsid w:val="002713DA"/>
    <w:rsid w:val="00277E27"/>
    <w:rsid w:val="00281341"/>
    <w:rsid w:val="00283657"/>
    <w:rsid w:val="00286DA6"/>
    <w:rsid w:val="002930D9"/>
    <w:rsid w:val="00293FA7"/>
    <w:rsid w:val="0029457E"/>
    <w:rsid w:val="0029687F"/>
    <w:rsid w:val="002979F2"/>
    <w:rsid w:val="002A03BB"/>
    <w:rsid w:val="002A15E6"/>
    <w:rsid w:val="002A174E"/>
    <w:rsid w:val="002A17BD"/>
    <w:rsid w:val="002A2CC3"/>
    <w:rsid w:val="002B6309"/>
    <w:rsid w:val="002B6F48"/>
    <w:rsid w:val="002C09B5"/>
    <w:rsid w:val="002C242B"/>
    <w:rsid w:val="002C3119"/>
    <w:rsid w:val="002D2449"/>
    <w:rsid w:val="002D390F"/>
    <w:rsid w:val="002D7A51"/>
    <w:rsid w:val="002E4EB2"/>
    <w:rsid w:val="002F063C"/>
    <w:rsid w:val="002F4B70"/>
    <w:rsid w:val="00302D75"/>
    <w:rsid w:val="0030477B"/>
    <w:rsid w:val="00304FF0"/>
    <w:rsid w:val="003070EB"/>
    <w:rsid w:val="003108D4"/>
    <w:rsid w:val="003140FA"/>
    <w:rsid w:val="00314A5D"/>
    <w:rsid w:val="00314FCC"/>
    <w:rsid w:val="00322981"/>
    <w:rsid w:val="003269E2"/>
    <w:rsid w:val="003274D2"/>
    <w:rsid w:val="0033557C"/>
    <w:rsid w:val="00336159"/>
    <w:rsid w:val="00340E16"/>
    <w:rsid w:val="00343607"/>
    <w:rsid w:val="00344288"/>
    <w:rsid w:val="00350A71"/>
    <w:rsid w:val="00351056"/>
    <w:rsid w:val="00351709"/>
    <w:rsid w:val="00352AC7"/>
    <w:rsid w:val="00353447"/>
    <w:rsid w:val="00354C63"/>
    <w:rsid w:val="0035622F"/>
    <w:rsid w:val="003562EA"/>
    <w:rsid w:val="00362957"/>
    <w:rsid w:val="00371B89"/>
    <w:rsid w:val="00373854"/>
    <w:rsid w:val="00374175"/>
    <w:rsid w:val="003766D4"/>
    <w:rsid w:val="00376B49"/>
    <w:rsid w:val="00384AE0"/>
    <w:rsid w:val="00386154"/>
    <w:rsid w:val="003930EA"/>
    <w:rsid w:val="00395BCF"/>
    <w:rsid w:val="003A0DCC"/>
    <w:rsid w:val="003A5AED"/>
    <w:rsid w:val="003A61C1"/>
    <w:rsid w:val="003B737B"/>
    <w:rsid w:val="003B7CB4"/>
    <w:rsid w:val="003C00E8"/>
    <w:rsid w:val="003C5D43"/>
    <w:rsid w:val="003C7BBA"/>
    <w:rsid w:val="003D19A2"/>
    <w:rsid w:val="003E0364"/>
    <w:rsid w:val="003E7E1E"/>
    <w:rsid w:val="003F3655"/>
    <w:rsid w:val="003F3C49"/>
    <w:rsid w:val="003F4342"/>
    <w:rsid w:val="0040179B"/>
    <w:rsid w:val="00402138"/>
    <w:rsid w:val="004041F6"/>
    <w:rsid w:val="004159EE"/>
    <w:rsid w:val="004179CB"/>
    <w:rsid w:val="0042173C"/>
    <w:rsid w:val="0042221C"/>
    <w:rsid w:val="00423DC1"/>
    <w:rsid w:val="00430E6A"/>
    <w:rsid w:val="00431AB8"/>
    <w:rsid w:val="00434E27"/>
    <w:rsid w:val="004378A2"/>
    <w:rsid w:val="00442A45"/>
    <w:rsid w:val="0044577B"/>
    <w:rsid w:val="0045050B"/>
    <w:rsid w:val="00454019"/>
    <w:rsid w:val="004555A0"/>
    <w:rsid w:val="00456C87"/>
    <w:rsid w:val="0046242E"/>
    <w:rsid w:val="00464056"/>
    <w:rsid w:val="00467C7B"/>
    <w:rsid w:val="0047459A"/>
    <w:rsid w:val="00475112"/>
    <w:rsid w:val="0047726C"/>
    <w:rsid w:val="004772CB"/>
    <w:rsid w:val="00483D41"/>
    <w:rsid w:val="0049143D"/>
    <w:rsid w:val="004A03CB"/>
    <w:rsid w:val="004A19ED"/>
    <w:rsid w:val="004A51C1"/>
    <w:rsid w:val="004A57A0"/>
    <w:rsid w:val="004B02A3"/>
    <w:rsid w:val="004B3BD6"/>
    <w:rsid w:val="004B4146"/>
    <w:rsid w:val="004B4FE1"/>
    <w:rsid w:val="004B708D"/>
    <w:rsid w:val="004C156E"/>
    <w:rsid w:val="004C1835"/>
    <w:rsid w:val="004C1D4E"/>
    <w:rsid w:val="004C2D3C"/>
    <w:rsid w:val="004C2DBE"/>
    <w:rsid w:val="004D14DC"/>
    <w:rsid w:val="004D2F8D"/>
    <w:rsid w:val="004D6EEE"/>
    <w:rsid w:val="004E1D8F"/>
    <w:rsid w:val="004E20C7"/>
    <w:rsid w:val="004E20CF"/>
    <w:rsid w:val="004E34D6"/>
    <w:rsid w:val="004E3802"/>
    <w:rsid w:val="004E644A"/>
    <w:rsid w:val="004E6D00"/>
    <w:rsid w:val="004E7100"/>
    <w:rsid w:val="004F12B9"/>
    <w:rsid w:val="004F2397"/>
    <w:rsid w:val="004F28A9"/>
    <w:rsid w:val="004F3112"/>
    <w:rsid w:val="004F5AC7"/>
    <w:rsid w:val="00503E44"/>
    <w:rsid w:val="00504562"/>
    <w:rsid w:val="00506D73"/>
    <w:rsid w:val="005100DD"/>
    <w:rsid w:val="005178E1"/>
    <w:rsid w:val="0052423F"/>
    <w:rsid w:val="00524373"/>
    <w:rsid w:val="005277D0"/>
    <w:rsid w:val="00531020"/>
    <w:rsid w:val="00532EFB"/>
    <w:rsid w:val="00534073"/>
    <w:rsid w:val="005354AF"/>
    <w:rsid w:val="0053755B"/>
    <w:rsid w:val="00540FEE"/>
    <w:rsid w:val="00543CB7"/>
    <w:rsid w:val="00544EDE"/>
    <w:rsid w:val="005459A6"/>
    <w:rsid w:val="00550D8C"/>
    <w:rsid w:val="00550F02"/>
    <w:rsid w:val="00551C51"/>
    <w:rsid w:val="00554243"/>
    <w:rsid w:val="005545FC"/>
    <w:rsid w:val="0055559A"/>
    <w:rsid w:val="00555C12"/>
    <w:rsid w:val="005569D2"/>
    <w:rsid w:val="00560100"/>
    <w:rsid w:val="00562358"/>
    <w:rsid w:val="00563748"/>
    <w:rsid w:val="005652D7"/>
    <w:rsid w:val="00565F30"/>
    <w:rsid w:val="00567CAD"/>
    <w:rsid w:val="00571CE4"/>
    <w:rsid w:val="00576979"/>
    <w:rsid w:val="005772E8"/>
    <w:rsid w:val="00584156"/>
    <w:rsid w:val="00585526"/>
    <w:rsid w:val="00587436"/>
    <w:rsid w:val="005904A0"/>
    <w:rsid w:val="00590B5C"/>
    <w:rsid w:val="00591A30"/>
    <w:rsid w:val="005921E7"/>
    <w:rsid w:val="0059679D"/>
    <w:rsid w:val="00596F3F"/>
    <w:rsid w:val="00597460"/>
    <w:rsid w:val="005A1824"/>
    <w:rsid w:val="005A282F"/>
    <w:rsid w:val="005A2F4C"/>
    <w:rsid w:val="005A44F9"/>
    <w:rsid w:val="005A4C3E"/>
    <w:rsid w:val="005A61C8"/>
    <w:rsid w:val="005A6473"/>
    <w:rsid w:val="005B29B7"/>
    <w:rsid w:val="005B2B33"/>
    <w:rsid w:val="005B2D60"/>
    <w:rsid w:val="005B458F"/>
    <w:rsid w:val="005B5BB3"/>
    <w:rsid w:val="005B71BC"/>
    <w:rsid w:val="005C0864"/>
    <w:rsid w:val="005C2734"/>
    <w:rsid w:val="005C28E4"/>
    <w:rsid w:val="005C525A"/>
    <w:rsid w:val="005C602B"/>
    <w:rsid w:val="005C7C69"/>
    <w:rsid w:val="005C7E78"/>
    <w:rsid w:val="005D063C"/>
    <w:rsid w:val="005D45CA"/>
    <w:rsid w:val="005E261F"/>
    <w:rsid w:val="005E2992"/>
    <w:rsid w:val="005E6DB8"/>
    <w:rsid w:val="005E7AF2"/>
    <w:rsid w:val="005F3171"/>
    <w:rsid w:val="00610269"/>
    <w:rsid w:val="006103CA"/>
    <w:rsid w:val="00610BBD"/>
    <w:rsid w:val="00611421"/>
    <w:rsid w:val="00612C95"/>
    <w:rsid w:val="00616BFA"/>
    <w:rsid w:val="006263BB"/>
    <w:rsid w:val="00627037"/>
    <w:rsid w:val="00631A50"/>
    <w:rsid w:val="006321E6"/>
    <w:rsid w:val="006337D8"/>
    <w:rsid w:val="00635F0A"/>
    <w:rsid w:val="0063709E"/>
    <w:rsid w:val="00637110"/>
    <w:rsid w:val="00640347"/>
    <w:rsid w:val="00640F5B"/>
    <w:rsid w:val="0064455F"/>
    <w:rsid w:val="00645B64"/>
    <w:rsid w:val="00650991"/>
    <w:rsid w:val="006512E6"/>
    <w:rsid w:val="006554B5"/>
    <w:rsid w:val="00655F7F"/>
    <w:rsid w:val="00662682"/>
    <w:rsid w:val="00665B7E"/>
    <w:rsid w:val="0066799E"/>
    <w:rsid w:val="00671C60"/>
    <w:rsid w:val="00675A1B"/>
    <w:rsid w:val="00677DC3"/>
    <w:rsid w:val="00687FCA"/>
    <w:rsid w:val="0069551B"/>
    <w:rsid w:val="006A7A3C"/>
    <w:rsid w:val="006B0125"/>
    <w:rsid w:val="006B704A"/>
    <w:rsid w:val="006C32C7"/>
    <w:rsid w:val="006C6F96"/>
    <w:rsid w:val="006C774C"/>
    <w:rsid w:val="006D1A8E"/>
    <w:rsid w:val="006D1EA0"/>
    <w:rsid w:val="006D21C6"/>
    <w:rsid w:val="006D4B6C"/>
    <w:rsid w:val="006D5397"/>
    <w:rsid w:val="006D6A49"/>
    <w:rsid w:val="006E14C8"/>
    <w:rsid w:val="006E173C"/>
    <w:rsid w:val="006E2C6B"/>
    <w:rsid w:val="006E63D9"/>
    <w:rsid w:val="006E77A1"/>
    <w:rsid w:val="006E7867"/>
    <w:rsid w:val="006F2167"/>
    <w:rsid w:val="006F5C30"/>
    <w:rsid w:val="006F692A"/>
    <w:rsid w:val="006F7A01"/>
    <w:rsid w:val="007009C8"/>
    <w:rsid w:val="00701C6F"/>
    <w:rsid w:val="00702ADF"/>
    <w:rsid w:val="00703959"/>
    <w:rsid w:val="00704C95"/>
    <w:rsid w:val="00705A5D"/>
    <w:rsid w:val="007158C8"/>
    <w:rsid w:val="00715CF2"/>
    <w:rsid w:val="007162CC"/>
    <w:rsid w:val="00720FC2"/>
    <w:rsid w:val="007269DB"/>
    <w:rsid w:val="00727F9D"/>
    <w:rsid w:val="0073019E"/>
    <w:rsid w:val="00731848"/>
    <w:rsid w:val="00733C7C"/>
    <w:rsid w:val="0073400E"/>
    <w:rsid w:val="00734477"/>
    <w:rsid w:val="007346A1"/>
    <w:rsid w:val="00737C33"/>
    <w:rsid w:val="0074188C"/>
    <w:rsid w:val="007423D2"/>
    <w:rsid w:val="007520E4"/>
    <w:rsid w:val="007543FD"/>
    <w:rsid w:val="00755CFF"/>
    <w:rsid w:val="00757EB7"/>
    <w:rsid w:val="00763895"/>
    <w:rsid w:val="0076485B"/>
    <w:rsid w:val="0076491C"/>
    <w:rsid w:val="00764C34"/>
    <w:rsid w:val="00766D67"/>
    <w:rsid w:val="00767C64"/>
    <w:rsid w:val="00771E0C"/>
    <w:rsid w:val="00775D44"/>
    <w:rsid w:val="00777D55"/>
    <w:rsid w:val="00785692"/>
    <w:rsid w:val="00786911"/>
    <w:rsid w:val="007907A3"/>
    <w:rsid w:val="007945D8"/>
    <w:rsid w:val="00794A79"/>
    <w:rsid w:val="007A005E"/>
    <w:rsid w:val="007A1301"/>
    <w:rsid w:val="007A2C02"/>
    <w:rsid w:val="007A55C6"/>
    <w:rsid w:val="007A7FFD"/>
    <w:rsid w:val="007B082D"/>
    <w:rsid w:val="007C45F6"/>
    <w:rsid w:val="007C6FB9"/>
    <w:rsid w:val="007C795D"/>
    <w:rsid w:val="007D0CBF"/>
    <w:rsid w:val="007D1DA0"/>
    <w:rsid w:val="007E0EB7"/>
    <w:rsid w:val="007E5481"/>
    <w:rsid w:val="007E64E7"/>
    <w:rsid w:val="007F14C9"/>
    <w:rsid w:val="007F17D1"/>
    <w:rsid w:val="007F5C9C"/>
    <w:rsid w:val="007F6338"/>
    <w:rsid w:val="007F6875"/>
    <w:rsid w:val="00801ABC"/>
    <w:rsid w:val="008066CD"/>
    <w:rsid w:val="00806DEE"/>
    <w:rsid w:val="0081104C"/>
    <w:rsid w:val="00812CE2"/>
    <w:rsid w:val="00813003"/>
    <w:rsid w:val="00814CF4"/>
    <w:rsid w:val="0081549B"/>
    <w:rsid w:val="00820EC9"/>
    <w:rsid w:val="008230AB"/>
    <w:rsid w:val="0082492B"/>
    <w:rsid w:val="008266EE"/>
    <w:rsid w:val="00836F77"/>
    <w:rsid w:val="008408D2"/>
    <w:rsid w:val="008526E2"/>
    <w:rsid w:val="00856B42"/>
    <w:rsid w:val="00860A0B"/>
    <w:rsid w:val="00872277"/>
    <w:rsid w:val="008760A1"/>
    <w:rsid w:val="0087756F"/>
    <w:rsid w:val="008776FF"/>
    <w:rsid w:val="008777ED"/>
    <w:rsid w:val="0088161E"/>
    <w:rsid w:val="008823B4"/>
    <w:rsid w:val="008842C8"/>
    <w:rsid w:val="0088541F"/>
    <w:rsid w:val="008913A0"/>
    <w:rsid w:val="00891C0D"/>
    <w:rsid w:val="008941F9"/>
    <w:rsid w:val="00897B64"/>
    <w:rsid w:val="008A0068"/>
    <w:rsid w:val="008A225E"/>
    <w:rsid w:val="008A43A1"/>
    <w:rsid w:val="008A7E36"/>
    <w:rsid w:val="008B0C6C"/>
    <w:rsid w:val="008B418D"/>
    <w:rsid w:val="008B4B7F"/>
    <w:rsid w:val="008B6C2F"/>
    <w:rsid w:val="008B767C"/>
    <w:rsid w:val="008C1B55"/>
    <w:rsid w:val="008C3D18"/>
    <w:rsid w:val="008C4AF8"/>
    <w:rsid w:val="008C54D1"/>
    <w:rsid w:val="008C571E"/>
    <w:rsid w:val="008C6828"/>
    <w:rsid w:val="008C79C5"/>
    <w:rsid w:val="008D1C15"/>
    <w:rsid w:val="008D2832"/>
    <w:rsid w:val="008D2AA3"/>
    <w:rsid w:val="008D37F3"/>
    <w:rsid w:val="008D40BE"/>
    <w:rsid w:val="008D474C"/>
    <w:rsid w:val="008D4E2E"/>
    <w:rsid w:val="008D537B"/>
    <w:rsid w:val="008D78BF"/>
    <w:rsid w:val="008E1E1A"/>
    <w:rsid w:val="008F0DDC"/>
    <w:rsid w:val="008F2542"/>
    <w:rsid w:val="008F767D"/>
    <w:rsid w:val="00902D0C"/>
    <w:rsid w:val="00905FDE"/>
    <w:rsid w:val="00907F2E"/>
    <w:rsid w:val="00911053"/>
    <w:rsid w:val="00912826"/>
    <w:rsid w:val="0091354E"/>
    <w:rsid w:val="00913FDF"/>
    <w:rsid w:val="00915D13"/>
    <w:rsid w:val="0092770A"/>
    <w:rsid w:val="00930971"/>
    <w:rsid w:val="0093148B"/>
    <w:rsid w:val="00933AE6"/>
    <w:rsid w:val="0093427A"/>
    <w:rsid w:val="009349DB"/>
    <w:rsid w:val="009405DC"/>
    <w:rsid w:val="0094277B"/>
    <w:rsid w:val="00944F3F"/>
    <w:rsid w:val="009461E4"/>
    <w:rsid w:val="00952B6D"/>
    <w:rsid w:val="00953A4C"/>
    <w:rsid w:val="009550A3"/>
    <w:rsid w:val="00956E91"/>
    <w:rsid w:val="00957D95"/>
    <w:rsid w:val="00957E4D"/>
    <w:rsid w:val="00961005"/>
    <w:rsid w:val="009616C5"/>
    <w:rsid w:val="0096540A"/>
    <w:rsid w:val="0097075C"/>
    <w:rsid w:val="0097318D"/>
    <w:rsid w:val="00973674"/>
    <w:rsid w:val="00973CB5"/>
    <w:rsid w:val="009753B9"/>
    <w:rsid w:val="00977064"/>
    <w:rsid w:val="00980236"/>
    <w:rsid w:val="0098024C"/>
    <w:rsid w:val="00983457"/>
    <w:rsid w:val="009843B7"/>
    <w:rsid w:val="009877ED"/>
    <w:rsid w:val="00993E7C"/>
    <w:rsid w:val="00997C67"/>
    <w:rsid w:val="009A0063"/>
    <w:rsid w:val="009A11C2"/>
    <w:rsid w:val="009A2F1B"/>
    <w:rsid w:val="009A6964"/>
    <w:rsid w:val="009B0DAD"/>
    <w:rsid w:val="009B116F"/>
    <w:rsid w:val="009B12CB"/>
    <w:rsid w:val="009B1429"/>
    <w:rsid w:val="009B1688"/>
    <w:rsid w:val="009B43EA"/>
    <w:rsid w:val="009B6898"/>
    <w:rsid w:val="009C0776"/>
    <w:rsid w:val="009C115B"/>
    <w:rsid w:val="009C29DE"/>
    <w:rsid w:val="009C3433"/>
    <w:rsid w:val="009C3FB9"/>
    <w:rsid w:val="009C553E"/>
    <w:rsid w:val="009C7347"/>
    <w:rsid w:val="009C7932"/>
    <w:rsid w:val="009D5E6A"/>
    <w:rsid w:val="009D60FC"/>
    <w:rsid w:val="009E005B"/>
    <w:rsid w:val="009E433A"/>
    <w:rsid w:val="009F2EB7"/>
    <w:rsid w:val="009F328F"/>
    <w:rsid w:val="009F3907"/>
    <w:rsid w:val="009F39B4"/>
    <w:rsid w:val="009F5A31"/>
    <w:rsid w:val="009F6B12"/>
    <w:rsid w:val="00A014DD"/>
    <w:rsid w:val="00A045FB"/>
    <w:rsid w:val="00A05F2E"/>
    <w:rsid w:val="00A062B5"/>
    <w:rsid w:val="00A06B38"/>
    <w:rsid w:val="00A10EB5"/>
    <w:rsid w:val="00A11072"/>
    <w:rsid w:val="00A14D80"/>
    <w:rsid w:val="00A16D28"/>
    <w:rsid w:val="00A170BA"/>
    <w:rsid w:val="00A203C8"/>
    <w:rsid w:val="00A20E99"/>
    <w:rsid w:val="00A227B3"/>
    <w:rsid w:val="00A25355"/>
    <w:rsid w:val="00A2734E"/>
    <w:rsid w:val="00A273E8"/>
    <w:rsid w:val="00A3339F"/>
    <w:rsid w:val="00A33493"/>
    <w:rsid w:val="00A40AF4"/>
    <w:rsid w:val="00A43892"/>
    <w:rsid w:val="00A464C5"/>
    <w:rsid w:val="00A46622"/>
    <w:rsid w:val="00A46663"/>
    <w:rsid w:val="00A47EDD"/>
    <w:rsid w:val="00A51C29"/>
    <w:rsid w:val="00A528BC"/>
    <w:rsid w:val="00A53A3F"/>
    <w:rsid w:val="00A57353"/>
    <w:rsid w:val="00A60A20"/>
    <w:rsid w:val="00A64947"/>
    <w:rsid w:val="00A679E5"/>
    <w:rsid w:val="00A707CD"/>
    <w:rsid w:val="00A71CD3"/>
    <w:rsid w:val="00A7203B"/>
    <w:rsid w:val="00A75205"/>
    <w:rsid w:val="00A759D2"/>
    <w:rsid w:val="00A80E20"/>
    <w:rsid w:val="00A81899"/>
    <w:rsid w:val="00A83490"/>
    <w:rsid w:val="00A8438E"/>
    <w:rsid w:val="00A87AD7"/>
    <w:rsid w:val="00A87D1C"/>
    <w:rsid w:val="00A90FA2"/>
    <w:rsid w:val="00A91702"/>
    <w:rsid w:val="00AA2114"/>
    <w:rsid w:val="00AA23E3"/>
    <w:rsid w:val="00AA2ED9"/>
    <w:rsid w:val="00AA3636"/>
    <w:rsid w:val="00AA3F96"/>
    <w:rsid w:val="00AA4DE8"/>
    <w:rsid w:val="00AA50A0"/>
    <w:rsid w:val="00AA7E8B"/>
    <w:rsid w:val="00AB42B2"/>
    <w:rsid w:val="00AB4A5D"/>
    <w:rsid w:val="00AC198C"/>
    <w:rsid w:val="00AC3FBB"/>
    <w:rsid w:val="00AC71A5"/>
    <w:rsid w:val="00AD0682"/>
    <w:rsid w:val="00AD0FD7"/>
    <w:rsid w:val="00AD1452"/>
    <w:rsid w:val="00AD29E4"/>
    <w:rsid w:val="00AD49D5"/>
    <w:rsid w:val="00AD6835"/>
    <w:rsid w:val="00AD765E"/>
    <w:rsid w:val="00AE6900"/>
    <w:rsid w:val="00AF1062"/>
    <w:rsid w:val="00AF24A2"/>
    <w:rsid w:val="00AF4225"/>
    <w:rsid w:val="00AF5E6F"/>
    <w:rsid w:val="00AF7A01"/>
    <w:rsid w:val="00B00009"/>
    <w:rsid w:val="00B008CA"/>
    <w:rsid w:val="00B034B7"/>
    <w:rsid w:val="00B0734E"/>
    <w:rsid w:val="00B107F1"/>
    <w:rsid w:val="00B12D6A"/>
    <w:rsid w:val="00B14079"/>
    <w:rsid w:val="00B15B0D"/>
    <w:rsid w:val="00B169A3"/>
    <w:rsid w:val="00B2564C"/>
    <w:rsid w:val="00B41AD6"/>
    <w:rsid w:val="00B42B43"/>
    <w:rsid w:val="00B437D3"/>
    <w:rsid w:val="00B43C96"/>
    <w:rsid w:val="00B47151"/>
    <w:rsid w:val="00B47AA1"/>
    <w:rsid w:val="00B52754"/>
    <w:rsid w:val="00B52789"/>
    <w:rsid w:val="00B52A02"/>
    <w:rsid w:val="00B52DA8"/>
    <w:rsid w:val="00B531C7"/>
    <w:rsid w:val="00B62A90"/>
    <w:rsid w:val="00B63DEE"/>
    <w:rsid w:val="00B65E38"/>
    <w:rsid w:val="00B66C6A"/>
    <w:rsid w:val="00B70963"/>
    <w:rsid w:val="00B718EC"/>
    <w:rsid w:val="00B73E88"/>
    <w:rsid w:val="00B75CAC"/>
    <w:rsid w:val="00B82D48"/>
    <w:rsid w:val="00B8511A"/>
    <w:rsid w:val="00B85E8E"/>
    <w:rsid w:val="00B9204C"/>
    <w:rsid w:val="00B93E77"/>
    <w:rsid w:val="00B94BAC"/>
    <w:rsid w:val="00B97FB2"/>
    <w:rsid w:val="00BA1746"/>
    <w:rsid w:val="00BA30A4"/>
    <w:rsid w:val="00BA3C11"/>
    <w:rsid w:val="00BB0D6B"/>
    <w:rsid w:val="00BB34B4"/>
    <w:rsid w:val="00BB5841"/>
    <w:rsid w:val="00BB7B57"/>
    <w:rsid w:val="00BC04DA"/>
    <w:rsid w:val="00BC16D9"/>
    <w:rsid w:val="00BC20E6"/>
    <w:rsid w:val="00BC231A"/>
    <w:rsid w:val="00BC442A"/>
    <w:rsid w:val="00BC54D3"/>
    <w:rsid w:val="00BC5FCA"/>
    <w:rsid w:val="00BC6BFE"/>
    <w:rsid w:val="00BC7D57"/>
    <w:rsid w:val="00BD4B65"/>
    <w:rsid w:val="00BD51A0"/>
    <w:rsid w:val="00BE67C5"/>
    <w:rsid w:val="00BF00E1"/>
    <w:rsid w:val="00BF3D37"/>
    <w:rsid w:val="00BF415A"/>
    <w:rsid w:val="00BF5881"/>
    <w:rsid w:val="00C0045C"/>
    <w:rsid w:val="00C01B0D"/>
    <w:rsid w:val="00C01DC9"/>
    <w:rsid w:val="00C024A7"/>
    <w:rsid w:val="00C028AE"/>
    <w:rsid w:val="00C02FA8"/>
    <w:rsid w:val="00C03F85"/>
    <w:rsid w:val="00C0406E"/>
    <w:rsid w:val="00C05C5B"/>
    <w:rsid w:val="00C065DD"/>
    <w:rsid w:val="00C07C49"/>
    <w:rsid w:val="00C10830"/>
    <w:rsid w:val="00C10B53"/>
    <w:rsid w:val="00C14679"/>
    <w:rsid w:val="00C155EA"/>
    <w:rsid w:val="00C17C61"/>
    <w:rsid w:val="00C202ED"/>
    <w:rsid w:val="00C2083C"/>
    <w:rsid w:val="00C21772"/>
    <w:rsid w:val="00C2192F"/>
    <w:rsid w:val="00C3060C"/>
    <w:rsid w:val="00C30D49"/>
    <w:rsid w:val="00C30EDE"/>
    <w:rsid w:val="00C33382"/>
    <w:rsid w:val="00C363C4"/>
    <w:rsid w:val="00C42D6A"/>
    <w:rsid w:val="00C43063"/>
    <w:rsid w:val="00C43832"/>
    <w:rsid w:val="00C45337"/>
    <w:rsid w:val="00C45BC8"/>
    <w:rsid w:val="00C50347"/>
    <w:rsid w:val="00C60472"/>
    <w:rsid w:val="00C63675"/>
    <w:rsid w:val="00C63E22"/>
    <w:rsid w:val="00C66DCC"/>
    <w:rsid w:val="00C67C29"/>
    <w:rsid w:val="00C7155A"/>
    <w:rsid w:val="00C80A6D"/>
    <w:rsid w:val="00C81C73"/>
    <w:rsid w:val="00C84F9B"/>
    <w:rsid w:val="00C85255"/>
    <w:rsid w:val="00C9081C"/>
    <w:rsid w:val="00C9474F"/>
    <w:rsid w:val="00C97D2F"/>
    <w:rsid w:val="00CA07E2"/>
    <w:rsid w:val="00CA456D"/>
    <w:rsid w:val="00CA50C9"/>
    <w:rsid w:val="00CB0A87"/>
    <w:rsid w:val="00CB2151"/>
    <w:rsid w:val="00CB3901"/>
    <w:rsid w:val="00CB437F"/>
    <w:rsid w:val="00CB4AE6"/>
    <w:rsid w:val="00CB6DA5"/>
    <w:rsid w:val="00CC36FB"/>
    <w:rsid w:val="00CC7350"/>
    <w:rsid w:val="00CD1B14"/>
    <w:rsid w:val="00CD3AC8"/>
    <w:rsid w:val="00CD4E50"/>
    <w:rsid w:val="00CD6914"/>
    <w:rsid w:val="00CD6AF1"/>
    <w:rsid w:val="00CD7753"/>
    <w:rsid w:val="00CD7A4D"/>
    <w:rsid w:val="00CE0130"/>
    <w:rsid w:val="00CE1341"/>
    <w:rsid w:val="00CE31A4"/>
    <w:rsid w:val="00CF03BE"/>
    <w:rsid w:val="00CF257F"/>
    <w:rsid w:val="00CF645E"/>
    <w:rsid w:val="00CF6ADB"/>
    <w:rsid w:val="00D004E1"/>
    <w:rsid w:val="00D02BB4"/>
    <w:rsid w:val="00D05726"/>
    <w:rsid w:val="00D06C97"/>
    <w:rsid w:val="00D07D33"/>
    <w:rsid w:val="00D10586"/>
    <w:rsid w:val="00D11FF7"/>
    <w:rsid w:val="00D15201"/>
    <w:rsid w:val="00D16DCB"/>
    <w:rsid w:val="00D2160E"/>
    <w:rsid w:val="00D218A4"/>
    <w:rsid w:val="00D24004"/>
    <w:rsid w:val="00D255B1"/>
    <w:rsid w:val="00D262EE"/>
    <w:rsid w:val="00D277DC"/>
    <w:rsid w:val="00D308AE"/>
    <w:rsid w:val="00D31303"/>
    <w:rsid w:val="00D333E8"/>
    <w:rsid w:val="00D35480"/>
    <w:rsid w:val="00D361B1"/>
    <w:rsid w:val="00D37D85"/>
    <w:rsid w:val="00D41FA1"/>
    <w:rsid w:val="00D56C56"/>
    <w:rsid w:val="00D61AE5"/>
    <w:rsid w:val="00D62D57"/>
    <w:rsid w:val="00D63A52"/>
    <w:rsid w:val="00D7228D"/>
    <w:rsid w:val="00D73E59"/>
    <w:rsid w:val="00D758B5"/>
    <w:rsid w:val="00D76BD9"/>
    <w:rsid w:val="00D80EE7"/>
    <w:rsid w:val="00D81C98"/>
    <w:rsid w:val="00D82F01"/>
    <w:rsid w:val="00D83112"/>
    <w:rsid w:val="00D850A6"/>
    <w:rsid w:val="00D91334"/>
    <w:rsid w:val="00D94166"/>
    <w:rsid w:val="00D94A26"/>
    <w:rsid w:val="00D950D4"/>
    <w:rsid w:val="00D96FBB"/>
    <w:rsid w:val="00DB0D93"/>
    <w:rsid w:val="00DB3818"/>
    <w:rsid w:val="00DB4A6E"/>
    <w:rsid w:val="00DB517C"/>
    <w:rsid w:val="00DB5DC3"/>
    <w:rsid w:val="00DB6230"/>
    <w:rsid w:val="00DB6C02"/>
    <w:rsid w:val="00DC0863"/>
    <w:rsid w:val="00DC28CB"/>
    <w:rsid w:val="00DC322F"/>
    <w:rsid w:val="00DD0914"/>
    <w:rsid w:val="00DD2A14"/>
    <w:rsid w:val="00DD399F"/>
    <w:rsid w:val="00DE3B78"/>
    <w:rsid w:val="00DE40E2"/>
    <w:rsid w:val="00DE47AB"/>
    <w:rsid w:val="00DE5CA9"/>
    <w:rsid w:val="00DE6019"/>
    <w:rsid w:val="00DE6285"/>
    <w:rsid w:val="00DE6D6B"/>
    <w:rsid w:val="00DE7A95"/>
    <w:rsid w:val="00DF12FF"/>
    <w:rsid w:val="00DF1F9A"/>
    <w:rsid w:val="00DF44F7"/>
    <w:rsid w:val="00E00627"/>
    <w:rsid w:val="00E017FE"/>
    <w:rsid w:val="00E01AAD"/>
    <w:rsid w:val="00E0317F"/>
    <w:rsid w:val="00E03458"/>
    <w:rsid w:val="00E05A35"/>
    <w:rsid w:val="00E0692D"/>
    <w:rsid w:val="00E069EB"/>
    <w:rsid w:val="00E12DC9"/>
    <w:rsid w:val="00E17BC9"/>
    <w:rsid w:val="00E200AA"/>
    <w:rsid w:val="00E2204E"/>
    <w:rsid w:val="00E22926"/>
    <w:rsid w:val="00E22C55"/>
    <w:rsid w:val="00E23653"/>
    <w:rsid w:val="00E25170"/>
    <w:rsid w:val="00E34660"/>
    <w:rsid w:val="00E36B53"/>
    <w:rsid w:val="00E42E42"/>
    <w:rsid w:val="00E45BEE"/>
    <w:rsid w:val="00E47DA7"/>
    <w:rsid w:val="00E50387"/>
    <w:rsid w:val="00E512E7"/>
    <w:rsid w:val="00E54445"/>
    <w:rsid w:val="00E63BBB"/>
    <w:rsid w:val="00E65C63"/>
    <w:rsid w:val="00E67CD9"/>
    <w:rsid w:val="00E85E68"/>
    <w:rsid w:val="00E86481"/>
    <w:rsid w:val="00E93C0F"/>
    <w:rsid w:val="00E95E87"/>
    <w:rsid w:val="00E971FA"/>
    <w:rsid w:val="00E97915"/>
    <w:rsid w:val="00EA16DB"/>
    <w:rsid w:val="00EA33AB"/>
    <w:rsid w:val="00EA4293"/>
    <w:rsid w:val="00EA6A8A"/>
    <w:rsid w:val="00EA72FA"/>
    <w:rsid w:val="00EB0E4A"/>
    <w:rsid w:val="00EB5900"/>
    <w:rsid w:val="00EB6B26"/>
    <w:rsid w:val="00EB7336"/>
    <w:rsid w:val="00EC45E4"/>
    <w:rsid w:val="00EC71D6"/>
    <w:rsid w:val="00ED0EFA"/>
    <w:rsid w:val="00ED27DA"/>
    <w:rsid w:val="00ED4AFB"/>
    <w:rsid w:val="00ED5766"/>
    <w:rsid w:val="00ED7B39"/>
    <w:rsid w:val="00EE05DE"/>
    <w:rsid w:val="00EE21A9"/>
    <w:rsid w:val="00EE4FB8"/>
    <w:rsid w:val="00EF7EDA"/>
    <w:rsid w:val="00F01C2B"/>
    <w:rsid w:val="00F02877"/>
    <w:rsid w:val="00F052AD"/>
    <w:rsid w:val="00F0681F"/>
    <w:rsid w:val="00F06B27"/>
    <w:rsid w:val="00F07C39"/>
    <w:rsid w:val="00F17039"/>
    <w:rsid w:val="00F17235"/>
    <w:rsid w:val="00F23836"/>
    <w:rsid w:val="00F25AB2"/>
    <w:rsid w:val="00F26231"/>
    <w:rsid w:val="00F26967"/>
    <w:rsid w:val="00F27C4E"/>
    <w:rsid w:val="00F339EF"/>
    <w:rsid w:val="00F33FE8"/>
    <w:rsid w:val="00F360DA"/>
    <w:rsid w:val="00F361DE"/>
    <w:rsid w:val="00F36567"/>
    <w:rsid w:val="00F37BEF"/>
    <w:rsid w:val="00F50579"/>
    <w:rsid w:val="00F52168"/>
    <w:rsid w:val="00F576D2"/>
    <w:rsid w:val="00F579D2"/>
    <w:rsid w:val="00F64393"/>
    <w:rsid w:val="00F70051"/>
    <w:rsid w:val="00F74530"/>
    <w:rsid w:val="00F763F1"/>
    <w:rsid w:val="00F832B4"/>
    <w:rsid w:val="00F84294"/>
    <w:rsid w:val="00F87610"/>
    <w:rsid w:val="00F90310"/>
    <w:rsid w:val="00F92C09"/>
    <w:rsid w:val="00FA0E7D"/>
    <w:rsid w:val="00FA2454"/>
    <w:rsid w:val="00FA2B4D"/>
    <w:rsid w:val="00FA68C3"/>
    <w:rsid w:val="00FA7578"/>
    <w:rsid w:val="00FA7C7A"/>
    <w:rsid w:val="00FB0BFB"/>
    <w:rsid w:val="00FB3C77"/>
    <w:rsid w:val="00FB50E4"/>
    <w:rsid w:val="00FC20B3"/>
    <w:rsid w:val="00FC20BB"/>
    <w:rsid w:val="00FC3CE5"/>
    <w:rsid w:val="00FC579A"/>
    <w:rsid w:val="00FC74B2"/>
    <w:rsid w:val="00FD0158"/>
    <w:rsid w:val="00FD04D0"/>
    <w:rsid w:val="00FD4ED2"/>
    <w:rsid w:val="00FD584B"/>
    <w:rsid w:val="00FD7BCD"/>
    <w:rsid w:val="00FE0287"/>
    <w:rsid w:val="00FE036D"/>
    <w:rsid w:val="00FE2E87"/>
    <w:rsid w:val="00FE315A"/>
    <w:rsid w:val="00FE7FD4"/>
    <w:rsid w:val="00FF0D1C"/>
    <w:rsid w:val="00FF2832"/>
    <w:rsid w:val="00FF300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F9DA"/>
  <w15:docId w15:val="{B920A396-ADAC-4B12-AC53-FECFE3159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70051"/>
    <w:pPr>
      <w:spacing w:after="0" w:line="360" w:lineRule="auto"/>
      <w:jc w:val="both"/>
    </w:pPr>
    <w:rPr>
      <w:rFonts w:ascii="Times New Roman" w:eastAsia="Times" w:hAnsi="Times New Roman" w:cs="Times New Roman"/>
      <w:szCs w:val="24"/>
      <w:lang w:val="en-US"/>
    </w:rPr>
  </w:style>
  <w:style w:type="paragraph" w:styleId="berschrift1">
    <w:name w:val="heading 1"/>
    <w:basedOn w:val="Standard"/>
    <w:next w:val="Standard"/>
    <w:link w:val="berschrift1Zchn"/>
    <w:uiPriority w:val="9"/>
    <w:qFormat/>
    <w:rsid w:val="008F254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993E7C"/>
    <w:pPr>
      <w:keepNext/>
      <w:spacing w:before="240" w:after="60"/>
      <w:outlineLvl w:val="1"/>
    </w:pPr>
    <w:rPr>
      <w:rFonts w:ascii="Cambria" w:eastAsia="Times New Roman" w:hAnsi="Cambria"/>
      <w:b/>
      <w:bCs/>
      <w:i/>
      <w:iCs/>
      <w:sz w:val="28"/>
      <w:szCs w:val="28"/>
    </w:rPr>
  </w:style>
  <w:style w:type="paragraph" w:styleId="berschrift3">
    <w:name w:val="heading 3"/>
    <w:basedOn w:val="Standard"/>
    <w:next w:val="Standard"/>
    <w:link w:val="berschrift3Zchn"/>
    <w:uiPriority w:val="9"/>
    <w:semiHidden/>
    <w:unhideWhenUsed/>
    <w:qFormat/>
    <w:rsid w:val="002C3119"/>
    <w:pPr>
      <w:keepNext/>
      <w:keepLines/>
      <w:spacing w:before="20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662682"/>
    <w:pPr>
      <w:spacing w:line="240" w:lineRule="auto"/>
    </w:pPr>
    <w:rPr>
      <w:b/>
      <w:bCs/>
      <w:color w:val="4F81BD" w:themeColor="accent1"/>
      <w:sz w:val="18"/>
      <w:szCs w:val="18"/>
    </w:rPr>
  </w:style>
  <w:style w:type="table" w:styleId="Tabellenraster">
    <w:name w:val="Table Grid"/>
    <w:basedOn w:val="NormaleTabelle"/>
    <w:uiPriority w:val="59"/>
    <w:rsid w:val="00662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unhideWhenUsed/>
    <w:rsid w:val="006626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662682"/>
    <w:rPr>
      <w:rFonts w:ascii="Courier New" w:eastAsia="Times New Roman" w:hAnsi="Courier New" w:cs="Courier New"/>
      <w:sz w:val="20"/>
      <w:szCs w:val="20"/>
      <w:lang w:eastAsia="de-DE"/>
    </w:rPr>
  </w:style>
  <w:style w:type="paragraph" w:styleId="Sprechblasentext">
    <w:name w:val="Balloon Text"/>
    <w:basedOn w:val="Standard"/>
    <w:link w:val="SprechblasentextZchn"/>
    <w:uiPriority w:val="99"/>
    <w:semiHidden/>
    <w:unhideWhenUsed/>
    <w:rsid w:val="00662682"/>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62682"/>
    <w:rPr>
      <w:rFonts w:ascii="Tahoma" w:hAnsi="Tahoma" w:cs="Tahoma"/>
      <w:sz w:val="16"/>
      <w:szCs w:val="16"/>
    </w:rPr>
  </w:style>
  <w:style w:type="character" w:styleId="Hyperlink">
    <w:name w:val="Hyperlink"/>
    <w:uiPriority w:val="99"/>
    <w:unhideWhenUsed/>
    <w:rsid w:val="00993E7C"/>
    <w:rPr>
      <w:color w:val="0000FF"/>
      <w:u w:val="single"/>
    </w:rPr>
  </w:style>
  <w:style w:type="character" w:customStyle="1" w:styleId="berschrift2Zchn">
    <w:name w:val="Überschrift 2 Zchn"/>
    <w:basedOn w:val="Absatz-Standardschriftart"/>
    <w:link w:val="berschrift2"/>
    <w:uiPriority w:val="9"/>
    <w:rsid w:val="00993E7C"/>
    <w:rPr>
      <w:rFonts w:ascii="Cambria" w:eastAsia="Times New Roman" w:hAnsi="Cambria" w:cs="Times New Roman"/>
      <w:b/>
      <w:bCs/>
      <w:i/>
      <w:iCs/>
      <w:sz w:val="28"/>
      <w:szCs w:val="28"/>
    </w:rPr>
  </w:style>
  <w:style w:type="character" w:customStyle="1" w:styleId="unicode">
    <w:name w:val="unicode"/>
    <w:basedOn w:val="Absatz-Standardschriftart"/>
    <w:rsid w:val="00D255B1"/>
  </w:style>
  <w:style w:type="paragraph" w:styleId="Listenabsatz">
    <w:name w:val="List Paragraph"/>
    <w:basedOn w:val="Standard"/>
    <w:uiPriority w:val="34"/>
    <w:qFormat/>
    <w:rsid w:val="00F70051"/>
    <w:pPr>
      <w:ind w:left="720"/>
      <w:contextualSpacing/>
    </w:pPr>
  </w:style>
  <w:style w:type="paragraph" w:styleId="StandardWeb">
    <w:name w:val="Normal (Web)"/>
    <w:basedOn w:val="Standard"/>
    <w:uiPriority w:val="99"/>
    <w:unhideWhenUsed/>
    <w:rsid w:val="00F70051"/>
    <w:pPr>
      <w:spacing w:before="100" w:beforeAutospacing="1" w:after="100" w:afterAutospacing="1" w:line="240" w:lineRule="auto"/>
      <w:jc w:val="left"/>
    </w:pPr>
    <w:rPr>
      <w:rFonts w:eastAsia="Times New Roman"/>
      <w:sz w:val="24"/>
      <w:lang w:val="de-DE" w:eastAsia="de-DE"/>
    </w:rPr>
  </w:style>
  <w:style w:type="character" w:styleId="Hervorhebung">
    <w:name w:val="Emphasis"/>
    <w:basedOn w:val="Absatz-Standardschriftart"/>
    <w:uiPriority w:val="20"/>
    <w:qFormat/>
    <w:rsid w:val="00F70051"/>
    <w:rPr>
      <w:i/>
      <w:iCs/>
    </w:rPr>
  </w:style>
  <w:style w:type="character" w:customStyle="1" w:styleId="berschrift1Zchn">
    <w:name w:val="Überschrift 1 Zchn"/>
    <w:basedOn w:val="Absatz-Standardschriftart"/>
    <w:link w:val="berschrift1"/>
    <w:uiPriority w:val="9"/>
    <w:rsid w:val="008F2542"/>
    <w:rPr>
      <w:rFonts w:asciiTheme="majorHAnsi" w:eastAsiaTheme="majorEastAsia" w:hAnsiTheme="majorHAnsi" w:cstheme="majorBidi"/>
      <w:b/>
      <w:bCs/>
      <w:color w:val="365F91" w:themeColor="accent1" w:themeShade="BF"/>
      <w:sz w:val="28"/>
      <w:szCs w:val="28"/>
      <w:lang w:val="en-US"/>
    </w:rPr>
  </w:style>
  <w:style w:type="paragraph" w:customStyle="1" w:styleId="EndNoteBibliographyTitle">
    <w:name w:val="EndNote Bibliography Title"/>
    <w:basedOn w:val="Standard"/>
    <w:link w:val="EndNoteBibliographyTitleZchn"/>
    <w:rsid w:val="00704C95"/>
    <w:pPr>
      <w:jc w:val="center"/>
    </w:pPr>
    <w:rPr>
      <w:noProof/>
    </w:rPr>
  </w:style>
  <w:style w:type="character" w:customStyle="1" w:styleId="EndNoteBibliographyTitleZchn">
    <w:name w:val="EndNote Bibliography Title Zchn"/>
    <w:basedOn w:val="Absatz-Standardschriftart"/>
    <w:link w:val="EndNoteBibliographyTitle"/>
    <w:rsid w:val="00704C95"/>
    <w:rPr>
      <w:rFonts w:ascii="Times New Roman" w:eastAsia="Times" w:hAnsi="Times New Roman" w:cs="Times New Roman"/>
      <w:noProof/>
      <w:szCs w:val="24"/>
      <w:lang w:val="en-US"/>
    </w:rPr>
  </w:style>
  <w:style w:type="paragraph" w:customStyle="1" w:styleId="EndNoteBibliography">
    <w:name w:val="EndNote Bibliography"/>
    <w:basedOn w:val="Standard"/>
    <w:link w:val="EndNoteBibliographyZchn"/>
    <w:rsid w:val="00704C95"/>
    <w:pPr>
      <w:spacing w:line="240" w:lineRule="auto"/>
    </w:pPr>
    <w:rPr>
      <w:noProof/>
    </w:rPr>
  </w:style>
  <w:style w:type="character" w:customStyle="1" w:styleId="EndNoteBibliographyZchn">
    <w:name w:val="EndNote Bibliography Zchn"/>
    <w:basedOn w:val="Absatz-Standardschriftart"/>
    <w:link w:val="EndNoteBibliography"/>
    <w:rsid w:val="00704C95"/>
    <w:rPr>
      <w:rFonts w:ascii="Times New Roman" w:eastAsia="Times" w:hAnsi="Times New Roman" w:cs="Times New Roman"/>
      <w:noProof/>
      <w:szCs w:val="24"/>
      <w:lang w:val="en-US"/>
    </w:rPr>
  </w:style>
  <w:style w:type="character" w:customStyle="1" w:styleId="citationref">
    <w:name w:val="citationref"/>
    <w:basedOn w:val="Absatz-Standardschriftart"/>
    <w:rsid w:val="005B5BB3"/>
  </w:style>
  <w:style w:type="character" w:styleId="BesuchterLink">
    <w:name w:val="FollowedHyperlink"/>
    <w:basedOn w:val="Absatz-Standardschriftart"/>
    <w:uiPriority w:val="99"/>
    <w:semiHidden/>
    <w:unhideWhenUsed/>
    <w:rsid w:val="004E20CF"/>
    <w:rPr>
      <w:color w:val="800080" w:themeColor="followedHyperlink"/>
      <w:u w:val="single"/>
    </w:rPr>
  </w:style>
  <w:style w:type="paragraph" w:styleId="KeinLeerraum">
    <w:name w:val="No Spacing"/>
    <w:uiPriority w:val="1"/>
    <w:qFormat/>
    <w:rsid w:val="00124E55"/>
    <w:pPr>
      <w:spacing w:after="0" w:line="240" w:lineRule="auto"/>
    </w:pPr>
  </w:style>
  <w:style w:type="character" w:customStyle="1" w:styleId="berschrift3Zchn">
    <w:name w:val="Überschrift 3 Zchn"/>
    <w:basedOn w:val="Absatz-Standardschriftart"/>
    <w:link w:val="berschrift3"/>
    <w:uiPriority w:val="9"/>
    <w:semiHidden/>
    <w:rsid w:val="002C3119"/>
    <w:rPr>
      <w:rFonts w:asciiTheme="majorHAnsi" w:eastAsiaTheme="majorEastAsia" w:hAnsiTheme="majorHAnsi" w:cstheme="majorBidi"/>
      <w:b/>
      <w:bCs/>
      <w:color w:val="4F81BD" w:themeColor="accent1"/>
      <w:szCs w:val="24"/>
      <w:lang w:val="en-US"/>
    </w:rPr>
  </w:style>
  <w:style w:type="paragraph" w:styleId="Abbildungsverzeichnis">
    <w:name w:val="table of figures"/>
    <w:basedOn w:val="Standard"/>
    <w:next w:val="Standard"/>
    <w:uiPriority w:val="99"/>
    <w:unhideWhenUsed/>
    <w:rsid w:val="001D770D"/>
  </w:style>
  <w:style w:type="paragraph" w:styleId="Kopfzeile">
    <w:name w:val="header"/>
    <w:basedOn w:val="Standard"/>
    <w:link w:val="KopfzeileZchn"/>
    <w:uiPriority w:val="99"/>
    <w:unhideWhenUsed/>
    <w:rsid w:val="001D770D"/>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1D770D"/>
    <w:rPr>
      <w:rFonts w:ascii="Times New Roman" w:eastAsia="Times" w:hAnsi="Times New Roman" w:cs="Times New Roman"/>
      <w:szCs w:val="24"/>
      <w:lang w:val="en-US"/>
    </w:rPr>
  </w:style>
  <w:style w:type="paragraph" w:styleId="Fuzeile">
    <w:name w:val="footer"/>
    <w:basedOn w:val="Standard"/>
    <w:link w:val="FuzeileZchn"/>
    <w:uiPriority w:val="99"/>
    <w:unhideWhenUsed/>
    <w:rsid w:val="001D770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1D770D"/>
    <w:rPr>
      <w:rFonts w:ascii="Times New Roman" w:eastAsia="Times" w:hAnsi="Times New Roman" w:cs="Times New Roman"/>
      <w:szCs w:val="24"/>
      <w:lang w:val="en-US"/>
    </w:rPr>
  </w:style>
  <w:style w:type="paragraph" w:styleId="NurText">
    <w:name w:val="Plain Text"/>
    <w:basedOn w:val="Standard"/>
    <w:link w:val="NurTextZchn"/>
    <w:uiPriority w:val="99"/>
    <w:semiHidden/>
    <w:unhideWhenUsed/>
    <w:rsid w:val="004D2F8D"/>
    <w:pPr>
      <w:spacing w:line="240" w:lineRule="auto"/>
      <w:jc w:val="left"/>
    </w:pPr>
    <w:rPr>
      <w:rFonts w:ascii="Calibri" w:eastAsiaTheme="minorHAnsi" w:hAnsi="Calibri" w:cstheme="minorBidi"/>
      <w:szCs w:val="21"/>
      <w:lang w:val="de-DE"/>
    </w:rPr>
  </w:style>
  <w:style w:type="character" w:customStyle="1" w:styleId="NurTextZchn">
    <w:name w:val="Nur Text Zchn"/>
    <w:basedOn w:val="Absatz-Standardschriftart"/>
    <w:link w:val="NurText"/>
    <w:uiPriority w:val="99"/>
    <w:semiHidden/>
    <w:rsid w:val="004D2F8D"/>
    <w:rPr>
      <w:rFonts w:ascii="Calibri" w:hAnsi="Calibri"/>
      <w:szCs w:val="21"/>
    </w:rPr>
  </w:style>
  <w:style w:type="character" w:styleId="Kommentarzeichen">
    <w:name w:val="annotation reference"/>
    <w:basedOn w:val="Absatz-Standardschriftart"/>
    <w:uiPriority w:val="99"/>
    <w:semiHidden/>
    <w:unhideWhenUsed/>
    <w:rsid w:val="00137C77"/>
    <w:rPr>
      <w:sz w:val="16"/>
      <w:szCs w:val="16"/>
    </w:rPr>
  </w:style>
  <w:style w:type="paragraph" w:styleId="Kommentartext">
    <w:name w:val="annotation text"/>
    <w:basedOn w:val="Standard"/>
    <w:link w:val="KommentartextZchn"/>
    <w:uiPriority w:val="99"/>
    <w:unhideWhenUsed/>
    <w:rsid w:val="00137C77"/>
    <w:pPr>
      <w:spacing w:line="240" w:lineRule="auto"/>
    </w:pPr>
    <w:rPr>
      <w:sz w:val="20"/>
      <w:szCs w:val="20"/>
    </w:rPr>
  </w:style>
  <w:style w:type="character" w:customStyle="1" w:styleId="KommentartextZchn">
    <w:name w:val="Kommentartext Zchn"/>
    <w:basedOn w:val="Absatz-Standardschriftart"/>
    <w:link w:val="Kommentartext"/>
    <w:uiPriority w:val="99"/>
    <w:rsid w:val="00137C77"/>
    <w:rPr>
      <w:rFonts w:ascii="Times New Roman" w:eastAsia="Times" w:hAnsi="Times New Roman"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137C77"/>
    <w:rPr>
      <w:b/>
      <w:bCs/>
    </w:rPr>
  </w:style>
  <w:style w:type="character" w:customStyle="1" w:styleId="KommentarthemaZchn">
    <w:name w:val="Kommentarthema Zchn"/>
    <w:basedOn w:val="KommentartextZchn"/>
    <w:link w:val="Kommentarthema"/>
    <w:uiPriority w:val="99"/>
    <w:semiHidden/>
    <w:rsid w:val="00137C77"/>
    <w:rPr>
      <w:rFonts w:ascii="Times New Roman" w:eastAsia="Times" w:hAnsi="Times New Roman" w:cs="Times New Roman"/>
      <w:b/>
      <w:bCs/>
      <w:sz w:val="20"/>
      <w:szCs w:val="20"/>
      <w:lang w:val="en-US"/>
    </w:rPr>
  </w:style>
  <w:style w:type="character" w:customStyle="1" w:styleId="highlight">
    <w:name w:val="highlight"/>
    <w:basedOn w:val="Absatz-Standardschriftart"/>
    <w:rsid w:val="00EA6A8A"/>
  </w:style>
  <w:style w:type="paragraph" w:styleId="berarbeitung">
    <w:name w:val="Revision"/>
    <w:hidden/>
    <w:uiPriority w:val="99"/>
    <w:semiHidden/>
    <w:rsid w:val="00145932"/>
    <w:pPr>
      <w:spacing w:after="0" w:line="240" w:lineRule="auto"/>
    </w:pPr>
    <w:rPr>
      <w:rFonts w:ascii="Times New Roman" w:eastAsia="Times" w:hAnsi="Times New Roman" w:cs="Times New Roman"/>
      <w:szCs w:val="24"/>
      <w:lang w:val="en-US"/>
    </w:rPr>
  </w:style>
  <w:style w:type="character" w:styleId="Platzhaltertext">
    <w:name w:val="Placeholder Text"/>
    <w:basedOn w:val="Absatz-Standardschriftart"/>
    <w:uiPriority w:val="99"/>
    <w:semiHidden/>
    <w:rsid w:val="00635F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802643">
      <w:bodyDiv w:val="1"/>
      <w:marLeft w:val="0"/>
      <w:marRight w:val="0"/>
      <w:marTop w:val="0"/>
      <w:marBottom w:val="0"/>
      <w:divBdr>
        <w:top w:val="none" w:sz="0" w:space="0" w:color="auto"/>
        <w:left w:val="none" w:sz="0" w:space="0" w:color="auto"/>
        <w:bottom w:val="none" w:sz="0" w:space="0" w:color="auto"/>
        <w:right w:val="none" w:sz="0" w:space="0" w:color="auto"/>
      </w:divBdr>
      <w:divsChild>
        <w:div w:id="779488796">
          <w:marLeft w:val="640"/>
          <w:marRight w:val="0"/>
          <w:marTop w:val="0"/>
          <w:marBottom w:val="0"/>
          <w:divBdr>
            <w:top w:val="none" w:sz="0" w:space="0" w:color="auto"/>
            <w:left w:val="none" w:sz="0" w:space="0" w:color="auto"/>
            <w:bottom w:val="none" w:sz="0" w:space="0" w:color="auto"/>
            <w:right w:val="none" w:sz="0" w:space="0" w:color="auto"/>
          </w:divBdr>
        </w:div>
        <w:div w:id="1313631525">
          <w:marLeft w:val="640"/>
          <w:marRight w:val="0"/>
          <w:marTop w:val="0"/>
          <w:marBottom w:val="0"/>
          <w:divBdr>
            <w:top w:val="none" w:sz="0" w:space="0" w:color="auto"/>
            <w:left w:val="none" w:sz="0" w:space="0" w:color="auto"/>
            <w:bottom w:val="none" w:sz="0" w:space="0" w:color="auto"/>
            <w:right w:val="none" w:sz="0" w:space="0" w:color="auto"/>
          </w:divBdr>
        </w:div>
        <w:div w:id="1334332254">
          <w:marLeft w:val="640"/>
          <w:marRight w:val="0"/>
          <w:marTop w:val="0"/>
          <w:marBottom w:val="0"/>
          <w:divBdr>
            <w:top w:val="none" w:sz="0" w:space="0" w:color="auto"/>
            <w:left w:val="none" w:sz="0" w:space="0" w:color="auto"/>
            <w:bottom w:val="none" w:sz="0" w:space="0" w:color="auto"/>
            <w:right w:val="none" w:sz="0" w:space="0" w:color="auto"/>
          </w:divBdr>
        </w:div>
        <w:div w:id="1831290437">
          <w:marLeft w:val="640"/>
          <w:marRight w:val="0"/>
          <w:marTop w:val="0"/>
          <w:marBottom w:val="0"/>
          <w:divBdr>
            <w:top w:val="none" w:sz="0" w:space="0" w:color="auto"/>
            <w:left w:val="none" w:sz="0" w:space="0" w:color="auto"/>
            <w:bottom w:val="none" w:sz="0" w:space="0" w:color="auto"/>
            <w:right w:val="none" w:sz="0" w:space="0" w:color="auto"/>
          </w:divBdr>
        </w:div>
        <w:div w:id="1549761967">
          <w:marLeft w:val="640"/>
          <w:marRight w:val="0"/>
          <w:marTop w:val="0"/>
          <w:marBottom w:val="0"/>
          <w:divBdr>
            <w:top w:val="none" w:sz="0" w:space="0" w:color="auto"/>
            <w:left w:val="none" w:sz="0" w:space="0" w:color="auto"/>
            <w:bottom w:val="none" w:sz="0" w:space="0" w:color="auto"/>
            <w:right w:val="none" w:sz="0" w:space="0" w:color="auto"/>
          </w:divBdr>
        </w:div>
        <w:div w:id="1341086585">
          <w:marLeft w:val="640"/>
          <w:marRight w:val="0"/>
          <w:marTop w:val="0"/>
          <w:marBottom w:val="0"/>
          <w:divBdr>
            <w:top w:val="none" w:sz="0" w:space="0" w:color="auto"/>
            <w:left w:val="none" w:sz="0" w:space="0" w:color="auto"/>
            <w:bottom w:val="none" w:sz="0" w:space="0" w:color="auto"/>
            <w:right w:val="none" w:sz="0" w:space="0" w:color="auto"/>
          </w:divBdr>
        </w:div>
        <w:div w:id="1369573434">
          <w:marLeft w:val="640"/>
          <w:marRight w:val="0"/>
          <w:marTop w:val="0"/>
          <w:marBottom w:val="0"/>
          <w:divBdr>
            <w:top w:val="none" w:sz="0" w:space="0" w:color="auto"/>
            <w:left w:val="none" w:sz="0" w:space="0" w:color="auto"/>
            <w:bottom w:val="none" w:sz="0" w:space="0" w:color="auto"/>
            <w:right w:val="none" w:sz="0" w:space="0" w:color="auto"/>
          </w:divBdr>
        </w:div>
        <w:div w:id="697849061">
          <w:marLeft w:val="640"/>
          <w:marRight w:val="0"/>
          <w:marTop w:val="0"/>
          <w:marBottom w:val="0"/>
          <w:divBdr>
            <w:top w:val="none" w:sz="0" w:space="0" w:color="auto"/>
            <w:left w:val="none" w:sz="0" w:space="0" w:color="auto"/>
            <w:bottom w:val="none" w:sz="0" w:space="0" w:color="auto"/>
            <w:right w:val="none" w:sz="0" w:space="0" w:color="auto"/>
          </w:divBdr>
        </w:div>
        <w:div w:id="13773357">
          <w:marLeft w:val="640"/>
          <w:marRight w:val="0"/>
          <w:marTop w:val="0"/>
          <w:marBottom w:val="0"/>
          <w:divBdr>
            <w:top w:val="none" w:sz="0" w:space="0" w:color="auto"/>
            <w:left w:val="none" w:sz="0" w:space="0" w:color="auto"/>
            <w:bottom w:val="none" w:sz="0" w:space="0" w:color="auto"/>
            <w:right w:val="none" w:sz="0" w:space="0" w:color="auto"/>
          </w:divBdr>
        </w:div>
        <w:div w:id="515197159">
          <w:marLeft w:val="640"/>
          <w:marRight w:val="0"/>
          <w:marTop w:val="0"/>
          <w:marBottom w:val="0"/>
          <w:divBdr>
            <w:top w:val="none" w:sz="0" w:space="0" w:color="auto"/>
            <w:left w:val="none" w:sz="0" w:space="0" w:color="auto"/>
            <w:bottom w:val="none" w:sz="0" w:space="0" w:color="auto"/>
            <w:right w:val="none" w:sz="0" w:space="0" w:color="auto"/>
          </w:divBdr>
        </w:div>
        <w:div w:id="1826779265">
          <w:marLeft w:val="640"/>
          <w:marRight w:val="0"/>
          <w:marTop w:val="0"/>
          <w:marBottom w:val="0"/>
          <w:divBdr>
            <w:top w:val="none" w:sz="0" w:space="0" w:color="auto"/>
            <w:left w:val="none" w:sz="0" w:space="0" w:color="auto"/>
            <w:bottom w:val="none" w:sz="0" w:space="0" w:color="auto"/>
            <w:right w:val="none" w:sz="0" w:space="0" w:color="auto"/>
          </w:divBdr>
        </w:div>
        <w:div w:id="1078673151">
          <w:marLeft w:val="640"/>
          <w:marRight w:val="0"/>
          <w:marTop w:val="0"/>
          <w:marBottom w:val="0"/>
          <w:divBdr>
            <w:top w:val="none" w:sz="0" w:space="0" w:color="auto"/>
            <w:left w:val="none" w:sz="0" w:space="0" w:color="auto"/>
            <w:bottom w:val="none" w:sz="0" w:space="0" w:color="auto"/>
            <w:right w:val="none" w:sz="0" w:space="0" w:color="auto"/>
          </w:divBdr>
        </w:div>
        <w:div w:id="1211723583">
          <w:marLeft w:val="640"/>
          <w:marRight w:val="0"/>
          <w:marTop w:val="0"/>
          <w:marBottom w:val="0"/>
          <w:divBdr>
            <w:top w:val="none" w:sz="0" w:space="0" w:color="auto"/>
            <w:left w:val="none" w:sz="0" w:space="0" w:color="auto"/>
            <w:bottom w:val="none" w:sz="0" w:space="0" w:color="auto"/>
            <w:right w:val="none" w:sz="0" w:space="0" w:color="auto"/>
          </w:divBdr>
        </w:div>
        <w:div w:id="1558398195">
          <w:marLeft w:val="640"/>
          <w:marRight w:val="0"/>
          <w:marTop w:val="0"/>
          <w:marBottom w:val="0"/>
          <w:divBdr>
            <w:top w:val="none" w:sz="0" w:space="0" w:color="auto"/>
            <w:left w:val="none" w:sz="0" w:space="0" w:color="auto"/>
            <w:bottom w:val="none" w:sz="0" w:space="0" w:color="auto"/>
            <w:right w:val="none" w:sz="0" w:space="0" w:color="auto"/>
          </w:divBdr>
        </w:div>
        <w:div w:id="673144443">
          <w:marLeft w:val="640"/>
          <w:marRight w:val="0"/>
          <w:marTop w:val="0"/>
          <w:marBottom w:val="0"/>
          <w:divBdr>
            <w:top w:val="none" w:sz="0" w:space="0" w:color="auto"/>
            <w:left w:val="none" w:sz="0" w:space="0" w:color="auto"/>
            <w:bottom w:val="none" w:sz="0" w:space="0" w:color="auto"/>
            <w:right w:val="none" w:sz="0" w:space="0" w:color="auto"/>
          </w:divBdr>
        </w:div>
        <w:div w:id="639850631">
          <w:marLeft w:val="640"/>
          <w:marRight w:val="0"/>
          <w:marTop w:val="0"/>
          <w:marBottom w:val="0"/>
          <w:divBdr>
            <w:top w:val="none" w:sz="0" w:space="0" w:color="auto"/>
            <w:left w:val="none" w:sz="0" w:space="0" w:color="auto"/>
            <w:bottom w:val="none" w:sz="0" w:space="0" w:color="auto"/>
            <w:right w:val="none" w:sz="0" w:space="0" w:color="auto"/>
          </w:divBdr>
        </w:div>
        <w:div w:id="1351682133">
          <w:marLeft w:val="640"/>
          <w:marRight w:val="0"/>
          <w:marTop w:val="0"/>
          <w:marBottom w:val="0"/>
          <w:divBdr>
            <w:top w:val="none" w:sz="0" w:space="0" w:color="auto"/>
            <w:left w:val="none" w:sz="0" w:space="0" w:color="auto"/>
            <w:bottom w:val="none" w:sz="0" w:space="0" w:color="auto"/>
            <w:right w:val="none" w:sz="0" w:space="0" w:color="auto"/>
          </w:divBdr>
        </w:div>
        <w:div w:id="510098217">
          <w:marLeft w:val="640"/>
          <w:marRight w:val="0"/>
          <w:marTop w:val="0"/>
          <w:marBottom w:val="0"/>
          <w:divBdr>
            <w:top w:val="none" w:sz="0" w:space="0" w:color="auto"/>
            <w:left w:val="none" w:sz="0" w:space="0" w:color="auto"/>
            <w:bottom w:val="none" w:sz="0" w:space="0" w:color="auto"/>
            <w:right w:val="none" w:sz="0" w:space="0" w:color="auto"/>
          </w:divBdr>
        </w:div>
        <w:div w:id="180170472">
          <w:marLeft w:val="640"/>
          <w:marRight w:val="0"/>
          <w:marTop w:val="0"/>
          <w:marBottom w:val="0"/>
          <w:divBdr>
            <w:top w:val="none" w:sz="0" w:space="0" w:color="auto"/>
            <w:left w:val="none" w:sz="0" w:space="0" w:color="auto"/>
            <w:bottom w:val="none" w:sz="0" w:space="0" w:color="auto"/>
            <w:right w:val="none" w:sz="0" w:space="0" w:color="auto"/>
          </w:divBdr>
        </w:div>
        <w:div w:id="279537085">
          <w:marLeft w:val="640"/>
          <w:marRight w:val="0"/>
          <w:marTop w:val="0"/>
          <w:marBottom w:val="0"/>
          <w:divBdr>
            <w:top w:val="none" w:sz="0" w:space="0" w:color="auto"/>
            <w:left w:val="none" w:sz="0" w:space="0" w:color="auto"/>
            <w:bottom w:val="none" w:sz="0" w:space="0" w:color="auto"/>
            <w:right w:val="none" w:sz="0" w:space="0" w:color="auto"/>
          </w:divBdr>
        </w:div>
        <w:div w:id="1004555239">
          <w:marLeft w:val="640"/>
          <w:marRight w:val="0"/>
          <w:marTop w:val="0"/>
          <w:marBottom w:val="0"/>
          <w:divBdr>
            <w:top w:val="none" w:sz="0" w:space="0" w:color="auto"/>
            <w:left w:val="none" w:sz="0" w:space="0" w:color="auto"/>
            <w:bottom w:val="none" w:sz="0" w:space="0" w:color="auto"/>
            <w:right w:val="none" w:sz="0" w:space="0" w:color="auto"/>
          </w:divBdr>
        </w:div>
        <w:div w:id="203640043">
          <w:marLeft w:val="640"/>
          <w:marRight w:val="0"/>
          <w:marTop w:val="0"/>
          <w:marBottom w:val="0"/>
          <w:divBdr>
            <w:top w:val="none" w:sz="0" w:space="0" w:color="auto"/>
            <w:left w:val="none" w:sz="0" w:space="0" w:color="auto"/>
            <w:bottom w:val="none" w:sz="0" w:space="0" w:color="auto"/>
            <w:right w:val="none" w:sz="0" w:space="0" w:color="auto"/>
          </w:divBdr>
        </w:div>
        <w:div w:id="2098626349">
          <w:marLeft w:val="640"/>
          <w:marRight w:val="0"/>
          <w:marTop w:val="0"/>
          <w:marBottom w:val="0"/>
          <w:divBdr>
            <w:top w:val="none" w:sz="0" w:space="0" w:color="auto"/>
            <w:left w:val="none" w:sz="0" w:space="0" w:color="auto"/>
            <w:bottom w:val="none" w:sz="0" w:space="0" w:color="auto"/>
            <w:right w:val="none" w:sz="0" w:space="0" w:color="auto"/>
          </w:divBdr>
        </w:div>
        <w:div w:id="570776977">
          <w:marLeft w:val="640"/>
          <w:marRight w:val="0"/>
          <w:marTop w:val="0"/>
          <w:marBottom w:val="0"/>
          <w:divBdr>
            <w:top w:val="none" w:sz="0" w:space="0" w:color="auto"/>
            <w:left w:val="none" w:sz="0" w:space="0" w:color="auto"/>
            <w:bottom w:val="none" w:sz="0" w:space="0" w:color="auto"/>
            <w:right w:val="none" w:sz="0" w:space="0" w:color="auto"/>
          </w:divBdr>
        </w:div>
        <w:div w:id="657809655">
          <w:marLeft w:val="640"/>
          <w:marRight w:val="0"/>
          <w:marTop w:val="0"/>
          <w:marBottom w:val="0"/>
          <w:divBdr>
            <w:top w:val="none" w:sz="0" w:space="0" w:color="auto"/>
            <w:left w:val="none" w:sz="0" w:space="0" w:color="auto"/>
            <w:bottom w:val="none" w:sz="0" w:space="0" w:color="auto"/>
            <w:right w:val="none" w:sz="0" w:space="0" w:color="auto"/>
          </w:divBdr>
        </w:div>
        <w:div w:id="126121682">
          <w:marLeft w:val="640"/>
          <w:marRight w:val="0"/>
          <w:marTop w:val="0"/>
          <w:marBottom w:val="0"/>
          <w:divBdr>
            <w:top w:val="none" w:sz="0" w:space="0" w:color="auto"/>
            <w:left w:val="none" w:sz="0" w:space="0" w:color="auto"/>
            <w:bottom w:val="none" w:sz="0" w:space="0" w:color="auto"/>
            <w:right w:val="none" w:sz="0" w:space="0" w:color="auto"/>
          </w:divBdr>
        </w:div>
        <w:div w:id="2072456868">
          <w:marLeft w:val="640"/>
          <w:marRight w:val="0"/>
          <w:marTop w:val="0"/>
          <w:marBottom w:val="0"/>
          <w:divBdr>
            <w:top w:val="none" w:sz="0" w:space="0" w:color="auto"/>
            <w:left w:val="none" w:sz="0" w:space="0" w:color="auto"/>
            <w:bottom w:val="none" w:sz="0" w:space="0" w:color="auto"/>
            <w:right w:val="none" w:sz="0" w:space="0" w:color="auto"/>
          </w:divBdr>
        </w:div>
        <w:div w:id="1349404434">
          <w:marLeft w:val="640"/>
          <w:marRight w:val="0"/>
          <w:marTop w:val="0"/>
          <w:marBottom w:val="0"/>
          <w:divBdr>
            <w:top w:val="none" w:sz="0" w:space="0" w:color="auto"/>
            <w:left w:val="none" w:sz="0" w:space="0" w:color="auto"/>
            <w:bottom w:val="none" w:sz="0" w:space="0" w:color="auto"/>
            <w:right w:val="none" w:sz="0" w:space="0" w:color="auto"/>
          </w:divBdr>
        </w:div>
        <w:div w:id="278880134">
          <w:marLeft w:val="640"/>
          <w:marRight w:val="0"/>
          <w:marTop w:val="0"/>
          <w:marBottom w:val="0"/>
          <w:divBdr>
            <w:top w:val="none" w:sz="0" w:space="0" w:color="auto"/>
            <w:left w:val="none" w:sz="0" w:space="0" w:color="auto"/>
            <w:bottom w:val="none" w:sz="0" w:space="0" w:color="auto"/>
            <w:right w:val="none" w:sz="0" w:space="0" w:color="auto"/>
          </w:divBdr>
        </w:div>
        <w:div w:id="1122385290">
          <w:marLeft w:val="640"/>
          <w:marRight w:val="0"/>
          <w:marTop w:val="0"/>
          <w:marBottom w:val="0"/>
          <w:divBdr>
            <w:top w:val="none" w:sz="0" w:space="0" w:color="auto"/>
            <w:left w:val="none" w:sz="0" w:space="0" w:color="auto"/>
            <w:bottom w:val="none" w:sz="0" w:space="0" w:color="auto"/>
            <w:right w:val="none" w:sz="0" w:space="0" w:color="auto"/>
          </w:divBdr>
        </w:div>
        <w:div w:id="1604611141">
          <w:marLeft w:val="640"/>
          <w:marRight w:val="0"/>
          <w:marTop w:val="0"/>
          <w:marBottom w:val="0"/>
          <w:divBdr>
            <w:top w:val="none" w:sz="0" w:space="0" w:color="auto"/>
            <w:left w:val="none" w:sz="0" w:space="0" w:color="auto"/>
            <w:bottom w:val="none" w:sz="0" w:space="0" w:color="auto"/>
            <w:right w:val="none" w:sz="0" w:space="0" w:color="auto"/>
          </w:divBdr>
        </w:div>
        <w:div w:id="789326961">
          <w:marLeft w:val="640"/>
          <w:marRight w:val="0"/>
          <w:marTop w:val="0"/>
          <w:marBottom w:val="0"/>
          <w:divBdr>
            <w:top w:val="none" w:sz="0" w:space="0" w:color="auto"/>
            <w:left w:val="none" w:sz="0" w:space="0" w:color="auto"/>
            <w:bottom w:val="none" w:sz="0" w:space="0" w:color="auto"/>
            <w:right w:val="none" w:sz="0" w:space="0" w:color="auto"/>
          </w:divBdr>
        </w:div>
      </w:divsChild>
    </w:div>
    <w:div w:id="255015250">
      <w:bodyDiv w:val="1"/>
      <w:marLeft w:val="0"/>
      <w:marRight w:val="0"/>
      <w:marTop w:val="0"/>
      <w:marBottom w:val="0"/>
      <w:divBdr>
        <w:top w:val="none" w:sz="0" w:space="0" w:color="auto"/>
        <w:left w:val="none" w:sz="0" w:space="0" w:color="auto"/>
        <w:bottom w:val="none" w:sz="0" w:space="0" w:color="auto"/>
        <w:right w:val="none" w:sz="0" w:space="0" w:color="auto"/>
      </w:divBdr>
    </w:div>
    <w:div w:id="271255422">
      <w:bodyDiv w:val="1"/>
      <w:marLeft w:val="0"/>
      <w:marRight w:val="0"/>
      <w:marTop w:val="0"/>
      <w:marBottom w:val="0"/>
      <w:divBdr>
        <w:top w:val="none" w:sz="0" w:space="0" w:color="auto"/>
        <w:left w:val="none" w:sz="0" w:space="0" w:color="auto"/>
        <w:bottom w:val="none" w:sz="0" w:space="0" w:color="auto"/>
        <w:right w:val="none" w:sz="0" w:space="0" w:color="auto"/>
      </w:divBdr>
    </w:div>
    <w:div w:id="449786754">
      <w:bodyDiv w:val="1"/>
      <w:marLeft w:val="0"/>
      <w:marRight w:val="0"/>
      <w:marTop w:val="0"/>
      <w:marBottom w:val="0"/>
      <w:divBdr>
        <w:top w:val="none" w:sz="0" w:space="0" w:color="auto"/>
        <w:left w:val="none" w:sz="0" w:space="0" w:color="auto"/>
        <w:bottom w:val="none" w:sz="0" w:space="0" w:color="auto"/>
        <w:right w:val="none" w:sz="0" w:space="0" w:color="auto"/>
      </w:divBdr>
      <w:divsChild>
        <w:div w:id="1125270582">
          <w:marLeft w:val="0"/>
          <w:marRight w:val="0"/>
          <w:marTop w:val="0"/>
          <w:marBottom w:val="0"/>
          <w:divBdr>
            <w:top w:val="none" w:sz="0" w:space="0" w:color="auto"/>
            <w:left w:val="none" w:sz="0" w:space="0" w:color="auto"/>
            <w:bottom w:val="none" w:sz="0" w:space="0" w:color="auto"/>
            <w:right w:val="none" w:sz="0" w:space="0" w:color="auto"/>
          </w:divBdr>
        </w:div>
        <w:div w:id="1872496986">
          <w:marLeft w:val="0"/>
          <w:marRight w:val="0"/>
          <w:marTop w:val="0"/>
          <w:marBottom w:val="0"/>
          <w:divBdr>
            <w:top w:val="none" w:sz="0" w:space="0" w:color="auto"/>
            <w:left w:val="none" w:sz="0" w:space="0" w:color="auto"/>
            <w:bottom w:val="none" w:sz="0" w:space="0" w:color="auto"/>
            <w:right w:val="none" w:sz="0" w:space="0" w:color="auto"/>
          </w:divBdr>
        </w:div>
        <w:div w:id="1586108462">
          <w:marLeft w:val="0"/>
          <w:marRight w:val="0"/>
          <w:marTop w:val="0"/>
          <w:marBottom w:val="0"/>
          <w:divBdr>
            <w:top w:val="none" w:sz="0" w:space="0" w:color="auto"/>
            <w:left w:val="none" w:sz="0" w:space="0" w:color="auto"/>
            <w:bottom w:val="none" w:sz="0" w:space="0" w:color="auto"/>
            <w:right w:val="none" w:sz="0" w:space="0" w:color="auto"/>
          </w:divBdr>
        </w:div>
        <w:div w:id="958998755">
          <w:marLeft w:val="0"/>
          <w:marRight w:val="0"/>
          <w:marTop w:val="0"/>
          <w:marBottom w:val="0"/>
          <w:divBdr>
            <w:top w:val="none" w:sz="0" w:space="0" w:color="auto"/>
            <w:left w:val="none" w:sz="0" w:space="0" w:color="auto"/>
            <w:bottom w:val="none" w:sz="0" w:space="0" w:color="auto"/>
            <w:right w:val="none" w:sz="0" w:space="0" w:color="auto"/>
          </w:divBdr>
        </w:div>
        <w:div w:id="418213266">
          <w:marLeft w:val="0"/>
          <w:marRight w:val="0"/>
          <w:marTop w:val="0"/>
          <w:marBottom w:val="0"/>
          <w:divBdr>
            <w:top w:val="none" w:sz="0" w:space="0" w:color="auto"/>
            <w:left w:val="none" w:sz="0" w:space="0" w:color="auto"/>
            <w:bottom w:val="none" w:sz="0" w:space="0" w:color="auto"/>
            <w:right w:val="none" w:sz="0" w:space="0" w:color="auto"/>
          </w:divBdr>
        </w:div>
        <w:div w:id="480313814">
          <w:marLeft w:val="0"/>
          <w:marRight w:val="0"/>
          <w:marTop w:val="0"/>
          <w:marBottom w:val="0"/>
          <w:divBdr>
            <w:top w:val="none" w:sz="0" w:space="0" w:color="auto"/>
            <w:left w:val="none" w:sz="0" w:space="0" w:color="auto"/>
            <w:bottom w:val="none" w:sz="0" w:space="0" w:color="auto"/>
            <w:right w:val="none" w:sz="0" w:space="0" w:color="auto"/>
          </w:divBdr>
        </w:div>
        <w:div w:id="170144580">
          <w:marLeft w:val="0"/>
          <w:marRight w:val="0"/>
          <w:marTop w:val="0"/>
          <w:marBottom w:val="0"/>
          <w:divBdr>
            <w:top w:val="none" w:sz="0" w:space="0" w:color="auto"/>
            <w:left w:val="none" w:sz="0" w:space="0" w:color="auto"/>
            <w:bottom w:val="none" w:sz="0" w:space="0" w:color="auto"/>
            <w:right w:val="none" w:sz="0" w:space="0" w:color="auto"/>
          </w:divBdr>
        </w:div>
        <w:div w:id="1454791653">
          <w:marLeft w:val="0"/>
          <w:marRight w:val="0"/>
          <w:marTop w:val="0"/>
          <w:marBottom w:val="0"/>
          <w:divBdr>
            <w:top w:val="none" w:sz="0" w:space="0" w:color="auto"/>
            <w:left w:val="none" w:sz="0" w:space="0" w:color="auto"/>
            <w:bottom w:val="none" w:sz="0" w:space="0" w:color="auto"/>
            <w:right w:val="none" w:sz="0" w:space="0" w:color="auto"/>
          </w:divBdr>
        </w:div>
        <w:div w:id="137768594">
          <w:marLeft w:val="0"/>
          <w:marRight w:val="0"/>
          <w:marTop w:val="0"/>
          <w:marBottom w:val="0"/>
          <w:divBdr>
            <w:top w:val="none" w:sz="0" w:space="0" w:color="auto"/>
            <w:left w:val="none" w:sz="0" w:space="0" w:color="auto"/>
            <w:bottom w:val="none" w:sz="0" w:space="0" w:color="auto"/>
            <w:right w:val="none" w:sz="0" w:space="0" w:color="auto"/>
          </w:divBdr>
        </w:div>
        <w:div w:id="864758370">
          <w:marLeft w:val="0"/>
          <w:marRight w:val="0"/>
          <w:marTop w:val="0"/>
          <w:marBottom w:val="0"/>
          <w:divBdr>
            <w:top w:val="none" w:sz="0" w:space="0" w:color="auto"/>
            <w:left w:val="none" w:sz="0" w:space="0" w:color="auto"/>
            <w:bottom w:val="none" w:sz="0" w:space="0" w:color="auto"/>
            <w:right w:val="none" w:sz="0" w:space="0" w:color="auto"/>
          </w:divBdr>
        </w:div>
        <w:div w:id="2092895793">
          <w:marLeft w:val="0"/>
          <w:marRight w:val="0"/>
          <w:marTop w:val="0"/>
          <w:marBottom w:val="0"/>
          <w:divBdr>
            <w:top w:val="none" w:sz="0" w:space="0" w:color="auto"/>
            <w:left w:val="none" w:sz="0" w:space="0" w:color="auto"/>
            <w:bottom w:val="none" w:sz="0" w:space="0" w:color="auto"/>
            <w:right w:val="none" w:sz="0" w:space="0" w:color="auto"/>
          </w:divBdr>
        </w:div>
        <w:div w:id="2143111402">
          <w:marLeft w:val="0"/>
          <w:marRight w:val="0"/>
          <w:marTop w:val="0"/>
          <w:marBottom w:val="0"/>
          <w:divBdr>
            <w:top w:val="none" w:sz="0" w:space="0" w:color="auto"/>
            <w:left w:val="none" w:sz="0" w:space="0" w:color="auto"/>
            <w:bottom w:val="none" w:sz="0" w:space="0" w:color="auto"/>
            <w:right w:val="none" w:sz="0" w:space="0" w:color="auto"/>
          </w:divBdr>
        </w:div>
        <w:div w:id="1140806270">
          <w:marLeft w:val="0"/>
          <w:marRight w:val="0"/>
          <w:marTop w:val="0"/>
          <w:marBottom w:val="0"/>
          <w:divBdr>
            <w:top w:val="none" w:sz="0" w:space="0" w:color="auto"/>
            <w:left w:val="none" w:sz="0" w:space="0" w:color="auto"/>
            <w:bottom w:val="none" w:sz="0" w:space="0" w:color="auto"/>
            <w:right w:val="none" w:sz="0" w:space="0" w:color="auto"/>
          </w:divBdr>
        </w:div>
        <w:div w:id="1525900935">
          <w:marLeft w:val="0"/>
          <w:marRight w:val="0"/>
          <w:marTop w:val="0"/>
          <w:marBottom w:val="0"/>
          <w:divBdr>
            <w:top w:val="none" w:sz="0" w:space="0" w:color="auto"/>
            <w:left w:val="none" w:sz="0" w:space="0" w:color="auto"/>
            <w:bottom w:val="none" w:sz="0" w:space="0" w:color="auto"/>
            <w:right w:val="none" w:sz="0" w:space="0" w:color="auto"/>
          </w:divBdr>
        </w:div>
        <w:div w:id="1943996810">
          <w:marLeft w:val="0"/>
          <w:marRight w:val="0"/>
          <w:marTop w:val="0"/>
          <w:marBottom w:val="0"/>
          <w:divBdr>
            <w:top w:val="none" w:sz="0" w:space="0" w:color="auto"/>
            <w:left w:val="none" w:sz="0" w:space="0" w:color="auto"/>
            <w:bottom w:val="none" w:sz="0" w:space="0" w:color="auto"/>
            <w:right w:val="none" w:sz="0" w:space="0" w:color="auto"/>
          </w:divBdr>
        </w:div>
        <w:div w:id="2125995295">
          <w:marLeft w:val="0"/>
          <w:marRight w:val="0"/>
          <w:marTop w:val="0"/>
          <w:marBottom w:val="0"/>
          <w:divBdr>
            <w:top w:val="none" w:sz="0" w:space="0" w:color="auto"/>
            <w:left w:val="none" w:sz="0" w:space="0" w:color="auto"/>
            <w:bottom w:val="none" w:sz="0" w:space="0" w:color="auto"/>
            <w:right w:val="none" w:sz="0" w:space="0" w:color="auto"/>
          </w:divBdr>
        </w:div>
        <w:div w:id="891186647">
          <w:marLeft w:val="0"/>
          <w:marRight w:val="0"/>
          <w:marTop w:val="0"/>
          <w:marBottom w:val="0"/>
          <w:divBdr>
            <w:top w:val="none" w:sz="0" w:space="0" w:color="auto"/>
            <w:left w:val="none" w:sz="0" w:space="0" w:color="auto"/>
            <w:bottom w:val="none" w:sz="0" w:space="0" w:color="auto"/>
            <w:right w:val="none" w:sz="0" w:space="0" w:color="auto"/>
          </w:divBdr>
        </w:div>
        <w:div w:id="1916696544">
          <w:marLeft w:val="0"/>
          <w:marRight w:val="0"/>
          <w:marTop w:val="0"/>
          <w:marBottom w:val="0"/>
          <w:divBdr>
            <w:top w:val="none" w:sz="0" w:space="0" w:color="auto"/>
            <w:left w:val="none" w:sz="0" w:space="0" w:color="auto"/>
            <w:bottom w:val="none" w:sz="0" w:space="0" w:color="auto"/>
            <w:right w:val="none" w:sz="0" w:space="0" w:color="auto"/>
          </w:divBdr>
        </w:div>
        <w:div w:id="2024277561">
          <w:marLeft w:val="0"/>
          <w:marRight w:val="0"/>
          <w:marTop w:val="0"/>
          <w:marBottom w:val="0"/>
          <w:divBdr>
            <w:top w:val="none" w:sz="0" w:space="0" w:color="auto"/>
            <w:left w:val="none" w:sz="0" w:space="0" w:color="auto"/>
            <w:bottom w:val="none" w:sz="0" w:space="0" w:color="auto"/>
            <w:right w:val="none" w:sz="0" w:space="0" w:color="auto"/>
          </w:divBdr>
        </w:div>
        <w:div w:id="943070527">
          <w:marLeft w:val="0"/>
          <w:marRight w:val="0"/>
          <w:marTop w:val="0"/>
          <w:marBottom w:val="0"/>
          <w:divBdr>
            <w:top w:val="none" w:sz="0" w:space="0" w:color="auto"/>
            <w:left w:val="none" w:sz="0" w:space="0" w:color="auto"/>
            <w:bottom w:val="none" w:sz="0" w:space="0" w:color="auto"/>
            <w:right w:val="none" w:sz="0" w:space="0" w:color="auto"/>
          </w:divBdr>
        </w:div>
        <w:div w:id="2013486584">
          <w:marLeft w:val="0"/>
          <w:marRight w:val="0"/>
          <w:marTop w:val="0"/>
          <w:marBottom w:val="0"/>
          <w:divBdr>
            <w:top w:val="none" w:sz="0" w:space="0" w:color="auto"/>
            <w:left w:val="none" w:sz="0" w:space="0" w:color="auto"/>
            <w:bottom w:val="none" w:sz="0" w:space="0" w:color="auto"/>
            <w:right w:val="none" w:sz="0" w:space="0" w:color="auto"/>
          </w:divBdr>
        </w:div>
        <w:div w:id="621111795">
          <w:marLeft w:val="0"/>
          <w:marRight w:val="0"/>
          <w:marTop w:val="0"/>
          <w:marBottom w:val="0"/>
          <w:divBdr>
            <w:top w:val="none" w:sz="0" w:space="0" w:color="auto"/>
            <w:left w:val="none" w:sz="0" w:space="0" w:color="auto"/>
            <w:bottom w:val="none" w:sz="0" w:space="0" w:color="auto"/>
            <w:right w:val="none" w:sz="0" w:space="0" w:color="auto"/>
          </w:divBdr>
        </w:div>
        <w:div w:id="601301683">
          <w:marLeft w:val="0"/>
          <w:marRight w:val="0"/>
          <w:marTop w:val="0"/>
          <w:marBottom w:val="0"/>
          <w:divBdr>
            <w:top w:val="none" w:sz="0" w:space="0" w:color="auto"/>
            <w:left w:val="none" w:sz="0" w:space="0" w:color="auto"/>
            <w:bottom w:val="none" w:sz="0" w:space="0" w:color="auto"/>
            <w:right w:val="none" w:sz="0" w:space="0" w:color="auto"/>
          </w:divBdr>
        </w:div>
        <w:div w:id="1297299190">
          <w:marLeft w:val="0"/>
          <w:marRight w:val="0"/>
          <w:marTop w:val="0"/>
          <w:marBottom w:val="0"/>
          <w:divBdr>
            <w:top w:val="none" w:sz="0" w:space="0" w:color="auto"/>
            <w:left w:val="none" w:sz="0" w:space="0" w:color="auto"/>
            <w:bottom w:val="none" w:sz="0" w:space="0" w:color="auto"/>
            <w:right w:val="none" w:sz="0" w:space="0" w:color="auto"/>
          </w:divBdr>
        </w:div>
        <w:div w:id="258681072">
          <w:marLeft w:val="0"/>
          <w:marRight w:val="0"/>
          <w:marTop w:val="0"/>
          <w:marBottom w:val="0"/>
          <w:divBdr>
            <w:top w:val="none" w:sz="0" w:space="0" w:color="auto"/>
            <w:left w:val="none" w:sz="0" w:space="0" w:color="auto"/>
            <w:bottom w:val="none" w:sz="0" w:space="0" w:color="auto"/>
            <w:right w:val="none" w:sz="0" w:space="0" w:color="auto"/>
          </w:divBdr>
        </w:div>
        <w:div w:id="463281317">
          <w:marLeft w:val="0"/>
          <w:marRight w:val="0"/>
          <w:marTop w:val="0"/>
          <w:marBottom w:val="0"/>
          <w:divBdr>
            <w:top w:val="none" w:sz="0" w:space="0" w:color="auto"/>
            <w:left w:val="none" w:sz="0" w:space="0" w:color="auto"/>
            <w:bottom w:val="none" w:sz="0" w:space="0" w:color="auto"/>
            <w:right w:val="none" w:sz="0" w:space="0" w:color="auto"/>
          </w:divBdr>
        </w:div>
        <w:div w:id="82801292">
          <w:marLeft w:val="0"/>
          <w:marRight w:val="0"/>
          <w:marTop w:val="0"/>
          <w:marBottom w:val="0"/>
          <w:divBdr>
            <w:top w:val="none" w:sz="0" w:space="0" w:color="auto"/>
            <w:left w:val="none" w:sz="0" w:space="0" w:color="auto"/>
            <w:bottom w:val="none" w:sz="0" w:space="0" w:color="auto"/>
            <w:right w:val="none" w:sz="0" w:space="0" w:color="auto"/>
          </w:divBdr>
        </w:div>
        <w:div w:id="2141728227">
          <w:marLeft w:val="0"/>
          <w:marRight w:val="0"/>
          <w:marTop w:val="0"/>
          <w:marBottom w:val="0"/>
          <w:divBdr>
            <w:top w:val="none" w:sz="0" w:space="0" w:color="auto"/>
            <w:left w:val="none" w:sz="0" w:space="0" w:color="auto"/>
            <w:bottom w:val="none" w:sz="0" w:space="0" w:color="auto"/>
            <w:right w:val="none" w:sz="0" w:space="0" w:color="auto"/>
          </w:divBdr>
        </w:div>
        <w:div w:id="65760855">
          <w:marLeft w:val="0"/>
          <w:marRight w:val="0"/>
          <w:marTop w:val="0"/>
          <w:marBottom w:val="0"/>
          <w:divBdr>
            <w:top w:val="none" w:sz="0" w:space="0" w:color="auto"/>
            <w:left w:val="none" w:sz="0" w:space="0" w:color="auto"/>
            <w:bottom w:val="none" w:sz="0" w:space="0" w:color="auto"/>
            <w:right w:val="none" w:sz="0" w:space="0" w:color="auto"/>
          </w:divBdr>
        </w:div>
        <w:div w:id="904947133">
          <w:marLeft w:val="0"/>
          <w:marRight w:val="0"/>
          <w:marTop w:val="0"/>
          <w:marBottom w:val="0"/>
          <w:divBdr>
            <w:top w:val="none" w:sz="0" w:space="0" w:color="auto"/>
            <w:left w:val="none" w:sz="0" w:space="0" w:color="auto"/>
            <w:bottom w:val="none" w:sz="0" w:space="0" w:color="auto"/>
            <w:right w:val="none" w:sz="0" w:space="0" w:color="auto"/>
          </w:divBdr>
        </w:div>
        <w:div w:id="952516762">
          <w:marLeft w:val="0"/>
          <w:marRight w:val="0"/>
          <w:marTop w:val="0"/>
          <w:marBottom w:val="0"/>
          <w:divBdr>
            <w:top w:val="none" w:sz="0" w:space="0" w:color="auto"/>
            <w:left w:val="none" w:sz="0" w:space="0" w:color="auto"/>
            <w:bottom w:val="none" w:sz="0" w:space="0" w:color="auto"/>
            <w:right w:val="none" w:sz="0" w:space="0" w:color="auto"/>
          </w:divBdr>
        </w:div>
        <w:div w:id="1626961352">
          <w:marLeft w:val="0"/>
          <w:marRight w:val="0"/>
          <w:marTop w:val="0"/>
          <w:marBottom w:val="0"/>
          <w:divBdr>
            <w:top w:val="none" w:sz="0" w:space="0" w:color="auto"/>
            <w:left w:val="none" w:sz="0" w:space="0" w:color="auto"/>
            <w:bottom w:val="none" w:sz="0" w:space="0" w:color="auto"/>
            <w:right w:val="none" w:sz="0" w:space="0" w:color="auto"/>
          </w:divBdr>
        </w:div>
      </w:divsChild>
    </w:div>
    <w:div w:id="480774979">
      <w:bodyDiv w:val="1"/>
      <w:marLeft w:val="0"/>
      <w:marRight w:val="0"/>
      <w:marTop w:val="0"/>
      <w:marBottom w:val="0"/>
      <w:divBdr>
        <w:top w:val="none" w:sz="0" w:space="0" w:color="auto"/>
        <w:left w:val="none" w:sz="0" w:space="0" w:color="auto"/>
        <w:bottom w:val="none" w:sz="0" w:space="0" w:color="auto"/>
        <w:right w:val="none" w:sz="0" w:space="0" w:color="auto"/>
      </w:divBdr>
      <w:divsChild>
        <w:div w:id="34815852">
          <w:marLeft w:val="640"/>
          <w:marRight w:val="0"/>
          <w:marTop w:val="0"/>
          <w:marBottom w:val="0"/>
          <w:divBdr>
            <w:top w:val="none" w:sz="0" w:space="0" w:color="auto"/>
            <w:left w:val="none" w:sz="0" w:space="0" w:color="auto"/>
            <w:bottom w:val="none" w:sz="0" w:space="0" w:color="auto"/>
            <w:right w:val="none" w:sz="0" w:space="0" w:color="auto"/>
          </w:divBdr>
        </w:div>
        <w:div w:id="483739793">
          <w:marLeft w:val="640"/>
          <w:marRight w:val="0"/>
          <w:marTop w:val="0"/>
          <w:marBottom w:val="0"/>
          <w:divBdr>
            <w:top w:val="none" w:sz="0" w:space="0" w:color="auto"/>
            <w:left w:val="none" w:sz="0" w:space="0" w:color="auto"/>
            <w:bottom w:val="none" w:sz="0" w:space="0" w:color="auto"/>
            <w:right w:val="none" w:sz="0" w:space="0" w:color="auto"/>
          </w:divBdr>
        </w:div>
        <w:div w:id="1851290726">
          <w:marLeft w:val="640"/>
          <w:marRight w:val="0"/>
          <w:marTop w:val="0"/>
          <w:marBottom w:val="0"/>
          <w:divBdr>
            <w:top w:val="none" w:sz="0" w:space="0" w:color="auto"/>
            <w:left w:val="none" w:sz="0" w:space="0" w:color="auto"/>
            <w:bottom w:val="none" w:sz="0" w:space="0" w:color="auto"/>
            <w:right w:val="none" w:sz="0" w:space="0" w:color="auto"/>
          </w:divBdr>
        </w:div>
        <w:div w:id="229848145">
          <w:marLeft w:val="640"/>
          <w:marRight w:val="0"/>
          <w:marTop w:val="0"/>
          <w:marBottom w:val="0"/>
          <w:divBdr>
            <w:top w:val="none" w:sz="0" w:space="0" w:color="auto"/>
            <w:left w:val="none" w:sz="0" w:space="0" w:color="auto"/>
            <w:bottom w:val="none" w:sz="0" w:space="0" w:color="auto"/>
            <w:right w:val="none" w:sz="0" w:space="0" w:color="auto"/>
          </w:divBdr>
        </w:div>
        <w:div w:id="509100132">
          <w:marLeft w:val="640"/>
          <w:marRight w:val="0"/>
          <w:marTop w:val="0"/>
          <w:marBottom w:val="0"/>
          <w:divBdr>
            <w:top w:val="none" w:sz="0" w:space="0" w:color="auto"/>
            <w:left w:val="none" w:sz="0" w:space="0" w:color="auto"/>
            <w:bottom w:val="none" w:sz="0" w:space="0" w:color="auto"/>
            <w:right w:val="none" w:sz="0" w:space="0" w:color="auto"/>
          </w:divBdr>
        </w:div>
        <w:div w:id="1240289607">
          <w:marLeft w:val="640"/>
          <w:marRight w:val="0"/>
          <w:marTop w:val="0"/>
          <w:marBottom w:val="0"/>
          <w:divBdr>
            <w:top w:val="none" w:sz="0" w:space="0" w:color="auto"/>
            <w:left w:val="none" w:sz="0" w:space="0" w:color="auto"/>
            <w:bottom w:val="none" w:sz="0" w:space="0" w:color="auto"/>
            <w:right w:val="none" w:sz="0" w:space="0" w:color="auto"/>
          </w:divBdr>
        </w:div>
        <w:div w:id="919143930">
          <w:marLeft w:val="640"/>
          <w:marRight w:val="0"/>
          <w:marTop w:val="0"/>
          <w:marBottom w:val="0"/>
          <w:divBdr>
            <w:top w:val="none" w:sz="0" w:space="0" w:color="auto"/>
            <w:left w:val="none" w:sz="0" w:space="0" w:color="auto"/>
            <w:bottom w:val="none" w:sz="0" w:space="0" w:color="auto"/>
            <w:right w:val="none" w:sz="0" w:space="0" w:color="auto"/>
          </w:divBdr>
        </w:div>
        <w:div w:id="1117917755">
          <w:marLeft w:val="640"/>
          <w:marRight w:val="0"/>
          <w:marTop w:val="0"/>
          <w:marBottom w:val="0"/>
          <w:divBdr>
            <w:top w:val="none" w:sz="0" w:space="0" w:color="auto"/>
            <w:left w:val="none" w:sz="0" w:space="0" w:color="auto"/>
            <w:bottom w:val="none" w:sz="0" w:space="0" w:color="auto"/>
            <w:right w:val="none" w:sz="0" w:space="0" w:color="auto"/>
          </w:divBdr>
        </w:div>
        <w:div w:id="1884437468">
          <w:marLeft w:val="640"/>
          <w:marRight w:val="0"/>
          <w:marTop w:val="0"/>
          <w:marBottom w:val="0"/>
          <w:divBdr>
            <w:top w:val="none" w:sz="0" w:space="0" w:color="auto"/>
            <w:left w:val="none" w:sz="0" w:space="0" w:color="auto"/>
            <w:bottom w:val="none" w:sz="0" w:space="0" w:color="auto"/>
            <w:right w:val="none" w:sz="0" w:space="0" w:color="auto"/>
          </w:divBdr>
        </w:div>
        <w:div w:id="182213422">
          <w:marLeft w:val="640"/>
          <w:marRight w:val="0"/>
          <w:marTop w:val="0"/>
          <w:marBottom w:val="0"/>
          <w:divBdr>
            <w:top w:val="none" w:sz="0" w:space="0" w:color="auto"/>
            <w:left w:val="none" w:sz="0" w:space="0" w:color="auto"/>
            <w:bottom w:val="none" w:sz="0" w:space="0" w:color="auto"/>
            <w:right w:val="none" w:sz="0" w:space="0" w:color="auto"/>
          </w:divBdr>
        </w:div>
        <w:div w:id="572352202">
          <w:marLeft w:val="640"/>
          <w:marRight w:val="0"/>
          <w:marTop w:val="0"/>
          <w:marBottom w:val="0"/>
          <w:divBdr>
            <w:top w:val="none" w:sz="0" w:space="0" w:color="auto"/>
            <w:left w:val="none" w:sz="0" w:space="0" w:color="auto"/>
            <w:bottom w:val="none" w:sz="0" w:space="0" w:color="auto"/>
            <w:right w:val="none" w:sz="0" w:space="0" w:color="auto"/>
          </w:divBdr>
        </w:div>
        <w:div w:id="1787192138">
          <w:marLeft w:val="640"/>
          <w:marRight w:val="0"/>
          <w:marTop w:val="0"/>
          <w:marBottom w:val="0"/>
          <w:divBdr>
            <w:top w:val="none" w:sz="0" w:space="0" w:color="auto"/>
            <w:left w:val="none" w:sz="0" w:space="0" w:color="auto"/>
            <w:bottom w:val="none" w:sz="0" w:space="0" w:color="auto"/>
            <w:right w:val="none" w:sz="0" w:space="0" w:color="auto"/>
          </w:divBdr>
        </w:div>
        <w:div w:id="593126226">
          <w:marLeft w:val="640"/>
          <w:marRight w:val="0"/>
          <w:marTop w:val="0"/>
          <w:marBottom w:val="0"/>
          <w:divBdr>
            <w:top w:val="none" w:sz="0" w:space="0" w:color="auto"/>
            <w:left w:val="none" w:sz="0" w:space="0" w:color="auto"/>
            <w:bottom w:val="none" w:sz="0" w:space="0" w:color="auto"/>
            <w:right w:val="none" w:sz="0" w:space="0" w:color="auto"/>
          </w:divBdr>
        </w:div>
        <w:div w:id="1949048082">
          <w:marLeft w:val="640"/>
          <w:marRight w:val="0"/>
          <w:marTop w:val="0"/>
          <w:marBottom w:val="0"/>
          <w:divBdr>
            <w:top w:val="none" w:sz="0" w:space="0" w:color="auto"/>
            <w:left w:val="none" w:sz="0" w:space="0" w:color="auto"/>
            <w:bottom w:val="none" w:sz="0" w:space="0" w:color="auto"/>
            <w:right w:val="none" w:sz="0" w:space="0" w:color="auto"/>
          </w:divBdr>
        </w:div>
        <w:div w:id="1122651273">
          <w:marLeft w:val="640"/>
          <w:marRight w:val="0"/>
          <w:marTop w:val="0"/>
          <w:marBottom w:val="0"/>
          <w:divBdr>
            <w:top w:val="none" w:sz="0" w:space="0" w:color="auto"/>
            <w:left w:val="none" w:sz="0" w:space="0" w:color="auto"/>
            <w:bottom w:val="none" w:sz="0" w:space="0" w:color="auto"/>
            <w:right w:val="none" w:sz="0" w:space="0" w:color="auto"/>
          </w:divBdr>
        </w:div>
        <w:div w:id="873882784">
          <w:marLeft w:val="640"/>
          <w:marRight w:val="0"/>
          <w:marTop w:val="0"/>
          <w:marBottom w:val="0"/>
          <w:divBdr>
            <w:top w:val="none" w:sz="0" w:space="0" w:color="auto"/>
            <w:left w:val="none" w:sz="0" w:space="0" w:color="auto"/>
            <w:bottom w:val="none" w:sz="0" w:space="0" w:color="auto"/>
            <w:right w:val="none" w:sz="0" w:space="0" w:color="auto"/>
          </w:divBdr>
        </w:div>
        <w:div w:id="1923484779">
          <w:marLeft w:val="640"/>
          <w:marRight w:val="0"/>
          <w:marTop w:val="0"/>
          <w:marBottom w:val="0"/>
          <w:divBdr>
            <w:top w:val="none" w:sz="0" w:space="0" w:color="auto"/>
            <w:left w:val="none" w:sz="0" w:space="0" w:color="auto"/>
            <w:bottom w:val="none" w:sz="0" w:space="0" w:color="auto"/>
            <w:right w:val="none" w:sz="0" w:space="0" w:color="auto"/>
          </w:divBdr>
        </w:div>
        <w:div w:id="2028210211">
          <w:marLeft w:val="640"/>
          <w:marRight w:val="0"/>
          <w:marTop w:val="0"/>
          <w:marBottom w:val="0"/>
          <w:divBdr>
            <w:top w:val="none" w:sz="0" w:space="0" w:color="auto"/>
            <w:left w:val="none" w:sz="0" w:space="0" w:color="auto"/>
            <w:bottom w:val="none" w:sz="0" w:space="0" w:color="auto"/>
            <w:right w:val="none" w:sz="0" w:space="0" w:color="auto"/>
          </w:divBdr>
        </w:div>
        <w:div w:id="783622617">
          <w:marLeft w:val="640"/>
          <w:marRight w:val="0"/>
          <w:marTop w:val="0"/>
          <w:marBottom w:val="0"/>
          <w:divBdr>
            <w:top w:val="none" w:sz="0" w:space="0" w:color="auto"/>
            <w:left w:val="none" w:sz="0" w:space="0" w:color="auto"/>
            <w:bottom w:val="none" w:sz="0" w:space="0" w:color="auto"/>
            <w:right w:val="none" w:sz="0" w:space="0" w:color="auto"/>
          </w:divBdr>
        </w:div>
        <w:div w:id="508717466">
          <w:marLeft w:val="640"/>
          <w:marRight w:val="0"/>
          <w:marTop w:val="0"/>
          <w:marBottom w:val="0"/>
          <w:divBdr>
            <w:top w:val="none" w:sz="0" w:space="0" w:color="auto"/>
            <w:left w:val="none" w:sz="0" w:space="0" w:color="auto"/>
            <w:bottom w:val="none" w:sz="0" w:space="0" w:color="auto"/>
            <w:right w:val="none" w:sz="0" w:space="0" w:color="auto"/>
          </w:divBdr>
        </w:div>
        <w:div w:id="1610317262">
          <w:marLeft w:val="640"/>
          <w:marRight w:val="0"/>
          <w:marTop w:val="0"/>
          <w:marBottom w:val="0"/>
          <w:divBdr>
            <w:top w:val="none" w:sz="0" w:space="0" w:color="auto"/>
            <w:left w:val="none" w:sz="0" w:space="0" w:color="auto"/>
            <w:bottom w:val="none" w:sz="0" w:space="0" w:color="auto"/>
            <w:right w:val="none" w:sz="0" w:space="0" w:color="auto"/>
          </w:divBdr>
        </w:div>
        <w:div w:id="1828979214">
          <w:marLeft w:val="640"/>
          <w:marRight w:val="0"/>
          <w:marTop w:val="0"/>
          <w:marBottom w:val="0"/>
          <w:divBdr>
            <w:top w:val="none" w:sz="0" w:space="0" w:color="auto"/>
            <w:left w:val="none" w:sz="0" w:space="0" w:color="auto"/>
            <w:bottom w:val="none" w:sz="0" w:space="0" w:color="auto"/>
            <w:right w:val="none" w:sz="0" w:space="0" w:color="auto"/>
          </w:divBdr>
        </w:div>
        <w:div w:id="1521504358">
          <w:marLeft w:val="640"/>
          <w:marRight w:val="0"/>
          <w:marTop w:val="0"/>
          <w:marBottom w:val="0"/>
          <w:divBdr>
            <w:top w:val="none" w:sz="0" w:space="0" w:color="auto"/>
            <w:left w:val="none" w:sz="0" w:space="0" w:color="auto"/>
            <w:bottom w:val="none" w:sz="0" w:space="0" w:color="auto"/>
            <w:right w:val="none" w:sz="0" w:space="0" w:color="auto"/>
          </w:divBdr>
        </w:div>
        <w:div w:id="122499732">
          <w:marLeft w:val="640"/>
          <w:marRight w:val="0"/>
          <w:marTop w:val="0"/>
          <w:marBottom w:val="0"/>
          <w:divBdr>
            <w:top w:val="none" w:sz="0" w:space="0" w:color="auto"/>
            <w:left w:val="none" w:sz="0" w:space="0" w:color="auto"/>
            <w:bottom w:val="none" w:sz="0" w:space="0" w:color="auto"/>
            <w:right w:val="none" w:sz="0" w:space="0" w:color="auto"/>
          </w:divBdr>
        </w:div>
        <w:div w:id="1978955358">
          <w:marLeft w:val="640"/>
          <w:marRight w:val="0"/>
          <w:marTop w:val="0"/>
          <w:marBottom w:val="0"/>
          <w:divBdr>
            <w:top w:val="none" w:sz="0" w:space="0" w:color="auto"/>
            <w:left w:val="none" w:sz="0" w:space="0" w:color="auto"/>
            <w:bottom w:val="none" w:sz="0" w:space="0" w:color="auto"/>
            <w:right w:val="none" w:sz="0" w:space="0" w:color="auto"/>
          </w:divBdr>
        </w:div>
        <w:div w:id="383019138">
          <w:marLeft w:val="640"/>
          <w:marRight w:val="0"/>
          <w:marTop w:val="0"/>
          <w:marBottom w:val="0"/>
          <w:divBdr>
            <w:top w:val="none" w:sz="0" w:space="0" w:color="auto"/>
            <w:left w:val="none" w:sz="0" w:space="0" w:color="auto"/>
            <w:bottom w:val="none" w:sz="0" w:space="0" w:color="auto"/>
            <w:right w:val="none" w:sz="0" w:space="0" w:color="auto"/>
          </w:divBdr>
        </w:div>
        <w:div w:id="2080057369">
          <w:marLeft w:val="640"/>
          <w:marRight w:val="0"/>
          <w:marTop w:val="0"/>
          <w:marBottom w:val="0"/>
          <w:divBdr>
            <w:top w:val="none" w:sz="0" w:space="0" w:color="auto"/>
            <w:left w:val="none" w:sz="0" w:space="0" w:color="auto"/>
            <w:bottom w:val="none" w:sz="0" w:space="0" w:color="auto"/>
            <w:right w:val="none" w:sz="0" w:space="0" w:color="auto"/>
          </w:divBdr>
        </w:div>
        <w:div w:id="1550610070">
          <w:marLeft w:val="640"/>
          <w:marRight w:val="0"/>
          <w:marTop w:val="0"/>
          <w:marBottom w:val="0"/>
          <w:divBdr>
            <w:top w:val="none" w:sz="0" w:space="0" w:color="auto"/>
            <w:left w:val="none" w:sz="0" w:space="0" w:color="auto"/>
            <w:bottom w:val="none" w:sz="0" w:space="0" w:color="auto"/>
            <w:right w:val="none" w:sz="0" w:space="0" w:color="auto"/>
          </w:divBdr>
        </w:div>
        <w:div w:id="666633107">
          <w:marLeft w:val="640"/>
          <w:marRight w:val="0"/>
          <w:marTop w:val="0"/>
          <w:marBottom w:val="0"/>
          <w:divBdr>
            <w:top w:val="none" w:sz="0" w:space="0" w:color="auto"/>
            <w:left w:val="none" w:sz="0" w:space="0" w:color="auto"/>
            <w:bottom w:val="none" w:sz="0" w:space="0" w:color="auto"/>
            <w:right w:val="none" w:sz="0" w:space="0" w:color="auto"/>
          </w:divBdr>
        </w:div>
        <w:div w:id="532691959">
          <w:marLeft w:val="640"/>
          <w:marRight w:val="0"/>
          <w:marTop w:val="0"/>
          <w:marBottom w:val="0"/>
          <w:divBdr>
            <w:top w:val="none" w:sz="0" w:space="0" w:color="auto"/>
            <w:left w:val="none" w:sz="0" w:space="0" w:color="auto"/>
            <w:bottom w:val="none" w:sz="0" w:space="0" w:color="auto"/>
            <w:right w:val="none" w:sz="0" w:space="0" w:color="auto"/>
          </w:divBdr>
        </w:div>
        <w:div w:id="38091380">
          <w:marLeft w:val="640"/>
          <w:marRight w:val="0"/>
          <w:marTop w:val="0"/>
          <w:marBottom w:val="0"/>
          <w:divBdr>
            <w:top w:val="none" w:sz="0" w:space="0" w:color="auto"/>
            <w:left w:val="none" w:sz="0" w:space="0" w:color="auto"/>
            <w:bottom w:val="none" w:sz="0" w:space="0" w:color="auto"/>
            <w:right w:val="none" w:sz="0" w:space="0" w:color="auto"/>
          </w:divBdr>
        </w:div>
      </w:divsChild>
    </w:div>
    <w:div w:id="573009337">
      <w:bodyDiv w:val="1"/>
      <w:marLeft w:val="0"/>
      <w:marRight w:val="0"/>
      <w:marTop w:val="0"/>
      <w:marBottom w:val="0"/>
      <w:divBdr>
        <w:top w:val="none" w:sz="0" w:space="0" w:color="auto"/>
        <w:left w:val="none" w:sz="0" w:space="0" w:color="auto"/>
        <w:bottom w:val="none" w:sz="0" w:space="0" w:color="auto"/>
        <w:right w:val="none" w:sz="0" w:space="0" w:color="auto"/>
      </w:divBdr>
    </w:div>
    <w:div w:id="576983565">
      <w:bodyDiv w:val="1"/>
      <w:marLeft w:val="0"/>
      <w:marRight w:val="0"/>
      <w:marTop w:val="0"/>
      <w:marBottom w:val="0"/>
      <w:divBdr>
        <w:top w:val="none" w:sz="0" w:space="0" w:color="auto"/>
        <w:left w:val="none" w:sz="0" w:space="0" w:color="auto"/>
        <w:bottom w:val="none" w:sz="0" w:space="0" w:color="auto"/>
        <w:right w:val="none" w:sz="0" w:space="0" w:color="auto"/>
      </w:divBdr>
    </w:div>
    <w:div w:id="631592677">
      <w:bodyDiv w:val="1"/>
      <w:marLeft w:val="0"/>
      <w:marRight w:val="0"/>
      <w:marTop w:val="0"/>
      <w:marBottom w:val="0"/>
      <w:divBdr>
        <w:top w:val="none" w:sz="0" w:space="0" w:color="auto"/>
        <w:left w:val="none" w:sz="0" w:space="0" w:color="auto"/>
        <w:bottom w:val="none" w:sz="0" w:space="0" w:color="auto"/>
        <w:right w:val="none" w:sz="0" w:space="0" w:color="auto"/>
      </w:divBdr>
    </w:div>
    <w:div w:id="708725023">
      <w:bodyDiv w:val="1"/>
      <w:marLeft w:val="0"/>
      <w:marRight w:val="0"/>
      <w:marTop w:val="0"/>
      <w:marBottom w:val="0"/>
      <w:divBdr>
        <w:top w:val="none" w:sz="0" w:space="0" w:color="auto"/>
        <w:left w:val="none" w:sz="0" w:space="0" w:color="auto"/>
        <w:bottom w:val="none" w:sz="0" w:space="0" w:color="auto"/>
        <w:right w:val="none" w:sz="0" w:space="0" w:color="auto"/>
      </w:divBdr>
    </w:div>
    <w:div w:id="726761278">
      <w:bodyDiv w:val="1"/>
      <w:marLeft w:val="0"/>
      <w:marRight w:val="0"/>
      <w:marTop w:val="0"/>
      <w:marBottom w:val="0"/>
      <w:divBdr>
        <w:top w:val="none" w:sz="0" w:space="0" w:color="auto"/>
        <w:left w:val="none" w:sz="0" w:space="0" w:color="auto"/>
        <w:bottom w:val="none" w:sz="0" w:space="0" w:color="auto"/>
        <w:right w:val="none" w:sz="0" w:space="0" w:color="auto"/>
      </w:divBdr>
    </w:div>
    <w:div w:id="736824426">
      <w:bodyDiv w:val="1"/>
      <w:marLeft w:val="0"/>
      <w:marRight w:val="0"/>
      <w:marTop w:val="0"/>
      <w:marBottom w:val="0"/>
      <w:divBdr>
        <w:top w:val="none" w:sz="0" w:space="0" w:color="auto"/>
        <w:left w:val="none" w:sz="0" w:space="0" w:color="auto"/>
        <w:bottom w:val="none" w:sz="0" w:space="0" w:color="auto"/>
        <w:right w:val="none" w:sz="0" w:space="0" w:color="auto"/>
      </w:divBdr>
      <w:divsChild>
        <w:div w:id="1798140940">
          <w:marLeft w:val="640"/>
          <w:marRight w:val="0"/>
          <w:marTop w:val="0"/>
          <w:marBottom w:val="0"/>
          <w:divBdr>
            <w:top w:val="none" w:sz="0" w:space="0" w:color="auto"/>
            <w:left w:val="none" w:sz="0" w:space="0" w:color="auto"/>
            <w:bottom w:val="none" w:sz="0" w:space="0" w:color="auto"/>
            <w:right w:val="none" w:sz="0" w:space="0" w:color="auto"/>
          </w:divBdr>
        </w:div>
        <w:div w:id="160201837">
          <w:marLeft w:val="640"/>
          <w:marRight w:val="0"/>
          <w:marTop w:val="0"/>
          <w:marBottom w:val="0"/>
          <w:divBdr>
            <w:top w:val="none" w:sz="0" w:space="0" w:color="auto"/>
            <w:left w:val="none" w:sz="0" w:space="0" w:color="auto"/>
            <w:bottom w:val="none" w:sz="0" w:space="0" w:color="auto"/>
            <w:right w:val="none" w:sz="0" w:space="0" w:color="auto"/>
          </w:divBdr>
        </w:div>
        <w:div w:id="204411002">
          <w:marLeft w:val="640"/>
          <w:marRight w:val="0"/>
          <w:marTop w:val="0"/>
          <w:marBottom w:val="0"/>
          <w:divBdr>
            <w:top w:val="none" w:sz="0" w:space="0" w:color="auto"/>
            <w:left w:val="none" w:sz="0" w:space="0" w:color="auto"/>
            <w:bottom w:val="none" w:sz="0" w:space="0" w:color="auto"/>
            <w:right w:val="none" w:sz="0" w:space="0" w:color="auto"/>
          </w:divBdr>
        </w:div>
        <w:div w:id="739208924">
          <w:marLeft w:val="640"/>
          <w:marRight w:val="0"/>
          <w:marTop w:val="0"/>
          <w:marBottom w:val="0"/>
          <w:divBdr>
            <w:top w:val="none" w:sz="0" w:space="0" w:color="auto"/>
            <w:left w:val="none" w:sz="0" w:space="0" w:color="auto"/>
            <w:bottom w:val="none" w:sz="0" w:space="0" w:color="auto"/>
            <w:right w:val="none" w:sz="0" w:space="0" w:color="auto"/>
          </w:divBdr>
        </w:div>
        <w:div w:id="282541591">
          <w:marLeft w:val="640"/>
          <w:marRight w:val="0"/>
          <w:marTop w:val="0"/>
          <w:marBottom w:val="0"/>
          <w:divBdr>
            <w:top w:val="none" w:sz="0" w:space="0" w:color="auto"/>
            <w:left w:val="none" w:sz="0" w:space="0" w:color="auto"/>
            <w:bottom w:val="none" w:sz="0" w:space="0" w:color="auto"/>
            <w:right w:val="none" w:sz="0" w:space="0" w:color="auto"/>
          </w:divBdr>
        </w:div>
        <w:div w:id="82000631">
          <w:marLeft w:val="640"/>
          <w:marRight w:val="0"/>
          <w:marTop w:val="0"/>
          <w:marBottom w:val="0"/>
          <w:divBdr>
            <w:top w:val="none" w:sz="0" w:space="0" w:color="auto"/>
            <w:left w:val="none" w:sz="0" w:space="0" w:color="auto"/>
            <w:bottom w:val="none" w:sz="0" w:space="0" w:color="auto"/>
            <w:right w:val="none" w:sz="0" w:space="0" w:color="auto"/>
          </w:divBdr>
        </w:div>
        <w:div w:id="488641276">
          <w:marLeft w:val="640"/>
          <w:marRight w:val="0"/>
          <w:marTop w:val="0"/>
          <w:marBottom w:val="0"/>
          <w:divBdr>
            <w:top w:val="none" w:sz="0" w:space="0" w:color="auto"/>
            <w:left w:val="none" w:sz="0" w:space="0" w:color="auto"/>
            <w:bottom w:val="none" w:sz="0" w:space="0" w:color="auto"/>
            <w:right w:val="none" w:sz="0" w:space="0" w:color="auto"/>
          </w:divBdr>
        </w:div>
        <w:div w:id="1824154353">
          <w:marLeft w:val="640"/>
          <w:marRight w:val="0"/>
          <w:marTop w:val="0"/>
          <w:marBottom w:val="0"/>
          <w:divBdr>
            <w:top w:val="none" w:sz="0" w:space="0" w:color="auto"/>
            <w:left w:val="none" w:sz="0" w:space="0" w:color="auto"/>
            <w:bottom w:val="none" w:sz="0" w:space="0" w:color="auto"/>
            <w:right w:val="none" w:sz="0" w:space="0" w:color="auto"/>
          </w:divBdr>
        </w:div>
        <w:div w:id="1300039448">
          <w:marLeft w:val="640"/>
          <w:marRight w:val="0"/>
          <w:marTop w:val="0"/>
          <w:marBottom w:val="0"/>
          <w:divBdr>
            <w:top w:val="none" w:sz="0" w:space="0" w:color="auto"/>
            <w:left w:val="none" w:sz="0" w:space="0" w:color="auto"/>
            <w:bottom w:val="none" w:sz="0" w:space="0" w:color="auto"/>
            <w:right w:val="none" w:sz="0" w:space="0" w:color="auto"/>
          </w:divBdr>
        </w:div>
        <w:div w:id="852181042">
          <w:marLeft w:val="640"/>
          <w:marRight w:val="0"/>
          <w:marTop w:val="0"/>
          <w:marBottom w:val="0"/>
          <w:divBdr>
            <w:top w:val="none" w:sz="0" w:space="0" w:color="auto"/>
            <w:left w:val="none" w:sz="0" w:space="0" w:color="auto"/>
            <w:bottom w:val="none" w:sz="0" w:space="0" w:color="auto"/>
            <w:right w:val="none" w:sz="0" w:space="0" w:color="auto"/>
          </w:divBdr>
        </w:div>
        <w:div w:id="1382048180">
          <w:marLeft w:val="640"/>
          <w:marRight w:val="0"/>
          <w:marTop w:val="0"/>
          <w:marBottom w:val="0"/>
          <w:divBdr>
            <w:top w:val="none" w:sz="0" w:space="0" w:color="auto"/>
            <w:left w:val="none" w:sz="0" w:space="0" w:color="auto"/>
            <w:bottom w:val="none" w:sz="0" w:space="0" w:color="auto"/>
            <w:right w:val="none" w:sz="0" w:space="0" w:color="auto"/>
          </w:divBdr>
        </w:div>
        <w:div w:id="1637180056">
          <w:marLeft w:val="640"/>
          <w:marRight w:val="0"/>
          <w:marTop w:val="0"/>
          <w:marBottom w:val="0"/>
          <w:divBdr>
            <w:top w:val="none" w:sz="0" w:space="0" w:color="auto"/>
            <w:left w:val="none" w:sz="0" w:space="0" w:color="auto"/>
            <w:bottom w:val="none" w:sz="0" w:space="0" w:color="auto"/>
            <w:right w:val="none" w:sz="0" w:space="0" w:color="auto"/>
          </w:divBdr>
        </w:div>
        <w:div w:id="1989632503">
          <w:marLeft w:val="640"/>
          <w:marRight w:val="0"/>
          <w:marTop w:val="0"/>
          <w:marBottom w:val="0"/>
          <w:divBdr>
            <w:top w:val="none" w:sz="0" w:space="0" w:color="auto"/>
            <w:left w:val="none" w:sz="0" w:space="0" w:color="auto"/>
            <w:bottom w:val="none" w:sz="0" w:space="0" w:color="auto"/>
            <w:right w:val="none" w:sz="0" w:space="0" w:color="auto"/>
          </w:divBdr>
        </w:div>
        <w:div w:id="1680086124">
          <w:marLeft w:val="640"/>
          <w:marRight w:val="0"/>
          <w:marTop w:val="0"/>
          <w:marBottom w:val="0"/>
          <w:divBdr>
            <w:top w:val="none" w:sz="0" w:space="0" w:color="auto"/>
            <w:left w:val="none" w:sz="0" w:space="0" w:color="auto"/>
            <w:bottom w:val="none" w:sz="0" w:space="0" w:color="auto"/>
            <w:right w:val="none" w:sz="0" w:space="0" w:color="auto"/>
          </w:divBdr>
        </w:div>
        <w:div w:id="297732846">
          <w:marLeft w:val="640"/>
          <w:marRight w:val="0"/>
          <w:marTop w:val="0"/>
          <w:marBottom w:val="0"/>
          <w:divBdr>
            <w:top w:val="none" w:sz="0" w:space="0" w:color="auto"/>
            <w:left w:val="none" w:sz="0" w:space="0" w:color="auto"/>
            <w:bottom w:val="none" w:sz="0" w:space="0" w:color="auto"/>
            <w:right w:val="none" w:sz="0" w:space="0" w:color="auto"/>
          </w:divBdr>
        </w:div>
        <w:div w:id="1436828997">
          <w:marLeft w:val="640"/>
          <w:marRight w:val="0"/>
          <w:marTop w:val="0"/>
          <w:marBottom w:val="0"/>
          <w:divBdr>
            <w:top w:val="none" w:sz="0" w:space="0" w:color="auto"/>
            <w:left w:val="none" w:sz="0" w:space="0" w:color="auto"/>
            <w:bottom w:val="none" w:sz="0" w:space="0" w:color="auto"/>
            <w:right w:val="none" w:sz="0" w:space="0" w:color="auto"/>
          </w:divBdr>
        </w:div>
        <w:div w:id="134757293">
          <w:marLeft w:val="640"/>
          <w:marRight w:val="0"/>
          <w:marTop w:val="0"/>
          <w:marBottom w:val="0"/>
          <w:divBdr>
            <w:top w:val="none" w:sz="0" w:space="0" w:color="auto"/>
            <w:left w:val="none" w:sz="0" w:space="0" w:color="auto"/>
            <w:bottom w:val="none" w:sz="0" w:space="0" w:color="auto"/>
            <w:right w:val="none" w:sz="0" w:space="0" w:color="auto"/>
          </w:divBdr>
        </w:div>
        <w:div w:id="42600266">
          <w:marLeft w:val="640"/>
          <w:marRight w:val="0"/>
          <w:marTop w:val="0"/>
          <w:marBottom w:val="0"/>
          <w:divBdr>
            <w:top w:val="none" w:sz="0" w:space="0" w:color="auto"/>
            <w:left w:val="none" w:sz="0" w:space="0" w:color="auto"/>
            <w:bottom w:val="none" w:sz="0" w:space="0" w:color="auto"/>
            <w:right w:val="none" w:sz="0" w:space="0" w:color="auto"/>
          </w:divBdr>
        </w:div>
        <w:div w:id="997852048">
          <w:marLeft w:val="640"/>
          <w:marRight w:val="0"/>
          <w:marTop w:val="0"/>
          <w:marBottom w:val="0"/>
          <w:divBdr>
            <w:top w:val="none" w:sz="0" w:space="0" w:color="auto"/>
            <w:left w:val="none" w:sz="0" w:space="0" w:color="auto"/>
            <w:bottom w:val="none" w:sz="0" w:space="0" w:color="auto"/>
            <w:right w:val="none" w:sz="0" w:space="0" w:color="auto"/>
          </w:divBdr>
        </w:div>
        <w:div w:id="560018143">
          <w:marLeft w:val="640"/>
          <w:marRight w:val="0"/>
          <w:marTop w:val="0"/>
          <w:marBottom w:val="0"/>
          <w:divBdr>
            <w:top w:val="none" w:sz="0" w:space="0" w:color="auto"/>
            <w:left w:val="none" w:sz="0" w:space="0" w:color="auto"/>
            <w:bottom w:val="none" w:sz="0" w:space="0" w:color="auto"/>
            <w:right w:val="none" w:sz="0" w:space="0" w:color="auto"/>
          </w:divBdr>
        </w:div>
        <w:div w:id="594287913">
          <w:marLeft w:val="640"/>
          <w:marRight w:val="0"/>
          <w:marTop w:val="0"/>
          <w:marBottom w:val="0"/>
          <w:divBdr>
            <w:top w:val="none" w:sz="0" w:space="0" w:color="auto"/>
            <w:left w:val="none" w:sz="0" w:space="0" w:color="auto"/>
            <w:bottom w:val="none" w:sz="0" w:space="0" w:color="auto"/>
            <w:right w:val="none" w:sz="0" w:space="0" w:color="auto"/>
          </w:divBdr>
        </w:div>
        <w:div w:id="937175045">
          <w:marLeft w:val="640"/>
          <w:marRight w:val="0"/>
          <w:marTop w:val="0"/>
          <w:marBottom w:val="0"/>
          <w:divBdr>
            <w:top w:val="none" w:sz="0" w:space="0" w:color="auto"/>
            <w:left w:val="none" w:sz="0" w:space="0" w:color="auto"/>
            <w:bottom w:val="none" w:sz="0" w:space="0" w:color="auto"/>
            <w:right w:val="none" w:sz="0" w:space="0" w:color="auto"/>
          </w:divBdr>
        </w:div>
        <w:div w:id="1381633688">
          <w:marLeft w:val="640"/>
          <w:marRight w:val="0"/>
          <w:marTop w:val="0"/>
          <w:marBottom w:val="0"/>
          <w:divBdr>
            <w:top w:val="none" w:sz="0" w:space="0" w:color="auto"/>
            <w:left w:val="none" w:sz="0" w:space="0" w:color="auto"/>
            <w:bottom w:val="none" w:sz="0" w:space="0" w:color="auto"/>
            <w:right w:val="none" w:sz="0" w:space="0" w:color="auto"/>
          </w:divBdr>
        </w:div>
        <w:div w:id="1682076685">
          <w:marLeft w:val="640"/>
          <w:marRight w:val="0"/>
          <w:marTop w:val="0"/>
          <w:marBottom w:val="0"/>
          <w:divBdr>
            <w:top w:val="none" w:sz="0" w:space="0" w:color="auto"/>
            <w:left w:val="none" w:sz="0" w:space="0" w:color="auto"/>
            <w:bottom w:val="none" w:sz="0" w:space="0" w:color="auto"/>
            <w:right w:val="none" w:sz="0" w:space="0" w:color="auto"/>
          </w:divBdr>
        </w:div>
        <w:div w:id="1173572524">
          <w:marLeft w:val="640"/>
          <w:marRight w:val="0"/>
          <w:marTop w:val="0"/>
          <w:marBottom w:val="0"/>
          <w:divBdr>
            <w:top w:val="none" w:sz="0" w:space="0" w:color="auto"/>
            <w:left w:val="none" w:sz="0" w:space="0" w:color="auto"/>
            <w:bottom w:val="none" w:sz="0" w:space="0" w:color="auto"/>
            <w:right w:val="none" w:sz="0" w:space="0" w:color="auto"/>
          </w:divBdr>
        </w:div>
        <w:div w:id="753089715">
          <w:marLeft w:val="640"/>
          <w:marRight w:val="0"/>
          <w:marTop w:val="0"/>
          <w:marBottom w:val="0"/>
          <w:divBdr>
            <w:top w:val="none" w:sz="0" w:space="0" w:color="auto"/>
            <w:left w:val="none" w:sz="0" w:space="0" w:color="auto"/>
            <w:bottom w:val="none" w:sz="0" w:space="0" w:color="auto"/>
            <w:right w:val="none" w:sz="0" w:space="0" w:color="auto"/>
          </w:divBdr>
        </w:div>
        <w:div w:id="1069421801">
          <w:marLeft w:val="640"/>
          <w:marRight w:val="0"/>
          <w:marTop w:val="0"/>
          <w:marBottom w:val="0"/>
          <w:divBdr>
            <w:top w:val="none" w:sz="0" w:space="0" w:color="auto"/>
            <w:left w:val="none" w:sz="0" w:space="0" w:color="auto"/>
            <w:bottom w:val="none" w:sz="0" w:space="0" w:color="auto"/>
            <w:right w:val="none" w:sz="0" w:space="0" w:color="auto"/>
          </w:divBdr>
        </w:div>
        <w:div w:id="1205677145">
          <w:marLeft w:val="640"/>
          <w:marRight w:val="0"/>
          <w:marTop w:val="0"/>
          <w:marBottom w:val="0"/>
          <w:divBdr>
            <w:top w:val="none" w:sz="0" w:space="0" w:color="auto"/>
            <w:left w:val="none" w:sz="0" w:space="0" w:color="auto"/>
            <w:bottom w:val="none" w:sz="0" w:space="0" w:color="auto"/>
            <w:right w:val="none" w:sz="0" w:space="0" w:color="auto"/>
          </w:divBdr>
        </w:div>
        <w:div w:id="1467971292">
          <w:marLeft w:val="640"/>
          <w:marRight w:val="0"/>
          <w:marTop w:val="0"/>
          <w:marBottom w:val="0"/>
          <w:divBdr>
            <w:top w:val="none" w:sz="0" w:space="0" w:color="auto"/>
            <w:left w:val="none" w:sz="0" w:space="0" w:color="auto"/>
            <w:bottom w:val="none" w:sz="0" w:space="0" w:color="auto"/>
            <w:right w:val="none" w:sz="0" w:space="0" w:color="auto"/>
          </w:divBdr>
        </w:div>
        <w:div w:id="191846028">
          <w:marLeft w:val="640"/>
          <w:marRight w:val="0"/>
          <w:marTop w:val="0"/>
          <w:marBottom w:val="0"/>
          <w:divBdr>
            <w:top w:val="none" w:sz="0" w:space="0" w:color="auto"/>
            <w:left w:val="none" w:sz="0" w:space="0" w:color="auto"/>
            <w:bottom w:val="none" w:sz="0" w:space="0" w:color="auto"/>
            <w:right w:val="none" w:sz="0" w:space="0" w:color="auto"/>
          </w:divBdr>
        </w:div>
        <w:div w:id="1516269400">
          <w:marLeft w:val="640"/>
          <w:marRight w:val="0"/>
          <w:marTop w:val="0"/>
          <w:marBottom w:val="0"/>
          <w:divBdr>
            <w:top w:val="none" w:sz="0" w:space="0" w:color="auto"/>
            <w:left w:val="none" w:sz="0" w:space="0" w:color="auto"/>
            <w:bottom w:val="none" w:sz="0" w:space="0" w:color="auto"/>
            <w:right w:val="none" w:sz="0" w:space="0" w:color="auto"/>
          </w:divBdr>
        </w:div>
      </w:divsChild>
    </w:div>
    <w:div w:id="747072230">
      <w:bodyDiv w:val="1"/>
      <w:marLeft w:val="0"/>
      <w:marRight w:val="0"/>
      <w:marTop w:val="0"/>
      <w:marBottom w:val="0"/>
      <w:divBdr>
        <w:top w:val="none" w:sz="0" w:space="0" w:color="auto"/>
        <w:left w:val="none" w:sz="0" w:space="0" w:color="auto"/>
        <w:bottom w:val="none" w:sz="0" w:space="0" w:color="auto"/>
        <w:right w:val="none" w:sz="0" w:space="0" w:color="auto"/>
      </w:divBdr>
    </w:div>
    <w:div w:id="802041211">
      <w:bodyDiv w:val="1"/>
      <w:marLeft w:val="0"/>
      <w:marRight w:val="0"/>
      <w:marTop w:val="0"/>
      <w:marBottom w:val="0"/>
      <w:divBdr>
        <w:top w:val="none" w:sz="0" w:space="0" w:color="auto"/>
        <w:left w:val="none" w:sz="0" w:space="0" w:color="auto"/>
        <w:bottom w:val="none" w:sz="0" w:space="0" w:color="auto"/>
        <w:right w:val="none" w:sz="0" w:space="0" w:color="auto"/>
      </w:divBdr>
    </w:div>
    <w:div w:id="897788628">
      <w:bodyDiv w:val="1"/>
      <w:marLeft w:val="0"/>
      <w:marRight w:val="0"/>
      <w:marTop w:val="0"/>
      <w:marBottom w:val="0"/>
      <w:divBdr>
        <w:top w:val="none" w:sz="0" w:space="0" w:color="auto"/>
        <w:left w:val="none" w:sz="0" w:space="0" w:color="auto"/>
        <w:bottom w:val="none" w:sz="0" w:space="0" w:color="auto"/>
        <w:right w:val="none" w:sz="0" w:space="0" w:color="auto"/>
      </w:divBdr>
    </w:div>
    <w:div w:id="910121752">
      <w:bodyDiv w:val="1"/>
      <w:marLeft w:val="0"/>
      <w:marRight w:val="0"/>
      <w:marTop w:val="0"/>
      <w:marBottom w:val="0"/>
      <w:divBdr>
        <w:top w:val="none" w:sz="0" w:space="0" w:color="auto"/>
        <w:left w:val="none" w:sz="0" w:space="0" w:color="auto"/>
        <w:bottom w:val="none" w:sz="0" w:space="0" w:color="auto"/>
        <w:right w:val="none" w:sz="0" w:space="0" w:color="auto"/>
      </w:divBdr>
    </w:div>
    <w:div w:id="1044870562">
      <w:bodyDiv w:val="1"/>
      <w:marLeft w:val="0"/>
      <w:marRight w:val="0"/>
      <w:marTop w:val="0"/>
      <w:marBottom w:val="0"/>
      <w:divBdr>
        <w:top w:val="none" w:sz="0" w:space="0" w:color="auto"/>
        <w:left w:val="none" w:sz="0" w:space="0" w:color="auto"/>
        <w:bottom w:val="none" w:sz="0" w:space="0" w:color="auto"/>
        <w:right w:val="none" w:sz="0" w:space="0" w:color="auto"/>
      </w:divBdr>
    </w:div>
    <w:div w:id="1107844235">
      <w:bodyDiv w:val="1"/>
      <w:marLeft w:val="0"/>
      <w:marRight w:val="0"/>
      <w:marTop w:val="0"/>
      <w:marBottom w:val="0"/>
      <w:divBdr>
        <w:top w:val="none" w:sz="0" w:space="0" w:color="auto"/>
        <w:left w:val="none" w:sz="0" w:space="0" w:color="auto"/>
        <w:bottom w:val="none" w:sz="0" w:space="0" w:color="auto"/>
        <w:right w:val="none" w:sz="0" w:space="0" w:color="auto"/>
      </w:divBdr>
    </w:div>
    <w:div w:id="1204442444">
      <w:bodyDiv w:val="1"/>
      <w:marLeft w:val="0"/>
      <w:marRight w:val="0"/>
      <w:marTop w:val="0"/>
      <w:marBottom w:val="0"/>
      <w:divBdr>
        <w:top w:val="none" w:sz="0" w:space="0" w:color="auto"/>
        <w:left w:val="none" w:sz="0" w:space="0" w:color="auto"/>
        <w:bottom w:val="none" w:sz="0" w:space="0" w:color="auto"/>
        <w:right w:val="none" w:sz="0" w:space="0" w:color="auto"/>
      </w:divBdr>
    </w:div>
    <w:div w:id="1303461475">
      <w:bodyDiv w:val="1"/>
      <w:marLeft w:val="0"/>
      <w:marRight w:val="0"/>
      <w:marTop w:val="0"/>
      <w:marBottom w:val="0"/>
      <w:divBdr>
        <w:top w:val="none" w:sz="0" w:space="0" w:color="auto"/>
        <w:left w:val="none" w:sz="0" w:space="0" w:color="auto"/>
        <w:bottom w:val="none" w:sz="0" w:space="0" w:color="auto"/>
        <w:right w:val="none" w:sz="0" w:space="0" w:color="auto"/>
      </w:divBdr>
    </w:div>
    <w:div w:id="1471626722">
      <w:bodyDiv w:val="1"/>
      <w:marLeft w:val="0"/>
      <w:marRight w:val="0"/>
      <w:marTop w:val="0"/>
      <w:marBottom w:val="0"/>
      <w:divBdr>
        <w:top w:val="none" w:sz="0" w:space="0" w:color="auto"/>
        <w:left w:val="none" w:sz="0" w:space="0" w:color="auto"/>
        <w:bottom w:val="none" w:sz="0" w:space="0" w:color="auto"/>
        <w:right w:val="none" w:sz="0" w:space="0" w:color="auto"/>
      </w:divBdr>
    </w:div>
    <w:div w:id="1517815373">
      <w:bodyDiv w:val="1"/>
      <w:marLeft w:val="0"/>
      <w:marRight w:val="0"/>
      <w:marTop w:val="0"/>
      <w:marBottom w:val="0"/>
      <w:divBdr>
        <w:top w:val="none" w:sz="0" w:space="0" w:color="auto"/>
        <w:left w:val="none" w:sz="0" w:space="0" w:color="auto"/>
        <w:bottom w:val="none" w:sz="0" w:space="0" w:color="auto"/>
        <w:right w:val="none" w:sz="0" w:space="0" w:color="auto"/>
      </w:divBdr>
      <w:divsChild>
        <w:div w:id="851190273">
          <w:marLeft w:val="640"/>
          <w:marRight w:val="0"/>
          <w:marTop w:val="0"/>
          <w:marBottom w:val="0"/>
          <w:divBdr>
            <w:top w:val="none" w:sz="0" w:space="0" w:color="auto"/>
            <w:left w:val="none" w:sz="0" w:space="0" w:color="auto"/>
            <w:bottom w:val="none" w:sz="0" w:space="0" w:color="auto"/>
            <w:right w:val="none" w:sz="0" w:space="0" w:color="auto"/>
          </w:divBdr>
        </w:div>
        <w:div w:id="590361607">
          <w:marLeft w:val="640"/>
          <w:marRight w:val="0"/>
          <w:marTop w:val="0"/>
          <w:marBottom w:val="0"/>
          <w:divBdr>
            <w:top w:val="none" w:sz="0" w:space="0" w:color="auto"/>
            <w:left w:val="none" w:sz="0" w:space="0" w:color="auto"/>
            <w:bottom w:val="none" w:sz="0" w:space="0" w:color="auto"/>
            <w:right w:val="none" w:sz="0" w:space="0" w:color="auto"/>
          </w:divBdr>
        </w:div>
        <w:div w:id="402604853">
          <w:marLeft w:val="640"/>
          <w:marRight w:val="0"/>
          <w:marTop w:val="0"/>
          <w:marBottom w:val="0"/>
          <w:divBdr>
            <w:top w:val="none" w:sz="0" w:space="0" w:color="auto"/>
            <w:left w:val="none" w:sz="0" w:space="0" w:color="auto"/>
            <w:bottom w:val="none" w:sz="0" w:space="0" w:color="auto"/>
            <w:right w:val="none" w:sz="0" w:space="0" w:color="auto"/>
          </w:divBdr>
        </w:div>
        <w:div w:id="1627152221">
          <w:marLeft w:val="640"/>
          <w:marRight w:val="0"/>
          <w:marTop w:val="0"/>
          <w:marBottom w:val="0"/>
          <w:divBdr>
            <w:top w:val="none" w:sz="0" w:space="0" w:color="auto"/>
            <w:left w:val="none" w:sz="0" w:space="0" w:color="auto"/>
            <w:bottom w:val="none" w:sz="0" w:space="0" w:color="auto"/>
            <w:right w:val="none" w:sz="0" w:space="0" w:color="auto"/>
          </w:divBdr>
        </w:div>
        <w:div w:id="557084695">
          <w:marLeft w:val="640"/>
          <w:marRight w:val="0"/>
          <w:marTop w:val="0"/>
          <w:marBottom w:val="0"/>
          <w:divBdr>
            <w:top w:val="none" w:sz="0" w:space="0" w:color="auto"/>
            <w:left w:val="none" w:sz="0" w:space="0" w:color="auto"/>
            <w:bottom w:val="none" w:sz="0" w:space="0" w:color="auto"/>
            <w:right w:val="none" w:sz="0" w:space="0" w:color="auto"/>
          </w:divBdr>
        </w:div>
        <w:div w:id="1295020958">
          <w:marLeft w:val="640"/>
          <w:marRight w:val="0"/>
          <w:marTop w:val="0"/>
          <w:marBottom w:val="0"/>
          <w:divBdr>
            <w:top w:val="none" w:sz="0" w:space="0" w:color="auto"/>
            <w:left w:val="none" w:sz="0" w:space="0" w:color="auto"/>
            <w:bottom w:val="none" w:sz="0" w:space="0" w:color="auto"/>
            <w:right w:val="none" w:sz="0" w:space="0" w:color="auto"/>
          </w:divBdr>
        </w:div>
        <w:div w:id="350570200">
          <w:marLeft w:val="640"/>
          <w:marRight w:val="0"/>
          <w:marTop w:val="0"/>
          <w:marBottom w:val="0"/>
          <w:divBdr>
            <w:top w:val="none" w:sz="0" w:space="0" w:color="auto"/>
            <w:left w:val="none" w:sz="0" w:space="0" w:color="auto"/>
            <w:bottom w:val="none" w:sz="0" w:space="0" w:color="auto"/>
            <w:right w:val="none" w:sz="0" w:space="0" w:color="auto"/>
          </w:divBdr>
        </w:div>
        <w:div w:id="1533423240">
          <w:marLeft w:val="640"/>
          <w:marRight w:val="0"/>
          <w:marTop w:val="0"/>
          <w:marBottom w:val="0"/>
          <w:divBdr>
            <w:top w:val="none" w:sz="0" w:space="0" w:color="auto"/>
            <w:left w:val="none" w:sz="0" w:space="0" w:color="auto"/>
            <w:bottom w:val="none" w:sz="0" w:space="0" w:color="auto"/>
            <w:right w:val="none" w:sz="0" w:space="0" w:color="auto"/>
          </w:divBdr>
        </w:div>
        <w:div w:id="1057362801">
          <w:marLeft w:val="640"/>
          <w:marRight w:val="0"/>
          <w:marTop w:val="0"/>
          <w:marBottom w:val="0"/>
          <w:divBdr>
            <w:top w:val="none" w:sz="0" w:space="0" w:color="auto"/>
            <w:left w:val="none" w:sz="0" w:space="0" w:color="auto"/>
            <w:bottom w:val="none" w:sz="0" w:space="0" w:color="auto"/>
            <w:right w:val="none" w:sz="0" w:space="0" w:color="auto"/>
          </w:divBdr>
        </w:div>
        <w:div w:id="1470779772">
          <w:marLeft w:val="640"/>
          <w:marRight w:val="0"/>
          <w:marTop w:val="0"/>
          <w:marBottom w:val="0"/>
          <w:divBdr>
            <w:top w:val="none" w:sz="0" w:space="0" w:color="auto"/>
            <w:left w:val="none" w:sz="0" w:space="0" w:color="auto"/>
            <w:bottom w:val="none" w:sz="0" w:space="0" w:color="auto"/>
            <w:right w:val="none" w:sz="0" w:space="0" w:color="auto"/>
          </w:divBdr>
        </w:div>
        <w:div w:id="426577455">
          <w:marLeft w:val="640"/>
          <w:marRight w:val="0"/>
          <w:marTop w:val="0"/>
          <w:marBottom w:val="0"/>
          <w:divBdr>
            <w:top w:val="none" w:sz="0" w:space="0" w:color="auto"/>
            <w:left w:val="none" w:sz="0" w:space="0" w:color="auto"/>
            <w:bottom w:val="none" w:sz="0" w:space="0" w:color="auto"/>
            <w:right w:val="none" w:sz="0" w:space="0" w:color="auto"/>
          </w:divBdr>
        </w:div>
        <w:div w:id="712314894">
          <w:marLeft w:val="640"/>
          <w:marRight w:val="0"/>
          <w:marTop w:val="0"/>
          <w:marBottom w:val="0"/>
          <w:divBdr>
            <w:top w:val="none" w:sz="0" w:space="0" w:color="auto"/>
            <w:left w:val="none" w:sz="0" w:space="0" w:color="auto"/>
            <w:bottom w:val="none" w:sz="0" w:space="0" w:color="auto"/>
            <w:right w:val="none" w:sz="0" w:space="0" w:color="auto"/>
          </w:divBdr>
        </w:div>
        <w:div w:id="71049512">
          <w:marLeft w:val="640"/>
          <w:marRight w:val="0"/>
          <w:marTop w:val="0"/>
          <w:marBottom w:val="0"/>
          <w:divBdr>
            <w:top w:val="none" w:sz="0" w:space="0" w:color="auto"/>
            <w:left w:val="none" w:sz="0" w:space="0" w:color="auto"/>
            <w:bottom w:val="none" w:sz="0" w:space="0" w:color="auto"/>
            <w:right w:val="none" w:sz="0" w:space="0" w:color="auto"/>
          </w:divBdr>
        </w:div>
        <w:div w:id="330108251">
          <w:marLeft w:val="640"/>
          <w:marRight w:val="0"/>
          <w:marTop w:val="0"/>
          <w:marBottom w:val="0"/>
          <w:divBdr>
            <w:top w:val="none" w:sz="0" w:space="0" w:color="auto"/>
            <w:left w:val="none" w:sz="0" w:space="0" w:color="auto"/>
            <w:bottom w:val="none" w:sz="0" w:space="0" w:color="auto"/>
            <w:right w:val="none" w:sz="0" w:space="0" w:color="auto"/>
          </w:divBdr>
        </w:div>
        <w:div w:id="1681735275">
          <w:marLeft w:val="640"/>
          <w:marRight w:val="0"/>
          <w:marTop w:val="0"/>
          <w:marBottom w:val="0"/>
          <w:divBdr>
            <w:top w:val="none" w:sz="0" w:space="0" w:color="auto"/>
            <w:left w:val="none" w:sz="0" w:space="0" w:color="auto"/>
            <w:bottom w:val="none" w:sz="0" w:space="0" w:color="auto"/>
            <w:right w:val="none" w:sz="0" w:space="0" w:color="auto"/>
          </w:divBdr>
        </w:div>
        <w:div w:id="592203678">
          <w:marLeft w:val="640"/>
          <w:marRight w:val="0"/>
          <w:marTop w:val="0"/>
          <w:marBottom w:val="0"/>
          <w:divBdr>
            <w:top w:val="none" w:sz="0" w:space="0" w:color="auto"/>
            <w:left w:val="none" w:sz="0" w:space="0" w:color="auto"/>
            <w:bottom w:val="none" w:sz="0" w:space="0" w:color="auto"/>
            <w:right w:val="none" w:sz="0" w:space="0" w:color="auto"/>
          </w:divBdr>
        </w:div>
        <w:div w:id="154107529">
          <w:marLeft w:val="640"/>
          <w:marRight w:val="0"/>
          <w:marTop w:val="0"/>
          <w:marBottom w:val="0"/>
          <w:divBdr>
            <w:top w:val="none" w:sz="0" w:space="0" w:color="auto"/>
            <w:left w:val="none" w:sz="0" w:space="0" w:color="auto"/>
            <w:bottom w:val="none" w:sz="0" w:space="0" w:color="auto"/>
            <w:right w:val="none" w:sz="0" w:space="0" w:color="auto"/>
          </w:divBdr>
        </w:div>
        <w:div w:id="2089962330">
          <w:marLeft w:val="640"/>
          <w:marRight w:val="0"/>
          <w:marTop w:val="0"/>
          <w:marBottom w:val="0"/>
          <w:divBdr>
            <w:top w:val="none" w:sz="0" w:space="0" w:color="auto"/>
            <w:left w:val="none" w:sz="0" w:space="0" w:color="auto"/>
            <w:bottom w:val="none" w:sz="0" w:space="0" w:color="auto"/>
            <w:right w:val="none" w:sz="0" w:space="0" w:color="auto"/>
          </w:divBdr>
        </w:div>
        <w:div w:id="1506750762">
          <w:marLeft w:val="640"/>
          <w:marRight w:val="0"/>
          <w:marTop w:val="0"/>
          <w:marBottom w:val="0"/>
          <w:divBdr>
            <w:top w:val="none" w:sz="0" w:space="0" w:color="auto"/>
            <w:left w:val="none" w:sz="0" w:space="0" w:color="auto"/>
            <w:bottom w:val="none" w:sz="0" w:space="0" w:color="auto"/>
            <w:right w:val="none" w:sz="0" w:space="0" w:color="auto"/>
          </w:divBdr>
        </w:div>
        <w:div w:id="1013264537">
          <w:marLeft w:val="640"/>
          <w:marRight w:val="0"/>
          <w:marTop w:val="0"/>
          <w:marBottom w:val="0"/>
          <w:divBdr>
            <w:top w:val="none" w:sz="0" w:space="0" w:color="auto"/>
            <w:left w:val="none" w:sz="0" w:space="0" w:color="auto"/>
            <w:bottom w:val="none" w:sz="0" w:space="0" w:color="auto"/>
            <w:right w:val="none" w:sz="0" w:space="0" w:color="auto"/>
          </w:divBdr>
        </w:div>
        <w:div w:id="1669670216">
          <w:marLeft w:val="640"/>
          <w:marRight w:val="0"/>
          <w:marTop w:val="0"/>
          <w:marBottom w:val="0"/>
          <w:divBdr>
            <w:top w:val="none" w:sz="0" w:space="0" w:color="auto"/>
            <w:left w:val="none" w:sz="0" w:space="0" w:color="auto"/>
            <w:bottom w:val="none" w:sz="0" w:space="0" w:color="auto"/>
            <w:right w:val="none" w:sz="0" w:space="0" w:color="auto"/>
          </w:divBdr>
        </w:div>
        <w:div w:id="1418408731">
          <w:marLeft w:val="640"/>
          <w:marRight w:val="0"/>
          <w:marTop w:val="0"/>
          <w:marBottom w:val="0"/>
          <w:divBdr>
            <w:top w:val="none" w:sz="0" w:space="0" w:color="auto"/>
            <w:left w:val="none" w:sz="0" w:space="0" w:color="auto"/>
            <w:bottom w:val="none" w:sz="0" w:space="0" w:color="auto"/>
            <w:right w:val="none" w:sz="0" w:space="0" w:color="auto"/>
          </w:divBdr>
        </w:div>
        <w:div w:id="626084460">
          <w:marLeft w:val="640"/>
          <w:marRight w:val="0"/>
          <w:marTop w:val="0"/>
          <w:marBottom w:val="0"/>
          <w:divBdr>
            <w:top w:val="none" w:sz="0" w:space="0" w:color="auto"/>
            <w:left w:val="none" w:sz="0" w:space="0" w:color="auto"/>
            <w:bottom w:val="none" w:sz="0" w:space="0" w:color="auto"/>
            <w:right w:val="none" w:sz="0" w:space="0" w:color="auto"/>
          </w:divBdr>
        </w:div>
        <w:div w:id="519273349">
          <w:marLeft w:val="640"/>
          <w:marRight w:val="0"/>
          <w:marTop w:val="0"/>
          <w:marBottom w:val="0"/>
          <w:divBdr>
            <w:top w:val="none" w:sz="0" w:space="0" w:color="auto"/>
            <w:left w:val="none" w:sz="0" w:space="0" w:color="auto"/>
            <w:bottom w:val="none" w:sz="0" w:space="0" w:color="auto"/>
            <w:right w:val="none" w:sz="0" w:space="0" w:color="auto"/>
          </w:divBdr>
        </w:div>
        <w:div w:id="1384790998">
          <w:marLeft w:val="640"/>
          <w:marRight w:val="0"/>
          <w:marTop w:val="0"/>
          <w:marBottom w:val="0"/>
          <w:divBdr>
            <w:top w:val="none" w:sz="0" w:space="0" w:color="auto"/>
            <w:left w:val="none" w:sz="0" w:space="0" w:color="auto"/>
            <w:bottom w:val="none" w:sz="0" w:space="0" w:color="auto"/>
            <w:right w:val="none" w:sz="0" w:space="0" w:color="auto"/>
          </w:divBdr>
        </w:div>
        <w:div w:id="218901906">
          <w:marLeft w:val="640"/>
          <w:marRight w:val="0"/>
          <w:marTop w:val="0"/>
          <w:marBottom w:val="0"/>
          <w:divBdr>
            <w:top w:val="none" w:sz="0" w:space="0" w:color="auto"/>
            <w:left w:val="none" w:sz="0" w:space="0" w:color="auto"/>
            <w:bottom w:val="none" w:sz="0" w:space="0" w:color="auto"/>
            <w:right w:val="none" w:sz="0" w:space="0" w:color="auto"/>
          </w:divBdr>
        </w:div>
        <w:div w:id="1284731626">
          <w:marLeft w:val="640"/>
          <w:marRight w:val="0"/>
          <w:marTop w:val="0"/>
          <w:marBottom w:val="0"/>
          <w:divBdr>
            <w:top w:val="none" w:sz="0" w:space="0" w:color="auto"/>
            <w:left w:val="none" w:sz="0" w:space="0" w:color="auto"/>
            <w:bottom w:val="none" w:sz="0" w:space="0" w:color="auto"/>
            <w:right w:val="none" w:sz="0" w:space="0" w:color="auto"/>
          </w:divBdr>
        </w:div>
        <w:div w:id="883178902">
          <w:marLeft w:val="640"/>
          <w:marRight w:val="0"/>
          <w:marTop w:val="0"/>
          <w:marBottom w:val="0"/>
          <w:divBdr>
            <w:top w:val="none" w:sz="0" w:space="0" w:color="auto"/>
            <w:left w:val="none" w:sz="0" w:space="0" w:color="auto"/>
            <w:bottom w:val="none" w:sz="0" w:space="0" w:color="auto"/>
            <w:right w:val="none" w:sz="0" w:space="0" w:color="auto"/>
          </w:divBdr>
        </w:div>
        <w:div w:id="720061292">
          <w:marLeft w:val="640"/>
          <w:marRight w:val="0"/>
          <w:marTop w:val="0"/>
          <w:marBottom w:val="0"/>
          <w:divBdr>
            <w:top w:val="none" w:sz="0" w:space="0" w:color="auto"/>
            <w:left w:val="none" w:sz="0" w:space="0" w:color="auto"/>
            <w:bottom w:val="none" w:sz="0" w:space="0" w:color="auto"/>
            <w:right w:val="none" w:sz="0" w:space="0" w:color="auto"/>
          </w:divBdr>
        </w:div>
        <w:div w:id="573705218">
          <w:marLeft w:val="640"/>
          <w:marRight w:val="0"/>
          <w:marTop w:val="0"/>
          <w:marBottom w:val="0"/>
          <w:divBdr>
            <w:top w:val="none" w:sz="0" w:space="0" w:color="auto"/>
            <w:left w:val="none" w:sz="0" w:space="0" w:color="auto"/>
            <w:bottom w:val="none" w:sz="0" w:space="0" w:color="auto"/>
            <w:right w:val="none" w:sz="0" w:space="0" w:color="auto"/>
          </w:divBdr>
        </w:div>
        <w:div w:id="632254167">
          <w:marLeft w:val="640"/>
          <w:marRight w:val="0"/>
          <w:marTop w:val="0"/>
          <w:marBottom w:val="0"/>
          <w:divBdr>
            <w:top w:val="none" w:sz="0" w:space="0" w:color="auto"/>
            <w:left w:val="none" w:sz="0" w:space="0" w:color="auto"/>
            <w:bottom w:val="none" w:sz="0" w:space="0" w:color="auto"/>
            <w:right w:val="none" w:sz="0" w:space="0" w:color="auto"/>
          </w:divBdr>
        </w:div>
      </w:divsChild>
    </w:div>
    <w:div w:id="1923373684">
      <w:bodyDiv w:val="1"/>
      <w:marLeft w:val="0"/>
      <w:marRight w:val="0"/>
      <w:marTop w:val="0"/>
      <w:marBottom w:val="0"/>
      <w:divBdr>
        <w:top w:val="none" w:sz="0" w:space="0" w:color="auto"/>
        <w:left w:val="none" w:sz="0" w:space="0" w:color="auto"/>
        <w:bottom w:val="none" w:sz="0" w:space="0" w:color="auto"/>
        <w:right w:val="none" w:sz="0" w:space="0" w:color="auto"/>
      </w:divBdr>
    </w:div>
    <w:div w:id="198334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D4B77-CB46-4FE8-8522-E0923FFF8E53}">
  <we:reference id="wa104382081" version="1.46.0.0" store="en-GB" storeType="OMEX"/>
  <we:alternateReferences>
    <we:reference id="WA104382081" version="1.46.0.0" store="" storeType="OMEX"/>
  </we:alternateReferences>
  <we:properties>
    <we:property name="MENDELEY_CITATIONS" value="[{&quot;citationID&quot;:&quot;MENDELEY_CITATION_7a5c5615-3b22-4778-8e82-f5ab0d6298b6&quot;,&quot;properties&quot;:{&quot;noteIndex&quot;:0},&quot;isEdited&quot;:false,&quot;manualOverride&quot;:{&quot;citeprocText&quot;:&quot;[1–3]&quot;,&quot;isManuallyOverridden&quot;:false,&quot;manualOverrideText&quot;:&quot;&quot;},&quot;citationTag&quot;:&quot;MENDELEY_CITATION_v3_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&quot;,&quot;citationItems&quot;:[{&quot;id&quot;:&quot;14c77dc8-e3a1-5372-b3ad-74f5d482c8e7&quot;,&quot;itemData&quot;:{&quot;author&quot;:[{&quot;dropping-particle&quot;:&quot;&quot;,&quot;family&quot;:&quot;WHO&quot;,&quot;given&quot;:&quot;&quot;,&quot;non-dropping-particle&quot;:&quot;&quot;,&quot;parse-names&quot;:false,&quot;suffix&quot;:&quot;&quot;}],&quot;id&quot;:&quot;14c77dc8-e3a1-5372-b3ad-74f5d482c8e7&quot;,&quot;issued&quot;:{&quot;date-parts&quot;:[[&quot;2006&quot;]]},&quot;title&quot;:&quot;definition and diagnosis of diabetes mellitus and intermediate hyperglycemia  - Report of a WHO/IDF Consultation&quot;,&quot;type&quot;:&quot;article-journal&quot;,&quot;container-title-short&quot;:&quot;&quot;},&quot;uris&quot;:[&quot;http://www.mendeley.com/documents/?uuid=70d67c6e-6a1c-44c9-afa7-3f7c5af56165&quot;],&quot;isTemporary&quot;:false,&quot;legacyDesktopId&quot;:&quot;70d67c6e-6a1c-44c9-afa7-3f7c5af56165&quot;},{&quot;id&quot;:&quot;ea3b5af2-6273-39d7-8e51-9a1f899a8080&quot;,&quot;itemData&quot;:{&quot;DOI&quot;:&quot;10.1159/000126822&quot;,&quot;ISSN&quot;:&quot;16624025&quot;,&quot;PMID&quot;:&quot;20054170&quot;,&quot;abstract&quot;:&quot;The development of consensus guidelines for obesity is complex. It involves recommending both treatment interventions and interventions related to screening and prevention. With so many publications and claims, and with the awareness that success for the individual is short-lived, many find it difficult to know what action is appropriate in the management of obesity. Furthermore, the significant variation in existing service provision both within countries as well as across the regions of Europe makes a standardised approach, even if evidence-based, difficult to implement. In formulating these guidelines, we have attempted to use an evidence-based approach while allowing flexibility for the practicing clinician in domains where evidence is currently lacking and ensuring that in treatment there is recognition of clinical judgment and of regional diversity as well as the necessity of an agreed approach by the individual and family. We conclude that i) physicians have a responsibility to recognise obesity as a disease and help obese patients with appropriate prevention and treatment, ii) treatment should be based on good clinical care and evidence-based interventions and iii) obesity treatment should focus on realistic goals and lifelong management. © 2008 S. Karger GmbH, Freiburg.&quot;,&quot;author&quot;:[{&quot;dropping-particle&quot;:&quot;&quot;,&quot;family&quot;:&quot;Tsigos&quot;,&quot;given&quot;:&quot;Constantine&quot;,&quot;non-dropping-particle&quot;:&quot;&quot;,&quot;parse-names&quot;:false,&quot;suffix&quot;:&quot;&quot;},{&quot;dropping-particle&quot;:&quot;&quot;,&quot;family&quot;:&quot;Hainer&quot;,&quot;given&quot;:&quot;Vojtech&quot;,&quot;non-dropping-particle&quot;:&quot;&quot;,&quot;parse-names&quot;:false,&quot;suffix&quot;:&quot;&quot;},{&quot;dropping-particle&quot;:&quot;&quot;,&quot;family&quot;:&quot;Basdevant&quot;,&quot;given&quot;:&quot;Arnaud&quot;,&quot;non-dropping-particle&quot;:&quot;&quot;,&quot;parse-names&quot;:false,&quot;suffix&quot;:&quot;&quot;},{&quot;dropping-particle&quot;:&quot;&quot;,&quot;family&quot;:&quot;Finer&quot;,&quot;given&quot;:&quot;Nick&quot;,&quot;non-dropping-particle&quot;:&quot;&quot;,&quot;parse-names&quot;:false,&quot;suffix&quot;:&quot;&quot;},{&quot;dropping-particle&quot;:&quot;&quot;,&quot;family&quot;:&quot;Fried&quot;,&quot;given&quot;:&quot;Martin&quot;,&quot;non-dropping-particle&quot;:&quot;&quot;,&quot;parse-names&quot;:false,&quot;suffix&quot;:&quot;&quot;},{&quot;dropping-particle&quot;:&quot;&quot;,&quot;family&quot;:&quot;Mathus-Vliegen&quot;,&quot;given&quot;:&quot;Elisabeth&quot;,&quot;non-dropping-particle&quot;:&quot;&quot;,&quot;parse-names&quot;:false,&quot;suffix&quot;:&quot;&quot;},{&quot;dropping-particle&quot;:&quot;&quot;,&quot;family&quot;:&quot;Micic&quot;,&quot;given&quot;:&quot;Dragan&quot;,&quot;non-dropping-particle&quot;:&quot;&quot;,&quot;parse-names&quot;:false,&quot;suffix&quot;:&quot;&quot;},{&quot;dropping-particle&quot;:&quot;&quot;,&quot;family&quot;:&quot;Maislos&quot;,&quot;given&quot;:&quot;Maximo&quot;,&quot;non-dropping-particle&quot;:&quot;&quot;,&quot;parse-names&quot;:false,&quot;suffix&quot;:&quot;&quot;},{&quot;dropping-particle&quot;:&quot;&quot;,&quot;family&quot;:&quot;Roman&quot;,&quot;given&quot;:&quot;Gabriela&quot;,&quot;non-dropping-particle&quot;:&quot;&quot;,&quot;parse-names&quot;:false,&quot;suffix&quot;:&quot;&quot;},{&quot;dropping-particle&quot;:&quot;&quot;,&quot;family&quot;:&quot;Schutz&quot;,&quot;given&quot;:&quot;Yves&quot;,&quot;non-dropping-particle&quot;:&quot;&quot;,&quot;parse-names&quot;:false,&quot;suffix&quot;:&quot;&quot;},{&quot;dropping-particle&quot;:&quot;&quot;,&quot;family&quot;:&quot;Toplak&quot;,&quot;given&quot;:&quot;Hermann&quot;,&quot;non-dropping-particle&quot;:&quot;&quot;,&quot;parse-names&quot;:false,&quot;suffix&quot;:&quot;&quot;},{&quot;dropping-particle&quot;:&quot;&quot;,&quot;family&quot;:&quot;Zahorska-Markiewicz&quot;,&quot;given&quot;:&quot;Barbara&quot;,&quot;non-dropping-particle&quot;:&quot;&quot;,&quot;parse-names&quot;:false,&quot;suffix&quot;:&quot;&quot;}],&quot;container-title&quot;:&quot;Obesity Facts&quot;,&quot;id&quot;:&quot;ea3b5af2-6273-39d7-8e51-9a1f899a8080&quot;,&quot;issue&quot;:&quot;2&quot;,&quot;issued&quot;:{&quot;date-parts&quot;:[[&quot;2008&quot;,&quot;5&quot;]]},&quot;page&quot;:&quot;106-116&quot;,&quot;publisher&quot;:&quot;Obes Facts&quot;,&quot;title&quot;:&quot;Management of obesity in adults: European clinical practice guidelines&quot;,&quot;type&quot;:&quot;article-journal&quot;,&quot;volume&quot;:&quot;1&quot;,&quot;container-title-short&quot;:&quot;&quot;},&quot;uris&quot;:[&quot;http://www.mendeley.com/documents/?uuid=ea3b5af2-6273-39d7-8e51-9a1f899a8080&quot;,&quot;http://www.mendeley.com/documents/?uuid=50e964e4-d63d-49c8-ae22-960f836031b8&quot;],&quot;isTemporary&quot;:false,&quot;legacyDesktopId&quot;:&quot;ea3b5af2-6273-39d7-8e51-9a1f899a8080&quot;},{&quot;id&quot;:&quot;62a57d7d-52be-5ff7-a6b5-5e46d1bb06d8&quot;,&quot;itemData&quot;:{&quot;URL&quot;:&quot;https://www.diabetesatlas.org/en/resources/&quot;,&quot;accessed&quot;:{&quot;date-parts&quot;:[[&quot;2021&quot;,&quot;10&quot;,&quot;6&quot;]]},&quot;id&quot;:&quot;62a57d7d-52be-5ff7-a6b5-5e46d1bb06d8&quot;,&quot;issued&quot;:{&quot;date-parts&quot;:[[&quot;2019&quot;]]},&quot;page&quot;:&quot;168&quot;,&quot;title&quot;:&quot;IDF Diabetes Atlas 9th edition 2019&quot;,&quot;type&quot;:&quot;webpage&quot;,&quot;container-title-short&quot;:&quot;&quot;},&quot;uris&quot;:[&quot;http://www.mendeley.com/documents/?uuid=a089946c-2b62-371a-850a-26d15ee35700&quot;],&quot;isTemporary&quot;:false,&quot;legacyDesktopId&quot;:&quot;a089946c-2b62-371a-850a-26d15ee35700&quot;}]},{&quot;citationID&quot;:&quot;MENDELEY_CITATION_bce7606e-8c60-44bd-8e40-719c8c4aeb70&quot;,&quot;properties&quot;:{&quot;noteIndex&quot;:0},&quot;isEdited&quot;:false,&quot;manualOverride&quot;:{&quot;citeprocText&quot;:&quot;[4–8]&quot;,&quot;isManuallyOverridden&quot;:false,&quot;manualOverrideText&quot;:&quot;&quot;},&quot;citationTag&quot;:&quot;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&quot;,&quot;citationItems&quot;:[{&quot;id&quot;:&quot;49f5f205-237b-39d4-a8ad-bd243f2dfe5d&quot;,&quot;itemData&quot;:{&quot;DOI&quot;:&quot;10.1056/NEJMoa066603&quot;,&quot;ISSN&quot;:&quot;0028-4793&quot;,&quot;abstract&quot;:&quot;Background: Although gastric bypass surgery accounts for 80% of bariatric surgery in the United States, only limited long-term data are available on mortality among patients who have undergone this procedure as compared with severely obese persons from a general population. Methods: In this retrospective cohort study, we determined the long-term mortality (from 1984 to 2002) among 9949 patients who had undergone gastric bypass surgery and 9628 severely obese persons who applied for driver's licenses. From these subjects, 7925 surgical patients and 7925 severely obese control subjects were matched for age, sex, and body-mass index. We determined the rates of death from any cause and from specific causes with the use of the National Death Index. Results: During a mean follow-up of 7.1 years, adjusted long-term mortality from any cause in the surgery group decreased by 40%, as compared with that in the control group (37.6 vs. 57.1 deaths per 10,000 person-years, P&lt;0.001); cause-specific mortality in the surgery group decreased by 56% for coronary artery disease (2.6 vs. 5.9 per 10,000 person-years, P = 0.006), by 92% for diabetes (0.4 vs. 3.4 per 10,000 person-years, P = 0.005), and by 60% for cancer (5.5 vs. 13.3 per 10,000 person-years, P&lt;0.001). However, rates of death not caused by disease, such as accidents and suicide, were 58% higher in the surgery group than in the control group (11.1 vs. 6.4 per 10,000 person-years, P = 0.04). Conclusions: Long-term total mortality after gastric bypass surgery was significantly reduced, particularly deaths from diabetes, heart disease, and cancer. However, the rate of death from causes other than disease was higher in the surgery group than in the control group. Copyright © 2007 Massachusetts Medical Society.&quot;,&quot;author&quot;:[{&quot;dropping-particle&quot;:&quot;&quot;,&quot;family&quot;:&quot;Adams&quot;,&quot;given&quot;:&quot;Ted D.&quot;,&quot;non-dropping-particle&quot;:&quot;&quot;,&quot;parse-names&quot;:false,&quot;suffix&quot;:&quot;&quot;},{&quot;dropping-particle&quot;:&quot;&quot;,&quot;family&quot;:&quot;Gress&quot;,&quot;given&quot;:&quot;Richard E.&quot;,&quot;non-dropping-particle&quot;:&quot;&quot;,&quot;parse-names&quot;:false,&quot;suffix&quot;:&quot;&quot;},{&quot;dropping-particle&quot;:&quot;&quot;,&quot;family&quot;:&quot;Smith&quot;,&quot;given&quot;:&quot;Sherman C.&quot;,&quot;non-dropping-particle&quot;:&quot;&quot;,&quot;parse-names&quot;:false,&quot;suffix&quot;:&quot;&quot;},{&quot;dropping-particle&quot;:&quot;&quot;,&quot;family&quot;:&quot;Halverson&quot;,&quot;given&quot;:&quot;R. Chad&quot;,&quot;non-dropping-particle&quot;:&quot;&quot;,&quot;parse-names&quot;:false,&quot;suffix&quot;:&quot;&quot;},{&quot;dropping-particle&quot;:&quot;&quot;,&quot;family&quot;:&quot;Simper&quot;,&quot;given&quot;:&quot;Steven C.&quot;,&quot;non-dropping-particle&quot;:&quot;&quot;,&quot;parse-names&quot;:false,&quot;suffix&quot;:&quot;&quot;},{&quot;dropping-particle&quot;:&quot;&quot;,&quot;family&quot;:&quot;Rosamond&quot;,&quot;given&quot;:&quot;Wayne D.&quot;,&quot;non-dropping-particle&quot;:&quot;&quot;,&quot;parse-names&quot;:false,&quot;suffix&quot;:&quot;&quot;},{&quot;dropping-particle&quot;:&quot;&quot;,&quot;family&quot;:&quot;LaMonte&quot;,&quot;given&quot;:&quot;Michael J.&quot;,&quot;non-dropping-particle&quot;:&quot;&quot;,&quot;parse-names&quot;:false,&quot;suffix&quot;:&quot;&quot;},{&quot;dropping-particle&quot;:&quot;&quot;,&quot;family&quot;:&quot;Stroup&quot;,&quot;given&quot;:&quot;Antoinette M.&quot;,&quot;non-dropping-particle&quot;:&quot;&quot;,&quot;parse-names&quot;:false,&quot;suffix&quot;:&quot;&quot;},{&quot;dropping-particle&quot;:&quot;&quot;,&quot;family&quot;:&quot;Hunt&quot;,&quot;given&quot;:&quot;Steven C.&quot;,&quot;non-dropping-particle&quot;:&quot;&quot;,&quot;parse-names&quot;:false,&quot;suffix&quot;:&quot;&quot;}],&quot;container-title&quot;:&quot;New England Journal of Medicine&quot;,&quot;id&quot;:&quot;49f5f205-237b-39d4-a8ad-bd243f2dfe5d&quot;,&quot;issue&quot;:&quot;8&quot;,&quot;issued&quot;:{&quot;date-parts&quot;:[[&quot;2007&quot;,&quot;8&quot;]]},&quot;page&quot;:&quot;753-761&quot;,&quot;publisher&quot;:&quot;Massachussetts Medical Society&quot;,&quot;title&quot;:&quot;Long-Term Mortality after Gastric Bypass Surgery&quot;,&quot;type&quot;:&quot;article-journal&quot;,&quot;volume&quot;:&quot;357&quot;,&quot;container-title-short&quot;:&quot;&quot;},&quot;uris&quot;:[&quot;http://www.mendeley.com/documents/?uuid=49f5f205-237b-39d4-a8ad-bd243f2dfe5d&quot;,&quot;http://www.mendeley.com/documents/?uuid=9d323668-d371-4dd5-b76a-dd20585576f1&quot;],&quot;isTemporary&quot;:false,&quot;legacyDesktopId&quot;:&quot;49f5f205-237b-39d4-a8ad-bd243f2dfe5d&quot;},{&quot;id&quot;:&quot;eb5fcf0b-25f5-5de6-bd7c-e9f6eb049861&quot;,&quot;itemData&quot;:{&quot;DOI&quot;:&quot;10.1056/NEJMoa066254&quot;,&quot;ISSN&quot;:&quot;1533-4406 (Electronic) 0028-4793 (Linking)&quot;,&quot;abstract&quot;:&quot;BACKGROUND: Obesity is associated with increased mortality. Weight loss improves cardiovascular risk factors, but no prospective interventional studies have reported whether weight loss decreases overall mortality. In fact, many observational studies suggest that weight reduction is associated with increased mortality. METHODS: The prospective, controlled Swedish Obese Subjects study involved 4047 obese subjects. Of these subjects, 2010 underwent bariatric surgery (surgery group) and 2037 received conventional treatment (matched control group). We report on overall mortality during an average of 10.9 years of follow-up. At the time of the analysis (November 1, 2005), vital status was known for all but three subjects (follow-up rate, 99.9%). RESULTS: The average weight change in control subjects was less than +/-2% during the period of up to 15 years during which weights were recorded. Maximum weight losses in the surgical subgroups were observed after 1 to 2 years: gastric bypass, 32%; vertical-banded gastroplasty, 25%; and banding, 20%. After 10 years, the weight losses from baseline were stabilized at 25%, 16%, and 14%, respectively. There were 129 deaths in the control group and 101 deaths in the surgery group. The unadjusted overall hazard ratio was 0.76 in the surgery group (P=0.04), as compared with the control group, and the hazard ratio adjusted for sex, age, and risk factors was 0.71 (P=0.01). The most common causes of death were myocardial infarction (control group, 25 subjects; surgery group, 13 subjects) and cancer (control group, 47; surgery group, 29). CONCLUSIONS: Bariatric surgery for severe obesity is associated with long-term weight loss and decreased overall mortality.&quot;,&quot;author&quot;:[{&quot;dropping-particle&quot;:&quot;&quot;,&quot;family&quot;:&quot;Sjostrom&quot;,&quot;given&quot;:&quot;L&quot;,&quot;non-dropping-particle&quot;:&quot;&quot;,&quot;parse-names&quot;:false,&quot;suffix&quot;:&quot;&quot;},{&quot;dropping-particle&quot;:&quot;&quot;,&quot;family&quot;:&quot;Narbro&quot;,&quot;given&quot;:&quot;K&quot;,&quot;non-dropping-particle&quot;:&quot;&quot;,&quot;parse-names&quot;:false,&quot;suffix&quot;:&quot;&quot;},{&quot;dropping-particle&quot;:&quot;&quot;,&quot;family&quot;:&quot;Sjostrom&quot;,&quot;given&quot;:&quot;C D&quot;,&quot;non-dropping-particle&quot;:&quot;&quot;,&quot;parse-names&quot;:false,&quot;suffix&quot;:&quot;&quot;},{&quot;dropping-particle&quot;:&quot;&quot;,&quot;family&quot;:&quot;Karason&quot;,&quot;given&quot;:&quot;K&quot;,&quot;non-dropping-particle&quot;:&quot;&quot;,&quot;parse-names&quot;:false,&quot;suffix&quot;:&quot;&quot;},{&quot;dropping-particle&quot;:&quot;&quot;,&quot;family&quot;:&quot;Larsson&quot;,&quot;given&quot;:&quot;B&quot;,&quot;non-dropping-particle&quot;:&quot;&quot;,&quot;parse-names&quot;:false,&quot;suffix&quot;:&quot;&quot;},{&quot;dropping-particle&quot;:&quot;&quot;,&quot;family&quot;:&quot;Wedel&quot;,&quot;given&quot;:&quot;H&quot;,&quot;non-dropping-particle&quot;:&quot;&quot;,&quot;parse-names&quot;:false,&quot;suffix&quot;:&quot;&quot;},{&quot;dropping-particle&quot;:&quot;&quot;,&quot;family&quot;:&quot;Lystig&quot;,&quot;given&quot;:&quot;T&quot;,&quot;non-dropping-particle&quot;:&quot;&quot;,&quot;parse-names&quot;:false,&quot;suffix&quot;:&quot;&quot;},{&quot;dropping-particle&quot;:&quot;&quot;,&quot;family&quot;:&quot;Sullivan&quot;,&quot;given&quot;:&quot;M&quot;,&quot;non-dropping-particle&quot;:&quot;&quot;,&quot;parse-names&quot;:false,&quot;suffix&quot;:&quot;&quot;},{&quot;dropping-particle&quot;:&quot;&quot;,&quot;family&quot;:&quot;Bouchard&quot;,&quot;given&quot;:&quot;C&quot;,&quot;non-dropping-particle&quot;:&quot;&quot;,&quot;parse-names&quot;:false,&quot;suffix&quot;:&quot;&quot;},{&quot;dropping-particle&quot;:&quot;&quot;,&quot;family&quot;:&quot;Carlsson&quot;,&quot;given&quot;:&quot;B&quot;,&quot;non-dropping-particle&quot;:&quot;&quot;,&quot;parse-names&quot;:false,&quot;suffix&quot;:&quot;&quot;},{&quot;dropping-particle&quot;:&quot;&quot;,&quot;family&quot;:&quot;Bengtsson&quot;,&quot;given&quot;:&quot;C&quot;,&quot;non-dropping-particle&quot;:&quot;&quot;,&quot;parse-names&quot;:false,&quot;suffix&quot;:&quot;&quot;},{&quot;dropping-particle&quot;:&quot;&quot;,&quot;family&quot;:&quot;Dahlgren&quot;,&quot;given&quot;:&quot;S&quot;,&quot;non-dropping-particle&quot;:&quot;&quot;,&quot;parse-names&quot;:false,&quot;suffix&quot;:&quot;&quot;},{&quot;dropping-particle&quot;:&quot;&quot;,&quot;family&quot;:&quot;Gummesson&quot;,&quot;given&quot;:&quot;A&quot;,&quot;non-dropping-particle&quot;:&quot;&quot;,&quot;parse-names&quot;:false,&quot;suffix&quot;:&quot;&quot;},{&quot;dropping-particle&quot;:&quot;&quot;,&quot;family&quot;:&quot;Jacobson&quot;,&quot;given&quot;:&quot;P&quot;,&quot;non-dropping-particle&quot;:&quot;&quot;,&quot;parse-names&quot;:false,&quot;suffix&quot;:&quot;&quot;},{&quot;dropping-particle&quot;:&quot;&quot;,&quot;family&quot;:&quot;Karlsson&quot;,&quot;given&quot;:&quot;J&quot;,&quot;non-dropping-particle&quot;:&quot;&quot;,&quot;parse-names&quot;:false,&quot;suffix&quot;:&quot;&quot;},{&quot;dropping-particle&quot;:&quot;&quot;,&quot;family&quot;:&quot;Lindroos&quot;,&quot;given&quot;:&quot;A K&quot;,&quot;non-dropping-particle&quot;:&quot;&quot;,&quot;parse-names&quot;:false,&quot;suffix&quot;:&quot;&quot;},{&quot;dropping-particle&quot;:&quot;&quot;,&quot;family&quot;:&quot;Lonroth&quot;,&quot;given&quot;:&quot;H&quot;,&quot;non-dropping-particle&quot;:&quot;&quot;,&quot;parse-names&quot;:false,&quot;suffix&quot;:&quot;&quot;},{&quot;dropping-particle&quot;:&quot;&quot;,&quot;family&quot;:&quot;Naslund&quot;,&quot;given&quot;:&quot;I&quot;,&quot;non-dropping-particle&quot;:&quot;&quot;,&quot;parse-names&quot;:false,&quot;suffix&quot;:&quot;&quot;},{&quot;dropping-particle&quot;:&quot;&quot;,&quot;family&quot;:&quot;Olbers&quot;,&quot;given&quot;:&quot;T&quot;,&quot;non-dropping-particle&quot;:&quot;&quot;,&quot;parse-names&quot;:false,&quot;suffix&quot;:&quot;&quot;},{&quot;dropping-particle&quot;:&quot;&quot;,&quot;family&quot;:&quot;Stenlof&quot;,&quot;given&quot;:&quot;K&quot;,&quot;non-dropping-particle&quot;:&quot;&quot;,&quot;parse-names&quot;:false,&quot;suffix&quot;:&quot;&quot;},{&quot;dropping-particle&quot;:&quot;&quot;,&quot;family&quot;:&quot;Torgerson&quot;,&quot;given&quot;:&quot;J&quot;,&quot;non-dropping-particle&quot;:&quot;&quot;,&quot;parse-names&quot;:false,&quot;suffix&quot;:&quot;&quot;},{&quot;dropping-particle&quot;:&quot;&quot;,&quot;family&quot;:&quot;Agren&quot;,&quot;given&quot;:&quot;G&quot;,&quot;non-dropping-particle&quot;:&quot;&quot;,&quot;parse-names&quot;:false,&quot;suffix&quot;:&quot;&quot;},{&quot;dropping-particle&quot;:&quot;&quot;,&quot;family&quot;:&quot;Carlsson&quot;,&quot;given&quot;:&quot;L M&quot;,&quot;non-dropping-particle&quot;:&quot;&quot;,&quot;parse-names&quot;:false,&quot;suffix&quot;:&quot;&quot;},{&quot;dropping-particle&quot;:&quot;&quot;,&quot;family&quot;:&quot;Swedish Obese Subjects&quot;,&quot;given&quot;:&quot;Study&quot;,&quot;non-dropping-particle&quot;:&quot;&quot;,&quot;parse-names&quot;:false,&quot;suffix&quot;:&quot;&quot;}],&quot;container-title&quot;:&quot;N Engl J Med&quot;,&quot;id&quot;:&quot;eb5fcf0b-25f5-5de6-bd7c-e9f6eb049861&quot;,&quot;issue&quot;:&quot;8&quot;,&quot;issued&quot;:{&quot;date-parts&quot;:[[&quot;2007&quot;]]},&quot;note&quot;:&quot;Sjostrom, Lars\nNarbro, Kristina\nSjostrom, C David\nKarason, Kristjan\nLarsson, Bo\nWedel, Hans\nLystig, Ted\nSullivan, Marianne\nBouchard, Claude\nCarlsson, Bjorn\nBengtsson, Calle\nDahlgren, Sven\nGummesson, Anders\nJacobson, Peter\nKarlsson, Jan\nLindroos, Anna-Karin\nLonroth, Hans\nNaslund, Ingmar\nOlbers, Torsten\nStenlof, Kaj\nTorgerson, Jarl\nAgren, Goran\nCarlsson, Lena M S\neng\nMC_U105960389/Medical Research Council/United Kingdom\nResearch Support, Non-U.S. Gov't\n2007/08/24 09:00\nN Engl J Med. 2007 Aug 23;357(8):741-52. doi: 10.1056/NEJMoa066254.&quot;,&quot;page&quot;:&quot;741-752&quot;,&quot;publisher-place&quot;:&quot;Institute of Medicine, Sahlgrenska Academy, Gothenburg University, Gothenburg, Sweden. lars.sjostrom@medfak.gu.se&quot;,&quot;title&quot;:&quot;Effects of bariatric surgery on mortality in Swedish obese subjects&quot;,&quot;type&quot;:&quot;article-journal&quot;,&quot;volume&quot;:&quot;357&quot;,&quot;container-title-short&quot;:&quot;&quot;},&quot;uris&quot;:[&quot;http://www.mendeley.com/documents/?uuid=0e1f1d36-26f4-4c7a-836c-370e17082beb&quot;],&quot;isTemporary&quot;:false,&quot;legacyDesktopId&quot;:&quot;0e1f1d36-26f4-4c7a-836c-370e17082beb&quot;},{&quot;id&quot;:&quot;b2d84e85-12fc-5b1d-8a8d-2eee64307d66&quot;,&quot;itemData&quot;:{&quot;DOI&quot;:&quot;10.1093/eurheartj/ehp211&quot;,&quot;ISSN&quot;:&quot;1522-9645 (Electronic) 0195-668X (Linking)&quot;,&quot;author&quot;:[{&quot;dropping-particle&quot;:&quot;&quot;,&quot;family&quot;:&quot;Sturm&quot;,&quot;given&quot;:&quot;W&quot;,&quot;non-dropping-particle&quot;:&quot;&quot;,&quot;parse-names&quot;:false,&quot;suffix&quot;:&quot;&quot;},{&quot;dropping-particle&quot;:&quot;&quot;,&quot;family&quot;:&quot;Tschoner&quot;,&quot;given&quot;:&quot;A&quot;,&quot;non-dropping-particle&quot;:&quot;&quot;,&quot;parse-names&quot;:false,&quot;suffix&quot;:&quot;&quot;},{&quot;dropping-particle&quot;:&quot;&quot;,&quot;family&quot;:&quot;Engl&quot;,&quot;given&quot;:&quot;J&quot;,&quot;non-dropping-particle&quot;:&quot;&quot;,&quot;parse-names&quot;:false,&quot;suffix&quot;:&quot;&quot;},{&quot;dropping-particle&quot;:&quot;&quot;,&quot;family&quot;:&quot;Kaser&quot;,&quot;given&quot;:&quot;S&quot;,&quot;non-dropping-particle&quot;:&quot;&quot;,&quot;parse-names&quot;:false,&quot;suffix&quot;:&quot;&quot;},{&quot;dropping-particle&quot;:&quot;&quot;,&quot;family&quot;:&quot;Laimer&quot;,&quot;given&quot;:&quot;M&quot;,&quot;non-dropping-particle&quot;:&quot;&quot;,&quot;parse-names&quot;:false,&quot;suffix&quot;:&quot;&quot;},{&quot;dropping-particle&quot;:&quot;&quot;,&quot;family&quot;:&quot;Ciardi&quot;,&quot;given&quot;:&quot;C&quot;,&quot;non-dropping-particle&quot;:&quot;&quot;,&quot;parse-names&quot;:false,&quot;suffix&quot;:&quot;&quot;},{&quot;dropping-particle&quot;:&quot;&quot;,&quot;family&quot;:&quot;Klaus&quot;,&quot;given&quot;:&quot;A&quot;,&quot;non-dropping-particle&quot;:&quot;&quot;,&quot;parse-names&quot;:false,&quot;suffix&quot;:&quot;&quot;},{&quot;dropping-particle&quot;:&quot;&quot;,&quot;family&quot;:&quot;Weiss&quot;,&quot;given&quot;:&quot;H&quot;,&quot;non-dropping-particle&quot;:&quot;&quot;,&quot;parse-names&quot;:false,&quot;suffix&quot;:&quot;&quot;},{&quot;dropping-particle&quot;:&quot;&quot;,&quot;family&quot;:&quot;Sandhofer&quot;,&quot;given&quot;:&quot;A&quot;,&quot;non-dropping-particle&quot;:&quot;&quot;,&quot;parse-names&quot;:false,&quot;suffix&quot;:&quot;&quot;},{&quot;dropping-particle&quot;:&quot;&quot;,&quot;family&quot;:&quot;Patsch&quot;,&quot;given&quot;:&quot;J R&quot;,&quot;non-dropping-particle&quot;:&quot;&quot;,&quot;parse-names&quot;:false,&quot;suffix&quot;:&quot;&quot;},{&quot;dropping-particle&quot;:&quot;&quot;,&quot;family&quot;:&quot;Ebenbichler&quot;,&quot;given&quot;:&quot;C F&quot;,&quot;non-dropping-particle&quot;:&quot;&quot;,&quot;parse-names&quot;:false,&quot;suffix&quot;:&quot;&quot;}],&quot;container-title&quot;:&quot;Eur Heart J&quot;,&quot;id&quot;:&quot;b2d84e85-12fc-5b1d-8a8d-2eee64307d66&quot;,&quot;issue&quot;:&quot;16&quot;,&quot;issued&quot;:{&quot;date-parts&quot;:[[&quot;2009&quot;]]},&quot;page&quot;:&quot;2038-2043&quot;,&quot;publisher-place&quot;:&quot;Department of Internal Medicine I, Innsbruck Medical University, Anichstrasse 35, Innsbruck 6020, Austria.&quot;,&quot;title&quot;:&quot;Effect of bariatric surgery on both functional and structural measures of premature atherosclerosis&quot;,&quot;type&quot;:&quot;article-journal&quot;,&quot;volume&quot;:&quot;30&quot;,&quot;container-title-short&quot;:&quot;&quot;},&quot;uris&quot;:[&quot;http://www.mendeley.com/documents/?uuid=8b95a555-3c57-43cb-802e-89e34709282d&quot;],&quot;isTemporary&quot;:false,&quot;legacyDesktopId&quot;:&quot;8b95a555-3c57-43cb-802e-89e34709282d&quot;},{&quot;id&quot;:&quot;7ca06e32-ff98-5bc8-bd8a-cd16b86c65eb&quot;,&quot;itemData&quot;:{&quot;DOI&quot;:&quot;10.1056/nejmoa1600869&quot;,&quot;ISSN&quot;:&quot;0028-4793&quot;,&quot;PMID&quot;:&quot;28199805&quot;,&quot;abstract&quot;:&quot;BACKGROUND Long-Term results from randomized, controlled trials that compare medical therapy with surgical therapy in patients with type 2 diabetes are limited. METHODS We assessed outcomes 5 years after 150 patients who had type 2 diabetes and a bodymass index (BMI; the weight in kilograms divided by the square of the height in meters) of 27 to 43 were randomly assigned to receive intensive medical therapy alone or intensive medical therapy plus Roux-en-Y gastric bypass or sleeve gastrectomy. The primary outcome was a glycated hemoglobin level of 6.0% or less with or without the use of diabetes medications. RESULTS Of the 150 patients who underwent randomization, 1 patient died during the 5-year follow-up period; 134 of the remaining 149 patients (90%) completed 5 years of followup. At baseline, the mean (?}SD) age of the 134 patients was 49?}8 years, 66% were women, the mean glycated hemoglobin level was 9.2?}1.5%, and the mean BMI was 37?}3.5. At 5 years, the criterion for the primary end point was met by 2 of 38 patients (5%) who received medical therapy alone, as compared with 14 of 49 patients (29%) who underwent gastric bypass (unadjusted P = 0.01, adjusted P = 0.03, P = 0.08 in the intentionto-Treat analysis) and 11 of 47 patients (23%) who underwent sleeve gastrectomy (unadjusted P = 0.03, adjusted P = 0.07, P = 0.17 in the intention-To-Treat analysis). Patients who underwent surgical procedures had a greater mean percentage reduction from baseline in glycated hemoglobin level than did patients who received medical therapy alone (2.1% vs. 0.3%, P = 0.003). At 5 years, changes from baseline observed in the gastric-bypass and sleeve-gastrectomy groups were superior to the changes seen in the medical-Therapy group with respect to body weight (-23%, -19%, and -5% in the gastric-bypass, sleevegastrectomy, and medical-Therapy groups, respectively), triglyceride level (-40%, -29%, and -8%), high-density lipoprotein cholesterol level (32%, 30%, and 7%), use of insulin (-35%, -34%, and -13%), and quality-of-life measures (general health score increases of 17, 16, and 0.3; scores on the RAND 36-Item Health Survey ranged from 0 to 100, with higher scores indicating better health) (P&lt;0.05 for all comparisons). No major late surgical complications were reported except for one reoperation. CONCLUSIONS Five-year outcome data showed that, among patients with type 2 diabetes and a BMI of 27 to 43, bariatric surgery plus intensive medical therapy was more effect…&quot;,&quot;author&quot;:[{&quot;dropping-particle&quot;:&quot;&quot;,&quot;family&quot;:&quot;Schauer&quot;,&quot;given&quot;:&quot;Philip R.&quot;,&quot;non-dropping-particle&quot;:&quot;&quot;,&quot;parse-names&quot;:false,&quot;suffix&quot;:&quot;&quot;},{&quot;dropping-particle&quot;:&quot;&quot;,&quot;family&quot;:&quot;Bhatt&quot;,&quot;given&quot;:&quot;Deepak L.&quot;,&quot;non-dropping-particle&quot;:&quot;&quot;,&quot;parse-names&quot;:false,&quot;suffix&quot;:&quot;&quot;},{&quot;dropping-particle&quot;:&quot;&quot;,&quot;family&quot;:&quot;Kirwan&quot;,&quot;given&quot;:&quot;John P.&quot;,&quot;non-dropping-particle&quot;:&quot;&quot;,&quot;parse-names&quot;:false,&quot;suffix&quot;:&quot;&quot;},{&quot;dropping-particle&quot;:&quot;&quot;,&quot;family&quot;:&quot;Wolski&quot;,&quot;given&quot;:&quot;Kathy&quot;,&quot;non-dropping-particle&quot;:&quot;&quot;,&quot;parse-names&quot;:false,&quot;suffix&quot;:&quot;&quot;},{&quot;dropping-particle&quot;:&quot;&quot;,&quot;family&quot;:&quot;Aminian&quot;,&quot;given&quot;:&quot;Ali&quot;,&quot;non-dropping-particle&quot;:&quot;&quot;,&quot;parse-names&quot;:false,&quot;suffix&quot;:&quot;&quot;},{&quot;dropping-particle&quot;:&quot;&quot;,&quot;family&quot;:&quot;Brethauer&quot;,&quot;given&quot;:&quot;Stacy A.&quot;,&quot;non-dropping-particle&quot;:&quot;&quot;,&quot;parse-names&quot;:false,&quot;suffix&quot;:&quot;&quot;},{&quot;dropping-particle&quot;:&quot;&quot;,&quot;family&quot;:&quot;Navaneethan&quot;,&quot;given&quot;:&quot;Sankar D.&quot;,&quot;non-dropping-particle&quot;:&quot;&quot;,&quot;parse-names&quot;:false,&quot;suffix&quot;:&quot;&quot;},{&quot;dropping-particle&quot;:&quot;&quot;,&quot;family&quot;:&quot;Singh&quot;,&quot;given&quot;:&quot;Rishi P.&quot;,&quot;non-dropping-particle&quot;:&quot;&quot;,&quot;parse-names&quot;:false,&quot;suffix&quot;:&quot;&quot;},{&quot;dropping-particle&quot;:&quot;&quot;,&quot;family&quot;:&quot;Pothier&quot;,&quot;given&quot;:&quot;Claire E.&quot;,&quot;non-dropping-particle&quot;:&quot;&quot;,&quot;parse-names&quot;:false,&quot;suffix&quot;:&quot;&quot;},{&quot;dropping-particle&quot;:&quot;&quot;,&quot;family&quot;:&quot;Nissen&quot;,&quot;given&quot;:&quot;Steven E.&quot;,&quot;non-dropping-particle&quot;:&quot;&quot;,&quot;parse-names&quot;:false,&quot;suffix&quot;:&quot;&quot;},{&quot;dropping-particle&quot;:&quot;&quot;,&quot;family&quot;:&quot;Kashyap&quot;,&quot;given&quot;:&quot;Sangeeta R.&quot;,&quot;non-dropping-particle&quot;:&quot;&quot;,&quot;parse-names&quot;:false,&quot;suffix&quot;:&quot;&quot;}],&quot;container-title&quot;:&quot;New England Journal of Medicine&quot;,&quot;id&quot;:&quot;7ca06e32-ff98-5bc8-bd8a-cd16b86c65eb&quot;,&quot;issue&quot;:&quot;7&quot;,&quot;issued&quot;:{&quot;date-parts&quot;:[[&quot;2017&quot;]]},&quot;page&quot;:&quot;641-651&quot;,&quot;title&quot;:&quot;Bariatric Surgery versus Intensive Medical Therapy for Diabetes — 5-Year Outcomes&quot;,&quot;type&quot;:&quot;article-journal&quot;,&quot;volume&quot;:&quot;376&quot;,&quot;container-title-short&quot;:&quot;&quot;},&quot;uris&quot;:[&quot;http://www.mendeley.com/documents/?uuid=6404ea7e-2b0a-400e-8e76-e344182f0908&quot;],&quot;isTemporary&quot;:false,&quot;legacyDesktopId&quot;:&quot;6404ea7e-2b0a-400e-8e76-e344182f0908&quot;},{&quot;id&quot;:&quot;16e92a16-d7a6-5cd7-8af5-e58a5a89dc90&quot;,&quot;itemData&quot;:{&quot;DOI&quot;:&quot;10.1111/obr.13112&quot;,&quot;ISSN&quot;:&quot;1467789X&quot;,&quot;PMID&quot;:&quot;32893459&quot;,&quot;abstract&quot;:&quot;Obesity is a global epidemic associated with over 200 health complications and a significant risk of developing cardiovascular disease (CVD), partly by increasing classical risk factors such as lipid and glucose levels and blood pressure. Weight loss through lifestyle interventions, pharmacotherapy and/or bariatric surgery improves CV risk factors. Cardiovascular outcome trials (CVOTs) of anti-obesity medications aim to evaluate the CV safety and benefits of pharmacotherapy. Many CVOTs in obesity have either failed to demonstrate a CV benefit or have been terminated prematurely because of safety issues, prompting regulatory agencies to define new requirements (based on those for CVOTs in type 2 diabetes [T2D]). CVOTs of glucagon-like peptide-1 receptor agonists (GLP-1RAs) in T2D have demonstrated that some GLP-1RAs reduce CV risk and may help inform future CVOTs in obesity, given the approval of liraglutide 3.0 mg for obesity. In this review, the evidence for the link between obesity and CVD is considered in the context of studies showing that weight loss improves markers of CV risk and risk of adverse CV events. The review also examines the CVOTs in obesity that have been conducted to date and those under way, such as the SELECT trial with subcutaneous semaglutide of 2.4 mg.&quot;,&quot;author&quot;:[{&quot;dropping-particle&quot;:&quot;&quot;,&quot;family&quot;:&quot;Wilding&quot;,&quot;given&quot;:&quot;John P.H.&quot;,&quot;non-dropping-particle&quot;:&quot;&quot;,&quot;parse-names&quot;:false,&quot;suffix&quot;:&quot;&quot;},{&quot;dropping-particle&quot;:&quot;&quot;,&quot;family&quot;:&quot;Jacob&quot;,&quot;given&quot;:&quot;Stephan&quot;,&quot;non-dropping-particle&quot;:&quot;&quot;,&quot;parse-names&quot;:false,&quot;suffix&quot;:&quot;&quot;}],&quot;container-title&quot;:&quot;Obesity Reviews&quot;,&quot;id&quot;:&quot;16e92a16-d7a6-5cd7-8af5-e58a5a89dc90&quot;,&quot;issue&quot;:&quot;1&quot;,&quot;issued&quot;:{&quot;date-parts&quot;:[[&quot;2021&quot;]]},&quot;page&quot;:&quot;1-11&quot;,&quot;title&quot;:&quot;Cardiovascular outcome trials in obesity: A review&quot;,&quot;type&quot;:&quot;article-journal&quot;,&quot;volume&quot;:&quot;22&quot;,&quot;container-title-short&quot;:&quot;&quot;},&quot;uris&quot;:[&quot;http://www.mendeley.com/documents/?uuid=3eb0291d-8624-4d48-a136-7f874bfeb330&quot;],&quot;isTemporary&quot;:false,&quot;legacyDesktopId&quot;:&quot;3eb0291d-8624-4d48-a136-7f874bfeb330&quot;}]},{&quot;citationID&quot;:&quot;MENDELEY_CITATION_1104e7c2-d434-4c7e-a8b0-b62e226f681d&quot;,&quot;properties&quot;:{&quot;noteIndex&quot;:0},&quot;isEdited&quot;:false,&quot;manualOverride&quot;:{&quot;citeprocText&quot;:&quot;[9–12]&quot;,&quot;isManuallyOverridden&quot;:false,&quot;manualOverrideText&quot;:&quot;&quot;},&quot;citationTag&quot;:&quot;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&quot;,&quot;citationItems&quot;:[{&quot;id&quot;:&quot;b89bc646-550d-385f-882a-b45afe737619&quot;,&quot;itemData&quot;:{&quot;DOI&quot;:&quot;10.1023/A:1021738111273&quot;,&quot;ISSN&quot;:&quot;09203206&quot;,&quot;PMID&quot;:&quot;12652104&quot;,&quot;abstract&quot;:&quot;Vascular markers of atherosclerotic burden allow atherosclerosis to be studied in the sub-clinical phase of the disease, and facilitate the assessment of new therapies for modifying coronary heart disease (CHD) risk factors. B-mode ultrasound enables non-invasive, direct visualization of the arterial wall. The intima media thickness of the carotid artery (CIMT) quantified using this technique, is a reliable marker of atherosclerotic burden. Furthermore, it demonstrates greater sensitivity in detecting early atherosclerosis compared with angiography. The validity of ultrasonographically-determined CIMT as a surrogate marker of atherosclerotic disease has been established; CIMT is positively associated with the incidence of coronary events, relates to atherosclerotic disease elsewhere in the arterial system and has common risk factors to the development of CHD. Furthermore, ultrasonographically-determined CIMT demonstrates good inter- and intra-observer reproducibility making it suitable for tracking the progression or regression of atherosclerotic disease over time. The validity of CIMT as a vascular marker of atherosclerosis progression has been demonstrated in clinical trials. Intervention studies have shown that modification of CHD risk factors can significantly reduce progression of CIMT. Hence, B-mode ultrasonography is being used increasingly to elucidate the efficacy of new therapies, enabling the benefits of treatment to be established more rapidly and with fewer patients compared with clinical outcome trials.&quot;,&quot;author&quot;:[{&quot;dropping-particle&quot;:&quot;&quot;,&quot;family&quot;:&quot;Bots&quot;,&quot;given&quot;:&quot;Michiel L.&quot;,&quot;non-dropping-particle&quot;:&quot;&quot;,&quot;parse-names&quot;:false,&quot;suffix&quot;:&quot;&quot;},{&quot;dropping-particle&quot;:&quot;&quot;,&quot;family&quot;:&quot;Grobbee&quot;,&quot;given&quot;:&quot;D. Egbertus&quot;,&quot;non-dropping-particle&quot;:&quot;&quot;,&quot;parse-names&quot;:false,&quot;suffix&quot;:&quot;&quot;}],&quot;container-title&quot;:&quot;Cardiovascular Drugs and Therapy&quot;,&quot;id&quot;:&quot;b89bc646-550d-385f-882a-b45afe737619&quot;,&quot;issue&quot;:&quot;4&quot;,&quot;issued&quot;:{&quot;date-parts&quot;:[[&quot;2002&quot;]]},&quot;page&quot;:&quot;341-351&quot;,&quot;publisher&quot;:&quot;Springer&quot;,&quot;title&quot;:&quot;Intima media thickness as a surrogate marker for generalised atherosclerosis&quot;,&quot;type&quot;:&quot;article&quot;,&quot;volume&quot;:&quot;16&quot;,&quot;container-title-short&quot;:&quot;&quot;},&quot;uris&quot;:[&quot;http://www.mendeley.com/documents/?uuid=b89bc646-550d-385f-882a-b45afe737619&quot;,&quot;http://www.mendeley.com/documents/?uuid=c838db04-87b7-4957-8712-0e025596f762&quot;],&quot;isTemporary&quot;:false,&quot;legacyDesktopId&quot;:&quot;b89bc646-550d-385f-882a-b45afe737619&quot;},{&quot;id&quot;:&quot;85c7adbc-c6b2-3a3e-9d62-37386acaf65f&quot;,&quot;itemData&quot;:{&quot;DOI&quot;:&quot;10.1161/01.cir.0000131516.65699.ba&quot;,&quot;ISSN&quot;:&quot;00097322&quot;,&quot;PMID&quot;:&quot;15198964&quot;,&quot;abstract&quot;:&quot;Large observational studies and atherosclerosis regression trials of lipid-modifying pharmacotherapy have established that intima-media thickness of the carotid and femoral arteries, as measured noninvasively by B-mode ultrasound, is a valid surrogate marker for the progression of atherosclerotic disease. To exploit fully the potential of ultrasound imaging in atherosclerosis research, standardized and strictly implemented imaging protocols should be used in both observational studies and applied clinical research. This article describes such a protocol developed at the Academic Medical Center of the University of Amsterdam, the Netherlands. Results are presented from a study that estimated atherosclerosis progression from childhood into old age by measuring intima-media thickness in subjects with familial hypercholesterolemia compared with healthy controls.&quot;,&quot;author&quot;:[{&quot;dropping-particle&quot;:&quot;&quot;,&quot;family&quot;:&quot;Groot&quot;,&quot;given&quot;:&quot;Eric&quot;,&quot;non-dropping-particle&quot;:&quot;De&quot;,&quot;parse-names&quot;:false,&quot;suffix&quot;:&quot;&quot;},{&quot;dropping-particle&quot;:&quot;&quot;,&quot;family&quot;:&quot;Hovingh&quot;,&quot;given&quot;:&quot;G. Kees&quot;,&quot;non-dropping-particle&quot;:&quot;&quot;,&quot;parse-names&quot;:false,&quot;suffix&quot;:&quot;&quot;},{&quot;dropping-particle&quot;:&quot;&quot;,&quot;family&quot;:&quot;Wiegman&quot;,&quot;given&quot;:&quot;Albert&quot;,&quot;non-dropping-particle&quot;:&quot;&quot;,&quot;parse-names&quot;:false,&quot;suffix&quot;:&quot;&quot;},{&quot;dropping-particle&quot;:&quot;&quot;,&quot;family&quot;:&quot;Duriez&quot;,&quot;given&quot;:&quot;Patrick&quot;,&quot;non-dropping-particle&quot;:&quot;&quot;,&quot;parse-names&quot;:false,&quot;suffix&quot;:&quot;&quot;},{&quot;dropping-particle&quot;:&quot;&quot;,&quot;family&quot;:&quot;Smit&quot;,&quot;given&quot;:&quot;Andries J.&quot;,&quot;non-dropping-particle&quot;:&quot;&quot;,&quot;parse-names&quot;:false,&quot;suffix&quot;:&quot;&quot;},{&quot;dropping-particle&quot;:&quot;&quot;,&quot;family&quot;:&quot;Fruchart&quot;,&quot;given&quot;:&quot;Jean Charles&quot;,&quot;non-dropping-particle&quot;:&quot;&quot;,&quot;parse-names&quot;:false,&quot;suffix&quot;:&quot;&quot;},{&quot;dropping-particle&quot;:&quot;&quot;,&quot;family&quot;:&quot;Kastelein&quot;,&quot;given&quot;:&quot;John J.P.&quot;,&quot;non-dropping-particle&quot;:&quot;&quot;,&quot;parse-names&quot;:false,&quot;suffix&quot;:&quot;&quot;}],&quot;container-title&quot;:&quot;Circulation&quot;,&quot;id&quot;:&quot;85c7adbc-c6b2-3a3e-9d62-37386acaf65f&quot;,&quot;issue&quot;:&quot;23 SUPPL.&quot;,&quot;issued&quot;:{&quot;date-parts&quot;:[[&quot;2004&quot;,&quot;6&quot;]]},&quot;publisher&quot;:&quot;Circulation&quot;,&quot;title&quot;:&quot;Measurement of arterial wall thickness as a surrogate marker for atherosclerosis&quot;,&quot;type&quot;:&quot;article&quot;,&quot;volume&quot;:&quot;109&quot;,&quot;container-title-short&quot;:&quot;Circulation&quot;},&quot;uris&quot;:[&quot;http://www.mendeley.com/documents/?uuid=85c7adbc-c6b2-3a3e-9d62-37386acaf65f&quot;,&quot;http://www.mendeley.com/documents/?uuid=a62e829e-e52e-45a5-ad34-0119072d418a&quot;],&quot;isTemporary&quot;:false,&quot;legacyDesktopId&quot;:&quot;85c7adbc-c6b2-3a3e-9d62-37386acaf65f&quot;},{&quot;id&quot;:&quot;4694b684-6987-3024-a283-88f2b30b011d&quot;,&quot;itemData&quot;:{&quot;DOI&quot;:&quot;10.1161/CIRCULATIONAHA.106.628875&quot;,&quot;ISSN&quot;:&quot;00097322&quot;,&quot;PMID&quot;:&quot;17242284&quot;,&quot;abstract&quot;:&quot;BACKGROUND - Carotid intima-media thickness (IMT) is increasingly used as a surrogate marker for atherosclerosis. Its use relies on its ability to predict future clinical cardiovascular end points. We performed a systematic review and meta-analysis of data to examine this association. METHODS AND RESULTS - Using a prespecified search strategy, we identified 8 relevant studies and compared study design, measurement protocols, and reported data. We identified sources of heterogeneity between studies. The assumption of a linear relationship between IMT and risk was challenged by use of a graphical technique. To obtain a pooled estimate of the relative risk per IMT difference, we performed a meta-analysis based on random effects models. The age- and sex-adjusted overall estimates of the relative risk of myocardial infarction were 1.26 (95% CI, 1.21 to 1.30) per 1-standard deviation common carotid artery IMT difference and 1.15 (95% CI, 1.12 to 1.17) per 0.10-mm common carotid artery IMT difference. The age- and sex-adjusted relative risks of stroke were 1.32 (95% CI, 1.27 to 1.38) per 1-standard deviation common carotid artery IMT difference and 1.18 (95% CI, 1.16 to 1.21) per 0.10-mm common carotid artery IMT difference. Major sources of heterogeneity were age distribution, carotid segment definition, and IMT measurement protocol. The relationship between IMT and risk was nonlinear, but the linear models fitted relatively well for moderate to high IMT values. CONCLUSIONS - Carotid IMT is a strong predictor of future vascular events. The relative risk per IMT difference is slightly higher for the end point stroke than for myocardial infarction. In future IMT studies, ultrasound protocols should be aligned with published studies. Data for younger individuals are limited and more studies are required. © 2007 American Heart Association, Inc.&quot;,&quot;author&quot;:[{&quot;dropping-particle&quot;:&quot;&quot;,&quot;family&quot;:&quot;Lorenz&quot;,&quot;given&quot;:&quot;Matthias W.&quot;,&quot;non-dropping-particle&quot;:&quot;&quot;,&quot;parse-names&quot;:false,&quot;suffix&quot;:&quot;&quot;},{&quot;dropping-particle&quot;:&quot;&quot;,&quot;family&quot;:&quot;Markus&quot;,&quot;given&quot;:&quot;Hugh S.&quot;,&quot;non-dropping-particle&quot;:&quot;&quot;,&quot;parse-names&quot;:false,&quot;suffix&quot;:&quot;&quot;},{&quot;dropping-particle&quot;:&quot;&quot;,&quot;family&quot;:&quot;Bots&quot;,&quot;given&quot;:&quot;Michiel L.&quot;,&quot;non-dropping-particle&quot;:&quot;&quot;,&quot;parse-names&quot;:false,&quot;suffix&quot;:&quot;&quot;},{&quot;dropping-particle&quot;:&quot;&quot;,&quot;family&quot;:&quot;Rosvall&quot;,&quot;given&quot;:&quot;Maria&quot;,&quot;non-dropping-particle&quot;:&quot;&quot;,&quot;parse-names&quot;:false,&quot;suffix&quot;:&quot;&quot;},{&quot;dropping-particle&quot;:&quot;&quot;,&quot;family&quot;:&quot;Sitzer&quot;,&quot;given&quot;:&quot;Matthias&quot;,&quot;non-dropping-particle&quot;:&quot;&quot;,&quot;parse-names&quot;:false,&quot;suffix&quot;:&quot;&quot;}],&quot;container-title&quot;:&quot;Circulation&quot;,&quot;id&quot;:&quot;4694b684-6987-3024-a283-88f2b30b011d&quot;,&quot;issue&quot;:&quot;4&quot;,&quot;issued&quot;:{&quot;date-parts&quot;:[[&quot;2007&quot;,&quot;1&quot;]]},&quot;page&quot;:&quot;459-467&quot;,&quot;publisher&quot;:&quot;Circulation&quot;,&quot;title&quot;:&quot;Prediction of clinical cardiovascular events with carotid intima-media thickness: A systematic review and meta-analysis&quot;,&quot;type&quot;:&quot;article-journal&quot;,&quot;volume&quot;:&quot;115&quot;,&quot;container-title-short&quot;:&quot;Circulation&quot;},&quot;uris&quot;:[&quot;http://www.mendeley.com/documents/?uuid=4694b684-6987-3024-a283-88f2b30b011d&quot;,&quot;http://www.mendeley.com/documents/?uuid=b81c299c-ac41-454c-a254-129fcefc5b1f&quot;],&quot;isTemporary&quot;:false,&quot;legacyDesktopId&quot;:&quot;4694b684-6987-3024-a283-88f2b30b011d&quot;},{&quot;id&quot;:&quot;58029df4-f995-5f1c-916f-127e84e10d60&quot;,&quot;itemData&quot;:{&quot;DOI&quot;:&quot;10.1161/CIRCULATIONAHA.120.046361&quot;,&quot;ISSN&quot;:&quot;15244539&quot;,&quot;PMID&quot;:&quot;32546049&quot;,&quot;abstract&quot;:&quot;Background: To quantify the association between effects of interventions on carotid intima-media thickness (cIMT) progression and their effects on cardiovascular disease (CVD) risk. Methods: We systematically collated data from randomized, controlled trials. cIMT was assessed as the mean value at the common-carotid-artery; if unavailable, the maximum value at the common-carotid-artery or other cIMT measures were used. The primary outcome was a combined CVD end point defined as myocardial infarction, stroke, revascularization procedures, or fatal CVD. We estimated intervention effects on cIMT progression and incident CVD for each trial, before relating the 2 using a Bayesian meta-regression approach. Results: We analyzed data of 119 randomized, controlled trials involving 100 667 patients (mean age 62 years, 42% female). Over an average follow-up of 3.7 years, 12 038 patients developed the combined CVD end point. Across all interventions, each 10 μm/y reduction of cIMT progression resulted in a relative risk for CVD of 0.91 (95% Credible Interval, 0.87-0.94), with an additional relative risk for CVD of 0.92 (0.87-0.97) being achieved independent of cIMT progression. Taken together, we estimated that interventions reducing cIMT progression by 10, 20, 30, or 40 μm/y would yield relative risks of 0.84 (0.75-0.93), 0.76 (0.67-0.85), 0.69 (0.59-0.79), or 0.63 (0.52-0.74), respectively. Results were similar when grouping trials by type of intervention, time of conduct, time to ultrasound follow-up, availability of individual-participant data, primary versus secondary prevention trials, type of cIMT measurement, and proportion of female patients. Conclusions: The extent of intervention effects on cIMT progression predicted the degree of CVD risk reduction. This provides a missing link supporting the usefulness of cIMT progression as a surrogate marker for CVD risk in clinical trials.&quot;,&quot;author&quot;:[{&quot;dropping-particle&quot;:&quot;&quot;,&quot;family&quot;:&quot;Willeit&quot;,&quot;given&quot;:&quot;Peter&quot;,&quot;non-dropping-particle&quot;:&quot;&quot;,&quot;parse-names&quot;:false,&quot;suffix&quot;:&quot;&quot;},{&quot;dropping-particle&quot;:&quot;&quot;,&quot;family&quot;:&quot;Tschiderer&quot;,&quot;given&quot;:&quot;Lena&quot;,&quot;non-dropping-particle&quot;:&quot;&quot;,&quot;parse-names&quot;:false,&quot;suffix&quot;:&quot;&quot;},{&quot;dropping-particle&quot;:&quot;&quot;,&quot;family&quot;:&quot;Allara&quot;,&quot;given&quot;:&quot;Elias&quot;,&quot;non-dropping-particle&quot;:&quot;&quot;,&quot;parse-names&quot;:false,&quot;suffix&quot;:&quot;&quot;},{&quot;dropping-particle&quot;:&quot;&quot;,&quot;family&quot;:&quot;Reuber&quot;,&quot;given&quot;:&quot;Kathrin&quot;,&quot;non-dropping-particle&quot;:&quot;&quot;,&quot;parse-names&quot;:false,&quot;suffix&quot;:&quot;&quot;},{&quot;dropping-particle&quot;:&quot;&quot;,&quot;family&quot;:&quot;Seekircher&quot;,&quot;given&quot;:&quot;Lisa&quot;,&quot;non-dropping-particle&quot;:&quot;&quot;,&quot;parse-names&quot;:false,&quot;suffix&quot;:&quot;&quot;},{&quot;dropping-particle&quot;:&quot;&quot;,&quot;family&quot;:&quot;Gao&quot;,&quot;given&quot;:&quot;Lu&quot;,&quot;non-dropping-particle&quot;:&quot;&quot;,&quot;parse-names&quot;:false,&quot;suffix&quot;:&quot;&quot;},{&quot;dropping-particle&quot;:&quot;&quot;,&quot;family&quot;:&quot;Liao&quot;,&quot;given&quot;:&quot;Ximing&quot;,&quot;non-dropping-particle&quot;:&quot;&quot;,&quot;parse-names&quot;:false,&quot;suffix&quot;:&quot;&quot;},{&quot;dropping-particle&quot;:&quot;&quot;,&quot;family&quot;:&quot;Lonn&quot;,&quot;given&quot;:&quot;Eva&quot;,&quot;non-dropping-particle&quot;:&quot;&quot;,&quot;parse-names&quot;:false,&quot;suffix&quot;:&quot;&quot;},{&quot;dropping-particle&quot;:&quot;&quot;,&quot;family&quot;:&quot;Gerstein&quot;,&quot;given&quot;:&quot;Hertzel C.&quot;,&quot;non-dropping-particle&quot;:&quot;&quot;,&quot;parse-names&quot;:false,&quot;suffix&quot;:&quot;&quot;},{&quot;dropping-particle&quot;:&quot;&quot;,&quot;family&quot;:&quot;Yusuf&quot;,&quot;given&quot;:&quot;Salim&quot;,&quot;non-dropping-particle&quot;:&quot;&quot;,&quot;parse-names&quot;:false,&quot;suffix&quot;:&quot;&quot;},{&quot;dropping-particle&quot;:&quot;&quot;,&quot;family&quot;:&quot;Brouwers&quot;,&quot;given&quot;:&quot;Frank P.&quot;,&quot;non-dropping-particle&quot;:&quot;&quot;,&quot;parse-names&quot;:false,&quot;suffix&quot;:&quot;&quot;},{&quot;dropping-particle&quot;:&quot;&quot;,&quot;family&quot;:&quot;Asselbergs&quot;,&quot;given&quot;:&quot;Folkert W.&quot;,&quot;non-dropping-particle&quot;:&quot;&quot;,&quot;parse-names&quot;:false,&quot;suffix&quot;:&quot;&quot;},{&quot;dropping-particle&quot;:&quot;&quot;,&quot;family&quot;:&quot;Gilst&quot;,&quot;given&quot;:&quot;Wiek&quot;,&quot;non-dropping-particle&quot;:&quot;Van&quot;,&quot;parse-names&quot;:false,&quot;suffix&quot;:&quot;&quot;},{&quot;dropping-particle&quot;:&quot;&quot;,&quot;family&quot;:&quot;Anderssen&quot;,&quot;given&quot;:&quot;Sigmund A.&quot;,&quot;non-dropping-particle&quot;:&quot;&quot;,&quot;parse-names&quot;:false,&quot;suffix&quot;:&quot;&quot;},{&quot;dropping-particle&quot;:&quot;&quot;,&quot;family&quot;:&quot;Grobbee&quot;,&quot;given&quot;:&quot;Diederick E.&quot;,&quot;non-dropping-particle&quot;:&quot;&quot;,&quot;parse-names&quot;:false,&quot;suffix&quot;:&quot;&quot;},{&quot;dropping-particle&quot;:&quot;&quot;,&quot;family&quot;:&quot;Kastelein&quot;,&quot;given&quot;:&quot;John J.P.&quot;,&quot;non-dropping-particle&quot;:&quot;&quot;,&quot;parse-names&quot;:false,&quot;suffix&quot;:&quot;&quot;},{&quot;dropping-particle&quot;:&quot;&quot;,&quot;family&quot;:&quot;Visseren&quot;,&quot;given&quot;:&quot;Frank L.J.&quot;,&quot;non-dropping-particle&quot;:&quot;&quot;,&quot;parse-names&quot;:false,&quot;suffix&quot;:&quot;&quot;},{&quot;dropping-particle&quot;:&quot;&quot;,&quot;family&quot;:&quot;Ntaios&quot;,&quot;given&quot;:&quot;George&quot;,&quot;non-dropping-particle&quot;:&quot;&quot;,&quot;parse-names&quot;:false,&quot;suffix&quot;:&quot;&quot;},{&quot;dropping-particle&quot;:&quot;&quot;,&quot;family&quot;:&quot;Hatzitolios&quot;,&quot;given&quot;:&quot;Apostolos I.&quot;,&quot;non-dropping-particle&quot;:&quot;&quot;,&quot;parse-names&quot;:false,&quot;suffix&quot;:&quot;&quot;},{&quot;dropping-particle&quot;:&quot;&quot;,&quot;family&quot;:&quot;Savopoulos&quot;,&quot;given&quot;:&quot;Christos&quot;,&quot;non-dropping-particle&quot;:&quot;&quot;,&quot;parse-names&quot;:false,&quot;suffix&quot;:&quot;&quot;},{&quot;dropping-particle&quot;:&quot;&quot;,&quot;family&quot;:&quot;Nieuwkerk&quot;,&quot;given&quot;:&quot;Pythia T.&quot;,&quot;non-dropping-particle&quot;:&quot;&quot;,&quot;parse-names&quot;:false,&quot;suffix&quot;:&quot;&quot;},{&quot;dropping-particle&quot;:&quot;&quot;,&quot;family&quot;:&quot;Stroes&quot;,&quot;given&quot;:&quot;Erik&quot;,&quot;non-dropping-particle&quot;:&quot;&quot;,&quot;parse-names&quot;:false,&quot;suffix&quot;:&quot;&quot;},{&quot;dropping-particle&quot;:&quot;&quot;,&quot;family&quot;:&quot;Walters&quot;,&quot;given&quot;:&quot;Matthew&quot;,&quot;non-dropping-particle&quot;:&quot;&quot;,&quot;parse-names&quot;:false,&quot;suffix&quot;:&quot;&quot;},{&quot;dropping-particle&quot;:&quot;&quot;,&quot;family&quot;:&quot;Higgins&quot;,&quot;given&quot;:&quot;Peter&quot;,&quot;non-dropping-particle&quot;:&quot;&quot;,&quot;parse-names&quot;:false,&quot;suffix&quot;:&quot;&quot;},{&quot;dropping-particle&quot;:&quot;&quot;,&quot;family&quot;:&quot;Dawson&quot;,&quot;given&quot;:&quot;Jesse&quot;,&quot;non-dropping-particle&quot;:&quot;&quot;,&quot;parse-names&quot;:false,&quot;suffix&quot;:&quot;&quot;},{&quot;dropping-particle&quot;:&quot;&quot;,&quot;family&quot;:&quot;Gresele&quot;,&quot;given&quot;:&quot;Paolo&quot;,&quot;non-dropping-particle&quot;:&quot;&quot;,&quot;parse-names&quot;:false,&quot;suffix&quot;:&quot;&quot;},{&quot;dropping-particle&quot;:&quot;&quot;,&quot;family&quot;:&quot;Guglielmini&quot;,&quot;given&quot;:&quot;Giuseppe&quot;,&quot;non-dropping-particle&quot;:&quot;&quot;,&quot;parse-names&quot;:false,&quot;suffix&quot;:&quot;&quot;},{&quot;dropping-particle&quot;:&quot;&quot;,&quot;family&quot;:&quot;Migliacci&quot;,&quot;given&quot;:&quot;Rino&quot;,&quot;non-dropping-particle&quot;:&quot;&quot;,&quot;parse-names&quot;:false,&quot;suffix&quot;:&quot;&quot;},{&quot;dropping-particle&quot;:&quot;&quot;,&quot;family&quot;:&quot;Ezhov&quot;,&quot;given&quot;:&quot;Marat&quot;,&quot;non-dropping-particle&quot;:&quot;&quot;,&quot;parse-names&quot;:false,&quot;suffix&quot;:&quot;&quot;},{&quot;dropping-particle&quot;:&quot;&quot;,&quot;family&quot;:&quot;Safarova&quot;,&quot;given&quot;:&quot;Maya&quot;,&quot;non-dropping-particle&quot;:&quot;&quot;,&quot;parse-names&quot;:false,&quot;suffix&quot;:&quot;&quot;},{&quot;dropping-particle&quot;:&quot;&quot;,&quot;family&quot;:&quot;Balakhonova&quot;,&quot;given&quot;:&quot;Tatyana&quot;,&quot;non-dropping-particle&quot;:&quot;&quot;,&quot;parse-names&quot;:false,&quot;suffix&quot;:&quot;&quot;},{&quot;dropping-particle&quot;:&quot;&quot;,&quot;family&quot;:&quot;Sato&quot;,&quot;given&quot;:&quot;Eiichi&quot;,&quot;non-dropping-particle&quot;:&quot;&quot;,&quot;parse-names&quot;:false,&quot;suffix&quot;:&quot;&quot;},{&quot;dropping-particle&quot;:&quot;&quot;,&quot;family&quot;:&quot;Amaha&quot;,&quot;given&quot;:&quot;Mayuko&quot;,&quot;non-dropping-particle&quot;:&quot;&quot;,&quot;parse-names&quot;:false,&quot;suffix&quot;:&quot;&quot;},{&quot;dropping-particle&quot;:&quot;&quot;,&quot;family&quot;:&quot;Nakamura&quot;,&quot;given&quot;:&quot;Tsukasa&quot;,&quot;non-dropping-particle&quot;:&quot;&quot;,&quot;parse-names&quot;:false,&quot;suffix&quot;:&quot;&quot;},{&quot;dropping-particle&quot;:&quot;&quot;,&quot;family&quot;:&quot;Kapellas&quot;,&quot;given&quot;:&quot;Kostas&quot;,&quot;non-dropping-particle&quot;:&quot;&quot;,&quot;parse-names&quot;:false,&quot;suffix&quot;:&quot;&quot;},{&quot;dropping-particle&quot;:&quot;&quot;,&quot;family&quot;:&quot;Jamieson&quot;,&quot;given&quot;:&quot;Lisa M.&quot;,&quot;non-dropping-particle&quot;:&quot;&quot;,&quot;parse-names&quot;:false,&quot;suffix&quot;:&quot;&quot;},{&quot;dropping-particle&quot;:&quot;&quot;,&quot;family&quot;:&quot;Skilton&quot;,&quot;given&quot;:&quot;Michael&quot;,&quot;non-dropping-particle&quot;:&quot;&quot;,&quot;parse-names&quot;:false,&quot;suffix&quot;:&quot;&quot;},{&quot;dropping-particle&quot;:&quot;&quot;,&quot;family&quot;:&quot;Blumenthal&quot;,&quot;given&quot;:&quot;James A.&quot;,&quot;non-dropping-particle&quot;:&quot;&quot;,&quot;parse-names&quot;:false,&quot;suffix&quot;:&quot;&quot;},{&quot;dropping-particle&quot;:&quot;&quot;,&quot;family&quot;:&quot;Hinderliter&quot;,&quot;given&quot;:&quot;Alan&quot;,&quot;non-dropping-particle&quot;:&quot;&quot;,&quot;parse-names&quot;:false,&quot;suffix&quot;:&quot;&quot;},{&quot;dropping-particle&quot;:&quot;&quot;,&quot;family&quot;:&quot;Sherwood&quot;,&quot;given&quot;:&quot;Andrew&quot;,&quot;non-dropping-particle&quot;:&quot;&quot;,&quot;parse-names&quot;:false,&quot;suffix&quot;:&quot;&quot;},{&quot;dropping-particle&quot;:&quot;&quot;,&quot;family&quot;:&quot;Smith&quot;,&quot;given&quot;:&quot;Patrick J.&quot;,&quot;non-dropping-particle&quot;:&quot;&quot;,&quot;parse-names&quot;:false,&quot;suffix&quot;:&quot;&quot;},{&quot;dropping-particle&quot;:&quot;&quot;,&quot;family&quot;:&quot;Agtmael&quot;,&quot;given&quot;:&quot;Michiel A.&quot;,&quot;non-dropping-particle&quot;:&quot;Van&quot;,&quot;parse-names&quot;:false,&quot;suffix&quot;:&quot;&quot;},{&quot;dropping-particle&quot;:&quot;&quot;,&quot;family&quot;:&quot;Reiss&quot;,&quot;given&quot;:&quot;Peter&quot;,&quot;non-dropping-particle&quot;:&quot;&quot;,&quot;parse-names&quot;:false,&quot;suffix&quot;:&quot;&quot;},{&quot;dropping-particle&quot;:&quot;&quot;,&quot;family&quot;:&quot;Vonderen&quot;,&quot;given&quot;:&quot;Marit G.A.&quot;,&quot;non-dropping-particle&quot;:&quot;Van&quot;,&quot;parse-names&quot;:false,&quot;suffix&quot;:&quot;&quot;},{&quot;dropping-particle&quot;:&quot;&quot;,&quot;family&quot;:&quot;Kiechl&quot;,&quot;given&quot;:&quot;Stefan&quot;,&quot;non-dropping-particle&quot;:&quot;&quot;,&quot;parse-names&quot;:false,&quot;suffix&quot;:&quot;&quot;},{&quot;dropping-particle&quot;:&quot;&quot;,&quot;family&quot;:&quot;Klingenschmid&quot;,&quot;given&quot;:&quot;Gerhard&quot;,&quot;non-dropping-particle&quot;:&quot;&quot;,&quot;parse-names&quot;:false,&quot;suffix&quot;:&quot;&quot;},{&quot;dropping-particle&quot;:&quot;&quot;,&quot;family&quot;:&quot;Sitzer&quot;,&quot;given&quot;:&quot;Matthias&quot;,&quot;non-dropping-particle&quot;:&quot;&quot;,&quot;parse-names&quot;:false,&quot;suffix&quot;:&quot;&quot;},{&quot;dropping-particle&quot;:&quot;&quot;,&quot;family&quot;:&quot;Stehouwer&quot;,&quot;given&quot;:&quot;Coen D.A.&quot;,&quot;non-dropping-particle&quot;:&quot;&quot;,&quot;parse-names&quot;:false,&quot;suffix&quot;:&quot;&quot;},{&quot;dropping-particle&quot;:&quot;&quot;,&quot;family&quot;:&quot;Uthoff&quot;,&quot;given&quot;:&quot;Heiko&quot;,&quot;non-dropping-particle&quot;:&quot;&quot;,&quot;parse-names&quot;:false,&quot;suffix&quot;:&quot;&quot;},{&quot;dropping-particle&quot;:&quot;&quot;,&quot;family&quot;:&quot;Zou&quot;,&quot;given&quot;:&quot;Zhi Yong&quot;,&quot;non-dropping-particle&quot;:&quot;&quot;,&quot;parse-names&quot;:false,&quot;suffix&quot;:&quot;&quot;},{&quot;dropping-particle&quot;:&quot;&quot;,&quot;family&quot;:&quot;Cunha&quot;,&quot;given&quot;:&quot;Ana R.&quot;,&quot;non-dropping-particle&quot;:&quot;&quot;,&quot;parse-names&quot;:false,&quot;suffix&quot;:&quot;&quot;},{&quot;dropping-particle&quot;:&quot;&quot;,&quot;family&quot;:&quot;Neves&quot;,&quot;given&quot;:&quot;Mario F.&quot;,&quot;non-dropping-particle&quot;:&quot;&quot;,&quot;parse-names&quot;:false,&quot;suffix&quot;:&quot;&quot;},{&quot;dropping-particle&quot;:&quot;&quot;,&quot;family&quot;:&quot;Witham&quot;,&quot;given&quot;:&quot;Miles D.&quot;,&quot;non-dropping-particle&quot;:&quot;&quot;,&quot;parse-names&quot;:false,&quot;suffix&quot;:&quot;&quot;},{&quot;dropping-particle&quot;:&quot;&quot;,&quot;family&quot;:&quot;Park&quot;,&quot;given&quot;:&quot;Hyun Woong&quot;,&quot;non-dropping-particle&quot;:&quot;&quot;,&quot;parse-names&quot;:false,&quot;suffix&quot;:&quot;&quot;},{&quot;dropping-particle&quot;:&quot;&quot;,&quot;family&quot;:&quot;Lee&quot;,&quot;given&quot;:&quot;Moo Sik&quot;,&quot;non-dropping-particle&quot;:&quot;&quot;,&quot;parse-names&quot;:false,&quot;suffix&quot;:&quot;&quot;},{&quot;dropping-particle&quot;:&quot;&quot;,&quot;family&quot;:&quot;Bae&quot;,&quot;given&quot;:&quot;Jang Ho&quot;,&quot;non-dropping-particle&quot;:&quot;&quot;,&quot;parse-names&quot;:false,&quot;suffix&quot;:&quot;&quot;},{&quot;dropping-particle&quot;:&quot;&quot;,&quot;family&quot;:&quot;Bernal&quot;,&quot;given&quot;:&quot;Enrique&quot;,&quot;non-dropping-particle&quot;:&quot;&quot;,&quot;parse-names&quot;:false,&quot;suffix&quot;:&quot;&quot;},{&quot;dropping-particle&quot;:&quot;&quot;,&quot;family&quot;:&quot;Wachtell&quot;,&quot;given&quot;:&quot;Kristian&quot;,&quot;non-dropping-particle&quot;:&quot;&quot;,&quot;parse-names&quot;:false,&quot;suffix&quot;:&quot;&quot;},{&quot;dropping-particle&quot;:&quot;&quot;,&quot;family&quot;:&quot;Kjeldsen&quot;,&quot;given&quot;:&quot;Sverre E.&quot;,&quot;non-dropping-particle&quot;:&quot;&quot;,&quot;parse-names&quot;:false,&quot;suffix&quot;:&quot;&quot;},{&quot;dropping-particle&quot;:&quot;&quot;,&quot;family&quot;:&quot;Olsen&quot;,&quot;given&quot;:&quot;Michael H.&quot;,&quot;non-dropping-particle&quot;:&quot;&quot;,&quot;parse-names&quot;:false,&quot;suffix&quot;:&quot;&quot;},{&quot;dropping-particle&quot;:&quot;&quot;,&quot;family&quot;:&quot;Preiss&quot;,&quot;given&quot;:&quot;David&quot;,&quot;non-dropping-particle&quot;:&quot;&quot;,&quot;parse-names&quot;:false,&quot;suffix&quot;:&quot;&quot;},{&quot;dropping-particle&quot;:&quot;&quot;,&quot;family&quot;:&quot;Sattar&quot;,&quot;given&quot;:&quot;Naveed&quot;,&quot;non-dropping-particle&quot;:&quot;&quot;,&quot;parse-names&quot;:false,&quot;suffix&quot;:&quot;&quot;},{&quot;dropping-particle&quot;:&quot;&quot;,&quot;family&quot;:&quot;Beishuizen&quot;,&quot;given&quot;:&quot;Edith&quot;,&quot;non-dropping-particle&quot;:&quot;&quot;,&quot;parse-names&quot;:false,&quot;suffix&quot;:&quot;&quot;},{&quot;dropping-particle&quot;:&quot;V.&quot;,&quot;family&quot;:&quot;Huisman&quot;,&quot;given&quot;:&quot;Menno&quot;,&quot;non-dropping-particle&quot;:&quot;&quot;,&quot;parse-names&quot;:false,&quot;suffix&quot;:&quot;&quot;},{&quot;dropping-particle&quot;:&quot;&quot;,&quot;family&quot;:&quot;Espeland&quot;,&quot;given&quot;:&quot;Mark A.&quot;,&quot;non-dropping-particle&quot;:&quot;&quot;,&quot;parse-names&quot;:false,&quot;suffix&quot;:&quot;&quot;},{&quot;dropping-particle&quot;:&quot;&quot;,&quot;family&quot;:&quot;Schmidt&quot;,&quot;given&quot;:&quot;Caroline&quot;,&quot;non-dropping-particle&quot;:&quot;&quot;,&quot;parse-names&quot;:false,&quot;suffix&quot;:&quot;&quot;},{&quot;dropping-particle&quot;:&quot;&quot;,&quot;family&quot;:&quot;Agewall&quot;,&quot;given&quot;:&quot;Stefan&quot;,&quot;non-dropping-particle&quot;:&quot;&quot;,&quot;parse-names&quot;:false,&quot;suffix&quot;:&quot;&quot;},{&quot;dropping-particle&quot;:&quot;&quot;,&quot;family&quot;:&quot;Ok&quot;,&quot;given&quot;:&quot;Ercan&quot;,&quot;non-dropping-particle&quot;:&quot;&quot;,&quot;parse-names&quot;:false,&quot;suffix&quot;:&quot;&quot;},{&quot;dropping-particle&quot;:&quot;&quot;,&quot;family&quot;:&quot;Aşçi&quot;,&quot;given&quot;:&quot;Gülay&quot;,&quot;non-dropping-particle&quot;:&quot;&quot;,&quot;parse-names&quot;:false,&quot;suffix&quot;:&quot;&quot;},{&quot;dropping-particle&quot;:&quot;&quot;,&quot;family&quot;:&quot;Groot&quot;,&quot;given&quot;:&quot;Eric&quot;,&quot;non-dropping-particle&quot;:&quot;De&quot;,&quot;parse-names&quot;:false,&quot;suffix&quot;:&quot;&quot;},{&quot;dropping-particle&quot;:&quot;&quot;,&quot;family&quot;:&quot;Grooteman&quot;,&quot;given&quot;:&quot;Muriel P.C.&quot;,&quot;non-dropping-particle&quot;:&quot;&quot;,&quot;parse-names&quot;:false,&quot;suffix&quot;:&quot;&quot;},{&quot;dropping-particle&quot;:&quot;&quot;,&quot;family&quot;:&quot;Blankestijn&quot;,&quot;given&quot;:&quot;Peter J.&quot;,&quot;non-dropping-particle&quot;:&quot;&quot;,&quot;parse-names&quot;:false,&quot;suffix&quot;:&quot;&quot;},{&quot;dropping-particle&quot;:&quot;&quot;,&quot;family&quot;:&quot;Bots&quot;,&quot;given&quot;:&quot;Michiel L.&quot;,&quot;non-dropping-particle&quot;:&quot;&quot;,&quot;parse-names&quot;:false,&quot;suffix&quot;:&quot;&quot;},{&quot;dropping-particle&quot;:&quot;&quot;,&quot;family&quot;:&quot;Sweeting&quot;,&quot;given&quot;:&quot;Michael J.&quot;,&quot;non-dropping-particle&quot;:&quot;&quot;,&quot;parse-names&quot;:false,&quot;suffix&quot;:&quot;&quot;},{&quot;dropping-particle&quot;:&quot;&quot;,&quot;family&quot;:&quot;Thompson&quot;,&quot;given&quot;:&quot;Simon G.&quot;,&quot;non-dropping-particle&quot;:&quot;&quot;,&quot;parse-names&quot;:false,&quot;suffix&quot;:&quot;&quot;},{&quot;dropping-particle&quot;:&quot;&quot;,&quot;family&quot;:&quot;Lorenz&quot;,&quot;given&quot;:&quot;Matthias W.&quot;,&quot;non-dropping-particle&quot;:&quot;&quot;,&quot;parse-names&quot;:false,&quot;suffix&quot;:&quot;&quot;}],&quot;container-title&quot;:&quot;Circulation&quot;,&quot;id&quot;:&quot;58029df4-f995-5f1c-916f-127e84e10d60&quot;,&quot;issued&quot;:{&quot;date-parts&quot;:[[&quot;2020&quot;]]},&quot;page&quot;:&quot;621-642&quot;,&quot;title&quot;:&quot;Carotid intima-media thickness progression as surrogate marker for cardiovascular risk: Meta-Analysis of 119 clinical trials involving 100 667 patients&quot;,&quot;type&quot;:&quot;article-journal&quot;,&quot;container-title-short&quot;:&quot;Circulation&quot;},&quot;uris&quot;:[&quot;http://www.mendeley.com/documents/?uuid=46103ddd-0c26-4c14-bc8f-10a2219b153d&quot;],&quot;isTemporary&quot;:false,&quot;legacyDesktopId&quot;:&quot;46103ddd-0c26-4c14-bc8f-10a2219b153d&quot;}]},{&quot;citationID&quot;:&quot;MENDELEY_CITATION_e4165e67-160c-4788-8f03-9c98410dbb4e&quot;,&quot;properties&quot;:{&quot;noteIndex&quot;:0},&quot;isEdited&quot;:false,&quot;manualOverride&quot;:{&quot;citeprocText&quot;:&quot;[12–14]&quot;,&quot;isManuallyOverridden&quot;:false,&quot;manualOverrideText&quot;:&quot;&quot;},&quot;citationTag&quot;:&quot;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&quot;,&quot;citationItems&quot;:[{&quot;id&quot;:&quot;8137cab4-bbd1-3a85-b04c-8b643b3c9aef&quot;,&quot;itemData&quot;:{&quot;DOI&quot;:&quot;10.1024/0301-1526/a000467&quot;,&quot;ISSN&quot;:&quot;16642872&quot;,&quot;PMID&quot;:&quot;26515221&quot;,&quot;abstract&quot;:&quot;Background: There is a widely approved influence of novel risk factors like the body fat distribution and the associated metabolic syndrome, subclinical inflammation, insulin resistance and prediabetic disturbances in glucose metabolism on the progression of atherosclerosis. Former studies examining normal values for intima-media thickness (IMT) did not consider all of these new study results in detail. We therefore aimed to assess an update on age- and gender-specific normal values for IMT accounting for these novel risk factors. Patients and methods: We evaluated IMT by high-resolution ultrasound (13 MHz) on the far wall of the common carotid artery in 801 subjects without cardiovascular disease (428 women aged 46.2±12.9 years; 373 men aged 47.3±13.3 years). Aft er precise evaluation and exclusion of 14 cardiovascular risk factors, 90% limits of IMT were determined by parametric statistics. Results: The reference limits of IMT according to the age classes 18-29, 30-39, 40-49 and 50-59 years were estimated as 0.47, 0.59, 0.67 and 0.70 mm in women and 0.47, 0.62, 0.72 and 0.80 mm in men. Conclusions: Age and gender-specific normal values for IMT are lower than reported in former studies aft er additionally accounting for novel cardiovascular risk factors. The still widely regarded upper IMT limit of 1 mm must be strictly regarded as obsolete.&quot;,&quot;author&quot;:[{&quot;dropping-particle&quot;:&quot;&quot;,&quot;family&quot;:&quot;Randrianarisoa&quot;,&quot;given&quot;:&quot;Elko&quot;,&quot;non-dropping-particle&quot;:&quot;&quot;,&quot;parse-names&quot;:false,&quot;suffix&quot;:&quot;&quot;},{&quot;dropping-particle&quot;:&quot;&quot;,&quot;family&quot;:&quot;Rietig&quot;,&quot;given&quot;:&quot;Roderich&quot;,&quot;non-dropping-particle&quot;:&quot;&quot;,&quot;parse-names&quot;:false,&quot;suffix&quot;:&quot;&quot;},{&quot;dropping-particle&quot;:&quot;&quot;,&quot;family&quot;:&quot;Jacob&quot;,&quot;given&quot;:&quot;Stephan&quot;,&quot;non-dropping-particle&quot;:&quot;&quot;,&quot;parse-names&quot;:false,&quot;suffix&quot;:&quot;&quot;},{&quot;dropping-particle&quot;:&quot;&quot;,&quot;family&quot;:&quot;Blumenstock&quot;,&quot;given&quot;:&quot;Gunnar&quot;,&quot;non-dropping-particle&quot;:&quot;&quot;,&quot;parse-names&quot;:false,&quot;suffix&quot;:&quot;&quot;},{&quot;dropping-particle&quot;:&quot;&quot;,&quot;family&quot;:&quot;Haering&quot;,&quot;given&quot;:&quot;Hans Ulrich&quot;,&quot;non-dropping-particle&quot;:&quot;&quot;,&quot;parse-names&quot;:false,&quot;suffix&quot;:&quot;&quot;},{&quot;dropping-particle&quot;:&quot;&quot;,&quot;family&quot;:&quot;Rittig&quot;,&quot;given&quot;:&quot;Kilian&quot;,&quot;non-dropping-particle&quot;:&quot;&quot;,&quot;parse-names&quot;:false,&quot;suffix&quot;:&quot;&quot;},{&quot;dropping-particle&quot;:&quot;&quot;,&quot;family&quot;:&quot;Balletshofer&quot;,&quot;given&quot;:&quot;Bernd&quot;,&quot;non-dropping-particle&quot;:&quot;&quot;,&quot;parse-names&quot;:false,&quot;suffix&quot;:&quot;&quot;}],&quot;container-title&quot;:&quot;Vasa - European Journal of Vascular Medicine&quot;,&quot;id&quot;:&quot;8137cab4-bbd1-3a85-b04c-8b643b3c9aef&quot;,&quot;issue&quot;:&quot;6&quot;,&quot;issued&quot;:{&quot;date-parts&quot;:[[&quot;2015&quot;]]},&quot;page&quot;:&quot;444-450&quot;,&quot;publisher&quot;:&quot;Verlag Hans Huber AG&quot;,&quot;title&quot;:&quot;Normal values for intima-media thickness of the common carotid artery – An update following a novel risk factor profiling&quot;,&quot;type&quot;:&quot;article-journal&quot;,&quot;volume&quot;:&quot;44&quot;,&quot;container-title-short&quot;:&quot;&quot;},&quot;uris&quot;:[&quot;http://www.mendeley.com/documents/?uuid=8137cab4-bbd1-3a85-b04c-8b643b3c9aef&quot;,&quot;http://www.mendeley.com/documents/?uuid=9d41066e-d9dd-4d5c-801f-a9f0a96f4447&quot;],&quot;isTemporary&quot;:false,&quot;legacyDesktopId&quot;:&quot;8137cab4-bbd1-3a85-b04c-8b643b3c9aef&quot;},{&quot;id&quot;:&quot;437cda71-bf0c-3caf-9b8a-ebe3da7dc00c&quot;,&quot;itemData&quot;:{&quot;DOI&quot;:&quot;10.1016/S0140-6736(12)60441-3&quot;,&quot;ISSN&quot;:&quot;1474547X&quot;,&quot;abstract&quot;:&quot;Background Carotid intima-media thickness (cIMT) is related to the risk of cardiovascular events in the general population. An association between changes in cIMT and cardiovascular risk is frequently assumed but has rarely been reported. Our aim was to test this association. Methods We identifi ed general population studies that assessed cIMT at least twice and followed up participants for myocardial infarction, stroke, or death. The study teams collaborated in an individual participant data meta-analysis. Excluding individuals with previous myocardial infarction or stroke, we assessed the association between cIMT progression and the risk of cardiovascular events (myocardial infarction, stroke, vascular death, or a combination of these) for each study with Cox regression. The log hazard ratios (HRs) per SD diff erence were pooled by random eff ects meta-analysis. Findings Of 21 eligible studies, 16 with 36 984 participants were included. During a mean follow-up of 7•0 years, 1519 myocardial infarctions, 1339 strokes, and 2028 combined endpoints (myocardial infarction, stroke, vascular death) occurred. Yearly cIMT progression was derived from two ultrasound visits 2-7 years (median 4 years) apart. For mean common carotid artery intima-media thickness progression, the overall HR of the combined endpoint was 0•97 (95% CI 0•94-1•00) when adjusted for age, sex, and mean common carotid artery intima-media thickness, and 0•98 (0•95-1•01) when also adjusted for vascular risk factors. Although we detected no associations with cIMT progression in sensitivity analyses, the mean cIMT of the two ultrasound scans was positively and robustly associated with cardiovascular risk (HR for the combined endpoint 1•16, 95% CI 1•10-1•22, adjusted for age, sex, mean common carotid artery intima-media thickness progression, and vascular risk factors). In three studies including 3439 participants who had four ultrasound scans, cIMT progression did not correlate between occassions (reproducibility correlations between r=-0•06 and r=-0•02). Interpretation The association between cIMT progression assessed from two ultrasound scans and cardiovascular risk in the general population remains unproven. No conclusion can be derived for the use of cIMT progression as a surrogate in clinical trials. Funding Deutsche Forschungsgemeinschaft.&quot;,&quot;author&quot;:[{&quot;dropping-particle&quot;:&quot;&quot;,&quot;family&quot;:&quot;Lorenz&quot;,&quot;given&quot;:&quot;Matthias W.&quot;,&quot;non-dropping-particle&quot;:&quot;&quot;,&quot;parse-names&quot;:false,&quot;suffix&quot;:&quot;&quot;},{&quot;dropping-particle&quot;:&quot;&quot;,&quot;family&quot;:&quot;Polak&quot;,&quot;given&quot;:&quot;Joseph F.&quot;,&quot;non-dropping-particle&quot;:&quot;&quot;,&quot;parse-names&quot;:false,&quot;suffix&quot;:&quot;&quot;},{&quot;dropping-particle&quot;:&quot;&quot;,&quot;family&quot;:&quot;Kavousi&quot;,&quot;given&quot;:&quot;Maryam&quot;,&quot;non-dropping-particle&quot;:&quot;&quot;,&quot;parse-names&quot;:false,&quot;suffix&quot;:&quot;&quot;},{&quot;dropping-particle&quot;:&quot;&quot;,&quot;family&quot;:&quot;Mathiesen&quot;,&quot;given&quot;:&quot;Ellisiv B.&quot;,&quot;non-dropping-particle&quot;:&quot;&quot;,&quot;parse-names&quot;:false,&quot;suffix&quot;:&quot;&quot;},{&quot;dropping-particle&quot;:&quot;&quot;,&quot;family&quot;:&quot;Völzke&quot;,&quot;given&quot;:&quot;Henry&quot;,&quot;non-dropping-particle&quot;:&quot;&quot;,&quot;parse-names&quot;:false,&quot;suffix&quot;:&quot;&quot;},{&quot;dropping-particle&quot;:&quot;&quot;,&quot;family&quot;:&quot;Tuomainen&quot;,&quot;given&quot;:&quot;Tomi Pekka&quot;,&quot;non-dropping-particle&quot;:&quot;&quot;,&quot;parse-names&quot;:false,&quot;suffix&quot;:&quot;&quot;},{&quot;dropping-particle&quot;:&quot;&quot;,&quot;family&quot;:&quot;Sander&quot;,&quot;given&quot;:&quot;Dirk&quot;,&quot;non-dropping-particle&quot;:&quot;&quot;,&quot;parse-names&quot;:false,&quot;suffix&quot;:&quot;&quot;},{&quot;dropping-particle&quot;:&quot;&quot;,&quot;family&quot;:&quot;Plichart&quot;,&quot;given&quot;:&quot;Matthieu&quot;,&quot;non-dropping-particle&quot;:&quot;&quot;,&quot;parse-names&quot;:false,&quot;suffix&quot;:&quot;&quot;},{&quot;dropping-particle&quot;:&quot;&quot;,&quot;family&quot;:&quot;Catapano&quot;,&quot;given&quot;:&quot;Alberico L.&quot;,&quot;non-dropping-particle&quot;:&quot;&quot;,&quot;parse-names&quot;:false,&quot;suffix&quot;:&quot;&quot;},{&quot;dropping-particle&quot;:&quot;&quot;,&quot;family&quot;:&quot;Robertson&quot;,&quot;given&quot;:&quot;Christine M.&quot;,&quot;non-dropping-particle&quot;:&quot;&quot;,&quot;parse-names&quot;:false,&quot;suffix&quot;:&quot;&quot;},{&quot;dropping-particle&quot;:&quot;&quot;,&quot;family&quot;:&quot;Kiechl&quot;,&quot;given&quot;:&quot;Stefan&quot;,&quot;non-dropping-particle&quot;:&quot;&quot;,&quot;parse-names&quot;:false,&quot;suffix&quot;:&quot;&quot;},{&quot;dropping-particle&quot;:&quot;&quot;,&quot;family&quot;:&quot;Rundek&quot;,&quot;given&quot;:&quot;Tatjana&quot;,&quot;non-dropping-particle&quot;:&quot;&quot;,&quot;parse-names&quot;:false,&quot;suffix&quot;:&quot;&quot;},{&quot;dropping-particle&quot;:&quot;&quot;,&quot;family&quot;:&quot;Desvarieux&quot;,&quot;given&quot;:&quot;Moïse&quot;,&quot;non-dropping-particle&quot;:&quot;&quot;,&quot;parse-names&quot;:false,&quot;suffix&quot;:&quot;&quot;},{&quot;dropping-particle&quot;:&quot;&quot;,&quot;family&quot;:&quot;Lind&quot;,&quot;given&quot;:&quot;Lars&quot;,&quot;non-dropping-particle&quot;:&quot;&quot;,&quot;parse-names&quot;:false,&quot;suffix&quot;:&quot;&quot;},{&quot;dropping-particle&quot;:&quot;&quot;,&quot;family&quot;:&quot;Schmid&quot;,&quot;given&quot;:&quot;Caroline&quot;,&quot;non-dropping-particle&quot;:&quot;&quot;,&quot;parse-names&quot;:false,&quot;suffix&quot;:&quot;&quot;},{&quot;dropping-particle&quot;:&quot;&quot;,&quot;family&quot;:&quot;DasMahapatra&quot;,&quot;given&quot;:&quot;Pronabesh&quot;,&quot;non-dropping-particle&quot;:&quot;&quot;,&quot;parse-names&quot;:false,&quot;suffix&quot;:&quot;&quot;},{&quot;dropping-particle&quot;:&quot;&quot;,&quot;family&quot;:&quot;Gao&quot;,&quot;given&quot;:&quot;Lu&quot;,&quot;non-dropping-particle&quot;:&quot;&quot;,&quot;parse-names&quot;:false,&quot;suffix&quot;:&quot;&quot;},{&quot;dropping-particle&quot;:&quot;&quot;,&quot;family&quot;:&quot;Ziegelbauer&quot;,&quot;given&quot;:&quot;Kathrin&quot;,&quot;non-dropping-particle&quot;:&quot;&quot;,&quot;parse-names&quot;:false,&quot;suffix&quot;:&quot;&quot;},{&quot;dropping-particle&quot;:&quot;&quot;,&quot;family&quot;:&quot;Bots&quot;,&quot;given&quot;:&quot;Michiel L.&quot;,&quot;non-dropping-particle&quot;:&quot;&quot;,&quot;parse-names&quot;:false,&quot;suffix&quot;:&quot;&quot;},{&quot;dropping-particle&quot;:&quot;&quot;,&quot;family&quot;:&quot;Thompson&quot;,&quot;given&quot;:&quot;Simon G.&quot;,&quot;non-dropping-particle&quot;:&quot;&quot;,&quot;parse-names&quot;:false,&quot;suffix&quot;:&quot;&quot;}],&quot;container-title&quot;:&quot;The Lancet&quot;,&quot;id&quot;:&quot;437cda71-bf0c-3caf-9b8a-ebe3da7dc00c&quot;,&quot;issue&quot;:&quot;9831&quot;,&quot;issued&quot;:{&quot;date-parts&quot;:[[&quot;2012&quot;]]},&quot;page&quot;:&quot;2053-2062&quot;,&quot;publisher&quot;:&quot;Lancet Publishing Group&quot;,&quot;title&quot;:&quot;Carotid intima-media thickness progression to predict cardiovascular events in the general population (the PROG-IMT collaborative project): A meta-analysis of individual participant data&quot;,&quot;type&quot;:&quot;article-journal&quot;,&quot;volume&quot;:&quot;379&quot;,&quot;container-title-short&quot;:&quot;&quot;},&quot;uris&quot;:[&quot;http://www.mendeley.com/documents/?uuid=437cda71-bf0c-3caf-9b8a-ebe3da7dc00c&quot;,&quot;http://www.mendeley.com/documents/?uuid=461676fd-44b7-4cca-875b-1e2ef54c36c9&quot;],&quot;isTemporary&quot;:false,&quot;legacyDesktopId&quot;:&quot;437cda71-bf0c-3caf-9b8a-ebe3da7dc00c&quot;},{&quot;id&quot;:&quot;58029df4-f995-5f1c-916f-127e84e10d60&quot;,&quot;itemData&quot;:{&quot;DOI&quot;:&quot;10.1161/CIRCULATIONAHA.120.046361&quot;,&quot;ISSN&quot;:&quot;15244539&quot;,&quot;PMID&quot;:&quot;32546049&quot;,&quot;abstract&quot;:&quot;Background: To quantify the association between effects of interventions on carotid intima-media thickness (cIMT) progression and their effects on cardiovascular disease (CVD) risk. Methods: We systematically collated data from randomized, controlled trials. cIMT was assessed as the mean value at the common-carotid-artery; if unavailable, the maximum value at the common-carotid-artery or other cIMT measures were used. The primary outcome was a combined CVD end point defined as myocardial infarction, stroke, revascularization procedures, or fatal CVD. We estimated intervention effects on cIMT progression and incident CVD for each trial, before relating the 2 using a Bayesian meta-regression approach. Results: We analyzed data of 119 randomized, controlled trials involving 100 667 patients (mean age 62 years, 42% female). Over an average follow-up of 3.7 years, 12 038 patients developed the combined CVD end point. Across all interventions, each 10 μm/y reduction of cIMT progression resulted in a relative risk for CVD of 0.91 (95% Credible Interval, 0.87-0.94), with an additional relative risk for CVD of 0.92 (0.87-0.97) being achieved independent of cIMT progression. Taken together, we estimated that interventions reducing cIMT progression by 10, 20, 30, or 40 μm/y would yield relative risks of 0.84 (0.75-0.93), 0.76 (0.67-0.85), 0.69 (0.59-0.79), or 0.63 (0.52-0.74), respectively. Results were similar when grouping trials by type of intervention, time of conduct, time to ultrasound follow-up, availability of individual-participant data, primary versus secondary prevention trials, type of cIMT measurement, and proportion of female patients. Conclusions: The extent of intervention effects on cIMT progression predicted the degree of CVD risk reduction. This provides a missing link supporting the usefulness of cIMT progression as a surrogate marker for CVD risk in clinical trials.&quot;,&quot;author&quot;:[{&quot;dropping-particle&quot;:&quot;&quot;,&quot;family&quot;:&quot;Willeit&quot;,&quot;given&quot;:&quot;Peter&quot;,&quot;non-dropping-particle&quot;:&quot;&quot;,&quot;parse-names&quot;:false,&quot;suffix&quot;:&quot;&quot;},{&quot;dropping-particle&quot;:&quot;&quot;,&quot;family&quot;:&quot;Tschiderer&quot;,&quot;given&quot;:&quot;Lena&quot;,&quot;non-dropping-particle&quot;:&quot;&quot;,&quot;parse-names&quot;:false,&quot;suffix&quot;:&quot;&quot;},{&quot;dropping-particle&quot;:&quot;&quot;,&quot;family&quot;:&quot;Allara&quot;,&quot;given&quot;:&quot;Elias&quot;,&quot;non-dropping-particle&quot;:&quot;&quot;,&quot;parse-names&quot;:false,&quot;suffix&quot;:&quot;&quot;},{&quot;dropping-particle&quot;:&quot;&quot;,&quot;family&quot;:&quot;Reuber&quot;,&quot;given&quot;:&quot;Kathrin&quot;,&quot;non-dropping-particle&quot;:&quot;&quot;,&quot;parse-names&quot;:false,&quot;suffix&quot;:&quot;&quot;},{&quot;dropping-particle&quot;:&quot;&quot;,&quot;family&quot;:&quot;Seekircher&quot;,&quot;given&quot;:&quot;Lisa&quot;,&quot;non-dropping-particle&quot;:&quot;&quot;,&quot;parse-names&quot;:false,&quot;suffix&quot;:&quot;&quot;},{&quot;dropping-particle&quot;:&quot;&quot;,&quot;family&quot;:&quot;Gao&quot;,&quot;given&quot;:&quot;Lu&quot;,&quot;non-dropping-particle&quot;:&quot;&quot;,&quot;parse-names&quot;:false,&quot;suffix&quot;:&quot;&quot;},{&quot;dropping-particle&quot;:&quot;&quot;,&quot;family&quot;:&quot;Liao&quot;,&quot;given&quot;:&quot;Ximing&quot;,&quot;non-dropping-particle&quot;:&quot;&quot;,&quot;parse-names&quot;:false,&quot;suffix&quot;:&quot;&quot;},{&quot;dropping-particle&quot;:&quot;&quot;,&quot;family&quot;:&quot;Lonn&quot;,&quot;given&quot;:&quot;Eva&quot;,&quot;non-dropping-particle&quot;:&quot;&quot;,&quot;parse-names&quot;:false,&quot;suffix&quot;:&quot;&quot;},{&quot;dropping-particle&quot;:&quot;&quot;,&quot;family&quot;:&quot;Gerstein&quot;,&quot;given&quot;:&quot;Hertzel C.&quot;,&quot;non-dropping-particle&quot;:&quot;&quot;,&quot;parse-names&quot;:false,&quot;suffix&quot;:&quot;&quot;},{&quot;dropping-particle&quot;:&quot;&quot;,&quot;family&quot;:&quot;Yusuf&quot;,&quot;given&quot;:&quot;Salim&quot;,&quot;non-dropping-particle&quot;:&quot;&quot;,&quot;parse-names&quot;:false,&quot;suffix&quot;:&quot;&quot;},{&quot;dropping-particle&quot;:&quot;&quot;,&quot;family&quot;:&quot;Brouwers&quot;,&quot;given&quot;:&quot;Frank P.&quot;,&quot;non-dropping-particle&quot;:&quot;&quot;,&quot;parse-names&quot;:false,&quot;suffix&quot;:&quot;&quot;},{&quot;dropping-particle&quot;:&quot;&quot;,&quot;family&quot;:&quot;Asselbergs&quot;,&quot;given&quot;:&quot;Folkert W.&quot;,&quot;non-dropping-particle&quot;:&quot;&quot;,&quot;parse-names&quot;:false,&quot;suffix&quot;:&quot;&quot;},{&quot;dropping-particle&quot;:&quot;&quot;,&quot;family&quot;:&quot;Gilst&quot;,&quot;given&quot;:&quot;Wiek&quot;,&quot;non-dropping-particle&quot;:&quot;Van&quot;,&quot;parse-names&quot;:false,&quot;suffix&quot;:&quot;&quot;},{&quot;dropping-particle&quot;:&quot;&quot;,&quot;family&quot;:&quot;Anderssen&quot;,&quot;given&quot;:&quot;Sigmund A.&quot;,&quot;non-dropping-particle&quot;:&quot;&quot;,&quot;parse-names&quot;:false,&quot;suffix&quot;:&quot;&quot;},{&quot;dropping-particle&quot;:&quot;&quot;,&quot;family&quot;:&quot;Grobbee&quot;,&quot;given&quot;:&quot;Diederick E.&quot;,&quot;non-dropping-particle&quot;:&quot;&quot;,&quot;parse-names&quot;:false,&quot;suffix&quot;:&quot;&quot;},{&quot;dropping-particle&quot;:&quot;&quot;,&quot;family&quot;:&quot;Kastelein&quot;,&quot;given&quot;:&quot;John J.P.&quot;,&quot;non-dropping-particle&quot;:&quot;&quot;,&quot;parse-names&quot;:false,&quot;suffix&quot;:&quot;&quot;},{&quot;dropping-particle&quot;:&quot;&quot;,&quot;family&quot;:&quot;Visseren&quot;,&quot;given&quot;:&quot;Frank L.J.&quot;,&quot;non-dropping-particle&quot;:&quot;&quot;,&quot;parse-names&quot;:false,&quot;suffix&quot;:&quot;&quot;},{&quot;dropping-particle&quot;:&quot;&quot;,&quot;family&quot;:&quot;Ntaios&quot;,&quot;given&quot;:&quot;George&quot;,&quot;non-dropping-particle&quot;:&quot;&quot;,&quot;parse-names&quot;:false,&quot;suffix&quot;:&quot;&quot;},{&quot;dropping-particle&quot;:&quot;&quot;,&quot;family&quot;:&quot;Hatzitolios&quot;,&quot;given&quot;:&quot;Apostolos I.&quot;,&quot;non-dropping-particle&quot;:&quot;&quot;,&quot;parse-names&quot;:false,&quot;suffix&quot;:&quot;&quot;},{&quot;dropping-particle&quot;:&quot;&quot;,&quot;family&quot;:&quot;Savopoulos&quot;,&quot;given&quot;:&quot;Christos&quot;,&quot;non-dropping-particle&quot;:&quot;&quot;,&quot;parse-names&quot;:false,&quot;suffix&quot;:&quot;&quot;},{&quot;dropping-particle&quot;:&quot;&quot;,&quot;family&quot;:&quot;Nieuwkerk&quot;,&quot;given&quot;:&quot;Pythia T.&quot;,&quot;non-dropping-particle&quot;:&quot;&quot;,&quot;parse-names&quot;:false,&quot;suffix&quot;:&quot;&quot;},{&quot;dropping-particle&quot;:&quot;&quot;,&quot;family&quot;:&quot;Stroes&quot;,&quot;given&quot;:&quot;Erik&quot;,&quot;non-dropping-particle&quot;:&quot;&quot;,&quot;parse-names&quot;:false,&quot;suffix&quot;:&quot;&quot;},{&quot;dropping-particle&quot;:&quot;&quot;,&quot;family&quot;:&quot;Walters&quot;,&quot;given&quot;:&quot;Matthew&quot;,&quot;non-dropping-particle&quot;:&quot;&quot;,&quot;parse-names&quot;:false,&quot;suffix&quot;:&quot;&quot;},{&quot;dropping-particle&quot;:&quot;&quot;,&quot;family&quot;:&quot;Higgins&quot;,&quot;given&quot;:&quot;Peter&quot;,&quot;non-dropping-particle&quot;:&quot;&quot;,&quot;parse-names&quot;:false,&quot;suffix&quot;:&quot;&quot;},{&quot;dropping-particle&quot;:&quot;&quot;,&quot;family&quot;:&quot;Dawson&quot;,&quot;given&quot;:&quot;Jesse&quot;,&quot;non-dropping-particle&quot;:&quot;&quot;,&quot;parse-names&quot;:false,&quot;suffix&quot;:&quot;&quot;},{&quot;dropping-particle&quot;:&quot;&quot;,&quot;family&quot;:&quot;Gresele&quot;,&quot;given&quot;:&quot;Paolo&quot;,&quot;non-dropping-particle&quot;:&quot;&quot;,&quot;parse-names&quot;:false,&quot;suffix&quot;:&quot;&quot;},{&quot;dropping-particle&quot;:&quot;&quot;,&quot;family&quot;:&quot;Guglielmini&quot;,&quot;given&quot;:&quot;Giuseppe&quot;,&quot;non-dropping-particle&quot;:&quot;&quot;,&quot;parse-names&quot;:false,&quot;suffix&quot;:&quot;&quot;},{&quot;dropping-particle&quot;:&quot;&quot;,&quot;family&quot;:&quot;Migliacci&quot;,&quot;given&quot;:&quot;Rino&quot;,&quot;non-dropping-particle&quot;:&quot;&quot;,&quot;parse-names&quot;:false,&quot;suffix&quot;:&quot;&quot;},{&quot;dropping-particle&quot;:&quot;&quot;,&quot;family&quot;:&quot;Ezhov&quot;,&quot;given&quot;:&quot;Marat&quot;,&quot;non-dropping-particle&quot;:&quot;&quot;,&quot;parse-names&quot;:false,&quot;suffix&quot;:&quot;&quot;},{&quot;dropping-particle&quot;:&quot;&quot;,&quot;family&quot;:&quot;Safarova&quot;,&quot;given&quot;:&quot;Maya&quot;,&quot;non-dropping-particle&quot;:&quot;&quot;,&quot;parse-names&quot;:false,&quot;suffix&quot;:&quot;&quot;},{&quot;dropping-particle&quot;:&quot;&quot;,&quot;family&quot;:&quot;Balakhonova&quot;,&quot;given&quot;:&quot;Tatyana&quot;,&quot;non-dropping-particle&quot;:&quot;&quot;,&quot;parse-names&quot;:false,&quot;suffix&quot;:&quot;&quot;},{&quot;dropping-particle&quot;:&quot;&quot;,&quot;family&quot;:&quot;Sato&quot;,&quot;given&quot;:&quot;Eiichi&quot;,&quot;non-dropping-particle&quot;:&quot;&quot;,&quot;parse-names&quot;:false,&quot;suffix&quot;:&quot;&quot;},{&quot;dropping-particle&quot;:&quot;&quot;,&quot;family&quot;:&quot;Amaha&quot;,&quot;given&quot;:&quot;Mayuko&quot;,&quot;non-dropping-particle&quot;:&quot;&quot;,&quot;parse-names&quot;:false,&quot;suffix&quot;:&quot;&quot;},{&quot;dropping-particle&quot;:&quot;&quot;,&quot;family&quot;:&quot;Nakamura&quot;,&quot;given&quot;:&quot;Tsukasa&quot;,&quot;non-dropping-particle&quot;:&quot;&quot;,&quot;parse-names&quot;:false,&quot;suffix&quot;:&quot;&quot;},{&quot;dropping-particle&quot;:&quot;&quot;,&quot;family&quot;:&quot;Kapellas&quot;,&quot;given&quot;:&quot;Kostas&quot;,&quot;non-dropping-particle&quot;:&quot;&quot;,&quot;parse-names&quot;:false,&quot;suffix&quot;:&quot;&quot;},{&quot;dropping-particle&quot;:&quot;&quot;,&quot;family&quot;:&quot;Jamieson&quot;,&quot;given&quot;:&quot;Lisa M.&quot;,&quot;non-dropping-particle&quot;:&quot;&quot;,&quot;parse-names&quot;:false,&quot;suffix&quot;:&quot;&quot;},{&quot;dropping-particle&quot;:&quot;&quot;,&quot;family&quot;:&quot;Skilton&quot;,&quot;given&quot;:&quot;Michael&quot;,&quot;non-dropping-particle&quot;:&quot;&quot;,&quot;parse-names&quot;:false,&quot;suffix&quot;:&quot;&quot;},{&quot;dropping-particle&quot;:&quot;&quot;,&quot;family&quot;:&quot;Blumenthal&quot;,&quot;given&quot;:&quot;James A.&quot;,&quot;non-dropping-particle&quot;:&quot;&quot;,&quot;parse-names&quot;:false,&quot;suffix&quot;:&quot;&quot;},{&quot;dropping-particle&quot;:&quot;&quot;,&quot;family&quot;:&quot;Hinderliter&quot;,&quot;given&quot;:&quot;Alan&quot;,&quot;non-dropping-particle&quot;:&quot;&quot;,&quot;parse-names&quot;:false,&quot;suffix&quot;:&quot;&quot;},{&quot;dropping-particle&quot;:&quot;&quot;,&quot;family&quot;:&quot;Sherwood&quot;,&quot;given&quot;:&quot;Andrew&quot;,&quot;non-dropping-particle&quot;:&quot;&quot;,&quot;parse-names&quot;:false,&quot;suffix&quot;:&quot;&quot;},{&quot;dropping-particle&quot;:&quot;&quot;,&quot;family&quot;:&quot;Smith&quot;,&quot;given&quot;:&quot;Patrick J.&quot;,&quot;non-dropping-particle&quot;:&quot;&quot;,&quot;parse-names&quot;:false,&quot;suffix&quot;:&quot;&quot;},{&quot;dropping-particle&quot;:&quot;&quot;,&quot;family&quot;:&quot;Agtmael&quot;,&quot;given&quot;:&quot;Michiel A.&quot;,&quot;non-dropping-particle&quot;:&quot;Van&quot;,&quot;parse-names&quot;:false,&quot;suffix&quot;:&quot;&quot;},{&quot;dropping-particle&quot;:&quot;&quot;,&quot;family&quot;:&quot;Reiss&quot;,&quot;given&quot;:&quot;Peter&quot;,&quot;non-dropping-particle&quot;:&quot;&quot;,&quot;parse-names&quot;:false,&quot;suffix&quot;:&quot;&quot;},{&quot;dropping-particle&quot;:&quot;&quot;,&quot;family&quot;:&quot;Vonderen&quot;,&quot;given&quot;:&quot;Marit G.A.&quot;,&quot;non-dropping-particle&quot;:&quot;Van&quot;,&quot;parse-names&quot;:false,&quot;suffix&quot;:&quot;&quot;},{&quot;dropping-particle&quot;:&quot;&quot;,&quot;family&quot;:&quot;Kiechl&quot;,&quot;given&quot;:&quot;Stefan&quot;,&quot;non-dropping-particle&quot;:&quot;&quot;,&quot;parse-names&quot;:false,&quot;suffix&quot;:&quot;&quot;},{&quot;dropping-particle&quot;:&quot;&quot;,&quot;family&quot;:&quot;Klingenschmid&quot;,&quot;given&quot;:&quot;Gerhard&quot;,&quot;non-dropping-particle&quot;:&quot;&quot;,&quot;parse-names&quot;:false,&quot;suffix&quot;:&quot;&quot;},{&quot;dropping-particle&quot;:&quot;&quot;,&quot;family&quot;:&quot;Sitzer&quot;,&quot;given&quot;:&quot;Matthias&quot;,&quot;non-dropping-particle&quot;:&quot;&quot;,&quot;parse-names&quot;:false,&quot;suffix&quot;:&quot;&quot;},{&quot;dropping-particle&quot;:&quot;&quot;,&quot;family&quot;:&quot;Stehouwer&quot;,&quot;given&quot;:&quot;Coen D.A.&quot;,&quot;non-dropping-particle&quot;:&quot;&quot;,&quot;parse-names&quot;:false,&quot;suffix&quot;:&quot;&quot;},{&quot;dropping-particle&quot;:&quot;&quot;,&quot;family&quot;:&quot;Uthoff&quot;,&quot;given&quot;:&quot;Heiko&quot;,&quot;non-dropping-particle&quot;:&quot;&quot;,&quot;parse-names&quot;:false,&quot;suffix&quot;:&quot;&quot;},{&quot;dropping-particle&quot;:&quot;&quot;,&quot;family&quot;:&quot;Zou&quot;,&quot;given&quot;:&quot;Zhi Yong&quot;,&quot;non-dropping-particle&quot;:&quot;&quot;,&quot;parse-names&quot;:false,&quot;suffix&quot;:&quot;&quot;},{&quot;dropping-particle&quot;:&quot;&quot;,&quot;family&quot;:&quot;Cunha&quot;,&quot;given&quot;:&quot;Ana R.&quot;,&quot;non-dropping-particle&quot;:&quot;&quot;,&quot;parse-names&quot;:false,&quot;suffix&quot;:&quot;&quot;},{&quot;dropping-particle&quot;:&quot;&quot;,&quot;family&quot;:&quot;Neves&quot;,&quot;given&quot;:&quot;Mario F.&quot;,&quot;non-dropping-particle&quot;:&quot;&quot;,&quot;parse-names&quot;:false,&quot;suffix&quot;:&quot;&quot;},{&quot;dropping-particle&quot;:&quot;&quot;,&quot;family&quot;:&quot;Witham&quot;,&quot;given&quot;:&quot;Miles D.&quot;,&quot;non-dropping-particle&quot;:&quot;&quot;,&quot;parse-names&quot;:false,&quot;suffix&quot;:&quot;&quot;},{&quot;dropping-particle&quot;:&quot;&quot;,&quot;family&quot;:&quot;Park&quot;,&quot;given&quot;:&quot;Hyun Woong&quot;,&quot;non-dropping-particle&quot;:&quot;&quot;,&quot;parse-names&quot;:false,&quot;suffix&quot;:&quot;&quot;},{&quot;dropping-particle&quot;:&quot;&quot;,&quot;family&quot;:&quot;Lee&quot;,&quot;given&quot;:&quot;Moo Sik&quot;,&quot;non-dropping-particle&quot;:&quot;&quot;,&quot;parse-names&quot;:false,&quot;suffix&quot;:&quot;&quot;},{&quot;dropping-particle&quot;:&quot;&quot;,&quot;family&quot;:&quot;Bae&quot;,&quot;given&quot;:&quot;Jang Ho&quot;,&quot;non-dropping-particle&quot;:&quot;&quot;,&quot;parse-names&quot;:false,&quot;suffix&quot;:&quot;&quot;},{&quot;dropping-particle&quot;:&quot;&quot;,&quot;family&quot;:&quot;Bernal&quot;,&quot;given&quot;:&quot;Enrique&quot;,&quot;non-dropping-particle&quot;:&quot;&quot;,&quot;parse-names&quot;:false,&quot;suffix&quot;:&quot;&quot;},{&quot;dropping-particle&quot;:&quot;&quot;,&quot;family&quot;:&quot;Wachtell&quot;,&quot;given&quot;:&quot;Kristian&quot;,&quot;non-dropping-particle&quot;:&quot;&quot;,&quot;parse-names&quot;:false,&quot;suffix&quot;:&quot;&quot;},{&quot;dropping-particle&quot;:&quot;&quot;,&quot;family&quot;:&quot;Kjeldsen&quot;,&quot;given&quot;:&quot;Sverre E.&quot;,&quot;non-dropping-particle&quot;:&quot;&quot;,&quot;parse-names&quot;:false,&quot;suffix&quot;:&quot;&quot;},{&quot;dropping-particle&quot;:&quot;&quot;,&quot;family&quot;:&quot;Olsen&quot;,&quot;given&quot;:&quot;Michael H.&quot;,&quot;non-dropping-particle&quot;:&quot;&quot;,&quot;parse-names&quot;:false,&quot;suffix&quot;:&quot;&quot;},{&quot;dropping-particle&quot;:&quot;&quot;,&quot;family&quot;:&quot;Preiss&quot;,&quot;given&quot;:&quot;David&quot;,&quot;non-dropping-particle&quot;:&quot;&quot;,&quot;parse-names&quot;:false,&quot;suffix&quot;:&quot;&quot;},{&quot;dropping-particle&quot;:&quot;&quot;,&quot;family&quot;:&quot;Sattar&quot;,&quot;given&quot;:&quot;Naveed&quot;,&quot;non-dropping-particle&quot;:&quot;&quot;,&quot;parse-names&quot;:false,&quot;suffix&quot;:&quot;&quot;},{&quot;dropping-particle&quot;:&quot;&quot;,&quot;family&quot;:&quot;Beishuizen&quot;,&quot;given&quot;:&quot;Edith&quot;,&quot;non-dropping-particle&quot;:&quot;&quot;,&quot;parse-names&quot;:false,&quot;suffix&quot;:&quot;&quot;},{&quot;dropping-particle&quot;:&quot;V.&quot;,&quot;family&quot;:&quot;Huisman&quot;,&quot;given&quot;:&quot;Menno&quot;,&quot;non-dropping-particle&quot;:&quot;&quot;,&quot;parse-names&quot;:false,&quot;suffix&quot;:&quot;&quot;},{&quot;dropping-particle&quot;:&quot;&quot;,&quot;family&quot;:&quot;Espeland&quot;,&quot;given&quot;:&quot;Mark A.&quot;,&quot;non-dropping-particle&quot;:&quot;&quot;,&quot;parse-names&quot;:false,&quot;suffix&quot;:&quot;&quot;},{&quot;dropping-particle&quot;:&quot;&quot;,&quot;family&quot;:&quot;Schmidt&quot;,&quot;given&quot;:&quot;Caroline&quot;,&quot;non-dropping-particle&quot;:&quot;&quot;,&quot;parse-names&quot;:false,&quot;suffix&quot;:&quot;&quot;},{&quot;dropping-particle&quot;:&quot;&quot;,&quot;family&quot;:&quot;Agewall&quot;,&quot;given&quot;:&quot;Stefan&quot;,&quot;non-dropping-particle&quot;:&quot;&quot;,&quot;parse-names&quot;:false,&quot;suffix&quot;:&quot;&quot;},{&quot;dropping-particle&quot;:&quot;&quot;,&quot;family&quot;:&quot;Ok&quot;,&quot;given&quot;:&quot;Ercan&quot;,&quot;non-dropping-particle&quot;:&quot;&quot;,&quot;parse-names&quot;:false,&quot;suffix&quot;:&quot;&quot;},{&quot;dropping-particle&quot;:&quot;&quot;,&quot;family&quot;:&quot;Aşçi&quot;,&quot;given&quot;:&quot;Gülay&quot;,&quot;non-dropping-particle&quot;:&quot;&quot;,&quot;parse-names&quot;:false,&quot;suffix&quot;:&quot;&quot;},{&quot;dropping-particle&quot;:&quot;&quot;,&quot;family&quot;:&quot;Groot&quot;,&quot;given&quot;:&quot;Eric&quot;,&quot;non-dropping-particle&quot;:&quot;De&quot;,&quot;parse-names&quot;:false,&quot;suffix&quot;:&quot;&quot;},{&quot;dropping-particle&quot;:&quot;&quot;,&quot;family&quot;:&quot;Grooteman&quot;,&quot;given&quot;:&quot;Muriel P.C.&quot;,&quot;non-dropping-particle&quot;:&quot;&quot;,&quot;parse-names&quot;:false,&quot;suffix&quot;:&quot;&quot;},{&quot;dropping-particle&quot;:&quot;&quot;,&quot;family&quot;:&quot;Blankestijn&quot;,&quot;given&quot;:&quot;Peter J.&quot;,&quot;non-dropping-particle&quot;:&quot;&quot;,&quot;parse-names&quot;:false,&quot;suffix&quot;:&quot;&quot;},{&quot;dropping-particle&quot;:&quot;&quot;,&quot;family&quot;:&quot;Bots&quot;,&quot;given&quot;:&quot;Michiel L.&quot;,&quot;non-dropping-particle&quot;:&quot;&quot;,&quot;parse-names&quot;:false,&quot;suffix&quot;:&quot;&quot;},{&quot;dropping-particle&quot;:&quot;&quot;,&quot;family&quot;:&quot;Sweeting&quot;,&quot;given&quot;:&quot;Michael J.&quot;,&quot;non-dropping-particle&quot;:&quot;&quot;,&quot;parse-names&quot;:false,&quot;suffix&quot;:&quot;&quot;},{&quot;dropping-particle&quot;:&quot;&quot;,&quot;family&quot;:&quot;Thompson&quot;,&quot;given&quot;:&quot;Simon G.&quot;,&quot;non-dropping-particle&quot;:&quot;&quot;,&quot;parse-names&quot;:false,&quot;suffix&quot;:&quot;&quot;},{&quot;dropping-particle&quot;:&quot;&quot;,&quot;family&quot;:&quot;Lorenz&quot;,&quot;given&quot;:&quot;Matthias W.&quot;,&quot;non-dropping-particle&quot;:&quot;&quot;,&quot;parse-names&quot;:false,&quot;suffix&quot;:&quot;&quot;}],&quot;container-title&quot;:&quot;Circulation&quot;,&quot;id&quot;:&quot;58029df4-f995-5f1c-916f-127e84e10d60&quot;,&quot;issued&quot;:{&quot;date-parts&quot;:[[&quot;2020&quot;]]},&quot;page&quot;:&quot;621-642&quot;,&quot;title&quot;:&quot;Carotid intima-media thickness progression as surrogate marker for cardiovascular risk: Meta-Analysis of 119 clinical trials involving 100 667 patients&quot;,&quot;type&quot;:&quot;article-journal&quot;,&quot;container-title-short&quot;:&quot;Circulation&quot;},&quot;uris&quot;:[&quot;http://www.mendeley.com/documents/?uuid=46103ddd-0c26-4c14-bc8f-10a2219b153d&quot;],&quot;isTemporary&quot;:false,&quot;legacyDesktopId&quot;:&quot;46103ddd-0c26-4c14-bc8f-10a2219b153d&quot;}]},{&quot;citationID&quot;:&quot;MENDELEY_CITATION_b009579e-9211-4c0e-b75f-a60115614a03&quot;,&quot;properties&quot;:{&quot;noteIndex&quot;:0},&quot;isEdited&quot;:false,&quot;manualOverride&quot;:{&quot;citeprocText&quot;:&quot;[15,16]&quot;,&quot;isManuallyOverridden&quot;:false,&quot;manualOverrideText&quot;:&quot;&quot;},&quot;citationTag&quot;:&quot;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&quot;,&quot;citationItems&quot;:[{&quot;id&quot;:&quot;b5ed4d3e-8e4c-3a42-b534-4e65586c1f0b&quot;,&quot;itemData&quot;:{&quot;DOI&quot;:&quot;10.1038/oby.2003.174&quot;,&quot;ISSN&quot;:&quot;10717323&quot;,&quot;PMID&quot;:&quot;14627747&quot;,&quot;abstract&quot;:&quot;Obesity, insulin resistance, and endothelial dysfunction closely coexist throughout the natural history of type 2 diabetes. They all can be identified not only in people with type 2 diabetes, but also in various groups at risk for the disease, such as individuals with impaired glucose tolerance, family history of type 2 diabetes, hypertension, dyslipidemia, prior gestational diabetes, or polycystic ovary syndrome. Whereas their evident association cannot fully establish a cause-effect relationship, fascinating mechanisms that bring them closer together than ever before are rapidly emerging. Central or abdominal obesity leads to insulin resistance and endothelial dysfunction through fat-derived metabolic products, hormones, and cytokines. Insulin resistance leads to endothelial dysfunction through the frequent association with traditional cardiovascular risk factors and through some more direct novel mechanisms. Some specific and shared insulin signaling abnormalities in muscle, fat, and endothelial cells, as well as some new genetic and nontraditional factors, may contribute to this interesting association. Some recent clinical studies demonstrate that nonpharmacological and pharmacological strategies targeting obesity and/or insulin resistance ameliorate endothelial function and low-grade inflammation. All these findings have added a new dimension to the association of obesity, insulin resistance, and endothelial dysfunction that may become a key target in the prevention of type 2 diabetes and cardiovascular disease. Copyright © 2003 NAASO.&quot;,&quot;author&quot;:[{&quot;dropping-particle&quot;:&quot;&quot;,&quot;family&quot;:&quot;Caballero&quot;,&quot;given&quot;:&quot;A. Enrique&quot;,&quot;non-dropping-particle&quot;:&quot;&quot;,&quot;parse-names&quot;:false,&quot;suffix&quot;:&quot;&quot;}],&quot;container-title&quot;:&quot;Obesity Research&quot;,&quot;id&quot;:&quot;b5ed4d3e-8e4c-3a42-b534-4e65586c1f0b&quot;,&quot;issue&quot;:&quot;11&quot;,&quot;issued&quot;:{&quot;date-parts&quot;:[[&quot;2003&quot;]]},&quot;page&quot;:&quot;1278-1289&quot;,&quot;publisher&quot;:&quot;North American Assoc. for the Study of Obesity&quot;,&quot;title&quot;:&quot;Endothelial dysfunction in obesity and insulin resistance: A road to diabetes and heart disease&quot;,&quot;type&quot;:&quot;article&quot;,&quot;volume&quot;:&quot;11&quot;,&quot;container-title-short&quot;:&quot;&quot;},&quot;uris&quot;:[&quot;http://www.mendeley.com/documents/?uuid=b5ed4d3e-8e4c-3a42-b534-4e65586c1f0b&quot;,&quot;http://www.mendeley.com/documents/?uuid=7013382a-6959-427f-a060-df6589ddab41&quot;],&quot;isTemporary&quot;:false,&quot;legacyDesktopId&quot;:&quot;b5ed4d3e-8e4c-3a42-b534-4e65586c1f0b&quot;},{&quot;id&quot;:&quot;7e06c1db-65eb-31f7-8f1b-0415fab1a92e&quot;,&quot;itemData&quot;:{&quot;DOI&quot;:&quot;10.1038/ijo.2015.187&quot;,&quot;ISSN&quot;:&quot;14765497&quot;,&quot;PMID&quot;:&quot;26388348&quot;,&quot;abstract&quot;:&quot;Background/Objectives:Several studies confirmed a significantly increased carotid intima-media thickness (IMT) and impaired flow-mediated dilation (FMD) and nitrate-mediated dilation (NMD) in obese subjects, but few data are available on the effects of bariatric surgery on these markers of cardiovascular (CV) risk. We performed a meta-analysis of studies evaluating changes in IMT, FMD and NMD in obese patients after bariatric surgery.Methods:A systematic search was performed in the PubMed, Web of Science, Scopus and EMBASE databases without any language or publication year restriction. The last search was performed in January 2015. In addition, the reference lists of all retrieved articles were manually reviewed. Prospective studies evaluating the impact of bariatric surgery on the markers of CV risk were included. Changes in IMT, FMD and NMD after bariatric surgery were expressed as mean differences (MD) with pertinent 95% confidence intervals (95% CIs). IMT has been expressed in millimeters (mm); FMD and NMD as percentage (%). Impact of clinical and demographic features on effect size was assessed by meta-regression.Results:Ten articles (314 obese patients) were included in the analysis. Six studies contained data on IMT (7 data sets; 206 patients), 8 studies on FMD (9 data sets; 269 patients) and 4 on NMD (4 data sets; 149 patients). After bariatric surgery, there was a significant reduction of IMT (MD: -0.17 mm; 95% CI: -0.290, -0.049; P=0.006) and a significant improvement in FMD (MD: 5.65%; 95% CI: 2.87, 8.03; P&lt;0.001), whereas NMD did not change (MD: 2.173%; 95% CI: -0.796, 5.142; P=0.151). Interestingly, percentage of changes in the body mass index were associated with changes in IMT (Z=11.52, P&lt;0.001), FMD (Z=-4.26, P&lt;0.001) and NMD (Z=-3.81, P&lt;0.001).Conclusions:Despite heterogeneity among studies, bariatric surgery is associated with improvement of subclinical atherosclerosis and endothelial function. These effects may significantly contribute to the reduction of the CV risk after bariatric surgery.&quot;,&quot;author&quot;:[{&quot;dropping-particle&quot;:&quot;&quot;,&quot;family&quot;:&quot;Lupoli&quot;,&quot;given&quot;:&quot;R.&quot;,&quot;non-dropping-particle&quot;:&quot;&quot;,&quot;parse-names&quot;:false,&quot;suffix&quot;:&quot;&quot;},{&quot;dropping-particle&quot;:&quot;&quot;,&quot;family&quot;:&quot;Minno&quot;,&quot;given&quot;:&quot;M. N.D.&quot;,&quot;non-dropping-particle&quot;:&quot;Di&quot;,&quot;parse-names&quot;:false,&quot;suffix&quot;:&quot;&quot;},{&quot;dropping-particle&quot;:&quot;&quot;,&quot;family&quot;:&quot;Guidone&quot;,&quot;given&quot;:&quot;C.&quot;,&quot;non-dropping-particle&quot;:&quot;&quot;,&quot;parse-names&quot;:false,&quot;suffix&quot;:&quot;&quot;},{&quot;dropping-particle&quot;:&quot;&quot;,&quot;family&quot;:&quot;Cefalo&quot;,&quot;given&quot;:&quot;C.&quot;,&quot;non-dropping-particle&quot;:&quot;&quot;,&quot;parse-names&quot;:false,&quot;suffix&quot;:&quot;&quot;},{&quot;dropping-particle&quot;:&quot;&quot;,&quot;family&quot;:&quot;Capaldo&quot;,&quot;given&quot;:&quot;B.&quot;,&quot;non-dropping-particle&quot;:&quot;&quot;,&quot;parse-names&quot;:false,&quot;suffix&quot;:&quot;&quot;},{&quot;dropping-particle&quot;:&quot;&quot;,&quot;family&quot;:&quot;Riccardi&quot;,&quot;given&quot;:&quot;G.&quot;,&quot;non-dropping-particle&quot;:&quot;&quot;,&quot;parse-names&quot;:false,&quot;suffix&quot;:&quot;&quot;},{&quot;dropping-particle&quot;:&quot;&quot;,&quot;family&quot;:&quot;Mingrone&quot;,&quot;given&quot;:&quot;G.&quot;,&quot;non-dropping-particle&quot;:&quot;&quot;,&quot;parse-names&quot;:false,&quot;suffix&quot;:&quot;&quot;}],&quot;container-title&quot;:&quot;International Journal of Obesity&quot;,&quot;id&quot;:&quot;7e06c1db-65eb-31f7-8f1b-0415fab1a92e&quot;,&quot;issue&quot;:&quot;3&quot;,&quot;issued&quot;:{&quot;date-parts&quot;:[[&quot;2016&quot;,&quot;3&quot;]]},&quot;page&quot;:&quot;395-402&quot;,&quot;publisher&quot;:&quot;Nature Publishing Group&quot;,&quot;title&quot;:&quot;Effects of bariatric surgery on markers of subclinical atherosclerosis and endothelial function: A meta-analysis of literature studies&quot;,&quot;type&quot;:&quot;article&quot;,&quot;volume&quot;:&quot;40&quot;,&quot;container-title-short&quot;:&quot;&quot;},&quot;uris&quot;:[&quot;http://www.mendeley.com/documents/?uuid=7e06c1db-65eb-31f7-8f1b-0415fab1a92e&quot;,&quot;http://www.mendeley.com/documents/?uuid=b03f3e9d-756c-4097-9b85-63b805854bda&quot;],&quot;isTemporary&quot;:false,&quot;legacyDesktopId&quot;:&quot;7e06c1db-65eb-31f7-8f1b-0415fab1a92e&quot;}]},{&quot;citationID&quot;:&quot;MENDELEY_CITATION_312a70f3-b578-4820-9332-63c248931a7b&quot;,&quot;properties&quot;:{&quot;noteIndex&quot;:0},&quot;isEdited&quot;:false,&quot;manualOverride&quot;:{&quot;citeprocText&quot;:&quot;[17]&quot;,&quot;isManuallyOverridden&quot;:false,&quot;manualOverrideText&quot;:&quot;&quot;},&quot;citationTag&quot;:&quot;MENDELEY_CITATION_v3_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&quot;,&quot;citationItems&quot;:[{&quot;id&quot;:&quot;5f02af50-af01-3b2d-b627-075a11c967f4&quot;,&quot;itemData&quot;:{&quot;DOI&quot;:&quot;10.1002/oby.21732&quot;,&quot;ISSN&quot;:&quot;1930739X&quot;,&quot;PMID&quot;:&quot;28026904&quot;,&quot;abstract&quot;:&quot;Objective: Obesity is a risk factor for clinical cardiovascular disease, putatively via increased burden of atherosclerosis. It remains contentious as to whether weight loss in people with obesity is accompanied by a reduction in intima-media thickness, a noninvasive marker of subclinical atherosclerosis, consistent with a lowering of risk of cardiovascular events. Methods: A systematic literature search was performed to identify all surgical and nonsurgical weight loss interventions that reported intima-media thickness. A meta-analysis was undertaken to obtain pooled estimates for change in intima-media thickness. Results: From the 3,197 articles screened, 9 studies were included in the meta-analysis, with a total of 393 participants who lost an average of 16 kg (95% CI 9.4–22.5) of body weight over an average follow-up of 20 months. The pooled mean change in carotid intima-media thickness was −0.03 mm (95% CI −0.05 to −0.01), which was similar between surgical and nonsurgical interventions. Conclusions: In people with obesity, weight loss was associated with a reduction in carotid intima-media thickness, consistent with a lowering in risk of cardiovascular events.&quot;,&quot;author&quot;:[{&quot;dropping-particle&quot;:&quot;&quot;,&quot;family&quot;:&quot;Skilton&quot;,&quot;given&quot;:&quot;Michael R.&quot;,&quot;non-dropping-particle&quot;:&quot;&quot;,&quot;parse-names&quot;:false,&quot;suffix&quot;:&quot;&quot;},{&quot;dropping-particle&quot;:&quot;&quot;,&quot;family&quot;:&quot;Yeo&quot;,&quot;given&quot;:&quot;Si Qin&quot;,&quot;non-dropping-particle&quot;:&quot;&quot;,&quot;parse-names&quot;:false,&quot;suffix&quot;:&quot;&quot;},{&quot;dropping-particle&quot;:&quot;&quot;,&quot;family&quot;:&quot;Ne&quot;,&quot;given&quot;:&quot;Jia Yi Anna&quot;,&quot;non-dropping-particle&quot;:&quot;&quot;,&quot;parse-names&quot;:false,&quot;suffix&quot;:&quot;&quot;},{&quot;dropping-particle&quot;:&quot;&quot;,&quot;family&quot;:&quot;Celermajer&quot;,&quot;given&quot;:&quot;David S.&quot;,&quot;non-dropping-particle&quot;:&quot;&quot;,&quot;parse-names&quot;:false,&quot;suffix&quot;:&quot;&quot;},{&quot;dropping-particle&quot;:&quot;&quot;,&quot;family&quot;:&quot;Caterson&quot;,&quot;given&quot;:&quot;Ian D.&quot;,&quot;non-dropping-particle&quot;:&quot;&quot;,&quot;parse-names&quot;:false,&quot;suffix&quot;:&quot;&quot;},{&quot;dropping-particle&quot;:&quot;&quot;,&quot;family&quot;:&quot;Lee&quot;,&quot;given&quot;:&quot;Crystal Man Ying&quot;,&quot;non-dropping-particle&quot;:&quot;&quot;,&quot;parse-names&quot;:false,&quot;suffix&quot;:&quot;&quot;}],&quot;container-title&quot;:&quot;Obesity&quot;,&quot;id&quot;:&quot;5f02af50-af01-3b2d-b627-075a11c967f4&quot;,&quot;issue&quot;:&quot;2&quot;,&quot;issued&quot;:{&quot;date-parts&quot;:[[&quot;2017&quot;,&quot;2&quot;]]},&quot;page&quot;:&quot;357-362&quot;,&quot;publisher&quot;:&quot;Blackwell Publishing Inc.&quot;,&quot;title&quot;:&quot;Weight loss and carotid intima-media thickness—a meta-analysis&quot;,&quot;type&quot;:&quot;article-journal&quot;,&quot;volume&quot;:&quot;25&quot;,&quot;container-title-short&quot;:&quot;&quot;},&quot;uris&quot;:[&quot;http://www.mendeley.com/documents/?uuid=5f02af50-af01-3b2d-b627-075a11c967f4&quot;,&quot;http://www.mendeley.com/documents/?uuid=4f44d7fc-302c-4404-9197-a459edfff059&quot;],&quot;isTemporary&quot;:false,&quot;legacyDesktopId&quot;:&quot;5f02af50-af01-3b2d-b627-075a11c967f4&quot;}]},{&quot;citationID&quot;:&quot;MENDELEY_CITATION_e9fccab2-4a8d-45b7-b642-8320bcaae192&quot;,&quot;properties&quot;:{&quot;noteIndex&quot;:0},&quot;isEdited&quot;:false,&quot;manualOverride&quot;:{&quot;citeprocText&quot;:&quot;[18]&quot;,&quot;isManuallyOverridden&quot;:false,&quot;manualOverrideText&quot;:&quot;&quot;},&quot;citationTag&quot;:&quot;MENDELEY_CITATION_v3_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&quot;,&quot;citationItems&quot;:[{&quot;id&quot;:&quot;ff998355-c75f-365d-bd32-c3261f4a9f52&quot;,&quot;itemData&quot;:{&quot;DOI&quot;:&quot;10.1016/j.soard.2017.01.040&quot;,&quot;ISSN&quot;:&quot;18787533&quot;,&quot;PMID&quot;:&quot;28411021&quot;,&quot;abstract&quot;:&quot;Background Bariatric surgery may diminish cardiovascular risk (CVR) and its associated mortality. However, studies that compare these effects with different techniques are scarce. Objective To evaluate the changes in CVR as estimated by carotid intima-media thickness (IMT) after obesity surgery in women with high CVR as defined by the presence of metabolic syndrome. Setting Academic hospital. Methods We studied 40 severely obese women, of whom 20 received laparoscopic Roux en Y gastric bypass (RYGB) and 20 received sleeve gastrectomy (SG). Twenty control women matched for age and cardiovascular risk were also included. Patients and controls were evaluated at baseline and 1 year after surgery or conventional treatment with diet and exercise, respectively. Only 18 of the 20 women in the control group were available for analysis after 1 year. None of the women who had bariatric surgery was lost to follow-up. Results Mean carotid IMT decreased 1 year after surgery irrespective of the surgical technique used, whereas no changes were observed in the control women who had conventional therapy (Wilks´ λ =.802, P =.002 for the interaction, P =.011 for RYGB versus controls, P =.002 for SG versus controls, P =.349 for RYGB versus SG). Conclusion Both RYGB and SG decrease CVR as measured by carotid IMT in obese women.&quot;,&quot;author&quot;:[{&quot;dropping-particle&quot;:&quot;&quot;,&quot;family&quot;:&quot;Gómez-Martin&quot;,&quot;given&quot;:&quot;Jesús M.&quot;,&quot;non-dropping-particle&quot;:&quot;&quot;,&quot;parse-names&quot;:false,&quot;suffix&quot;:&quot;&quot;},{&quot;dropping-particle&quot;:&quot;&quot;,&quot;family&quot;:&quot;Aracil&quot;,&quot;given&quot;:&quot;Enrique&quot;,&quot;non-dropping-particle&quot;:&quot;&quot;,&quot;parse-names&quot;:false,&quot;suffix&quot;:&quot;&quot;},{&quot;dropping-particle&quot;:&quot;&quot;,&quot;family&quot;:&quot;Galindo&quot;,&quot;given&quot;:&quot;Julio&quot;,&quot;non-dropping-particle&quot;:&quot;&quot;,&quot;parse-names&quot;:false,&quot;suffix&quot;:&quot;&quot;},{&quot;dropping-particle&quot;:&quot;&quot;,&quot;family&quot;:&quot;Escobar-Morreale&quot;,&quot;given&quot;:&quot;Héctor F.&quot;,&quot;non-dropping-particle&quot;:&quot;&quot;,&quot;parse-names&quot;:false,&quot;suffix&quot;:&quot;&quot;},{&quot;dropping-particle&quot;:&quot;&quot;,&quot;family&quot;:&quot;Balsa&quot;,&quot;given&quot;:&quot;José A.&quot;,&quot;non-dropping-particle&quot;:&quot;&quot;,&quot;parse-names&quot;:false,&quot;suffix&quot;:&quot;&quot;},{&quot;dropping-particle&quot;:&quot;&quot;,&quot;family&quot;:&quot;Botella-Carretero&quot;,&quot;given&quot;:&quot;José I.&quot;,&quot;non-dropping-particle&quot;:&quot;&quot;,&quot;parse-names&quot;:false,&quot;suffix&quot;:&quot;&quot;}],&quot;container-title&quot;:&quot;Surgery for Obesity and Related Diseases&quot;,&quot;id&quot;:&quot;ff998355-c75f-365d-bd32-c3261f4a9f52&quot;,&quot;issue&quot;:&quot;5&quot;,&quot;issued&quot;:{&quot;date-parts&quot;:[[&quot;2017&quot;,&quot;5&quot;]]},&quot;page&quot;:&quot;848-854&quot;,&quot;publisher&quot;:&quot;Elsevier Inc.&quot;,&quot;title&quot;:&quot;Improvement in cardiovascular risk in women after bariatric surgery as measured by carotid intima-media thickness: comparison of sleeve gastrectomy versus gastric bypass&quot;,&quot;type&quot;:&quot;article-journal&quot;,&quot;volume&quot;:&quot;13&quot;,&quot;container-title-short&quot;:&quot;&quot;},&quot;uris&quot;:[&quot;http://www.mendeley.com/documents/?uuid=ff998355-c75f-365d-bd32-c3261f4a9f52&quot;,&quot;http://www.mendeley.com/documents/?uuid=c635b661-a555-4f55-a935-c74e5a6166f1&quot;],&quot;isTemporary&quot;:false,&quot;legacyDesktopId&quot;:&quot;ff998355-c75f-365d-bd32-c3261f4a9f52&quot;}]},{&quot;citationID&quot;:&quot;MENDELEY_CITATION_35d57cb7-b4f6-4e75-a279-79d8834ccdbf&quot;,&quot;properties&quot;:{&quot;noteIndex&quot;:0},&quot;isEdited&quot;:false,&quot;manualOverride&quot;:{&quot;citeprocText&quot;:&quot;[19,20]&quot;,&quot;isManuallyOverridden&quot;:false,&quot;manualOverrideText&quot;:&quot;&quot;},&quot;citationTag&quot;:&quot;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&quot;,&quot;citationItems&quot;:[{&quot;id&quot;:&quot;29ea9093-c519-54d8-96bb-36a3b428f49a&quot;,&quot;itemData&quot;:{&quot;DOI&quot;:&quot;10.1002/oby.20357&quot;,&quot;ISSN&quot;:&quot;1930-739X (Electronic) 1930-7381 (Linking)&quot;,&quot;author&quot;:[{&quot;dropping-particle&quot;:&quot;&quot;,&quot;family&quot;:&quot;Tschoner&quot;,&quot;given&quot;:&quot;A&quot;,&quot;non-dropping-particle&quot;:&quot;&quot;,&quot;parse-names&quot;:false,&quot;suffix&quot;:&quot;&quot;},{&quot;dropping-particle&quot;:&quot;&quot;,&quot;family&quot;:&quot;Sturm&quot;,&quot;given&quot;:&quot;W&quot;,&quot;non-dropping-particle&quot;:&quot;&quot;,&quot;parse-names&quot;:false,&quot;suffix&quot;:&quot;&quot;},{&quot;dropping-particle&quot;:&quot;&quot;,&quot;family&quot;:&quot;Gelsinger&quot;,&quot;given&quot;:&quot;C&quot;,&quot;non-dropping-particle&quot;:&quot;&quot;,&quot;parse-names&quot;:false,&quot;suffix&quot;:&quot;&quot;},{&quot;dropping-particle&quot;:&quot;&quot;,&quot;family&quot;:&quot;Ress&quot;,&quot;given&quot;:&quot;C&quot;,&quot;non-dropping-particle&quot;:&quot;&quot;,&quot;parse-names&quot;:false,&quot;suffix&quot;:&quot;&quot;},{&quot;dropping-particle&quot;:&quot;&quot;,&quot;family&quot;:&quot;Laimer&quot;,&quot;given&quot;:&quot;M&quot;,&quot;non-dropping-particle&quot;:&quot;&quot;,&quot;parse-names&quot;:false,&quot;suffix&quot;:&quot;&quot;},{&quot;dropping-particle&quot;:&quot;&quot;,&quot;family&quot;:&quot;Engl&quot;,&quot;given&quot;:&quot;J&quot;,&quot;non-dropping-particle&quot;:&quot;&quot;,&quot;parse-names&quot;:false,&quot;suffix&quot;:&quot;&quot;},{&quot;dropping-particle&quot;:&quot;&quot;,&quot;family&quot;:&quot;Laimer&quot;,&quot;given&quot;:&quot;E&quot;,&quot;non-dropping-particle&quot;:&quot;&quot;,&quot;parse-names&quot;:false,&quot;suffix&quot;:&quot;&quot;},{&quot;dropping-particle&quot;:&quot;&quot;,&quot;family&quot;:&quot;Muhlmann&quot;,&quot;given&quot;:&quot;G&quot;,&quot;non-dropping-particle&quot;:&quot;&quot;,&quot;parse-names&quot;:false,&quot;suffix&quot;:&quot;&quot;},{&quot;dropping-particle&quot;:&quot;&quot;,&quot;family&quot;:&quot;Mittermair&quot;,&quot;given&quot;:&quot;R&quot;,&quot;non-dropping-particle&quot;:&quot;&quot;,&quot;parse-names&quot;:false,&quot;suffix&quot;:&quot;&quot;},{&quot;dropping-particle&quot;:&quot;&quot;,&quot;family&quot;:&quot;Kaser&quot;,&quot;given&quot;:&quot;S&quot;,&quot;non-dropping-particle&quot;:&quot;&quot;,&quot;parse-names&quot;:false,&quot;suffix&quot;:&quot;&quot;},{&quot;dropping-particle&quot;:&quot;&quot;,&quot;family&quot;:&quot;Tilg&quot;,&quot;given&quot;:&quot;H&quot;,&quot;non-dropping-particle&quot;:&quot;&quot;,&quot;parse-names&quot;:false,&quot;suffix&quot;:&quot;&quot;},{&quot;dropping-particle&quot;:&quot;&quot;,&quot;family&quot;:&quot;Ebenbichler&quot;,&quot;given&quot;:&quot;C F&quot;,&quot;non-dropping-particle&quot;:&quot;&quot;,&quot;parse-names&quot;:false,&quot;suffix&quot;:&quot;&quot;}],&quot;container-title&quot;:&quot;Obesity (Silver Spring)&quot;,&quot;id&quot;:&quot;29ea9093-c519-54d8-96bb-36a3b428f49a&quot;,&quot;issue&quot;:&quot;10&quot;,&quot;issued&quot;:{&quot;date-parts&quot;:[[&quot;2013&quot;]]},&quot;page&quot;:&quot;1960-1965&quot;,&quot;publisher-place&quot;:&quot;Department for Internal Medicine I, Medical University Innsbruck, Innsbruck, Austria.&quot;,&quot;title&quot;:&quot;Long-term effects of weight loss after bariatric surgery on functional and structural markers of atherosclerosis&quot;,&quot;type&quot;:&quot;article-journal&quot;,&quot;volume&quot;:&quot;21&quot;,&quot;container-title-short&quot;:&quot;&quot;},&quot;uris&quot;:[&quot;http://www.mendeley.com/documents/?uuid=d08164fe-e476-4fea-8c1b-65812895c9c4&quot;],&quot;isTemporary&quot;:false,&quot;legacyDesktopId&quot;:&quot;d08164fe-e476-4fea-8c1b-65812895c9c4&quot;},{&quot;id&quot;:&quot;a328a316-b30e-5c50-8ea1-2594d4304ac0&quot;,&quot;itemData&quot;:{&quot;DOI&quot;:&quot;10.1038/ijo.2015.187&quot;,&quot;ISSN&quot;:&quot;14765497&quot;,&quot;PMID&quot;:&quot;26388348&quot;,&quot;abstract&quot;:&quot;Background/Objectives:Several studies confirmed a significantly increased carotid intima-media thickness (IMT) and impaired flow-mediated dilation (FMD) and nitrate-mediated dilation (NMD) in obese subjects, but few data are available on the effects of bariatric surgery on these markers of cardiovascular (CV) risk. We performed a meta-analysis of studies evaluating changes in IMT, FMD and NMD in obese patients after bariatric surgery.Methods:A systematic search was performed in the PubMed, Web of Science, Scopus and EMBASE databases without any language or publication year restriction. The last search was performed in January 2015. In addition, the reference lists of all retrieved articles were manually reviewed. Prospective studies evaluating the impact of bariatric surgery on the markers of CV risk were included. Changes in IMT, FMD and NMD after bariatric surgery were expressed as mean differences (MD) with pertinent 95% confidence intervals (95% CIs). IMT has been expressed in millimeters (mm); FMD and NMD as percentage (%). Impact of clinical and demographic features on effect size was assessed by meta-regression.Results:Ten articles (314 obese patients) were included in the analysis. Six studies contained data on IMT (7 data sets; 206 patients), 8 studies on FMD (9 data sets; 269 patients) and 4 on NMD (4 data sets; 149 patients). After bariatric surgery, there was a significant reduction of IMT (MD: -0.17 mm; 95% CI: -0.290, -0.049; P=0.006) and a significant improvement in FMD (MD: 5.65%; 95% CI: 2.87, 8.03; P&lt;0.001), whereas NMD did not change (MD: 2.173%; 95% CI: -0.796, 5.142; P=0.151). Interestingly, percentage of changes in the body mass index were associated with changes in IMT (Z=11.52, P&lt;0.001), FMD (Z=-4.26, P&lt;0.001) and NMD (Z=-3.81, P&lt;0.001).Conclusions:Despite heterogeneity among studies, bariatric surgery is associated with improvement of subclinical atherosclerosis and endothelial function. These effects may significantly contribute to the reduction of the CV risk after bariatric surgery.&quot;,&quot;author&quot;:[{&quot;dropping-particle&quot;:&quot;&quot;,&quot;family&quot;:&quot;Lupoli&quot;,&quot;given&quot;:&quot;R.&quot;,&quot;non-dropping-particle&quot;:&quot;&quot;,&quot;parse-names&quot;:false,&quot;suffix&quot;:&quot;&quot;},{&quot;dropping-particle&quot;:&quot;&quot;,&quot;family&quot;:&quot;Minno&quot;,&quot;given&quot;:&quot;M. N.D.&quot;,&quot;non-dropping-particle&quot;:&quot;Di&quot;,&quot;parse-names&quot;:false,&quot;suffix&quot;:&quot;&quot;},{&quot;dropping-particle&quot;:&quot;&quot;,&quot;family&quot;:&quot;Guidone&quot;,&quot;given&quot;:&quot;C.&quot;,&quot;non-dropping-particle&quot;:&quot;&quot;,&quot;parse-names&quot;:false,&quot;suffix&quot;:&quot;&quot;},{&quot;dropping-particle&quot;:&quot;&quot;,&quot;family&quot;:&quot;Cefalo&quot;,&quot;given&quot;:&quot;C.&quot;,&quot;non-dropping-particle&quot;:&quot;&quot;,&quot;parse-names&quot;:false,&quot;suffix&quot;:&quot;&quot;},{&quot;dropping-particle&quot;:&quot;&quot;,&quot;family&quot;:&quot;Capaldo&quot;,&quot;given&quot;:&quot;B.&quot;,&quot;non-dropping-particle&quot;:&quot;&quot;,&quot;parse-names&quot;:false,&quot;suffix&quot;:&quot;&quot;},{&quot;dropping-particle&quot;:&quot;&quot;,&quot;family&quot;:&quot;Riccardi&quot;,&quot;given&quot;:&quot;G.&quot;,&quot;non-dropping-particle&quot;:&quot;&quot;,&quot;parse-names&quot;:false,&quot;suffix&quot;:&quot;&quot;},{&quot;dropping-particle&quot;:&quot;&quot;,&quot;family&quot;:&quot;Mingrone&quot;,&quot;given&quot;:&quot;G.&quot;,&quot;non-dropping-particle&quot;:&quot;&quot;,&quot;parse-names&quot;:false,&quot;suffix&quot;:&quot;&quot;}],&quot;container-title&quot;:&quot;International Journal of Obesity&quot;,&quot;id&quot;:&quot;a328a316-b30e-5c50-8ea1-2594d4304ac0&quot;,&quot;issue&quot;:&quot;3&quot;,&quot;issued&quot;:{&quot;date-parts&quot;:[[&quot;2016&quot;,&quot;3&quot;]]},&quot;page&quot;:&quot;395-402&quot;,&quot;publisher&quot;:&quot;Nature Publishing Group&quot;,&quot;title&quot;:&quot;Effects of bariatric surgery on markers of subclinical atherosclerosis and endothelial function: A meta-analysis of literature studies&quot;,&quot;type&quot;:&quot;article&quot;,&quot;volume&quot;:&quot;40&quot;,&quot;container-title-short&quot;:&quot;&quot;},&quot;uris&quot;:[&quot;http://www.mendeley.com/documents/?uuid=b03f3e9d-756c-4097-9b85-63b805854bda&quot;,&quot;http://www.mendeley.com/documents/?uuid=7e06c1db-65eb-31f7-8f1b-0415fab1a92e&quot;],&quot;isTemporary&quot;:false,&quot;legacyDesktopId&quot;:&quot;b03f3e9d-756c-4097-9b85-63b805854bda&quot;}]},{&quot;citationID&quot;:&quot;MENDELEY_CITATION_d544368c-3d68-4326-b5aa-b115e5271fb1&quot;,&quot;properties&quot;:{&quot;noteIndex&quot;:0},&quot;isEdited&quot;:false,&quot;manualOverride&quot;:{&quot;citeprocText&quot;:&quot;[19]&quot;,&quot;isManuallyOverridden&quot;:false,&quot;manualOverrideText&quot;:&quot;&quot;},&quot;citationTag&quot;:&quot;MENDELEY_CITATION_v3_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&quot;,&quot;citationItems&quot;:[{&quot;id&quot;:&quot;29ea9093-c519-54d8-96bb-36a3b428f49a&quot;,&quot;itemData&quot;:{&quot;DOI&quot;:&quot;10.1002/oby.20357&quot;,&quot;ISSN&quot;:&quot;1930-739X (Electronic) 1930-7381 (Linking)&quot;,&quot;author&quot;:[{&quot;dropping-particle&quot;:&quot;&quot;,&quot;family&quot;:&quot;Tschoner&quot;,&quot;given&quot;:&quot;A&quot;,&quot;non-dropping-particle&quot;:&quot;&quot;,&quot;parse-names&quot;:false,&quot;suffix&quot;:&quot;&quot;},{&quot;dropping-particle&quot;:&quot;&quot;,&quot;family&quot;:&quot;Sturm&quot;,&quot;given&quot;:&quot;W&quot;,&quot;non-dropping-particle&quot;:&quot;&quot;,&quot;parse-names&quot;:false,&quot;suffix&quot;:&quot;&quot;},{&quot;dropping-particle&quot;:&quot;&quot;,&quot;family&quot;:&quot;Gelsinger&quot;,&quot;given&quot;:&quot;C&quot;,&quot;non-dropping-particle&quot;:&quot;&quot;,&quot;parse-names&quot;:false,&quot;suffix&quot;:&quot;&quot;},{&quot;dropping-particle&quot;:&quot;&quot;,&quot;family&quot;:&quot;Ress&quot;,&quot;given&quot;:&quot;C&quot;,&quot;non-dropping-particle&quot;:&quot;&quot;,&quot;parse-names&quot;:false,&quot;suffix&quot;:&quot;&quot;},{&quot;dropping-particle&quot;:&quot;&quot;,&quot;family&quot;:&quot;Laimer&quot;,&quot;given&quot;:&quot;M&quot;,&quot;non-dropping-particle&quot;:&quot;&quot;,&quot;parse-names&quot;:false,&quot;suffix&quot;:&quot;&quot;},{&quot;dropping-particle&quot;:&quot;&quot;,&quot;family&quot;:&quot;Engl&quot;,&quot;given&quot;:&quot;J&quot;,&quot;non-dropping-particle&quot;:&quot;&quot;,&quot;parse-names&quot;:false,&quot;suffix&quot;:&quot;&quot;},{&quot;dropping-particle&quot;:&quot;&quot;,&quot;family&quot;:&quot;Laimer&quot;,&quot;given&quot;:&quot;E&quot;,&quot;non-dropping-particle&quot;:&quot;&quot;,&quot;parse-names&quot;:false,&quot;suffix&quot;:&quot;&quot;},{&quot;dropping-particle&quot;:&quot;&quot;,&quot;family&quot;:&quot;Muhlmann&quot;,&quot;given&quot;:&quot;G&quot;,&quot;non-dropping-particle&quot;:&quot;&quot;,&quot;parse-names&quot;:false,&quot;suffix&quot;:&quot;&quot;},{&quot;dropping-particle&quot;:&quot;&quot;,&quot;family&quot;:&quot;Mittermair&quot;,&quot;given&quot;:&quot;R&quot;,&quot;non-dropping-particle&quot;:&quot;&quot;,&quot;parse-names&quot;:false,&quot;suffix&quot;:&quot;&quot;},{&quot;dropping-particle&quot;:&quot;&quot;,&quot;family&quot;:&quot;Kaser&quot;,&quot;given&quot;:&quot;S&quot;,&quot;non-dropping-particle&quot;:&quot;&quot;,&quot;parse-names&quot;:false,&quot;suffix&quot;:&quot;&quot;},{&quot;dropping-particle&quot;:&quot;&quot;,&quot;family&quot;:&quot;Tilg&quot;,&quot;given&quot;:&quot;H&quot;,&quot;non-dropping-particle&quot;:&quot;&quot;,&quot;parse-names&quot;:false,&quot;suffix&quot;:&quot;&quot;},{&quot;dropping-particle&quot;:&quot;&quot;,&quot;family&quot;:&quot;Ebenbichler&quot;,&quot;given&quot;:&quot;C F&quot;,&quot;non-dropping-particle&quot;:&quot;&quot;,&quot;parse-names&quot;:false,&quot;suffix&quot;:&quot;&quot;}],&quot;container-title&quot;:&quot;Obesity (Silver Spring)&quot;,&quot;id&quot;:&quot;29ea9093-c519-54d8-96bb-36a3b428f49a&quot;,&quot;issue&quot;:&quot;10&quot;,&quot;issued&quot;:{&quot;date-parts&quot;:[[&quot;2013&quot;]]},&quot;page&quot;:&quot;1960-1965&quot;,&quot;publisher-place&quot;:&quot;Department for Internal Medicine I, Medical University Innsbruck, Innsbruck, Austria.&quot;,&quot;title&quot;:&quot;Long-term effects of weight loss after bariatric surgery on functional and structural markers of atherosclerosis&quot;,&quot;type&quot;:&quot;article-journal&quot;,&quot;volume&quot;:&quot;21&quot;,&quot;container-title-short&quot;:&quot;&quot;},&quot;uris&quot;:[&quot;http://www.mendeley.com/documents/?uuid=d08164fe-e476-4fea-8c1b-65812895c9c4&quot;],&quot;isTemporary&quot;:false,&quot;legacyDesktopId&quot;:&quot;d08164fe-e476-4fea-8c1b-65812895c9c4&quot;}]},{&quot;citationID&quot;:&quot;MENDELEY_CITATION_f2c1c94b-9954-47a2-b0ec-579c71e27c5d&quot;,&quot;properties&quot;:{&quot;noteIndex&quot;:0},&quot;isEdited&quot;:false,&quot;manualOverride&quot;:{&quot;citeprocText&quot;:&quot;[21,22]&quot;,&quot;isManuallyOverridden&quot;:false,&quot;manualOverrideText&quot;:&quot;&quot;},&quot;citationTag&quot;:&quot;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&quot;,&quot;citationItems&quot;:[{&quot;id&quot;:&quot;60eed787-6e3a-357c-85af-b5f78e13e53d&quot;,&quot;itemData&quot;:{&quot;DOI&quot;:&quot;10.1161/01.CIR.100.11.1154&quot;,&quot;ISSN&quot;:&quot;00097322&quot;,&quot;PMID&quot;:&quot;10484534&quot;,&quot;abstract&quot;:&quot;Background - Experimental studies have suggested both atherogenic and thrombogenic properties of lipoprotein(a) [Lp(a)], depending on Lp(a) plasma concentrations and varying antifibrinolytic capacity of apolipoprotein(a) [apo(a)] isoforms. Epidemiological studies may contribute to assessment of the relevance of these finding; in the general population. Methods and Results - This study prospectively investigated the association between Lp(a) plasma concentrations, apo(a) phenotypes, and the 5-year progression of carotid atherosclerosis assessed by high-resolution duplex ultrasound in a random sample population of 826 individuals. We differentiated early atherogenesis (incident nonstenotic atherosclerosis) from advanced (stenotic) stages in atherosclerosis that originate mainly from atherothrombotic mechanisms. Lp(a) plasma concentrations predicted the risk of early atherogenesis in a dose-dependent fashion, with this association being confined to subjects with LDL cholesterol levels above the population median (3.3 mmol/L). Apo(a) phenotypes were distributed similarly in subjects with and without early carotid atherosclerosis. In contrast, apo(a) phenotypes of low molecular weight emerged as one of the strongest risk predictors of advanced stenotic atherosclerosis, especially when associated with high Lp(a) plasma concentrations (odds ratio, 6.4; 95% CI, 2.8 to 14.9). Conclusions - LP(a) is one of the few risk factors capable of promoting both early and advanced stages of atherogenesis. Lp(a) plasma concentrations predicted the risk of early atherogenesis synergistically with high LDL cholesterol. Low- molecular-weight apo(a) phenotypes with a putatively high antifibrinolytic capacity in turn emerged as true of the leading risk conditions of advanced stenotic stages of atherosclerosis.&quot;,&quot;author&quot;:[{&quot;dropping-particle&quot;:&quot;&quot;,&quot;family&quot;:&quot;Kronenberg&quot;,&quot;given&quot;:&quot;Florian&quot;,&quot;non-dropping-particle&quot;:&quot;&quot;,&quot;parse-names&quot;:false,&quot;suffix&quot;:&quot;&quot;},{&quot;dropping-particle&quot;:&quot;&quot;,&quot;family&quot;:&quot;Kronenberg&quot;,&quot;given&quot;:&quot;Martina F.&quot;,&quot;non-dropping-particle&quot;:&quot;&quot;,&quot;parse-names&quot;:false,&quot;suffix&quot;:&quot;&quot;},{&quot;dropping-particle&quot;:&quot;&quot;,&quot;family&quot;:&quot;Kiechl&quot;,&quot;given&quot;:&quot;Stefan&quot;,&quot;non-dropping-particle&quot;:&quot;&quot;,&quot;parse-names&quot;:false,&quot;suffix&quot;:&quot;&quot;},{&quot;dropping-particle&quot;:&quot;&quot;,&quot;family&quot;:&quot;Trenkwalder&quot;,&quot;given&quot;:&quot;Evi&quot;,&quot;non-dropping-particle&quot;:&quot;&quot;,&quot;parse-names&quot;:false,&quot;suffix&quot;:&quot;&quot;},{&quot;dropping-particle&quot;:&quot;&quot;,&quot;family&quot;:&quot;Santer&quot;,&quot;given&quot;:&quot;Peter&quot;,&quot;non-dropping-particle&quot;:&quot;&quot;,&quot;parse-names&quot;:false,&quot;suffix&quot;:&quot;&quot;},{&quot;dropping-particle&quot;:&quot;&quot;,&quot;family&quot;:&quot;Oberhollenzer&quot;,&quot;given&quot;:&quot;Friedrich&quot;,&quot;non-dropping-particle&quot;:&quot;&quot;,&quot;parse-names&quot;:false,&quot;suffix&quot;:&quot;&quot;},{&quot;dropping-particle&quot;:&quot;&quot;,&quot;family&quot;:&quot;Egger&quot;,&quot;given&quot;:&quot;Georg&quot;,&quot;non-dropping-particle&quot;:&quot;&quot;,&quot;parse-names&quot;:false,&quot;suffix&quot;:&quot;&quot;},{&quot;dropping-particle&quot;:&quot;&quot;,&quot;family&quot;:&quot;Utermann&quot;,&quot;given&quot;:&quot;Gerd&quot;,&quot;non-dropping-particle&quot;:&quot;&quot;,&quot;parse-names&quot;:false,&quot;suffix&quot;:&quot;&quot;},{&quot;dropping-particle&quot;:&quot;&quot;,&quot;family&quot;:&quot;Willeit&quot;,&quot;given&quot;:&quot;Johann&quot;,&quot;non-dropping-particle&quot;:&quot;&quot;,&quot;parse-names&quot;:false,&quot;suffix&quot;:&quot;&quot;}],&quot;container-title&quot;:&quot;Circulation&quot;,&quot;id&quot;:&quot;60eed787-6e3a-357c-85af-b5f78e13e53d&quot;,&quot;issue&quot;:&quot;11&quot;,&quot;issued&quot;:{&quot;date-parts&quot;:[[&quot;1999&quot;,&quot;9&quot;]]},&quot;page&quot;:&quot;1154-1160&quot;,&quot;publisher&quot;:&quot;Lippincott Williams and Wilkins&quot;,&quot;title&quot;:&quot;Role of lipoprotein(a) and apolipoprotein(a) phenotype in atherogenesis: Prospective results from the bruneck study&quot;,&quot;type&quot;:&quot;article-journal&quot;,&quot;volume&quot;:&quot;100&quot;,&quot;container-title-short&quot;:&quot;Circulation&quot;},&quot;uris&quot;:[&quot;http://www.mendeley.com/documents/?uuid=60eed787-6e3a-357c-85af-b5f78e13e53d&quot;,&quot;http://www.mendeley.com/documents/?uuid=6ae9551c-c9d6-4c2e-aadf-8e8c52e74be8&quot;],&quot;isTemporary&quot;:false,&quot;legacyDesktopId&quot;:&quot;60eed787-6e3a-357c-85af-b5f78e13e53d&quot;},{&quot;id&quot;:&quot;24d67faa-38e7-57ed-b6e8-cbf4c2a78780&quot;,&quot;itemData&quot;:{&quot;DOI&quot;:&quot;10.1038/ijo.2015.238&quot;,&quot;ISSN&quot;:&quot;1476-5497 (Electronic) 0307-0565 (Linking)&quot;,&quot;PMID&quot;:&quot;26607038&quot;,&quot;abstract&quot;:&quot;Background/Objectives:Obesity contributes to telomere attrition. Studies focusing on short-term effects of weight loss have been unable to identify protection of telomere length. This study investigates long-term effects of pronounced weight loss induced by bariatric surgery on telomere length.Subjects/Methods:One hundred forty-two patients were recruited in a prospective, controlled intervention study, follow-up investigations were done after 10.46±1.48 years. A control group of normal weight participants was recruited and followed from 1995 to 2005 in the Bruneck Study. A total of 110 participants from each study was matched by age and sex to compare changes in telomere length. Quantitative PCR was used to determine telomere length.Results:Telomere length increased significantly by 0.024±0.14 (P=0.047) in 142 bariatric patients within 10 years after surgery. The increase was different from telomere attrition in an age-and sex-matched cohort population of the Bruneck Study (-0.057±0.18; β=0.08; P=0.003). Significant changes in telomere length disappeared after adjusting for baseline body mass index (BMI) because of general differences in BMI and telomere length between the two study populations (β=0.07; P=0.06). Age was proportional to telomere length in matched bariatric patients (r=0.188; P=0.049) but inversely correlated with telomere length in participants of the Bruneck Study (r=-0.197; P=0.039). There was no association between percent BMI/excess weight loss and telomere attrition in bariatric patients. Baseline telomere length in bariatric patients was inversely associated with baseline plasma cholesterol and triglyceride concentrations. Telomere shortening was associated with lower high-density lipoprotein cholesterol and higher fasting glucose concentration at baseline in bariatric patients.Conclusions:Increases in relative telomere length were found after bariatric surgery in the long term, presumably due to amelioration of metabolic traits. This may overrule the influence of age and baseline telomere length and facilitate telomere protection in patients experiencing pronounced weight loss.&quot;,&quot;author&quot;:[{&quot;dropping-particle&quot;:&quot;&quot;,&quot;family&quot;:&quot;Laimer&quot;,&quot;given&quot;:&quot;M.&quot;,&quot;non-dropping-particle&quot;:&quot;&quot;,&quot;parse-names&quot;:false,&quot;suffix&quot;:&quot;&quot;},{&quot;dropping-particle&quot;:&quot;&quot;,&quot;family&quot;:&quot;Melmer&quot;,&quot;given&quot;:&quot;A.&quot;,&quot;non-dropping-particle&quot;:&quot;&quot;,&quot;parse-names&quot;:false,&quot;suffix&quot;:&quot;&quot;},{&quot;dropping-particle&quot;:&quot;&quot;,&quot;family&quot;:&quot;Lamina&quot;,&quot;given&quot;:&quot;C.&quot;,&quot;non-dropping-particle&quot;:&quot;&quot;,&quot;parse-names&quot;:false,&quot;suffix&quot;:&quot;&quot;},{&quot;dropping-particle&quot;:&quot;&quot;,&quot;family&quot;:&quot;Raschenberger&quot;,&quot;given&quot;:&quot;J.&quot;,&quot;non-dropping-particle&quot;:&quot;&quot;,&quot;parse-names&quot;:false,&quot;suffix&quot;:&quot;&quot;},{&quot;dropping-particle&quot;:&quot;&quot;,&quot;family&quot;:&quot;Adamovski&quot;,&quot;given&quot;:&quot;P.&quot;,&quot;non-dropping-particle&quot;:&quot;&quot;,&quot;parse-names&quot;:false,&quot;suffix&quot;:&quot;&quot;},{&quot;dropping-particle&quot;:&quot;&quot;,&quot;family&quot;:&quot;Engl&quot;,&quot;given&quot;:&quot;J.&quot;,&quot;non-dropping-particle&quot;:&quot;&quot;,&quot;parse-names&quot;:false,&quot;suffix&quot;:&quot;&quot;},{&quot;dropping-particle&quot;:&quot;&quot;,&quot;family&quot;:&quot;Ress&quot;,&quot;given&quot;:&quot;C.&quot;,&quot;non-dropping-particle&quot;:&quot;&quot;,&quot;parse-names&quot;:false,&quot;suffix&quot;:&quot;&quot;},{&quot;dropping-particle&quot;:&quot;&quot;,&quot;family&quot;:&quot;Tschoner&quot;,&quot;given&quot;:&quot;A.&quot;,&quot;non-dropping-particle&quot;:&quot;&quot;,&quot;parse-names&quot;:false,&quot;suffix&quot;:&quot;&quot;},{&quot;dropping-particle&quot;:&quot;&quot;,&quot;family&quot;:&quot;Gelsinger&quot;,&quot;given&quot;:&quot;C.&quot;,&quot;non-dropping-particle&quot;:&quot;&quot;,&quot;parse-names&quot;:false,&quot;suffix&quot;:&quot;&quot;},{&quot;dropping-particle&quot;:&quot;&quot;,&quot;family&quot;:&quot;Mair&quot;,&quot;given&quot;:&quot;L.&quot;,&quot;non-dropping-particle&quot;:&quot;&quot;,&quot;parse-names&quot;:false,&quot;suffix&quot;:&quot;&quot;},{&quot;dropping-particle&quot;:&quot;&quot;,&quot;family&quot;:&quot;Kiechl&quot;,&quot;given&quot;:&quot;S.&quot;,&quot;non-dropping-particle&quot;:&quot;&quot;,&quot;parse-names&quot;:false,&quot;suffix&quot;:&quot;&quot;},{&quot;dropping-particle&quot;:&quot;&quot;,&quot;family&quot;:&quot;Willeit&quot;,&quot;given&quot;:&quot;J.&quot;,&quot;non-dropping-particle&quot;:&quot;&quot;,&quot;parse-names&quot;:false,&quot;suffix&quot;:&quot;&quot;},{&quot;dropping-particle&quot;:&quot;&quot;,&quot;family&quot;:&quot;Willeit&quot;,&quot;given&quot;:&quot;P.&quot;,&quot;non-dropping-particle&quot;:&quot;&quot;,&quot;parse-names&quot;:false,&quot;suffix&quot;:&quot;&quot;},{&quot;dropping-particle&quot;:&quot;&quot;,&quot;family&quot;:&quot;Stettler&quot;,&quot;given&quot;:&quot;C.&quot;,&quot;non-dropping-particle&quot;:&quot;&quot;,&quot;parse-names&quot;:false,&quot;suffix&quot;:&quot;&quot;},{&quot;dropping-particle&quot;:&quot;&quot;,&quot;family&quot;:&quot;Tilg&quot;,&quot;given&quot;:&quot;H.&quot;,&quot;non-dropping-particle&quot;:&quot;&quot;,&quot;parse-names&quot;:false,&quot;suffix&quot;:&quot;&quot;},{&quot;dropping-particle&quot;:&quot;&quot;,&quot;family&quot;:&quot;Kronenberg&quot;,&quot;given&quot;:&quot;F.&quot;,&quot;non-dropping-particle&quot;:&quot;&quot;,&quot;parse-names&quot;:false,&quot;suffix&quot;:&quot;&quot;},{&quot;dropping-particle&quot;:&quot;&quot;,&quot;family&quot;:&quot;Ebenbichler&quot;,&quot;given&quot;:&quot;C.&quot;,&quot;non-dropping-particle&quot;:&quot;&quot;,&quot;parse-names&quot;:false,&quot;suffix&quot;:&quot;&quot;}],&quot;container-title&quot;:&quot;Int J Obes (Lond)&quot;,&quot;id&quot;:&quot;24d67faa-38e7-57ed-b6e8-cbf4c2a78780&quot;,&quot;issue&quot;:&quot;5&quot;,&quot;issued&quot;:{&quot;date-parts&quot;:[[&quot;2015&quot;,&quot;5&quot;]]},&quot;page&quot;:&quot;773-778&quot;,&quot;publisher&quot;:&quot;Nature Publishing Group&quot;,&quot;publisher-place&quot;:&quot;Department of Internal Medicine I, Medical University of Innsbruck, Austria. Division of Endocrinology, Diabetes and Clinical Nutrition, University Hospital Bern, Switzerland. Department of Medical Genetics, Molecular and Clinical Pharmacology, Division o&quot;,&quot;title&quot;:&quot;Telomere length increase after weight loss induced by bariatric surgery: Results from a 10 years prospective study&quot;,&quot;type&quot;:&quot;article-journal&quot;,&quot;volume&quot;:&quot;40&quot;,&quot;container-title-short&quot;:&quot;&quot;},&quot;uris&quot;:[&quot;http://www.mendeley.com/documents/?uuid=e7fa3ff9-0c6e-4347-94fd-e08847e94553&quot;],&quot;isTemporary&quot;:false,&quot;legacyDesktopId&quot;:&quot;e7fa3ff9-0c6e-4347-94fd-e08847e94553&quot;}]},{&quot;citationID&quot;:&quot;MENDELEY_CITATION_b5d4ce8a-9957-42b6-971c-567233949abc&quot;,&quot;properties&quot;:{&quot;noteIndex&quot;:0},&quot;isEdited&quot;:false,&quot;manualOverride&quot;:{&quot;citeprocText&quot;:&quot;[23]&quot;,&quot;isManuallyOverridden&quot;:false,&quot;manualOverrideText&quot;:&quot;&quot;},&quot;citationTag&quot;:&quot;MENDELEY_CITATION_v3_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&quot;,&quot;citationItems&quot;:[{&quot;id&quot;:&quot;7a581b62-776d-3797-9333-7d1bb42fda3d&quot;,&quot;itemData&quot;:{&quot;DOI&quot;:&quot;10.1016/S0735-1097(02)02611-6&quot;,&quot;ISSN&quot;:&quot;07351097&quot;,&quot;PMID&quot;:&quot;12505233&quot;,&quot;abstract&quot;:&quot;OBJECTIVES: We studied associations between iron status and early functional and structural vascular abnormalities in patients with hereditary hemochromatosis (HH). BACKGROUND: Iron may be involved in atherogenesis, and patients bearing a genetic mutation associated with HH are possibly at risk of developing coronary heart disease. METHODS: We studied the vascular properties of 41 HH patients who had homozygosity for the C282Y mutation, along with 51 age-matched control subjects, by determination of endothelium-dependent dilation (EDD) of the brachial artery and intima-media thickness (IMT) of the carotid artery. RESULTS: Male HH patients who were not receiving phlebotomy therapy showed a reduced EDD and increased IMT compared with controls and HH patients receiving therapy. In female HH patients, irrespective of treatment status, vascular parameters were not different from those of controls, and none of these patients had severe iron overload. In HH patients, increased iron load was significantly associated with reduced EDD and increased IMT. Moreover, we found a positive correlation between body iron stores and indicators of oxidative stress. When previously untreated male HH patients were re-investigated after intensive phlebotomy therapy, a significant improvement in EDD was observed (2.6 ± 1.3% before vs. 5.5 ± 2.1% after treatment, p = 0.0015). CONCLUSIONS: Impaired endothelial function and increased IMT are associated with iron overload, with subsequent induction of oxidative stress, and are not linked to a genetic disability in HH patients. Consequent iron-depletion therapy normalizes endothelial function and may thus reduce the increased risk of cardiovascular events. Female patients may be at a reduced risk, presumably due to continuous iron loss by menstruation. © 2002 by the American College of Cardiology Foundation.&quot;,&quot;author&quot;:[{&quot;dropping-particle&quot;:&quot;&quot;,&quot;family&quot;:&quot;Gaenzer&quot;,&quot;given&quot;:&quot;Hannes&quot;,&quot;non-dropping-particle&quot;:&quot;&quot;,&quot;parse-names&quot;:false,&quot;suffix&quot;:&quot;&quot;},{&quot;dropping-particle&quot;:&quot;&quot;,&quot;family&quot;:&quot;Marschang&quot;,&quot;given&quot;:&quot;Peter&quot;,&quot;non-dropping-particle&quot;:&quot;&quot;,&quot;parse-names&quot;:false,&quot;suffix&quot;:&quot;&quot;},{&quot;dropping-particle&quot;:&quot;&quot;,&quot;family&quot;:&quot;Sturm&quot;,&quot;given&quot;:&quot;Wolfgang&quot;,&quot;non-dropping-particle&quot;:&quot;&quot;,&quot;parse-names&quot;:false,&quot;suffix&quot;:&quot;&quot;},{&quot;dropping-particle&quot;:&quot;&quot;,&quot;family&quot;:&quot;Neumayr&quot;,&quot;given&quot;:&quot;Günther&quot;,&quot;non-dropping-particle&quot;:&quot;&quot;,&quot;parse-names&quot;:false,&quot;suffix&quot;:&quot;&quot;},{&quot;dropping-particle&quot;:&quot;&quot;,&quot;family&quot;:&quot;Vogel&quot;,&quot;given&quot;:&quot;Wolfgang&quot;,&quot;non-dropping-particle&quot;:&quot;&quot;,&quot;parse-names&quot;:false,&quot;suffix&quot;:&quot;&quot;},{&quot;dropping-particle&quot;:&quot;&quot;,&quot;family&quot;:&quot;Patsch&quot;,&quot;given&quot;:&quot;Josef&quot;,&quot;non-dropping-particle&quot;:&quot;&quot;,&quot;parse-names&quot;:false,&quot;suffix&quot;:&quot;&quot;},{&quot;dropping-particle&quot;:&quot;&quot;,&quot;family&quot;:&quot;Weiss&quot;,&quot;given&quot;:&quot;Günter&quot;,&quot;non-dropping-particle&quot;:&quot;&quot;,&quot;parse-names&quot;:false,&quot;suffix&quot;:&quot;&quot;}],&quot;container-title&quot;:&quot;Journal of the American College of Cardiology&quot;,&quot;id&quot;:&quot;7a581b62-776d-3797-9333-7d1bb42fda3d&quot;,&quot;issue&quot;:&quot;12&quot;,&quot;issued&quot;:{&quot;date-parts&quot;:[[&quot;2002&quot;,&quot;12&quot;]]},&quot;page&quot;:&quot;2189-2194&quot;,&quot;publisher&quot;:&quot;J Am Coll Cardiol&quot;,&quot;title&quot;:&quot;Association between increased iron stores and impaired endothelial function in patients with hereditary hemochromatosis&quot;,&quot;type&quot;:&quot;article-journal&quot;,&quot;volume&quot;:&quot;40&quot;,&quot;container-title-short&quot;:&quot;J Am Coll Cardiol&quot;},&quot;uris&quot;:[&quot;http://www.mendeley.com/documents/?uuid=7a581b62-776d-3797-9333-7d1bb42fda3d&quot;,&quot;http://www.mendeley.com/documents/?uuid=952604c0-9542-4462-a842-c29578738d4f&quot;],&quot;isTemporary&quot;:false,&quot;legacyDesktopId&quot;:&quot;7a581b62-776d-3797-9333-7d1bb42fda3d&quot;}]},{&quot;citationID&quot;:&quot;MENDELEY_CITATION_aa7ddcaa-89be-4ef4-b1d8-5b7527741727&quot;,&quot;properties&quot;:{&quot;noteIndex&quot;:0},&quot;isEdited&quot;:false,&quot;manualOverride&quot;:{&quot;citeprocText&quot;:&quot;[19]&quot;,&quot;isManuallyOverridden&quot;:false,&quot;manualOverrideText&quot;:&quot;&quot;},&quot;citationTag&quot;:&quot;MENDELEY_CITATION_v3_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&quot;,&quot;citationItems&quot;:[{&quot;id&quot;:&quot;29ea9093-c519-54d8-96bb-36a3b428f49a&quot;,&quot;itemData&quot;:{&quot;DOI&quot;:&quot;10.1002/oby.20357&quot;,&quot;ISSN&quot;:&quot;1930-739X (Electronic) 1930-7381 (Linking)&quot;,&quot;author&quot;:[{&quot;dropping-particle&quot;:&quot;&quot;,&quot;family&quot;:&quot;Tschoner&quot;,&quot;given&quot;:&quot;A&quot;,&quot;non-dropping-particle&quot;:&quot;&quot;,&quot;parse-names&quot;:false,&quot;suffix&quot;:&quot;&quot;},{&quot;dropping-particle&quot;:&quot;&quot;,&quot;family&quot;:&quot;Sturm&quot;,&quot;given&quot;:&quot;W&quot;,&quot;non-dropping-particle&quot;:&quot;&quot;,&quot;parse-names&quot;:false,&quot;suffix&quot;:&quot;&quot;},{&quot;dropping-particle&quot;:&quot;&quot;,&quot;family&quot;:&quot;Gelsinger&quot;,&quot;given&quot;:&quot;C&quot;,&quot;non-dropping-particle&quot;:&quot;&quot;,&quot;parse-names&quot;:false,&quot;suffix&quot;:&quot;&quot;},{&quot;dropping-particle&quot;:&quot;&quot;,&quot;family&quot;:&quot;Ress&quot;,&quot;given&quot;:&quot;C&quot;,&quot;non-dropping-particle&quot;:&quot;&quot;,&quot;parse-names&quot;:false,&quot;suffix&quot;:&quot;&quot;},{&quot;dropping-particle&quot;:&quot;&quot;,&quot;family&quot;:&quot;Laimer&quot;,&quot;given&quot;:&quot;M&quot;,&quot;non-dropping-particle&quot;:&quot;&quot;,&quot;parse-names&quot;:false,&quot;suffix&quot;:&quot;&quot;},{&quot;dropping-particle&quot;:&quot;&quot;,&quot;family&quot;:&quot;Engl&quot;,&quot;given&quot;:&quot;J&quot;,&quot;non-dropping-particle&quot;:&quot;&quot;,&quot;parse-names&quot;:false,&quot;suffix&quot;:&quot;&quot;},{&quot;dropping-particle&quot;:&quot;&quot;,&quot;family&quot;:&quot;Laimer&quot;,&quot;given&quot;:&quot;E&quot;,&quot;non-dropping-particle&quot;:&quot;&quot;,&quot;parse-names&quot;:false,&quot;suffix&quot;:&quot;&quot;},{&quot;dropping-particle&quot;:&quot;&quot;,&quot;family&quot;:&quot;Muhlmann&quot;,&quot;given&quot;:&quot;G&quot;,&quot;non-dropping-particle&quot;:&quot;&quot;,&quot;parse-names&quot;:false,&quot;suffix&quot;:&quot;&quot;},{&quot;dropping-particle&quot;:&quot;&quot;,&quot;family&quot;:&quot;Mittermair&quot;,&quot;given&quot;:&quot;R&quot;,&quot;non-dropping-particle&quot;:&quot;&quot;,&quot;parse-names&quot;:false,&quot;suffix&quot;:&quot;&quot;},{&quot;dropping-particle&quot;:&quot;&quot;,&quot;family&quot;:&quot;Kaser&quot;,&quot;given&quot;:&quot;S&quot;,&quot;non-dropping-particle&quot;:&quot;&quot;,&quot;parse-names&quot;:false,&quot;suffix&quot;:&quot;&quot;},{&quot;dropping-particle&quot;:&quot;&quot;,&quot;family&quot;:&quot;Tilg&quot;,&quot;given&quot;:&quot;H&quot;,&quot;non-dropping-particle&quot;:&quot;&quot;,&quot;parse-names&quot;:false,&quot;suffix&quot;:&quot;&quot;},{&quot;dropping-particle&quot;:&quot;&quot;,&quot;family&quot;:&quot;Ebenbichler&quot;,&quot;given&quot;:&quot;C F&quot;,&quot;non-dropping-particle&quot;:&quot;&quot;,&quot;parse-names&quot;:false,&quot;suffix&quot;:&quot;&quot;}],&quot;container-title&quot;:&quot;Obesity (Silver Spring)&quot;,&quot;id&quot;:&quot;29ea9093-c519-54d8-96bb-36a3b428f49a&quot;,&quot;issue&quot;:&quot;10&quot;,&quot;issued&quot;:{&quot;date-parts&quot;:[[&quot;2013&quot;]]},&quot;page&quot;:&quot;1960-1965&quot;,&quot;publisher-place&quot;:&quot;Department for Internal Medicine I, Medical University Innsbruck, Innsbruck, Austria.&quot;,&quot;title&quot;:&quot;Long-term effects of weight loss after bariatric surgery on functional and structural markers of atherosclerosis&quot;,&quot;type&quot;:&quot;article-journal&quot;,&quot;volume&quot;:&quot;21&quot;,&quot;container-title-short&quot;:&quot;&quot;},&quot;uris&quot;:[&quot;http://www.mendeley.com/documents/?uuid=d08164fe-e476-4fea-8c1b-65812895c9c4&quot;],&quot;isTemporary&quot;:false,&quot;legacyDesktopId&quot;:&quot;d08164fe-e476-4fea-8c1b-65812895c9c4&quot;}]},{&quot;citationID&quot;:&quot;MENDELEY_CITATION_34ac8951-d11c-4de9-a102-59c71f3488b9&quot;,&quot;properties&quot;:{&quot;noteIndex&quot;:0},&quot;isEdited&quot;:false,&quot;manualOverride&quot;:{&quot;citeprocText&quot;:&quot;[24]&quot;,&quot;isManuallyOverridden&quot;:false,&quot;manualOverrideText&quot;:&quot;&quot;},&quot;citationTag&quot;:&quot;MENDELEY_CITATION_v3_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&quot;,&quot;citationItems&quot;:[{&quot;id&quot;:&quot;bd268a0a-b7de-3fd8-a49f-e45ae84e215a&quot;,&quot;itemData&quot;:{&quot;DOI&quot;:&quot;10.1016/j.amjcard.2009.06.042&quot;,&quot;ISSN&quot;:&quot;00029149&quot;,&quot;PMID&quot;:&quot;19840571&quot;,&quot;abstract&quot;:&quot;This study was designed to assess the effects of bariatric weight loss surgery on structural, functional, and inflammatory markers of coronary atherosclerosis. Obesity is a worldwide epidemic and an independent risk factor for coronary atherosclerosis. It remains unclear whether surgically induced weight loss reduces cardiovascular risk. This prospective study enrolled 50 consecutive subjects with morbid obesity who underwent Roux-en-Y gastric bypass surgery (GBS) after failed attempts at medical weight loss. Subjects were recruited through a comprehensive weight loss center affiliated with an academic tertiary care hospital. All subjects had body mass indexes ≥40 kg/m2 or body mass indexes of 35 to 40 kg/m2 with ≥2 co-morbid obesity-related conditions. Markers of coronary atherosclerosis, including brachial artery flow-mediated dilation, carotid intima-media thickness, and high-sensitivity C-reactive protein, were measured before GBS and 6, 12, and 24 months after GBS. There were statistically significant improvements in all measured markers of coronary atherosclerosis after GBS. The mean body mass index decreased from 47 to 29.5 kg/m2 at 24 months (p &lt;0.001), the mean carotid intima-media thickness regressed from 0.84 to 0.50 mm at 24 months (p &lt;0.001), mean flow-mediated dilation improved from 6.0% to 14.9% at 24 months (p &lt;0.05), and mean high-sensitivity C-reactive protein decreased from 1.23 to 0.65 mg/dl at 6 months (p &lt;0.001) and to 0.35 mg/dl at 24 months (p &lt;0.001). In conclusion, GBS results in significant improvements in inflammatory, structural, and functional markers of coronary atherosclerosis. © 2009 Elsevier Inc. All rights reserved.&quot;,&quot;author&quot;:[{&quot;dropping-particle&quot;:&quot;&quot;,&quot;family&quot;:&quot;Habib&quot;,&quot;given&quot;:&quot;Phillip&quot;,&quot;non-dropping-particle&quot;:&quot;&quot;,&quot;parse-names&quot;:false,&quot;suffix&quot;:&quot;&quot;},{&quot;dropping-particle&quot;:&quot;&quot;,&quot;family&quot;:&quot;Scrocco&quot;,&quot;given&quot;:&quot;John David&quot;,&quot;non-dropping-particle&quot;:&quot;&quot;,&quot;parse-names&quot;:false,&quot;suffix&quot;:&quot;&quot;},{&quot;dropping-particle&quot;:&quot;&quot;,&quot;family&quot;:&quot;Terek&quot;,&quot;given&quot;:&quot;Megan&quot;,&quot;non-dropping-particle&quot;:&quot;&quot;,&quot;parse-names&quot;:false,&quot;suffix&quot;:&quot;&quot;},{&quot;dropping-particle&quot;:&quot;&quot;,&quot;family&quot;:&quot;Vanek&quot;,&quot;given&quot;:&quot;Vincent&quot;,&quot;non-dropping-particle&quot;:&quot;&quot;,&quot;parse-names&quot;:false,&quot;suffix&quot;:&quot;&quot;},{&quot;dropping-particle&quot;:&quot;&quot;,&quot;family&quot;:&quot;Mikolich&quot;,&quot;given&quot;:&quot;J. Ronald&quot;,&quot;non-dropping-particle&quot;:&quot;&quot;,&quot;parse-names&quot;:false,&quot;suffix&quot;:&quot;&quot;}],&quot;container-title&quot;:&quot;American Journal of Cardiology&quot;,&quot;id&quot;:&quot;bd268a0a-b7de-3fd8-a49f-e45ae84e215a&quot;,&quot;issue&quot;:&quot;9&quot;,&quot;issued&quot;:{&quot;date-parts&quot;:[[&quot;2009&quot;,&quot;11&quot;]]},&quot;page&quot;:&quot;1251-1255&quot;,&quot;publisher&quot;:&quot;Excerpta Medica&quot;,&quot;title&quot;:&quot;Effects of Bariatric Surgery on Inflammatory, Functional and Structural Markers of Coronary Atherosclerosis&quot;,&quot;type&quot;:&quot;article-journal&quot;,&quot;volume&quot;:&quot;104&quot;,&quot;container-title-short&quot;:&quot;&quot;},&quot;uris&quot;:[&quot;http://www.mendeley.com/documents/?uuid=bd268a0a-b7de-3fd8-a49f-e45ae84e215a&quot;,&quot;http://www.mendeley.com/documents/?uuid=d3da1efa-9eed-418f-b3b3-12c5d8e193f3&quot;],&quot;isTemporary&quot;:false,&quot;legacyDesktopId&quot;:&quot;bd268a0a-b7de-3fd8-a49f-e45ae84e215a&quot;}]},{&quot;citationID&quot;:&quot;MENDELEY_CITATION_d940edb6-40f8-49c1-ad02-3a24485a8ebe&quot;,&quot;properties&quot;:{&quot;noteIndex&quot;:0},&quot;isEdited&quot;:false,&quot;manualOverride&quot;:{&quot;citeprocText&quot;:&quot;[25]&quot;,&quot;isManuallyOverridden&quot;:false,&quot;manualOverrideText&quot;:&quot;&quot;},&quot;citationTag&quot;:&quot;MENDELEY_CITATION_v3_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&quot;,&quot;citationItems&quot;:[{&quot;id&quot;:&quot;aaf8b72e-04f9-5299-bccb-7c627e2031cb&quot;,&quot;itemData&quot;:{&quot;DOI&quot;:&quot;10.1002/oby.21732&quot;,&quot;ISSN&quot;:&quot;1930739X&quot;,&quot;PMID&quot;:&quot;28026904&quot;,&quot;abstract&quot;:&quot;Objective: Obesity is a risk factor for clinical cardiovascular disease, putatively via increased burden of atherosclerosis. It remains contentious as to whether weight loss in people with obesity is accompanied by a reduction in intima-media thickness, a noninvasive marker of subclinical atherosclerosis, consistent with a lowering of risk of cardiovascular events. Methods: A systematic literature search was performed to identify all surgical and nonsurgical weight loss interventions that reported intima-media thickness. A meta-analysis was undertaken to obtain pooled estimates for change in intima-media thickness. Results: From the 3,197 articles screened, 9 studies were included in the meta-analysis, with a total of 393 participants who lost an average of 16 kg (95% CI 9.4–22.5) of body weight over an average follow-up of 20 months. The pooled mean change in carotid intima-media thickness was −0.03 mm (95% CI −0.05 to −0.01), which was similar between surgical and nonsurgical interventions. Conclusions: In people with obesity, weight loss was associated with a reduction in carotid intima-media thickness, consistent with a lowering in risk of cardiovascular events.&quot;,&quot;author&quot;:[{&quot;dropping-particle&quot;:&quot;&quot;,&quot;family&quot;:&quot;Skilton&quot;,&quot;given&quot;:&quot;Michael R.&quot;,&quot;non-dropping-particle&quot;:&quot;&quot;,&quot;parse-names&quot;:false,&quot;suffix&quot;:&quot;&quot;},{&quot;dropping-particle&quot;:&quot;&quot;,&quot;family&quot;:&quot;Yeo&quot;,&quot;given&quot;:&quot;Si Qin&quot;,&quot;non-dropping-particle&quot;:&quot;&quot;,&quot;parse-names&quot;:false,&quot;suffix&quot;:&quot;&quot;},{&quot;dropping-particle&quot;:&quot;&quot;,&quot;family&quot;:&quot;Ne&quot;,&quot;given&quot;:&quot;Jia Yi Anna&quot;,&quot;non-dropping-particle&quot;:&quot;&quot;,&quot;parse-names&quot;:false,&quot;suffix&quot;:&quot;&quot;},{&quot;dropping-particle&quot;:&quot;&quot;,&quot;family&quot;:&quot;Celermajer&quot;,&quot;given&quot;:&quot;David S.&quot;,&quot;non-dropping-particle&quot;:&quot;&quot;,&quot;parse-names&quot;:false,&quot;suffix&quot;:&quot;&quot;},{&quot;dropping-particle&quot;:&quot;&quot;,&quot;family&quot;:&quot;Caterson&quot;,&quot;given&quot;:&quot;Ian D.&quot;,&quot;non-dropping-particle&quot;:&quot;&quot;,&quot;parse-names&quot;:false,&quot;suffix&quot;:&quot;&quot;},{&quot;dropping-particle&quot;:&quot;&quot;,&quot;family&quot;:&quot;Lee&quot;,&quot;given&quot;:&quot;Crystal Man Ying&quot;,&quot;non-dropping-particle&quot;:&quot;&quot;,&quot;parse-names&quot;:false,&quot;suffix&quot;:&quot;&quot;}],&quot;container-title&quot;:&quot;Obesity&quot;,&quot;id&quot;:&quot;aaf8b72e-04f9-5299-bccb-7c627e2031cb&quot;,&quot;issue&quot;:&quot;2&quot;,&quot;issued&quot;:{&quot;date-parts&quot;:[[&quot;2017&quot;,&quot;2&quot;]]},&quot;page&quot;:&quot;357-362&quot;,&quot;publisher&quot;:&quot;Blackwell Publishing Inc.&quot;,&quot;title&quot;:&quot;Weight loss and carotid intima-media thickness—a meta-analysis&quot;,&quot;type&quot;:&quot;article-journal&quot;,&quot;volume&quot;:&quot;25&quot;,&quot;container-title-short&quot;:&quot;&quot;},&quot;uris&quot;:[&quot;http://www.mendeley.com/documents/?uuid=4f44d7fc-302c-4404-9197-a459edfff059&quot;,&quot;http://www.mendeley.com/documents/?uuid=5f02af50-af01-3b2d-b627-075a11c967f4&quot;],&quot;isTemporary&quot;:false,&quot;legacyDesktopId&quot;:&quot;4f44d7fc-302c-4404-9197-a459edfff059&quot;}]},{&quot;citationID&quot;:&quot;MENDELEY_CITATION_2c64a72c-1edc-44fa-a9a0-c8652a77eacb&quot;,&quot;properties&quot;:{&quot;noteIndex&quot;:0},&quot;isEdited&quot;:false,&quot;manualOverride&quot;:{&quot;citeprocText&quot;:&quot;[20]&quot;,&quot;isManuallyOverridden&quot;:false,&quot;manualOverrideText&quot;:&quot;&quot;},&quot;citationTag&quot;:&quot;MENDELEY_CITATION_v3_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&quot;,&quot;citationItems&quot;:[{&quot;id&quot;:&quot;a328a316-b30e-5c50-8ea1-2594d4304ac0&quot;,&quot;itemData&quot;:{&quot;DOI&quot;:&quot;10.1038/ijo.2015.187&quot;,&quot;ISSN&quot;:&quot;14765497&quot;,&quot;PMID&quot;:&quot;26388348&quot;,&quot;abstract&quot;:&quot;Background/Objectives:Several studies confirmed a significantly increased carotid intima-media thickness (IMT) and impaired flow-mediated dilation (FMD) and nitrate-mediated dilation (NMD) in obese subjects, but few data are available on the effects of bariatric surgery on these markers of cardiovascular (CV) risk. We performed a meta-analysis of studies evaluating changes in IMT, FMD and NMD in obese patients after bariatric surgery.Methods:A systematic search was performed in the PubMed, Web of Science, Scopus and EMBASE databases without any language or publication year restriction. The last search was performed in January 2015. In addition, the reference lists of all retrieved articles were manually reviewed. Prospective studies evaluating the impact of bariatric surgery on the markers of CV risk were included. Changes in IMT, FMD and NMD after bariatric surgery were expressed as mean differences (MD) with pertinent 95% confidence intervals (95% CIs). IMT has been expressed in millimeters (mm); FMD and NMD as percentage (%). Impact of clinical and demographic features on effect size was assessed by meta-regression.Results:Ten articles (314 obese patients) were included in the analysis. Six studies contained data on IMT (7 data sets; 206 patients), 8 studies on FMD (9 data sets; 269 patients) and 4 on NMD (4 data sets; 149 patients). After bariatric surgery, there was a significant reduction of IMT (MD: -0.17 mm; 95% CI: -0.290, -0.049; P=0.006) and a significant improvement in FMD (MD: 5.65%; 95% CI: 2.87, 8.03; P&lt;0.001), whereas NMD did not change (MD: 2.173%; 95% CI: -0.796, 5.142; P=0.151). Interestingly, percentage of changes in the body mass index were associated with changes in IMT (Z=11.52, P&lt;0.001), FMD (Z=-4.26, P&lt;0.001) and NMD (Z=-3.81, P&lt;0.001).Conclusions:Despite heterogeneity among studies, bariatric surgery is associated with improvement of subclinical atherosclerosis and endothelial function. These effects may significantly contribute to the reduction of the CV risk after bariatric surgery.&quot;,&quot;author&quot;:[{&quot;dropping-particle&quot;:&quot;&quot;,&quot;family&quot;:&quot;Lupoli&quot;,&quot;given&quot;:&quot;R.&quot;,&quot;non-dropping-particle&quot;:&quot;&quot;,&quot;parse-names&quot;:false,&quot;suffix&quot;:&quot;&quot;},{&quot;dropping-particle&quot;:&quot;&quot;,&quot;family&quot;:&quot;Minno&quot;,&quot;given&quot;:&quot;M. N.D.&quot;,&quot;non-dropping-particle&quot;:&quot;Di&quot;,&quot;parse-names&quot;:false,&quot;suffix&quot;:&quot;&quot;},{&quot;dropping-particle&quot;:&quot;&quot;,&quot;family&quot;:&quot;Guidone&quot;,&quot;given&quot;:&quot;C.&quot;,&quot;non-dropping-particle&quot;:&quot;&quot;,&quot;parse-names&quot;:false,&quot;suffix&quot;:&quot;&quot;},{&quot;dropping-particle&quot;:&quot;&quot;,&quot;family&quot;:&quot;Cefalo&quot;,&quot;given&quot;:&quot;C.&quot;,&quot;non-dropping-particle&quot;:&quot;&quot;,&quot;parse-names&quot;:false,&quot;suffix&quot;:&quot;&quot;},{&quot;dropping-particle&quot;:&quot;&quot;,&quot;family&quot;:&quot;Capaldo&quot;,&quot;given&quot;:&quot;B.&quot;,&quot;non-dropping-particle&quot;:&quot;&quot;,&quot;parse-names&quot;:false,&quot;suffix&quot;:&quot;&quot;},{&quot;dropping-particle&quot;:&quot;&quot;,&quot;family&quot;:&quot;Riccardi&quot;,&quot;given&quot;:&quot;G.&quot;,&quot;non-dropping-particle&quot;:&quot;&quot;,&quot;parse-names&quot;:false,&quot;suffix&quot;:&quot;&quot;},{&quot;dropping-particle&quot;:&quot;&quot;,&quot;family&quot;:&quot;Mingrone&quot;,&quot;given&quot;:&quot;G.&quot;,&quot;non-dropping-particle&quot;:&quot;&quot;,&quot;parse-names&quot;:false,&quot;suffix&quot;:&quot;&quot;}],&quot;container-title&quot;:&quot;International Journal of Obesity&quot;,&quot;id&quot;:&quot;a328a316-b30e-5c50-8ea1-2594d4304ac0&quot;,&quot;issue&quot;:&quot;3&quot;,&quot;issued&quot;:{&quot;date-parts&quot;:[[&quot;2016&quot;,&quot;3&quot;]]},&quot;page&quot;:&quot;395-402&quot;,&quot;publisher&quot;:&quot;Nature Publishing Group&quot;,&quot;title&quot;:&quot;Effects of bariatric surgery on markers of subclinical atherosclerosis and endothelial function: A meta-analysis of literature studies&quot;,&quot;type&quot;:&quot;article&quot;,&quot;volume&quot;:&quot;40&quot;,&quot;container-title-short&quot;:&quot;&quot;},&quot;uris&quot;:[&quot;http://www.mendeley.com/documents/?uuid=b03f3e9d-756c-4097-9b85-63b805854bda&quot;,&quot;http://www.mendeley.com/documents/?uuid=7e06c1db-65eb-31f7-8f1b-0415fab1a92e&quot;],&quot;isTemporary&quot;:false,&quot;legacyDesktopId&quot;:&quot;b03f3e9d-756c-4097-9b85-63b805854bda&quot;}]},{&quot;citationID&quot;:&quot;MENDELEY_CITATION_59fe1d65-52f7-42c8-a202-4c9851b8454b&quot;,&quot;properties&quot;:{&quot;noteIndex&quot;:0},&quot;isEdited&quot;:false,&quot;manualOverride&quot;:{&quot;citeprocText&quot;:&quot;[19]&quot;,&quot;isManuallyOverridden&quot;:false,&quot;manualOverrideText&quot;:&quot;&quot;},&quot;citationTag&quot;:&quot;MENDELEY_CITATION_v3_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&quot;,&quot;citationItems&quot;:[{&quot;id&quot;:&quot;29ea9093-c519-54d8-96bb-36a3b428f49a&quot;,&quot;itemData&quot;:{&quot;DOI&quot;:&quot;10.1002/oby.20357&quot;,&quot;ISSN&quot;:&quot;1930-739X (Electronic) 1930-7381 (Linking)&quot;,&quot;author&quot;:[{&quot;dropping-particle&quot;:&quot;&quot;,&quot;family&quot;:&quot;Tschoner&quot;,&quot;given&quot;:&quot;A&quot;,&quot;non-dropping-particle&quot;:&quot;&quot;,&quot;parse-names&quot;:false,&quot;suffix&quot;:&quot;&quot;},{&quot;dropping-particle&quot;:&quot;&quot;,&quot;family&quot;:&quot;Sturm&quot;,&quot;given&quot;:&quot;W&quot;,&quot;non-dropping-particle&quot;:&quot;&quot;,&quot;parse-names&quot;:false,&quot;suffix&quot;:&quot;&quot;},{&quot;dropping-particle&quot;:&quot;&quot;,&quot;family&quot;:&quot;Gelsinger&quot;,&quot;given&quot;:&quot;C&quot;,&quot;non-dropping-particle&quot;:&quot;&quot;,&quot;parse-names&quot;:false,&quot;suffix&quot;:&quot;&quot;},{&quot;dropping-particle&quot;:&quot;&quot;,&quot;family&quot;:&quot;Ress&quot;,&quot;given&quot;:&quot;C&quot;,&quot;non-dropping-particle&quot;:&quot;&quot;,&quot;parse-names&quot;:false,&quot;suffix&quot;:&quot;&quot;},{&quot;dropping-particle&quot;:&quot;&quot;,&quot;family&quot;:&quot;Laimer&quot;,&quot;given&quot;:&quot;M&quot;,&quot;non-dropping-particle&quot;:&quot;&quot;,&quot;parse-names&quot;:false,&quot;suffix&quot;:&quot;&quot;},{&quot;dropping-particle&quot;:&quot;&quot;,&quot;family&quot;:&quot;Engl&quot;,&quot;given&quot;:&quot;J&quot;,&quot;non-dropping-particle&quot;:&quot;&quot;,&quot;parse-names&quot;:false,&quot;suffix&quot;:&quot;&quot;},{&quot;dropping-particle&quot;:&quot;&quot;,&quot;family&quot;:&quot;Laimer&quot;,&quot;given&quot;:&quot;E&quot;,&quot;non-dropping-particle&quot;:&quot;&quot;,&quot;parse-names&quot;:false,&quot;suffix&quot;:&quot;&quot;},{&quot;dropping-particle&quot;:&quot;&quot;,&quot;family&quot;:&quot;Muhlmann&quot;,&quot;given&quot;:&quot;G&quot;,&quot;non-dropping-particle&quot;:&quot;&quot;,&quot;parse-names&quot;:false,&quot;suffix&quot;:&quot;&quot;},{&quot;dropping-particle&quot;:&quot;&quot;,&quot;family&quot;:&quot;Mittermair&quot;,&quot;given&quot;:&quot;R&quot;,&quot;non-dropping-particle&quot;:&quot;&quot;,&quot;parse-names&quot;:false,&quot;suffix&quot;:&quot;&quot;},{&quot;dropping-particle&quot;:&quot;&quot;,&quot;family&quot;:&quot;Kaser&quot;,&quot;given&quot;:&quot;S&quot;,&quot;non-dropping-particle&quot;:&quot;&quot;,&quot;parse-names&quot;:false,&quot;suffix&quot;:&quot;&quot;},{&quot;dropping-particle&quot;:&quot;&quot;,&quot;family&quot;:&quot;Tilg&quot;,&quot;given&quot;:&quot;H&quot;,&quot;non-dropping-particle&quot;:&quot;&quot;,&quot;parse-names&quot;:false,&quot;suffix&quot;:&quot;&quot;},{&quot;dropping-particle&quot;:&quot;&quot;,&quot;family&quot;:&quot;Ebenbichler&quot;,&quot;given&quot;:&quot;C F&quot;,&quot;non-dropping-particle&quot;:&quot;&quot;,&quot;parse-names&quot;:false,&quot;suffix&quot;:&quot;&quot;}],&quot;container-title&quot;:&quot;Obesity (Silver Spring)&quot;,&quot;id&quot;:&quot;29ea9093-c519-54d8-96bb-36a3b428f49a&quot;,&quot;issue&quot;:&quot;10&quot;,&quot;issued&quot;:{&quot;date-parts&quot;:[[&quot;2013&quot;]]},&quot;page&quot;:&quot;1960-1965&quot;,&quot;publisher-place&quot;:&quot;Department for Internal Medicine I, Medical University Innsbruck, Innsbruck, Austria.&quot;,&quot;title&quot;:&quot;Long-term effects of weight loss after bariatric surgery on functional and structural markers of atherosclerosis&quot;,&quot;type&quot;:&quot;article-journal&quot;,&quot;volume&quot;:&quot;21&quot;,&quot;container-title-short&quot;:&quot;&quot;},&quot;uris&quot;:[&quot;http://www.mendeley.com/documents/?uuid=d08164fe-e476-4fea-8c1b-65812895c9c4&quot;],&quot;isTemporary&quot;:false,&quot;legacyDesktopId&quot;:&quot;d08164fe-e476-4fea-8c1b-65812895c9c4&quot;}]},{&quot;citationID&quot;:&quot;MENDELEY_CITATION_a15117e1-39d8-47b8-b0b7-d0cab90f0896&quot;,&quot;properties&quot;:{&quot;noteIndex&quot;:0},&quot;isEdited&quot;:false,&quot;manualOverride&quot;:{&quot;citeprocText&quot;:&quot;[26–28]&quot;,&quot;isManuallyOverridden&quot;:false,&quot;manualOverrideText&quot;:&quot;&quot;},&quot;citationTag&quot;:&quot;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&quot;,&quot;citationItems&quot;:[{&quot;id&quot;:&quot;257eda36-2307-3ab1-8899-2ad1e5a085c2&quot;,&quot;itemData&quot;:{&quot;DOI&quot;:&quot;10.1136/bmj.f5934&quot;,&quot;ISSN&quot;:&quot;17561833&quot;,&quot;PMID&quot;:&quot;24149519&quot;,&quot;abstract&quot;:&quot;To quantify the overall effects of bariatric surgery compared with non-surgical treatment for obesity. Systematic review and meta-analysis based on a random effects model. Searches of Medline, Embase, and the Cochrane Library from their inception to December 2012 regardless of language or publication status. Eligible studies were randomised controlled trials with ≥ 6 months of follow-up that included individuals with a body mass index ≥ 30, compared current bariatric surgery techniques with non-surgical treatment, and reported on body weight, cardiovascular risk factors, quality of life, or adverse events. The meta-analysis included 11 studies with 796 individuals (range of mean body mass index at baseline 30-52). Individuals allocated to bariatric surgery lost more body weight (mean difference -26 kg (95% confidence interval -31 to -21)) compared with non-surgical treatment, had a higher remission rate of type 2 diabetes (relative risk 22.1 (3.2 to 154.3) in a complete case analysis; 5.3 (1.8 to 15.8) in a conservative analysis assuming diabetes remission in all non-surgically treated individuals with missing data) and metabolic syndrome (relative risk 2.4 (1.6 to 3.6) in complete case analysis; 1.5 (0.9 to 2.3) in conservative analysis), greater improvements in quality of life and reductions in medicine use (no pooled data). Plasma triglyceride concentrations decreased more (mean difference -0.7 mmol/L (-1.0 to -0.4) and high density lipoprotein cholesterol concentrations increased more (mean difference 0.21 mmol/L (0.1 to 0.3)). Changes in blood pressure and total or low density lipoprotein cholesterol concentrations were not significantly different. There were no cardiovascular events or deaths reported after bariatric surgery. The most common adverse events after bariatric surgery were iron deficiency anaemia (15% of individuals undergoing malabsorptive bariatric surgery) and reoperations (8%). Compared with non-surgical treatment of obesity, bariatric surgery leads to greater body weight loss and higher remission rates of type 2 diabetes and metabolic syndrome. However, results are limited to two years of follow-up and based on a small number of studies and individuals. PROSPERO CRD42012003317 (www.crd.york.ac.uk/PROSPERO).&quot;,&quot;author&quot;:[{&quot;dropping-particle&quot;:&quot;&quot;,&quot;family&quot;:&quot;Gloy&quot;,&quot;given&quot;:&quot;Viktoria L.&quot;,&quot;non-dropping-particle&quot;:&quot;&quot;,&quot;parse-names&quot;:false,&quot;suffix&quot;:&quot;&quot;},{&quot;dropping-particle&quot;:&quot;&quot;,&quot;family&quot;:&quot;Briel&quot;,&quot;given&quot;:&quot;Matthias&quot;,&quot;non-dropping-particle&quot;:&quot;&quot;,&quot;parse-names&quot;:false,&quot;suffix&quot;:&quot;&quot;},{&quot;dropping-particle&quot;:&quot;&quot;,&quot;family&quot;:&quot;Bhatt&quot;,&quot;given&quot;:&quot;Deepak L.&quot;,&quot;non-dropping-particle&quot;:&quot;&quot;,&quot;parse-names&quot;:false,&quot;suffix&quot;:&quot;&quot;},{&quot;dropping-particle&quot;:&quot;&quot;,&quot;family&quot;:&quot;Kashyap&quot;,&quot;given&quot;:&quot;Sangeeta R.&quot;,&quot;non-dropping-particle&quot;:&quot;&quot;,&quot;parse-names&quot;:false,&quot;suffix&quot;:&quot;&quot;},{&quot;dropping-particle&quot;:&quot;&quot;,&quot;family&quot;:&quot;Schauer&quot;,&quot;given&quot;:&quot;Philip R.&quot;,&quot;non-dropping-particle&quot;:&quot;&quot;,&quot;parse-names&quot;:false,&quot;suffix&quot;:&quot;&quot;},{&quot;dropping-particle&quot;:&quot;&quot;,&quot;family&quot;:&quot;Mingrone&quot;,&quot;given&quot;:&quot;Geltrude&quot;,&quot;non-dropping-particle&quot;:&quot;&quot;,&quot;parse-names&quot;:false,&quot;suffix&quot;:&quot;&quot;},{&quot;dropping-particle&quot;:&quot;&quot;,&quot;family&quot;:&quot;Bucher&quot;,&quot;given&quot;:&quot;Heiner C.&quot;,&quot;non-dropping-particle&quot;:&quot;&quot;,&quot;parse-names&quot;:false,&quot;suffix&quot;:&quot;&quot;},{&quot;dropping-particle&quot;:&quot;&quot;,&quot;family&quot;:&quot;Nordmann&quot;,&quot;given&quot;:&quot;Alain J.&quot;,&quot;non-dropping-particle&quot;:&quot;&quot;,&quot;parse-names&quot;:false,&quot;suffix&quot;:&quot;&quot;}],&quot;container-title&quot;:&quot;BMJ (Clinical research ed.)&quot;,&quot;id&quot;:&quot;257eda36-2307-3ab1-8899-2ad1e5a085c2&quot;,&quot;issued&quot;:{&quot;date-parts&quot;:[[&quot;2013&quot;,&quot;10&quot;]]},&quot;publisher&quot;:&quot;British Medical Journal Publishing Group&quot;,&quot;title&quot;:&quot;Bariatric surgery versus non-surgical treatment for obesity: a systematic review and meta-analysis of randomised controlled trials.&quot;,&quot;type&quot;:&quot;article&quot;,&quot;volume&quot;:&quot;347&quot;,&quot;container-title-short&quot;:&quot;BMJ&quot;},&quot;uris&quot;:[&quot;http://www.mendeley.com/documents/?uuid=257eda36-2307-3ab1-8899-2ad1e5a085c2&quot;,&quot;http://www.mendeley.com/documents/?uuid=36e4ade8-cbad-411a-966e-8d77486e454d&quot;],&quot;isTemporary&quot;:false,&quot;legacyDesktopId&quot;:&quot;257eda36-2307-3ab1-8899-2ad1e5a085c2&quot;},{&quot;id&quot;:&quot;a83b1264-a29e-394d-a321-5c2298ae7ad2&quot;,&quot;itemData&quot;:{&quot;DOI&quot;:&quot;10.1136/heartjnl-2012-301778&quot;,&quot;ISSN&quot;:&quot;13556037&quot;,&quot;PMID&quot;:&quot;23077152&quot;,&quot;abstract&quot;:&quot;Purpose: To quantify the impact of bariatric surgery on cardiovascular (CV) risk factors, and on cardiac structure and function. Data sources: Three major databases (PubMed, Medline and Cochrane) were searched for original studies written in English. Study selection: Original articles reporting CV risk factors or non-invasive imaging parameters for patients undergoing bariatric surgery, from January 1950 to June 2012. Data extraction: Data extraction from selected studies was based on protocol-defined criteria that included study design, methods, patient characteristics, surgical procedures, weight loss, changes in CV risk factors, cardiac structure and cardiac function postoperatively. Data synthesis: 73 CV risk factor studies involving 19 543 subjects were included (mean age 42 years, 76% female). Baseline prevalence of hypertension, diabetes and hyperlipidaemia were 44%, 24%, and 44%, respectively. Mean follow-up was 57.8 months (range 3-176) and average excess weight loss was 54% (range 16-87%). Postoperative resolution/improvement of hypertension occurred in 63% of subjects, of diabetes in 73% and of hyperlipidaemia in 65%. Echocardiographic data from 713 subjects demonstrated statistically significant improvements in left ventricular mass, E/A ratio, and isovolumic relaxation time postoperatively. Limitations: Diagnostic criteria, CV risk factor reporting, and imaging parameters were not uniform across all studies. Study groups were heterogeneous in their demographics, operative technique and follow-up period. Conclusions: This systematic review highlights the benefits of bariatric surgery in reducing risk factors for CV disease. There is also evidence for left ventricular hypertrophy regression and improved diastolic function. These observations provide further evidence that bariatric surgery enhances future CV health for obese individuals.&quot;,&quot;author&quot;:[{&quot;dropping-particle&quot;:&quot;&quot;,&quot;family&quot;:&quot;Vest&quot;,&quot;given&quot;:&quot;Amanda R.&quot;,&quot;non-dropping-particle&quot;:&quot;&quot;,&quot;parse-names&quot;:false,&quot;suffix&quot;:&quot;&quot;},{&quot;dropping-particle&quot;:&quot;&quot;,&quot;family&quot;:&quot;Heneghan&quot;,&quot;given&quot;:&quot;Helen M.&quot;,&quot;non-dropping-particle&quot;:&quot;&quot;,&quot;parse-names&quot;:false,&quot;suffix&quot;:&quot;&quot;},{&quot;dropping-particle&quot;:&quot;&quot;,&quot;family&quot;:&quot;Agarwal&quot;,&quot;given&quot;:&quot;Shikhar&quot;,&quot;non-dropping-particle&quot;:&quot;&quot;,&quot;parse-names&quot;:false,&quot;suffix&quot;:&quot;&quot;},{&quot;dropping-particle&quot;:&quot;&quot;,&quot;family&quot;:&quot;Schauer&quot;,&quot;given&quot;:&quot;Philip R.&quot;,&quot;non-dropping-particle&quot;:&quot;&quot;,&quot;parse-names&quot;:false,&quot;suffix&quot;:&quot;&quot;},{&quot;dropping-particle&quot;:&quot;&quot;,&quot;family&quot;:&quot;Young&quot;,&quot;given&quot;:&quot;James B.&quot;,&quot;non-dropping-particle&quot;:&quot;&quot;,&quot;parse-names&quot;:false,&quot;suffix&quot;:&quot;&quot;}],&quot;container-title&quot;:&quot;Heart&quot;,&quot;id&quot;:&quot;a83b1264-a29e-394d-a321-5c2298ae7ad2&quot;,&quot;issue&quot;:&quot;24&quot;,&quot;issued&quot;:{&quot;date-parts&quot;:[[&quot;2012&quot;,&quot;12&quot;]]},&quot;page&quot;:&quot;1763-1777&quot;,&quot;publisher&quot;:&quot;Heart&quot;,&quot;title&quot;:&quot;Bariatric surgery and cardiovascular outcomes: A systematic review&quot;,&quot;type&quot;:&quot;article&quot;,&quot;volume&quot;:&quot;98&quot;,&quot;container-title-short&quot;:&quot;&quot;},&quot;uris&quot;:[&quot;http://www.mendeley.com/documents/?uuid=a83b1264-a29e-394d-a321-5c2298ae7ad2&quot;,&quot;http://www.mendeley.com/documents/?uuid=d929f23b-dc7a-4427-ad5b-103f5c3a3826&quot;],&quot;isTemporary&quot;:false,&quot;legacyDesktopId&quot;:&quot;a83b1264-a29e-394d-a321-5c2298ae7ad2&quot;},{&quot;id&quot;:&quot;6785aaa1-6604-37a6-b63f-47c297d78e50&quot;,&quot;itemData&quot;:{&quot;DOI&quot;:&quot;10.1016/j.soard.2005.01.001&quot;,&quot;ISSN&quot;:&quot;15507289&quot;,&quot;PMID&quot;:&quot;16925219&quot;,&quot;abstract&quot;:&quot;Background: Recent studies have shown a direct correlation between C-reactive protein (CRP) level and obesity. There has also been increasing evidence that elevated CRP level is a significant risk factor for cardiac events and stroke. We wanted to evaluate whether CRP is altered by gastric bypass surgery. In addition, we wanted to investigate whether there was any correlation between reduced body mass index (BMI) and decreased CRP level. Methods: CRP levels were obtained at 1 week preoperatively and then at 3 and 6 months postoperatively. Measurements of weight (kg), height (cm), and waist and hip circumferences (cm) were also measured at these time points. The BMI and CRP mean levels at the 3 time points were compared using a nonparametric Kruskal-Wallis 1-way analysis of variance test, with post hoc Z tests used for comparisons between the individual time periods. In addition, a linear regression analysis was performed at each time period to determine whether a significant correlation existed between the CRP level and the change in BMI. Results: Twenty subjects (19 females and 1 male) have been studied to date. There were significant decreases in BMI between the preoperative and 3-month periods, with a further significant decrease at 6 months (44.5 ± 4.7, 35.7 ± 5.1, and 31.5 ± 4.3, respectively; P &lt; .05). CRP level decreased significantly between the preoperative and 3-month periods (1.02 ± 0.7 to 0.49 ± 0.09, respectively; P &lt; .05). (Normal CRP level is &lt; 0.5 mg/dL.) There was a tendency toward a further decrease in CRP level from 3 to 6 months, although this did not reach statistical significance (6-month mean, 0.39 ± 0.10; P &gt; .05). There was no statistically significant correlation between the change in BMI and CRP levels at any of the time periods. Conclusion: There were significant reductions in BMI and CRP levels after gastric bypass surgery. However, there was no statistically significant correlation between the decrease in BMI and the decrease in CRP levels. © 2005 American Society for Bariatric Surgery.&quot;,&quot;author&quot;:[{&quot;dropping-particle&quot;:&quot;&quot;,&quot;family&quot;:&quot;Zagorski&quot;,&quot;given&quot;:&quot;Stanley M.&quot;,&quot;non-dropping-particle&quot;:&quot;&quot;,&quot;parse-names&quot;:false,&quot;suffix&quot;:&quot;&quot;},{&quot;dropping-particle&quot;:&quot;&quot;,&quot;family&quot;:&quot;Papa&quot;,&quot;given&quot;:&quot;Nicole N.&quot;,&quot;non-dropping-particle&quot;:&quot;&quot;,&quot;parse-names&quot;:false,&quot;suffix&quot;:&quot;&quot;},{&quot;dropping-particle&quot;:&quot;&quot;,&quot;family&quot;:&quot;Chung&quot;,&quot;given&quot;:&quot;Mathew H.&quot;,&quot;non-dropping-particle&quot;:&quot;&quot;,&quot;parse-names&quot;:false,&quot;suffix&quot;:&quot;&quot;}],&quot;container-title&quot;:&quot;Surgery for Obesity and Related Diseases&quot;,&quot;id&quot;:&quot;6785aaa1-6604-37a6-b63f-47c297d78e50&quot;,&quot;issue&quot;:&quot;2&quot;,&quot;issued&quot;:{&quot;date-parts&quot;:[[&quot;2005&quot;,&quot;3&quot;]]},&quot;page&quot;:&quot;81-85&quot;,&quot;publisher&quot;:&quot;Surg Obes Relat Dis&quot;,&quot;title&quot;:&quot;The effect of weight loss after gastric bypass on C-reactive protein levels&quot;,&quot;type&quot;:&quot;article-journal&quot;,&quot;volume&quot;:&quot;1&quot;,&quot;container-title-short&quot;:&quot;&quot;},&quot;uris&quot;:[&quot;http://www.mendeley.com/documents/?uuid=6785aaa1-6604-37a6-b63f-47c297d78e50&quot;,&quot;http://www.mendeley.com/documents/?uuid=ea23dbe2-abd1-432a-a20c-c2b4b789c736&quot;],&quot;isTemporary&quot;:false,&quot;legacyDesktopId&quot;:&quot;6785aaa1-6604-37a6-b63f-47c297d78e50&quot;}]},{&quot;citationID&quot;:&quot;MENDELEY_CITATION_f23dc14e-478c-4a43-9cc7-909a9c124b63&quot;,&quot;properties&quot;:{&quot;noteIndex&quot;:0},&quot;isEdited&quot;:false,&quot;manualOverride&quot;:{&quot;citeprocText&quot;:&quot;[5]&quot;,&quot;isManuallyOverridden&quot;:false,&quot;manualOverrideText&quot;:&quot;&quot;},&quot;citationTag&quot;:&quot;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&quot;,&quot;citationItems&quot;:[{&quot;id&quot;:&quot;eb5fcf0b-25f5-5de6-bd7c-e9f6eb049861&quot;,&quot;itemData&quot;:{&quot;DOI&quot;:&quot;10.1056/NEJMoa066254&quot;,&quot;ISSN&quot;:&quot;1533-4406 (Electronic) 0028-4793 (Linking)&quot;,&quot;abstract&quot;:&quot;BACKGROUND: Obesity is associated with increased mortality. Weight loss improves cardiovascular risk factors, but no prospective interventional studies have reported whether weight loss decreases overall mortality. In fact, many observational studies suggest that weight reduction is associated with increased mortality. METHODS: The prospective, controlled Swedish Obese Subjects study involved 4047 obese subjects. Of these subjects, 2010 underwent bariatric surgery (surgery group) and 2037 received conventional treatment (matched control group). We report on overall mortality during an average of 10.9 years of follow-up. At the time of the analysis (November 1, 2005), vital status was known for all but three subjects (follow-up rate, 99.9%). RESULTS: The average weight change in control subjects was less than +/-2% during the period of up to 15 years during which weights were recorded. Maximum weight losses in the surgical subgroups were observed after 1 to 2 years: gastric bypass, 32%; vertical-banded gastroplasty, 25%; and banding, 20%. After 10 years, the weight losses from baseline were stabilized at 25%, 16%, and 14%, respectively. There were 129 deaths in the control group and 101 deaths in the surgery group. The unadjusted overall hazard ratio was 0.76 in the surgery group (P=0.04), as compared with the control group, and the hazard ratio adjusted for sex, age, and risk factors was 0.71 (P=0.01). The most common causes of death were myocardial infarction (control group, 25 subjects; surgery group, 13 subjects) and cancer (control group, 47; surgery group, 29). CONCLUSIONS: Bariatric surgery for severe obesity is associated with long-term weight loss and decreased overall mortality.&quot;,&quot;author&quot;:[{&quot;dropping-particle&quot;:&quot;&quot;,&quot;family&quot;:&quot;Sjostrom&quot;,&quot;given&quot;:&quot;L&quot;,&quot;non-dropping-particle&quot;:&quot;&quot;,&quot;parse-names&quot;:false,&quot;suffix&quot;:&quot;&quot;},{&quot;dropping-particle&quot;:&quot;&quot;,&quot;family&quot;:&quot;Narbro&quot;,&quot;given&quot;:&quot;K&quot;,&quot;non-dropping-particle&quot;:&quot;&quot;,&quot;parse-names&quot;:false,&quot;suffix&quot;:&quot;&quot;},{&quot;dropping-particle&quot;:&quot;&quot;,&quot;family&quot;:&quot;Sjostrom&quot;,&quot;given&quot;:&quot;C D&quot;,&quot;non-dropping-particle&quot;:&quot;&quot;,&quot;parse-names&quot;:false,&quot;suffix&quot;:&quot;&quot;},{&quot;dropping-particle&quot;:&quot;&quot;,&quot;family&quot;:&quot;Karason&quot;,&quot;given&quot;:&quot;K&quot;,&quot;non-dropping-particle&quot;:&quot;&quot;,&quot;parse-names&quot;:false,&quot;suffix&quot;:&quot;&quot;},{&quot;dropping-particle&quot;:&quot;&quot;,&quot;family&quot;:&quot;Larsson&quot;,&quot;given&quot;:&quot;B&quot;,&quot;non-dropping-particle&quot;:&quot;&quot;,&quot;parse-names&quot;:false,&quot;suffix&quot;:&quot;&quot;},{&quot;dropping-particle&quot;:&quot;&quot;,&quot;family&quot;:&quot;Wedel&quot;,&quot;given&quot;:&quot;H&quot;,&quot;non-dropping-particle&quot;:&quot;&quot;,&quot;parse-names&quot;:false,&quot;suffix&quot;:&quot;&quot;},{&quot;dropping-particle&quot;:&quot;&quot;,&quot;family&quot;:&quot;Lystig&quot;,&quot;given&quot;:&quot;T&quot;,&quot;non-dropping-particle&quot;:&quot;&quot;,&quot;parse-names&quot;:false,&quot;suffix&quot;:&quot;&quot;},{&quot;dropping-particle&quot;:&quot;&quot;,&quot;family&quot;:&quot;Sullivan&quot;,&quot;given&quot;:&quot;M&quot;,&quot;non-dropping-particle&quot;:&quot;&quot;,&quot;parse-names&quot;:false,&quot;suffix&quot;:&quot;&quot;},{&quot;dropping-particle&quot;:&quot;&quot;,&quot;family&quot;:&quot;Bouchard&quot;,&quot;given&quot;:&quot;C&quot;,&quot;non-dropping-particle&quot;:&quot;&quot;,&quot;parse-names&quot;:false,&quot;suffix&quot;:&quot;&quot;},{&quot;dropping-particle&quot;:&quot;&quot;,&quot;family&quot;:&quot;Carlsson&quot;,&quot;given&quot;:&quot;B&quot;,&quot;non-dropping-particle&quot;:&quot;&quot;,&quot;parse-names&quot;:false,&quot;suffix&quot;:&quot;&quot;},{&quot;dropping-particle&quot;:&quot;&quot;,&quot;family&quot;:&quot;Bengtsson&quot;,&quot;given&quot;:&quot;C&quot;,&quot;non-dropping-particle&quot;:&quot;&quot;,&quot;parse-names&quot;:false,&quot;suffix&quot;:&quot;&quot;},{&quot;dropping-particle&quot;:&quot;&quot;,&quot;family&quot;:&quot;Dahlgren&quot;,&quot;given&quot;:&quot;S&quot;,&quot;non-dropping-particle&quot;:&quot;&quot;,&quot;parse-names&quot;:false,&quot;suffix&quot;:&quot;&quot;},{&quot;dropping-particle&quot;:&quot;&quot;,&quot;family&quot;:&quot;Gummesson&quot;,&quot;given&quot;:&quot;A&quot;,&quot;non-dropping-particle&quot;:&quot;&quot;,&quot;parse-names&quot;:false,&quot;suffix&quot;:&quot;&quot;},{&quot;dropping-particle&quot;:&quot;&quot;,&quot;family&quot;:&quot;Jacobson&quot;,&quot;given&quot;:&quot;P&quot;,&quot;non-dropping-particle&quot;:&quot;&quot;,&quot;parse-names&quot;:false,&quot;suffix&quot;:&quot;&quot;},{&quot;dropping-particle&quot;:&quot;&quot;,&quot;family&quot;:&quot;Karlsson&quot;,&quot;given&quot;:&quot;J&quot;,&quot;non-dropping-particle&quot;:&quot;&quot;,&quot;parse-names&quot;:false,&quot;suffix&quot;:&quot;&quot;},{&quot;dropping-particle&quot;:&quot;&quot;,&quot;family&quot;:&quot;Lindroos&quot;,&quot;given&quot;:&quot;A K&quot;,&quot;non-dropping-particle&quot;:&quot;&quot;,&quot;parse-names&quot;:false,&quot;suffix&quot;:&quot;&quot;},{&quot;dropping-particle&quot;:&quot;&quot;,&quot;family&quot;:&quot;Lonroth&quot;,&quot;given&quot;:&quot;H&quot;,&quot;non-dropping-particle&quot;:&quot;&quot;,&quot;parse-names&quot;:false,&quot;suffix&quot;:&quot;&quot;},{&quot;dropping-particle&quot;:&quot;&quot;,&quot;family&quot;:&quot;Naslund&quot;,&quot;given&quot;:&quot;I&quot;,&quot;non-dropping-particle&quot;:&quot;&quot;,&quot;parse-names&quot;:false,&quot;suffix&quot;:&quot;&quot;},{&quot;dropping-particle&quot;:&quot;&quot;,&quot;family&quot;:&quot;Olbers&quot;,&quot;given&quot;:&quot;T&quot;,&quot;non-dropping-particle&quot;:&quot;&quot;,&quot;parse-names&quot;:false,&quot;suffix&quot;:&quot;&quot;},{&quot;dropping-particle&quot;:&quot;&quot;,&quot;family&quot;:&quot;Stenlof&quot;,&quot;given&quot;:&quot;K&quot;,&quot;non-dropping-particle&quot;:&quot;&quot;,&quot;parse-names&quot;:false,&quot;suffix&quot;:&quot;&quot;},{&quot;dropping-particle&quot;:&quot;&quot;,&quot;family&quot;:&quot;Torgerson&quot;,&quot;given&quot;:&quot;J&quot;,&quot;non-dropping-particle&quot;:&quot;&quot;,&quot;parse-names&quot;:false,&quot;suffix&quot;:&quot;&quot;},{&quot;dropping-particle&quot;:&quot;&quot;,&quot;family&quot;:&quot;Agren&quot;,&quot;given&quot;:&quot;G&quot;,&quot;non-dropping-particle&quot;:&quot;&quot;,&quot;parse-names&quot;:false,&quot;suffix&quot;:&quot;&quot;},{&quot;dropping-particle&quot;:&quot;&quot;,&quot;family&quot;:&quot;Carlsson&quot;,&quot;given&quot;:&quot;L M&quot;,&quot;non-dropping-particle&quot;:&quot;&quot;,&quot;parse-names&quot;:false,&quot;suffix&quot;:&quot;&quot;},{&quot;dropping-particle&quot;:&quot;&quot;,&quot;family&quot;:&quot;Swedish Obese Subjects&quot;,&quot;given&quot;:&quot;Study&quot;,&quot;non-dropping-particle&quot;:&quot;&quot;,&quot;parse-names&quot;:false,&quot;suffix&quot;:&quot;&quot;}],&quot;container-title&quot;:&quot;N Engl J Med&quot;,&quot;id&quot;:&quot;eb5fcf0b-25f5-5de6-bd7c-e9f6eb049861&quot;,&quot;issue&quot;:&quot;8&quot;,&quot;issued&quot;:{&quot;date-parts&quot;:[[&quot;2007&quot;]]},&quot;note&quot;:&quot;Sjostrom, Lars\nNarbro, Kristina\nSjostrom, C David\nKarason, Kristjan\nLarsson, Bo\nWedel, Hans\nLystig, Ted\nSullivan, Marianne\nBouchard, Claude\nCarlsson, Bjorn\nBengtsson, Calle\nDahlgren, Sven\nGummesson, Anders\nJacobson, Peter\nKarlsson, Jan\nLindroos, Anna-Karin\nLonroth, Hans\nNaslund, Ingmar\nOlbers, Torsten\nStenlof, Kaj\nTorgerson, Jarl\nAgren, Goran\nCarlsson, Lena M S\neng\nMC_U105960389/Medical Research Council/United Kingdom\nResearch Support, Non-U.S. Gov't\n2007/08/24 09:00\nN Engl J Med. 2007 Aug 23;357(8):741-52. doi: 10.1056/NEJMoa066254.&quot;,&quot;page&quot;:&quot;741-752&quot;,&quot;publisher-place&quot;:&quot;Institute of Medicine, Sahlgrenska Academy, Gothenburg University, Gothenburg, Sweden. lars.sjostrom@medfak.gu.se&quot;,&quot;title&quot;:&quot;Effects of bariatric surgery on mortality in Swedish obese subjects&quot;,&quot;type&quot;:&quot;article-journal&quot;,&quot;volume&quot;:&quot;357&quot;,&quot;container-title-short&quot;:&quot;&quot;},&quot;uris&quot;:[&quot;http://www.mendeley.com/documents/?uuid=0e1f1d36-26f4-4c7a-836c-370e17082beb&quot;],&quot;isTemporary&quot;:false,&quot;legacyDesktopId&quot;:&quot;0e1f1d36-26f4-4c7a-836c-370e17082beb&quot;}]},{&quot;citationID&quot;:&quot;MENDELEY_CITATION_08d36deb-d0d7-4ce6-a8c8-d550320bb3b7&quot;,&quot;properties&quot;:{&quot;noteIndex&quot;:0},&quot;isEdited&quot;:false,&quot;manualOverride&quot;:{&quot;citeprocText&quot;:&quot;[20]&quot;,&quot;isManuallyOverridden&quot;:false,&quot;manualOverrideText&quot;:&quot;&quot;},&quot;citationTag&quot;:&quot;MENDELEY_CITATION_v3_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&quot;,&quot;citationItems&quot;:[{&quot;id&quot;:&quot;a328a316-b30e-5c50-8ea1-2594d4304ac0&quot;,&quot;itemData&quot;:{&quot;DOI&quot;:&quot;10.1038/ijo.2015.187&quot;,&quot;ISSN&quot;:&quot;14765497&quot;,&quot;PMID&quot;:&quot;26388348&quot;,&quot;abstract&quot;:&quot;Background/Objectives:Several studies confirmed a significantly increased carotid intima-media thickness (IMT) and impaired flow-mediated dilation (FMD) and nitrate-mediated dilation (NMD) in obese subjects, but few data are available on the effects of bariatric surgery on these markers of cardiovascular (CV) risk. We performed a meta-analysis of studies evaluating changes in IMT, FMD and NMD in obese patients after bariatric surgery.Methods:A systematic search was performed in the PubMed, Web of Science, Scopus and EMBASE databases without any language or publication year restriction. The last search was performed in January 2015. In addition, the reference lists of all retrieved articles were manually reviewed. Prospective studies evaluating the impact of bariatric surgery on the markers of CV risk were included. Changes in IMT, FMD and NMD after bariatric surgery were expressed as mean differences (MD) with pertinent 95% confidence intervals (95% CIs). IMT has been expressed in millimeters (mm); FMD and NMD as percentage (%). Impact of clinical and demographic features on effect size was assessed by meta-regression.Results:Ten articles (314 obese patients) were included in the analysis. Six studies contained data on IMT (7 data sets; 206 patients), 8 studies on FMD (9 data sets; 269 patients) and 4 on NMD (4 data sets; 149 patients). After bariatric surgery, there was a significant reduction of IMT (MD: -0.17 mm; 95% CI: -0.290, -0.049; P=0.006) and a significant improvement in FMD (MD: 5.65%; 95% CI: 2.87, 8.03; P&lt;0.001), whereas NMD did not change (MD: 2.173%; 95% CI: -0.796, 5.142; P=0.151). Interestingly, percentage of changes in the body mass index were associated with changes in IMT (Z=11.52, P&lt;0.001), FMD (Z=-4.26, P&lt;0.001) and NMD (Z=-3.81, P&lt;0.001).Conclusions:Despite heterogeneity among studies, bariatric surgery is associated with improvement of subclinical atherosclerosis and endothelial function. These effects may significantly contribute to the reduction of the CV risk after bariatric surgery.&quot;,&quot;author&quot;:[{&quot;dropping-particle&quot;:&quot;&quot;,&quot;family&quot;:&quot;Lupoli&quot;,&quot;given&quot;:&quot;R.&quot;,&quot;non-dropping-particle&quot;:&quot;&quot;,&quot;parse-names&quot;:false,&quot;suffix&quot;:&quot;&quot;},{&quot;dropping-particle&quot;:&quot;&quot;,&quot;family&quot;:&quot;Minno&quot;,&quot;given&quot;:&quot;M. N.D.&quot;,&quot;non-dropping-particle&quot;:&quot;Di&quot;,&quot;parse-names&quot;:false,&quot;suffix&quot;:&quot;&quot;},{&quot;dropping-particle&quot;:&quot;&quot;,&quot;family&quot;:&quot;Guidone&quot;,&quot;given&quot;:&quot;C.&quot;,&quot;non-dropping-particle&quot;:&quot;&quot;,&quot;parse-names&quot;:false,&quot;suffix&quot;:&quot;&quot;},{&quot;dropping-particle&quot;:&quot;&quot;,&quot;family&quot;:&quot;Cefalo&quot;,&quot;given&quot;:&quot;C.&quot;,&quot;non-dropping-particle&quot;:&quot;&quot;,&quot;parse-names&quot;:false,&quot;suffix&quot;:&quot;&quot;},{&quot;dropping-particle&quot;:&quot;&quot;,&quot;family&quot;:&quot;Capaldo&quot;,&quot;given&quot;:&quot;B.&quot;,&quot;non-dropping-particle&quot;:&quot;&quot;,&quot;parse-names&quot;:false,&quot;suffix&quot;:&quot;&quot;},{&quot;dropping-particle&quot;:&quot;&quot;,&quot;family&quot;:&quot;Riccardi&quot;,&quot;given&quot;:&quot;G.&quot;,&quot;non-dropping-particle&quot;:&quot;&quot;,&quot;parse-names&quot;:false,&quot;suffix&quot;:&quot;&quot;},{&quot;dropping-particle&quot;:&quot;&quot;,&quot;family&quot;:&quot;Mingrone&quot;,&quot;given&quot;:&quot;G.&quot;,&quot;non-dropping-particle&quot;:&quot;&quot;,&quot;parse-names&quot;:false,&quot;suffix&quot;:&quot;&quot;}],&quot;container-title&quot;:&quot;International Journal of Obesity&quot;,&quot;id&quot;:&quot;a328a316-b30e-5c50-8ea1-2594d4304ac0&quot;,&quot;issue&quot;:&quot;3&quot;,&quot;issued&quot;:{&quot;date-parts&quot;:[[&quot;2016&quot;,&quot;3&quot;]]},&quot;page&quot;:&quot;395-402&quot;,&quot;publisher&quot;:&quot;Nature Publishing Group&quot;,&quot;title&quot;:&quot;Effects of bariatric surgery on markers of subclinical atherosclerosis and endothelial function: A meta-analysis of literature studies&quot;,&quot;type&quot;:&quot;article&quot;,&quot;volume&quot;:&quot;40&quot;,&quot;container-title-short&quot;:&quot;&quot;},&quot;uris&quot;:[&quot;http://www.mendeley.com/documents/?uuid=b03f3e9d-756c-4097-9b85-63b805854bda&quot;,&quot;http://www.mendeley.com/documents/?uuid=7e06c1db-65eb-31f7-8f1b-0415fab1a92e&quot;],&quot;isTemporary&quot;:false,&quot;legacyDesktopId&quot;:&quot;b03f3e9d-756c-4097-9b85-63b805854bda&quot;}]},{&quot;citationID&quot;:&quot;MENDELEY_CITATION_4728d53e-0462-4391-a404-ac928435f23a&quot;,&quot;properties&quot;:{&quot;noteIndex&quot;:0},&quot;isEdited&quot;:false,&quot;manualOverride&quot;:{&quot;citeprocText&quot;:&quot;[29]&quot;,&quot;isManuallyOverridden&quot;:false,&quot;manualOverrideText&quot;:&quot;&quot;},&quot;citationTag&quot;:&quot;MENDELEY_CITATION_v3_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&quot;,&quot;citationItems&quot;:[{&quot;id&quot;:&quot;9ccac973-b8c5-3cb0-b884-561b51548f2a&quot;,&quot;itemData&quot;:{&quot;DOI&quot;:&quot;10.1038/oby.2001.67&quot;,&quot;ISSN&quot;:&quot;10717323&quot;,&quot;PMID&quot;:&quot;11557831&quot;,&quot;abstract&quot;:&quot;Objective: To investigate the extent of carotid atherosclerosis and the effect of weight loss on carotid intima-media thickness (IMT) in obese premenopausal women. Research Methods and Procedures: In 43 obese premenopausal women who participated in a 3-month weight reduction program with a hypocaloric diet, IMT was measured by B-mode high-resolution ultrasound at entry and after 5 months of follow-up. Blood samples were analyzed at entry, after intervention, and after 5 months of follow-up. Nineteen lean women served as control subjects. Results: At entry, common carotid IMT (0.72 vs. 0.59 mm), carotid bulb IMT (0.90 vs. 0.71 mm), and overall mean IMT (0.81 vs. 0.65 mm) were greater in obese women than in lean women (all p &lt; 0.01). After dietary intervention decreases in blood pressure, low density lipoprotein to high density lipoprotein cholesterol ratio, triglycerides, fibrinogen, plasminogen activator inhibitor-1, and an increase in tissue-type plasminogen activator activity levels were observed. These effects persisted after follow-up in 14 women who maintained reduced weight. Reduction in carotid bulb IMT (to 0.81 mm, p &lt; 0.01) and overall mean IMT (to 0.79 mm, p &lt; 0.05) was observed in this subgroup. No significant change of carotid IMT was detected in eight women who regained weight. Changes in IMT were associated independently and significantly with changes in body mass index, low density lipoprotein to high density lipoprotein cholesterol ratio, and plasminogen activator inhibitor-1 antigen. Discussion: Obese premenopausal women had greater IMT than did age-matched lean controls. It seems that this early atherosclerotic changes may be reversed by normalization of body weight.&quot;,&quot;author&quot;:[{&quot;dropping-particle&quot;:&quot;&quot;,&quot;family&quot;:&quot;Mavri&quot;,&quot;given&quot;:&quot;Alenka&quot;,&quot;non-dropping-particle&quot;:&quot;&quot;,&quot;parse-names&quot;:false,&quot;suffix&quot;:&quot;&quot;},{&quot;dropping-particle&quot;:&quot;&quot;,&quot;family&quot;:&quot;Stegnar&quot;,&quot;given&quot;:&quot;Mojca&quot;,&quot;non-dropping-particle&quot;:&quot;&quot;,&quot;parse-names&quot;:false,&quot;suffix&quot;:&quot;&quot;},{&quot;dropping-particle&quot;:&quot;&quot;,&quot;family&quot;:&quot;Sentočnik&quot;,&quot;given&quot;:&quot;Jožica T.&quot;,&quot;non-dropping-particle&quot;:&quot;&quot;,&quot;parse-names&quot;:false,&quot;suffix&quot;:&quot;&quot;},{&quot;dropping-particle&quot;:&quot;&quot;,&quot;family&quot;:&quot;Videčnik&quot;,&quot;given&quot;:&quot;Viktor&quot;,&quot;non-dropping-particle&quot;:&quot;&quot;,&quot;parse-names&quot;:false,&quot;suffix&quot;:&quot;&quot;}],&quot;container-title&quot;:&quot;Obesity Research&quot;,&quot;id&quot;:&quot;9ccac973-b8c5-3cb0-b884-561b51548f2a&quot;,&quot;issue&quot;:&quot;9&quot;,&quot;issued&quot;:{&quot;date-parts&quot;:[[&quot;2001&quot;]]},&quot;page&quot;:&quot;511-516&quot;,&quot;publisher&quot;:&quot;North American Assoc. for the Study of Obesity&quot;,&quot;title&quot;:&quot;Impact of weight reduction on early carotid atherosclerosis in obese premenopausal women&quot;,&quot;type&quot;:&quot;article-journal&quot;,&quot;volume&quot;:&quot;9&quot;,&quot;container-title-short&quot;:&quot;&quot;},&quot;uris&quot;:[&quot;http://www.mendeley.com/documents/?uuid=9ccac973-b8c5-3cb0-b884-561b51548f2a&quot;,&quot;http://www.mendeley.com/documents/?uuid=0075ccb3-9a1c-4eae-83d2-746123e31c5f&quot;],&quot;isTemporary&quot;:false,&quot;legacyDesktopId&quot;:&quot;9ccac973-b8c5-3cb0-b884-561b51548f2a&quot;}]},{&quot;citationID&quot;:&quot;MENDELEY_CITATION_777d8ae4-f7d9-4c6c-89ae-f0f1cdda77ff&quot;,&quot;properties&quot;:{&quot;noteIndex&quot;:0},&quot;isEdited&quot;:false,&quot;manualOverride&quot;:{&quot;citeprocText&quot;:&quot;[30]&quot;,&quot;isManuallyOverridden&quot;:false,&quot;manualOverrideText&quot;:&quot;&quot;},&quot;citationTag&quot;:&quot;MENDELEY_CITATION_v3_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&quot;,&quot;citationItems&quot;:[{&quot;id&quot;:&quot;ca0eb94e-33b4-3404-b80f-538fae15fac5&quot;,&quot;itemData&quot;:{&quot;DOI&quot;:&quot;10.1038/ijo.2016.190&quot;,&quot;ISSN&quot;:&quot;14765497&quot;,&quot;PMID&quot;:&quot;27780977&quot;,&quot;abstract&quot;:&quot;Background/Objective:Youth with obesity have an altered high-density lipoprotein (HDL) subspecies profile characterized by depletion of large apoE-rich HDL particles and an enrichment of small HDL particles. The goal of this study was to test the hypothesis that this atherogenic HDL profile is reversible and that HDL function would improve with metabolic surgery.Methods:Serum samples from adolescent males with severe obesity mean±s.d. age of 17.4±1.6 years were studied at baseline and 1 year following vertical sleeve gastrectomy (VSG). HDL subspecies and HDL function were evaluated pre and post VSG using paired t-tests. A lean group of adolescents was included as a reference group.Results:After VSG, body mass index decreased by 32% and insulin resistance as estimated by homeostatic model assessment of insulin resistance decreased by 75% (both P&lt;0.01). Large apoE-rich HDL subspecies increased following VSG (P&lt;0.01) and approached that of lean adolescents despite participants with considerable residual obesity. In addition, HDL function improved compared with baseline (cholesterol efflux capacity increased by 12%, HDL lipid peroxidation potential decreased by 30% and HDL anti-oxidative capacity improved by 25%, all P&lt;0.01).Conclusions:Metabolic surgery results in a significant improvement in the quantity of large HDL subspecies and HDL function. Our data suggest metabolic surgery may improve cardiovascular risk in adolescents and young adults.&quot;,&quot;author&quot;:[{&quot;dropping-particle&quot;:&quot;&quot;,&quot;family&quot;:&quot;Davidson&quot;,&quot;given&quot;:&quot;W. S.&quot;,&quot;non-dropping-particle&quot;:&quot;&quot;,&quot;parse-names&quot;:false,&quot;suffix&quot;:&quot;&quot;},{&quot;dropping-particle&quot;:&quot;&quot;,&quot;family&quot;:&quot;Inge&quot;,&quot;given&quot;:&quot;T. H.&quot;,&quot;non-dropping-particle&quot;:&quot;&quot;,&quot;parse-names&quot;:false,&quot;suffix&quot;:&quot;&quot;},{&quot;dropping-particle&quot;:&quot;&quot;,&quot;family&quot;:&quot;Sexmith&quot;,&quot;given&quot;:&quot;H.&quot;,&quot;non-dropping-particle&quot;:&quot;&quot;,&quot;parse-names&quot;:false,&quot;suffix&quot;:&quot;&quot;},{&quot;dropping-particle&quot;:&quot;&quot;,&quot;family&quot;:&quot;Heink&quot;,&quot;given&quot;:&quot;A.&quot;,&quot;non-dropping-particle&quot;:&quot;&quot;,&quot;parse-names&quot;:false,&quot;suffix&quot;:&quot;&quot;},{&quot;dropping-particle&quot;:&quot;&quot;,&quot;family&quot;:&quot;Elder&quot;,&quot;given&quot;:&quot;D.&quot;,&quot;non-dropping-particle&quot;:&quot;&quot;,&quot;parse-names&quot;:false,&quot;suffix&quot;:&quot;&quot;},{&quot;dropping-particle&quot;:&quot;&quot;,&quot;family&quot;:&quot;Hui&quot;,&quot;given&quot;:&quot;D. Y.&quot;,&quot;non-dropping-particle&quot;:&quot;&quot;,&quot;parse-names&quot;:false,&quot;suffix&quot;:&quot;&quot;},{&quot;dropping-particle&quot;:&quot;&quot;,&quot;family&quot;:&quot;Melchior&quot;,&quot;given&quot;:&quot;J. T.&quot;,&quot;non-dropping-particle&quot;:&quot;&quot;,&quot;parse-names&quot;:false,&quot;suffix&quot;:&quot;&quot;},{&quot;dropping-particle&quot;:&quot;&quot;,&quot;family&quot;:&quot;Kelesidis&quot;,&quot;given&quot;:&quot;T.&quot;,&quot;non-dropping-particle&quot;:&quot;&quot;,&quot;parse-names&quot;:false,&quot;suffix&quot;:&quot;&quot;},{&quot;dropping-particle&quot;:&quot;&quot;,&quot;family&quot;:&quot;Shah&quot;,&quot;given&quot;:&quot;A. S.&quot;,&quot;non-dropping-particle&quot;:&quot;&quot;,&quot;parse-names&quot;:false,&quot;suffix&quot;:&quot;&quot;}],&quot;container-title&quot;:&quot;International Journal of Obesity&quot;,&quot;id&quot;:&quot;ca0eb94e-33b4-3404-b80f-538fae15fac5&quot;,&quot;issue&quot;:&quot;1&quot;,&quot;issued&quot;:{&quot;date-parts&quot;:[[&quot;2017&quot;,&quot;1&quot;]]},&quot;page&quot;:&quot;83-89&quot;,&quot;publisher&quot;:&quot;Nature Publishing Group&quot;,&quot;title&quot;:&quot;Weight loss surgery in adolescents corrects high-density lipoprotein subspecies and their function&quot;,&quot;type&quot;:&quot;article-journal&quot;,&quot;volume&quot;:&quot;41&quot;,&quot;container-title-short&quot;:&quot;&quot;},&quot;uris&quot;:[&quot;http://www.mendeley.com/documents/?uuid=ca0eb94e-33b4-3404-b80f-538fae15fac5&quot;,&quot;http://www.mendeley.com/documents/?uuid=94393f79-9137-40c7-a154-0e75b5e7a3dd&quot;],&quot;isTemporary&quot;:false,&quot;legacyDesktopId&quot;:&quot;ca0eb94e-33b4-3404-b80f-538fae15fac5&quot;}]},{&quot;citationID&quot;:&quot;MENDELEY_CITATION_ca56ec53-f9f3-4efe-b13e-1b02e2e8668f&quot;,&quot;properties&quot;:{&quot;noteIndex&quot;:0},&quot;isEdited&quot;:false,&quot;manualOverride&quot;:{&quot;isManuallyOverridden&quot;:false,&quot;citeprocText&quot;:&quot;[31]&quot;,&quot;manualOverrideText&quot;:&quot;&quot;},&quot;citationTag&quot;:&quot;MENDELEY_CITATION_v3_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&quot;,&quot;citationItems&quot;:[{&quot;id&quot;:&quot;4f2ed649-3fe9-398b-8fb2-5bb899fec5a8&quot;,&quot;itemData&quot;:{&quot;type&quot;:&quot;article-journal&quot;,&quot;id&quot;:&quot;4f2ed649-3fe9-398b-8fb2-5bb899fec5a8&quot;,&quot;title&quot;:&quot;Effect of new statin treatment on carotid artery intima-media thickness: A real-life observational study over 10 years&quot;,&quot;author&quot;:[{&quot;family&quot;:&quot;Lind&quot;,&quot;given&quot;:&quot;Lars&quot;,&quot;parse-names&quot;:false,&quot;dropping-particle&quot;:&quot;&quot;,&quot;non-dropping-particle&quot;:&quot;&quot;}],&quot;container-title&quot;:&quot;Atherosclerosis&quot;,&quot;container-title-short&quot;:&quot;Atherosclerosis&quot;,&quot;accessed&quot;:{&quot;date-parts&quot;:[[2022,8,2]]},&quot;DOI&quot;:&quot;10.1016/J.ATHEROSCLEROSIS.2020.06.012&quot;,&quot;ISSN&quot;:&quot;1879-1484&quot;,&quot;PMID&quot;:&quot;32668293&quot;,&quot;URL&quot;:&quot;https://pubmed.ncbi.nlm.nih.gov/32668293/&quot;,&quot;issued&quot;:{&quot;date-parts&quot;:[[2020,8,1]]},&quot;page&quot;:&quot;6-10&quot;,&quot;abstract&quot;:&quot;Background and aims: Randomized clinical trials (RCT) have shown statin treatment to slow down the increase in carotid artery intima-media thickness (IMT) seen with ageing. However, those RCTs usually have a limited follow-up (1–3 years). Here an observational study was used to investigate the real-life effect of new statin treatment over a 10-year follow-up. Methods: In the Prospective Investigation of the Vasculature in Uppsala Seniors (PIVUS) study, 954 individuals all aged 70 years at baseline were investigated regarding carotid artery IMT three times during 10 years (n = 771 at age 75, and n = 591 at age 80). Results: At age 70, 503 subjects were statin-naïve and did not receive statin during the 10-year follow-up period (the never-statin group), while 197 subjects were statin-naïve but received statins during the follow-up period (the received-statin group). Low-density lipoprotein (LDL)-cholesterol increased over time in the never-statin group (+0.1 mmol/l, p = 0.0012), but decreased in the group receiving statin treatment (−1.1 mmol/l, p &lt; 0.0001). The never-statin group increased significantly in IMT over the 10 years (+0.07 mm, p &lt; 0.0001), while the numerical increase seen in the received-statin group was not significant (+0.02 mm, p = 0.22) A significant difference in the change in IMT over time was seen between the received-statin group and the never-statin group (p &lt; 0.0001 for interaction between time and group, adjusted for a propensity score). Conclusions: This real-life observational study showed that new statin treatment reduced the increase in IMT seen over 10 years compared to subjects not treated with statins.&quot;,&quot;publisher&quot;:&quot;Atherosclerosis&quot;,&quot;volume&quot;:&quot;306&quot;},&quot;isTemporary&quot;:false}]},{&quot;citationID&quot;:&quot;MENDELEY_CITATION_a11111fc-f01e-470d-9cb6-16672511263c&quot;,&quot;properties&quot;:{&quot;noteIndex&quot;:0},&quot;isEdited&quot;:false,&quot;manualOverride&quot;:{&quot;citeprocText&quot;:&quot;[32]&quot;,&quot;isManuallyOverridden&quot;:false,&quot;manualOverrideText&quot;:&quot;&quot;},&quot;citationTag&quot;:&quot;MENDELEY_CITATION_v3_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&quot;,&quot;citationItems&quot;:[{&quot;id&quot;:&quot;ce91f18b-721e-3a1d-a6e6-d96faf91a9f1&quot;,&quot;itemData&quot;:{&quot;DOI&quot;:&quot;10.1016/j.numecd.2011.04.006&quot;,&quot;ISSN&quot;:&quot;09394753&quot;,&quot;PMID&quot;:&quot;21906922&quot;,&quot;abstract&quot;:&quot;This multicentre European study evaluated, in a young-to-middle-aged healthy population without carotid atherosclerosis, the gender-related differences in carotid intima-media thickness (IMT) and its short-term (3-year) progression, and whether these differences are related to different vascular ageing rate, cardiovascular risk profile or different susceptibility to family predisposition to cardiovascular diseases (CVD). Methods and results: 366 men and 422 women (age between 30 and 60 years) underwent B-mode carotid ultrasound at baseline and after 3-year follow-up period. IMT in 3 carotid segments was higher in men than in women (p &lt; 0.0001 for all segments). When evaluated according to age decade, differences between men and women disappeared in the 6th decade, as in this decade a 3-year IMT progression rate accelerated in women (p &lt; 0.05 as compared to the 4th and 5th age decade). Age was a major determinant of baseline all-segment IMT in women; in men all-segment IMT was influenced by age and LDL-cholesterol. IMT progression did not correlate with established cardiovascular risk factors, their short-term changes or family predisposition to CVD. Yet, a 3-year IMT progression in common carotid artery (CCA) was higher in men (p = 0.01) and women (p &lt; 0.01) in whom relative Framingham risk increased during the corresponding period. Conclusion: This study provides reference values on IMT and its short-term progression in healthy young-to-middle-aged population, and demonstrates gender-related differences in the susceptibility of carotid wall to ageing and LDL-cholesterol. Increase in Framingham risk accelerated a short-term CCA IMT progression rate in both genders, whereas family predisposition to CVD did not influence carotid IMT. © 2011 Elsevier B.V.&quot;,&quot;author&quot;:[{&quot;dropping-particle&quot;:&quot;&quot;,&quot;family&quot;:&quot;Kozàkovà&quot;,&quot;given&quot;:&quot;M.&quot;,&quot;non-dropping-particle&quot;:&quot;&quot;,&quot;parse-names&quot;:false,&quot;suffix&quot;:&quot;&quot;},{&quot;dropping-particle&quot;:&quot;&quot;,&quot;family&quot;:&quot;Palombo&quot;,&quot;given&quot;:&quot;C.&quot;,&quot;non-dropping-particle&quot;:&quot;&quot;,&quot;parse-names&quot;:false,&quot;suffix&quot;:&quot;&quot;},{&quot;dropping-particle&quot;:&quot;&quot;,&quot;family&quot;:&quot;Morizzo&quot;,&quot;given&quot;:&quot;C.&quot;,&quot;non-dropping-particle&quot;:&quot;&quot;,&quot;parse-names&quot;:false,&quot;suffix&quot;:&quot;&quot;},{&quot;dropping-particle&quot;:&quot;&quot;,&quot;family&quot;:&quot;Nolan&quot;,&quot;given&quot;:&quot;J. J.&quot;,&quot;non-dropping-particle&quot;:&quot;&quot;,&quot;parse-names&quot;:false,&quot;suffix&quot;:&quot;&quot;},{&quot;dropping-particle&quot;:&quot;&quot;,&quot;family&quot;:&quot;Konrad&quot;,&quot;given&quot;:&quot;T.&quot;,&quot;non-dropping-particle&quot;:&quot;&quot;,&quot;parse-names&quot;:false,&quot;suffix&quot;:&quot;&quot;},{&quot;dropping-particle&quot;:&quot;&quot;,&quot;family&quot;:&quot;Dekker&quot;,&quot;given&quot;:&quot;J. M.&quot;,&quot;non-dropping-particle&quot;:&quot;&quot;,&quot;parse-names&quot;:false,&quot;suffix&quot;:&quot;&quot;},{&quot;dropping-particle&quot;:&quot;&quot;,&quot;family&quot;:&quot;Balkau&quot;,&quot;given&quot;:&quot;B.&quot;,&quot;non-dropping-particle&quot;:&quot;&quot;,&quot;parse-names&quot;:false,&quot;suffix&quot;:&quot;&quot;},{&quot;dropping-particle&quot;:&quot;&quot;,&quot;family&quot;:&quot;Nilsson&quot;,&quot;given&quot;:&quot;P. M.&quot;,&quot;non-dropping-particle&quot;:&quot;&quot;,&quot;parse-names&quot;:false,&quot;suffix&quot;:&quot;&quot;}],&quot;container-title&quot;:&quot;Nutrition, Metabolism and Cardiovascular Diseases&quot;,&quot;id&quot;:&quot;ce91f18b-721e-3a1d-a6e6-d96faf91a9f1&quot;,&quot;issue&quot;:&quot;2&quot;,&quot;issued&quot;:{&quot;date-parts&quot;:[[&quot;2013&quot;,&quot;2&quot;]]},&quot;page&quot;:&quot;151-158&quot;,&quot;publisher&quot;:&quot;Nutr Metab Cardiovasc Dis&quot;,&quot;title&quot;:&quot;Gender-specific differences in carotid intima-media thickness and its progression over three years: A multicenter European study&quot;,&quot;type&quot;:&quot;article-journal&quot;,&quot;volume&quot;:&quot;23&quot;,&quot;container-title-short&quot;:&quot;&quot;},&quot;uris&quot;:[&quot;http://www.mendeley.com/documents/?uuid=ce91f18b-721e-3a1d-a6e6-d96faf91a9f1&quot;,&quot;http://www.mendeley.com/documents/?uuid=a1e9d3d0-6391-464b-b63b-5e3be89e03ac&quot;],&quot;isTemporary&quot;:false,&quot;legacyDesktopId&quot;:&quot;ce91f18b-721e-3a1d-a6e6-d96faf91a9f1&quot;}]},{&quot;citationID&quot;:&quot;MENDELEY_CITATION_60d0bc45-1f9a-4c78-8a37-f4b51c0fc25e&quot;,&quot;properties&quot;:{&quot;noteIndex&quot;:0},&quot;isEdited&quot;:false,&quot;manualOverride&quot;:{&quot;citeprocText&quot;:&quot;[5]&quot;,&quot;isManuallyOverridden&quot;:false,&quot;manualOverrideText&quot;:&quot;&quot;},&quot;citationTag&quot;:&quot;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&quot;,&quot;citationItems&quot;:[{&quot;id&quot;:&quot;eb5fcf0b-25f5-5de6-bd7c-e9f6eb049861&quot;,&quot;itemData&quot;:{&quot;DOI&quot;:&quot;10.1056/NEJMoa066254&quot;,&quot;ISSN&quot;:&quot;1533-4406 (Electronic) 0028-4793 (Linking)&quot;,&quot;abstract&quot;:&quot;BACKGROUND: Obesity is associated with increased mortality. Weight loss improves cardiovascular risk factors, but no prospective interventional studies have reported whether weight loss decreases overall mortality. In fact, many observational studies suggest that weight reduction is associated with increased mortality. METHODS: The prospective, controlled Swedish Obese Subjects study involved 4047 obese subjects. Of these subjects, 2010 underwent bariatric surgery (surgery group) and 2037 received conventional treatment (matched control group). We report on overall mortality during an average of 10.9 years of follow-up. At the time of the analysis (November 1, 2005), vital status was known for all but three subjects (follow-up rate, 99.9%). RESULTS: The average weight change in control subjects was less than +/-2% during the period of up to 15 years during which weights were recorded. Maximum weight losses in the surgical subgroups were observed after 1 to 2 years: gastric bypass, 32%; vertical-banded gastroplasty, 25%; and banding, 20%. After 10 years, the weight losses from baseline were stabilized at 25%, 16%, and 14%, respectively. There were 129 deaths in the control group and 101 deaths in the surgery group. The unadjusted overall hazard ratio was 0.76 in the surgery group (P=0.04), as compared with the control group, and the hazard ratio adjusted for sex, age, and risk factors was 0.71 (P=0.01). The most common causes of death were myocardial infarction (control group, 25 subjects; surgery group, 13 subjects) and cancer (control group, 47; surgery group, 29). CONCLUSIONS: Bariatric surgery for severe obesity is associated with long-term weight loss and decreased overall mortality.&quot;,&quot;author&quot;:[{&quot;dropping-particle&quot;:&quot;&quot;,&quot;family&quot;:&quot;Sjostrom&quot;,&quot;given&quot;:&quot;L&quot;,&quot;non-dropping-particle&quot;:&quot;&quot;,&quot;parse-names&quot;:false,&quot;suffix&quot;:&quot;&quot;},{&quot;dropping-particle&quot;:&quot;&quot;,&quot;family&quot;:&quot;Narbro&quot;,&quot;given&quot;:&quot;K&quot;,&quot;non-dropping-particle&quot;:&quot;&quot;,&quot;parse-names&quot;:false,&quot;suffix&quot;:&quot;&quot;},{&quot;dropping-particle&quot;:&quot;&quot;,&quot;family&quot;:&quot;Sjostrom&quot;,&quot;given&quot;:&quot;C D&quot;,&quot;non-dropping-particle&quot;:&quot;&quot;,&quot;parse-names&quot;:false,&quot;suffix&quot;:&quot;&quot;},{&quot;dropping-particle&quot;:&quot;&quot;,&quot;family&quot;:&quot;Karason&quot;,&quot;given&quot;:&quot;K&quot;,&quot;non-dropping-particle&quot;:&quot;&quot;,&quot;parse-names&quot;:false,&quot;suffix&quot;:&quot;&quot;},{&quot;dropping-particle&quot;:&quot;&quot;,&quot;family&quot;:&quot;Larsson&quot;,&quot;given&quot;:&quot;B&quot;,&quot;non-dropping-particle&quot;:&quot;&quot;,&quot;parse-names&quot;:false,&quot;suffix&quot;:&quot;&quot;},{&quot;dropping-particle&quot;:&quot;&quot;,&quot;family&quot;:&quot;Wedel&quot;,&quot;given&quot;:&quot;H&quot;,&quot;non-dropping-particle&quot;:&quot;&quot;,&quot;parse-names&quot;:false,&quot;suffix&quot;:&quot;&quot;},{&quot;dropping-particle&quot;:&quot;&quot;,&quot;family&quot;:&quot;Lystig&quot;,&quot;given&quot;:&quot;T&quot;,&quot;non-dropping-particle&quot;:&quot;&quot;,&quot;parse-names&quot;:false,&quot;suffix&quot;:&quot;&quot;},{&quot;dropping-particle&quot;:&quot;&quot;,&quot;family&quot;:&quot;Sullivan&quot;,&quot;given&quot;:&quot;M&quot;,&quot;non-dropping-particle&quot;:&quot;&quot;,&quot;parse-names&quot;:false,&quot;suffix&quot;:&quot;&quot;},{&quot;dropping-particle&quot;:&quot;&quot;,&quot;family&quot;:&quot;Bouchard&quot;,&quot;given&quot;:&quot;C&quot;,&quot;non-dropping-particle&quot;:&quot;&quot;,&quot;parse-names&quot;:false,&quot;suffix&quot;:&quot;&quot;},{&quot;dropping-particle&quot;:&quot;&quot;,&quot;family&quot;:&quot;Carlsson&quot;,&quot;given&quot;:&quot;B&quot;,&quot;non-dropping-particle&quot;:&quot;&quot;,&quot;parse-names&quot;:false,&quot;suffix&quot;:&quot;&quot;},{&quot;dropping-particle&quot;:&quot;&quot;,&quot;family&quot;:&quot;Bengtsson&quot;,&quot;given&quot;:&quot;C&quot;,&quot;non-dropping-particle&quot;:&quot;&quot;,&quot;parse-names&quot;:false,&quot;suffix&quot;:&quot;&quot;},{&quot;dropping-particle&quot;:&quot;&quot;,&quot;family&quot;:&quot;Dahlgren&quot;,&quot;given&quot;:&quot;S&quot;,&quot;non-dropping-particle&quot;:&quot;&quot;,&quot;parse-names&quot;:false,&quot;suffix&quot;:&quot;&quot;},{&quot;dropping-particle&quot;:&quot;&quot;,&quot;family&quot;:&quot;Gummesson&quot;,&quot;given&quot;:&quot;A&quot;,&quot;non-dropping-particle&quot;:&quot;&quot;,&quot;parse-names&quot;:false,&quot;suffix&quot;:&quot;&quot;},{&quot;dropping-particle&quot;:&quot;&quot;,&quot;family&quot;:&quot;Jacobson&quot;,&quot;given&quot;:&quot;P&quot;,&quot;non-dropping-particle&quot;:&quot;&quot;,&quot;parse-names&quot;:false,&quot;suffix&quot;:&quot;&quot;},{&quot;dropping-particle&quot;:&quot;&quot;,&quot;family&quot;:&quot;Karlsson&quot;,&quot;given&quot;:&quot;J&quot;,&quot;non-dropping-particle&quot;:&quot;&quot;,&quot;parse-names&quot;:false,&quot;suffix&quot;:&quot;&quot;},{&quot;dropping-particle&quot;:&quot;&quot;,&quot;family&quot;:&quot;Lindroos&quot;,&quot;given&quot;:&quot;A K&quot;,&quot;non-dropping-particle&quot;:&quot;&quot;,&quot;parse-names&quot;:false,&quot;suffix&quot;:&quot;&quot;},{&quot;dropping-particle&quot;:&quot;&quot;,&quot;family&quot;:&quot;Lonroth&quot;,&quot;given&quot;:&quot;H&quot;,&quot;non-dropping-particle&quot;:&quot;&quot;,&quot;parse-names&quot;:false,&quot;suffix&quot;:&quot;&quot;},{&quot;dropping-particle&quot;:&quot;&quot;,&quot;family&quot;:&quot;Naslund&quot;,&quot;given&quot;:&quot;I&quot;,&quot;non-dropping-particle&quot;:&quot;&quot;,&quot;parse-names&quot;:false,&quot;suffix&quot;:&quot;&quot;},{&quot;dropping-particle&quot;:&quot;&quot;,&quot;family&quot;:&quot;Olbers&quot;,&quot;given&quot;:&quot;T&quot;,&quot;non-dropping-particle&quot;:&quot;&quot;,&quot;parse-names&quot;:false,&quot;suffix&quot;:&quot;&quot;},{&quot;dropping-particle&quot;:&quot;&quot;,&quot;family&quot;:&quot;Stenlof&quot;,&quot;given&quot;:&quot;K&quot;,&quot;non-dropping-particle&quot;:&quot;&quot;,&quot;parse-names&quot;:false,&quot;suffix&quot;:&quot;&quot;},{&quot;dropping-particle&quot;:&quot;&quot;,&quot;family&quot;:&quot;Torgerson&quot;,&quot;given&quot;:&quot;J&quot;,&quot;non-dropping-particle&quot;:&quot;&quot;,&quot;parse-names&quot;:false,&quot;suffix&quot;:&quot;&quot;},{&quot;dropping-particle&quot;:&quot;&quot;,&quot;family&quot;:&quot;Agren&quot;,&quot;given&quot;:&quot;G&quot;,&quot;non-dropping-particle&quot;:&quot;&quot;,&quot;parse-names&quot;:false,&quot;suffix&quot;:&quot;&quot;},{&quot;dropping-particle&quot;:&quot;&quot;,&quot;family&quot;:&quot;Carlsson&quot;,&quot;given&quot;:&quot;L M&quot;,&quot;non-dropping-particle&quot;:&quot;&quot;,&quot;parse-names&quot;:false,&quot;suffix&quot;:&quot;&quot;},{&quot;dropping-particle&quot;:&quot;&quot;,&quot;family&quot;:&quot;Swedish Obese Subjects&quot;,&quot;given&quot;:&quot;Study&quot;,&quot;non-dropping-particle&quot;:&quot;&quot;,&quot;parse-names&quot;:false,&quot;suffix&quot;:&quot;&quot;}],&quot;container-title&quot;:&quot;N Engl J Med&quot;,&quot;id&quot;:&quot;eb5fcf0b-25f5-5de6-bd7c-e9f6eb049861&quot;,&quot;issue&quot;:&quot;8&quot;,&quot;issued&quot;:{&quot;date-parts&quot;:[[&quot;2007&quot;]]},&quot;note&quot;:&quot;Sjostrom, Lars\nNarbro, Kristina\nSjostrom, C David\nKarason, Kristjan\nLarsson, Bo\nWedel, Hans\nLystig, Ted\nSullivan, Marianne\nBouchard, Claude\nCarlsson, Bjorn\nBengtsson, Calle\nDahlgren, Sven\nGummesson, Anders\nJacobson, Peter\nKarlsson, Jan\nLindroos, Anna-Karin\nLonroth, Hans\nNaslund, Ingmar\nOlbers, Torsten\nStenlof, Kaj\nTorgerson, Jarl\nAgren, Goran\nCarlsson, Lena M S\neng\nMC_U105960389/Medical Research Council/United Kingdom\nResearch Support, Non-U.S. Gov't\n2007/08/24 09:00\nN Engl J Med. 2007 Aug 23;357(8):741-52. doi: 10.1056/NEJMoa066254.&quot;,&quot;page&quot;:&quot;741-752&quot;,&quot;publisher-place&quot;:&quot;Institute of Medicine, Sahlgrenska Academy, Gothenburg University, Gothenburg, Sweden. lars.sjostrom@medfak.gu.se&quot;,&quot;title&quot;:&quot;Effects of bariatric surgery on mortality in Swedish obese subjects&quot;,&quot;type&quot;:&quot;article-journal&quot;,&quot;volume&quot;:&quot;357&quot;,&quot;container-title-short&quot;:&quot;&quot;},&quot;uris&quot;:[&quot;http://www.mendeley.com/documents/?uuid=0e1f1d36-26f4-4c7a-836c-370e17082beb&quot;],&quot;isTemporary&quot;:false,&quot;legacyDesktopId&quot;:&quot;0e1f1d36-26f4-4c7a-836c-370e17082beb&quot;}]}]"/>
    <we:property name="MENDELEY_CITATIONS_STYLE" value="{&quot;id&quot;:&quot;https://www.zotero.org/styles/wiener-klinische-wochenschrift&quot;,&quot;title&quot;:&quot;Wiener klinische Wochenschrift&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C41493-A2BD-4173-82E7-18FAE3F0F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0</Words>
  <Characters>1330</Characters>
  <Application>Microsoft Office Word</Application>
  <DocSecurity>0</DocSecurity>
  <Lines>11</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ilak GmbH</Company>
  <LinksUpToDate>false</LinksUpToDate>
  <CharactersWithSpaces>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NGER Lukas,Dr.</dc:creator>
  <cp:lastModifiedBy>Sabine König</cp:lastModifiedBy>
  <cp:revision>11</cp:revision>
  <cp:lastPrinted>2018-03-14T17:48:00Z</cp:lastPrinted>
  <dcterms:created xsi:type="dcterms:W3CDTF">2022-08-02T07:47:00Z</dcterms:created>
  <dcterms:modified xsi:type="dcterms:W3CDTF">2022-09-0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wiener-klinische-wochenschrift</vt:lpwstr>
  </property>
  <property fmtid="{D5CDD505-2E9C-101B-9397-08002B2CF9AE}" pid="4" name="Mendeley Unique User Id_1">
    <vt:lpwstr>f35e7acd-7550-353b-8d25-95071ed019a4</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clinica-chimica-acta</vt:lpwstr>
  </property>
  <property fmtid="{D5CDD505-2E9C-101B-9397-08002B2CF9AE}" pid="10" name="Mendeley Recent Style Name 2_1">
    <vt:lpwstr>Clinica Chimica Acta</vt:lpwstr>
  </property>
  <property fmtid="{D5CDD505-2E9C-101B-9397-08002B2CF9AE}" pid="11" name="Mendeley Recent Style Id 3_1">
    <vt:lpwstr>http://www.zotero.org/styles/interactive-cardiovascular-and-thoracic-surgery</vt:lpwstr>
  </property>
  <property fmtid="{D5CDD505-2E9C-101B-9397-08002B2CF9AE}" pid="12" name="Mendeley Recent Style Name 3_1">
    <vt:lpwstr>Interactive CardioVascular and Thoracic Surgery</vt:lpwstr>
  </property>
  <property fmtid="{D5CDD505-2E9C-101B-9397-08002B2CF9AE}" pid="13" name="Mendeley Recent Style Id 4_1">
    <vt:lpwstr>http://www.zotero.org/styles/journal-of-clinical-lipidology</vt:lpwstr>
  </property>
  <property fmtid="{D5CDD505-2E9C-101B-9397-08002B2CF9AE}" pid="14" name="Mendeley Recent Style Name 4_1">
    <vt:lpwstr>Journal of Clinical Lipidology</vt:lpwstr>
  </property>
  <property fmtid="{D5CDD505-2E9C-101B-9397-08002B2CF9AE}" pid="15" name="Mendeley Recent Style Id 5_1">
    <vt:lpwstr>http://www.zotero.org/styles/journal-of-clinical-medicine</vt:lpwstr>
  </property>
  <property fmtid="{D5CDD505-2E9C-101B-9397-08002B2CF9AE}" pid="16" name="Mendeley Recent Style Name 5_1">
    <vt:lpwstr>Journal of Clinical Medicin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katharina-lackner</vt:lpwstr>
  </property>
  <property fmtid="{D5CDD505-2E9C-101B-9397-08002B2CF9AE}" pid="22" name="Mendeley Recent Style Name 8_1">
    <vt:lpwstr>Vancouver - Katharina Lackner</vt:lpwstr>
  </property>
  <property fmtid="{D5CDD505-2E9C-101B-9397-08002B2CF9AE}" pid="23" name="Mendeley Recent Style Id 9_1">
    <vt:lpwstr>http://www.zotero.org/styles/wiener-klinische-wochenschrift</vt:lpwstr>
  </property>
  <property fmtid="{D5CDD505-2E9C-101B-9397-08002B2CF9AE}" pid="24" name="Mendeley Recent Style Name 9_1">
    <vt:lpwstr>Wiener klinische Wochenschrift</vt:lpwstr>
  </property>
</Properties>
</file>